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51894246" w:rsidP="51894246" w:rsidRDefault="032DB021" w14:paraId="7C64F866" w14:textId="4583BCFD">
      <w:pPr>
        <w:pStyle w:val="a5"/>
        <w:rPr>
          <w:lang w:eastAsia="zh-CN"/>
        </w:rPr>
      </w:pPr>
      <w:r>
        <w:rPr>
          <w:lang w:eastAsia="zh-CN"/>
        </w:rPr>
        <w:t>上海科技大学新生生存指南（征求意见稿）</w:t>
      </w:r>
    </w:p>
    <w:p w:rsidR="51894246" w:rsidP="51894246" w:rsidRDefault="51894246" w14:paraId="41AB478B" w14:textId="6654E9B0">
      <w:pPr>
        <w:spacing w:line="285" w:lineRule="exact"/>
        <w:jc w:val="both"/>
        <w:rPr>
          <w:sz w:val="22"/>
          <w:szCs w:val="22"/>
          <w:lang w:eastAsia="zh-CN"/>
        </w:rPr>
      </w:pPr>
      <w:r w:rsidRPr="51894246">
        <w:rPr>
          <w:color w:val="333333"/>
          <w:sz w:val="22"/>
          <w:szCs w:val="22"/>
          <w:lang w:eastAsia="zh-CN"/>
        </w:rPr>
        <w:t>说明：</w:t>
      </w:r>
    </w:p>
    <w:p w:rsidR="51894246" w:rsidP="2CFE1540" w:rsidRDefault="1A7DC1E4" w14:paraId="33551807" w14:textId="55DCB038" w14:noSpellErr="1">
      <w:pPr>
        <w:spacing w:line="285" w:lineRule="exact"/>
        <w:jc w:val="both"/>
        <w:rPr>
          <w:sz w:val="22"/>
          <w:szCs w:val="22"/>
          <w:lang w:eastAsia="zh-CN"/>
        </w:rPr>
      </w:pPr>
      <w:r w:rsidRPr="2CFE1540" w:rsidR="2CFE1540">
        <w:rPr>
          <w:color w:val="333333"/>
          <w:sz w:val="22"/>
          <w:szCs w:val="22"/>
          <w:lang w:eastAsia="zh-CN"/>
        </w:rPr>
        <w:t xml:space="preserve">        </w:t>
      </w:r>
      <w:r w:rsidRPr="2CFE1540" w:rsidR="2CFE1540">
        <w:rPr>
          <w:color w:val="333333"/>
          <w:sz w:val="22"/>
          <w:szCs w:val="22"/>
          <w:lang w:eastAsia="zh-CN"/>
        </w:rPr>
        <w:t>征求意见稿面向全体学生、教授及上科大在职人员开放，均可自由编辑；</w:t>
      </w:r>
    </w:p>
    <w:p w:rsidR="51894246" w:rsidP="2CFE1540" w:rsidRDefault="1A7DC1E4" w14:paraId="2715101C" w14:textId="6084C0DB" w14:noSpellErr="1">
      <w:pPr>
        <w:spacing w:line="285" w:lineRule="exact"/>
        <w:jc w:val="both"/>
        <w:rPr>
          <w:sz w:val="22"/>
          <w:szCs w:val="22"/>
          <w:lang w:eastAsia="zh-CN"/>
        </w:rPr>
      </w:pPr>
      <w:r w:rsidRPr="2CFE1540" w:rsidR="2CFE1540">
        <w:rPr>
          <w:color w:val="333333"/>
          <w:sz w:val="22"/>
          <w:szCs w:val="22"/>
          <w:lang w:eastAsia="zh-CN"/>
        </w:rPr>
        <w:t xml:space="preserve">        </w:t>
      </w:r>
      <w:r w:rsidRPr="2CFE1540" w:rsidR="2CFE1540">
        <w:rPr>
          <w:color w:val="333333"/>
          <w:sz w:val="22"/>
          <w:szCs w:val="22"/>
          <w:lang w:eastAsia="zh-CN"/>
        </w:rPr>
        <w:t>本文档已填写部分标题结构以及部分内容，您可以根据自己的意见填充、修改、更正以及添加更多标题内容；</w:t>
      </w:r>
    </w:p>
    <w:p w:rsidR="51894246" w:rsidP="2CFE1540" w:rsidRDefault="1A7DC1E4" w14:paraId="6CBC57AB" w14:textId="10B1A83D" w14:noSpellErr="1">
      <w:pPr>
        <w:spacing w:line="285" w:lineRule="exact"/>
        <w:jc w:val="both"/>
        <w:rPr>
          <w:sz w:val="22"/>
          <w:szCs w:val="22"/>
        </w:rPr>
      </w:pPr>
      <w:r w:rsidRPr="2CFE1540" w:rsidR="2CFE1540">
        <w:rPr>
          <w:color w:val="333333"/>
          <w:sz w:val="22"/>
          <w:szCs w:val="22"/>
          <w:lang w:eastAsia="zh-CN"/>
        </w:rPr>
        <w:t xml:space="preserve">        </w:t>
      </w:r>
      <w:r w:rsidRPr="2CFE1540" w:rsidR="2CFE1540">
        <w:rPr>
          <w:color w:val="333333"/>
          <w:sz w:val="22"/>
          <w:szCs w:val="22"/>
          <w:lang w:eastAsia="zh-CN"/>
        </w:rPr>
        <w:t>文本编辑原则：</w:t>
      </w:r>
    </w:p>
    <w:p w:rsidR="51894246" w:rsidP="2CFE1540" w:rsidRDefault="7FA8E2A2" w14:paraId="59F10FA9" w14:textId="421AAFD2" w14:noSpellErr="1">
      <w:pPr>
        <w:pStyle w:val="af"/>
        <w:numPr>
          <w:ilvl w:val="0"/>
          <w:numId w:val="20"/>
        </w:numPr>
        <w:spacing w:line="285" w:lineRule="exact"/>
        <w:jc w:val="both"/>
        <w:rPr>
          <w:lang w:eastAsia="zh-CN"/>
        </w:rPr>
      </w:pPr>
      <w:r w:rsidRPr="2CFE1540" w:rsidR="2CFE1540">
        <w:rPr>
          <w:color w:val="333333"/>
          <w:sz w:val="22"/>
          <w:szCs w:val="22"/>
          <w:lang w:eastAsia="zh-CN"/>
        </w:rPr>
        <w:t>请点击工具栏</w:t>
      </w:r>
      <w:r w:rsidRPr="2CFE1540" w:rsidR="2CFE1540">
        <w:rPr>
          <w:color w:val="333333"/>
          <w:sz w:val="22"/>
          <w:szCs w:val="22"/>
          <w:lang w:eastAsia="zh-CN"/>
        </w:rPr>
        <w:t>VIEW-Navigation Pane</w:t>
      </w:r>
      <w:r w:rsidRPr="2CFE1540" w:rsidR="2CFE1540">
        <w:rPr>
          <w:color w:val="333333"/>
          <w:sz w:val="22"/>
          <w:szCs w:val="22"/>
          <w:lang w:eastAsia="zh-CN"/>
        </w:rPr>
        <w:t>来查看文章结构，请遵照结构编辑，切勿破坏结构先后。</w:t>
      </w:r>
    </w:p>
    <w:p w:rsidR="51894246" w:rsidP="51894246" w:rsidRDefault="51894246" w14:paraId="19278A73" w14:textId="4D7F82C3">
      <w:pPr>
        <w:jc w:val="center"/>
      </w:pPr>
      <w:r>
        <w:drawing>
          <wp:inline wp14:editId="405FEE2C" wp14:anchorId="35CC8731">
            <wp:extent cx="4572000" cy="1524000"/>
            <wp:effectExtent l="0" t="0" r="0" b="0"/>
            <wp:docPr id="1106220979" name="picture" title=""/>
            <wp:cNvGraphicFramePr>
              <a:graphicFrameLocks noChangeAspect="1"/>
            </wp:cNvGraphicFramePr>
            <a:graphic>
              <a:graphicData uri="http://schemas.openxmlformats.org/drawingml/2006/picture">
                <pic:pic>
                  <pic:nvPicPr>
                    <pic:cNvPr id="0" name="picture"/>
                    <pic:cNvPicPr/>
                  </pic:nvPicPr>
                  <pic:blipFill>
                    <a:blip r:embed="R20ace72a3f7e42dc">
                      <a:extLst xmlns:a="http://schemas.openxmlformats.org/drawingml/2006/main">
                        <a:ext uri="{28A0092B-C50C-407E-A947-70E740481C1C}">
                          <a14:useLocalDpi xmlns:a14="http://schemas.microsoft.com/office/drawing/2010/main" val="0"/>
                        </a:ext>
                      </a:extLst>
                    </a:blip>
                    <a:stretch>
                      <a:fillRect/>
                    </a:stretch>
                  </pic:blipFill>
                  <pic:spPr>
                    <a:xfrm>
                      <a:off x="0" y="0"/>
                      <a:ext cx="4572000" cy="1524000"/>
                    </a:xfrm>
                    <a:prstGeom prst="rect">
                      <a:avLst/>
                    </a:prstGeom>
                  </pic:spPr>
                </pic:pic>
              </a:graphicData>
            </a:graphic>
          </wp:inline>
        </w:drawing>
      </w:r>
    </w:p>
    <w:p w:rsidR="51894246" w:rsidP="2CFE1540" w:rsidRDefault="7FA8E2A2" w14:paraId="05091BA3" w14:textId="4D103783" w14:noSpellErr="1">
      <w:pPr>
        <w:pStyle w:val="af"/>
        <w:numPr>
          <w:ilvl w:val="0"/>
          <w:numId w:val="20"/>
        </w:numPr>
        <w:spacing w:line="285" w:lineRule="exact"/>
        <w:jc w:val="both"/>
        <w:rPr>
          <w:lang w:eastAsia="zh-CN"/>
        </w:rPr>
      </w:pPr>
      <w:r w:rsidRPr="2CFE1540" w:rsidR="2CFE1540">
        <w:rPr>
          <w:color w:val="333333"/>
          <w:sz w:val="22"/>
          <w:szCs w:val="22"/>
          <w:lang w:eastAsia="zh-CN"/>
        </w:rPr>
        <w:t>我们有一些计划修改的地方，已经在文章中添加了</w:t>
      </w:r>
      <w:r w:rsidRPr="2CFE1540" w:rsidR="2CFE1540">
        <w:rPr>
          <w:color w:val="333333"/>
          <w:sz w:val="22"/>
          <w:szCs w:val="22"/>
          <w:lang w:eastAsia="zh-CN"/>
        </w:rPr>
        <w:t>Comment</w:t>
      </w:r>
      <w:r w:rsidRPr="2CFE1540" w:rsidR="2CFE1540">
        <w:rPr>
          <w:color w:val="333333"/>
          <w:sz w:val="22"/>
          <w:szCs w:val="22"/>
          <w:lang w:eastAsia="zh-CN"/>
        </w:rPr>
        <w:t>，大家可以协助修改，当然，你也可以添加自己认为合适的内容。</w:t>
      </w:r>
    </w:p>
    <w:p w:rsidR="51894246" w:rsidP="2CFE1540" w:rsidRDefault="7FA8E2A2" w14:paraId="465846E4" w14:textId="50F8C0B6" w14:noSpellErr="1">
      <w:pPr>
        <w:pStyle w:val="af"/>
        <w:numPr>
          <w:ilvl w:val="0"/>
          <w:numId w:val="20"/>
        </w:numPr>
        <w:spacing w:line="285" w:lineRule="exact"/>
        <w:jc w:val="both"/>
        <w:rPr>
          <w:lang w:eastAsia="zh-CN"/>
        </w:rPr>
      </w:pPr>
      <w:r w:rsidRPr="2CFE1540" w:rsidR="2CFE1540">
        <w:rPr>
          <w:color w:val="333333"/>
          <w:sz w:val="22"/>
          <w:szCs w:val="22"/>
          <w:lang w:eastAsia="zh-CN"/>
        </w:rPr>
        <w:t>正文使用</w:t>
      </w:r>
      <w:r w:rsidRPr="2CFE1540" w:rsidR="2CFE1540">
        <w:rPr>
          <w:color w:val="333333"/>
          <w:sz w:val="22"/>
          <w:szCs w:val="22"/>
          <w:lang w:eastAsia="zh-CN"/>
        </w:rPr>
        <w:t>Normal</w:t>
      </w:r>
      <w:r w:rsidRPr="2CFE1540" w:rsidR="2CFE1540">
        <w:rPr>
          <w:color w:val="333333"/>
          <w:sz w:val="22"/>
          <w:szCs w:val="22"/>
          <w:lang w:eastAsia="zh-CN"/>
        </w:rPr>
        <w:t>格式，标题按照级别选择</w:t>
      </w:r>
      <w:r w:rsidRPr="2CFE1540" w:rsidR="2CFE1540">
        <w:rPr>
          <w:color w:val="333333"/>
          <w:sz w:val="22"/>
          <w:szCs w:val="22"/>
          <w:lang w:eastAsia="zh-CN"/>
        </w:rPr>
        <w:t>Heading</w:t>
      </w:r>
      <w:r w:rsidRPr="2CFE1540" w:rsidR="2CFE1540">
        <w:rPr>
          <w:color w:val="333333"/>
          <w:sz w:val="22"/>
          <w:szCs w:val="22"/>
          <w:lang w:eastAsia="zh-CN"/>
        </w:rPr>
        <w:t>级别样式，建议不要超过</w:t>
      </w:r>
      <w:r w:rsidRPr="2CFE1540" w:rsidR="2CFE1540">
        <w:rPr>
          <w:color w:val="333333"/>
          <w:sz w:val="22"/>
          <w:szCs w:val="22"/>
          <w:lang w:eastAsia="zh-CN"/>
        </w:rPr>
        <w:t>Heading5</w:t>
      </w:r>
      <w:r w:rsidRPr="2CFE1540" w:rsidR="2CFE1540">
        <w:rPr>
          <w:color w:val="333333"/>
          <w:sz w:val="22"/>
          <w:szCs w:val="22"/>
          <w:lang w:eastAsia="zh-CN"/>
        </w:rPr>
        <w:t>。即下图所示，本文档不接受其他样式的设定；</w:t>
      </w:r>
    </w:p>
    <w:p w:rsidR="51894246" w:rsidP="51894246" w:rsidRDefault="51894246" w14:paraId="6C5D2CE1" w14:textId="061DED25">
      <w:pPr>
        <w:jc w:val="center"/>
      </w:pPr>
      <w:r>
        <w:drawing>
          <wp:inline wp14:editId="6F42668E" wp14:anchorId="2B72A801">
            <wp:extent cx="3829050" cy="4572000"/>
            <wp:effectExtent l="0" t="0" r="0" b="0"/>
            <wp:docPr id="2008723571" name="picture" title=""/>
            <wp:cNvGraphicFramePr>
              <a:graphicFrameLocks noChangeAspect="1"/>
            </wp:cNvGraphicFramePr>
            <a:graphic>
              <a:graphicData uri="http://schemas.openxmlformats.org/drawingml/2006/picture">
                <pic:pic>
                  <pic:nvPicPr>
                    <pic:cNvPr id="0" name="picture"/>
                    <pic:cNvPicPr/>
                  </pic:nvPicPr>
                  <pic:blipFill>
                    <a:blip r:embed="R1bfdda12404f48c4">
                      <a:extLst xmlns:a="http://schemas.openxmlformats.org/drawingml/2006/main">
                        <a:ext uri="{28A0092B-C50C-407E-A947-70E740481C1C}">
                          <a14:useLocalDpi xmlns:a14="http://schemas.microsoft.com/office/drawing/2010/main" val="0"/>
                        </a:ext>
                      </a:extLst>
                    </a:blip>
                    <a:stretch>
                      <a:fillRect/>
                    </a:stretch>
                  </pic:blipFill>
                  <pic:spPr>
                    <a:xfrm>
                      <a:off x="0" y="0"/>
                      <a:ext cx="3829050" cy="4572000"/>
                    </a:xfrm>
                    <a:prstGeom prst="rect">
                      <a:avLst/>
                    </a:prstGeom>
                  </pic:spPr>
                </pic:pic>
              </a:graphicData>
            </a:graphic>
          </wp:inline>
        </w:drawing>
      </w:r>
    </w:p>
    <w:p w:rsidR="51894246" w:rsidP="2CFE1540" w:rsidRDefault="032DB021" w14:paraId="7AF44B2E" w14:textId="5744302E">
      <w:pPr>
        <w:pStyle w:val="af"/>
        <w:numPr>
          <w:ilvl w:val="0"/>
          <w:numId w:val="20"/>
        </w:numPr>
        <w:spacing w:line="285" w:lineRule="exact"/>
        <w:jc w:val="both"/>
        <w:rPr>
          <w:lang w:eastAsia="zh-CN"/>
        </w:rPr>
      </w:pPr>
      <w:r w:rsidRPr="2CFE1540" w:rsidR="2CFE1540">
        <w:rPr>
          <w:color w:val="333333"/>
          <w:sz w:val="22"/>
          <w:szCs w:val="22"/>
          <w:lang w:eastAsia="zh-CN"/>
        </w:rPr>
        <w:t>请保持较为正规的行文与语气，此文本严肃，允许少量活泼语气，但请勿添加恶意搞笑、过度梗、</w:t>
      </w:r>
      <w:proofErr w:type="spellStart"/>
      <w:r w:rsidRPr="2CFE1540" w:rsidR="2CFE1540">
        <w:rPr>
          <w:color w:val="333333"/>
          <w:sz w:val="22"/>
          <w:szCs w:val="22"/>
          <w:lang w:eastAsia="zh-CN"/>
        </w:rPr>
        <w:t>moha</w:t>
      </w:r>
      <w:proofErr w:type="spellEnd"/>
      <w:r w:rsidRPr="2CFE1540" w:rsidR="2CFE1540">
        <w:rPr>
          <w:color w:val="333333"/>
          <w:sz w:val="22"/>
          <w:szCs w:val="22"/>
          <w:lang w:eastAsia="zh-CN"/>
        </w:rPr>
        <w:t>等内容；</w:t>
      </w:r>
    </w:p>
    <w:p w:rsidR="51894246" w:rsidP="00D96630" w:rsidRDefault="51894246" w14:paraId="1B0D1B64" w14:textId="48FA2BEF">
      <w:pPr>
        <w:pStyle w:val="af"/>
        <w:numPr>
          <w:ilvl w:val="0"/>
          <w:numId w:val="20"/>
        </w:numPr>
        <w:spacing w:line="285" w:lineRule="exact"/>
        <w:jc w:val="both"/>
      </w:pPr>
      <w:r w:rsidRPr="51894246">
        <w:rPr>
          <w:color w:val="333333"/>
          <w:sz w:val="22"/>
          <w:szCs w:val="22"/>
          <w:lang w:eastAsia="zh-CN"/>
        </w:rPr>
        <w:t>本文谢绝广告；</w:t>
      </w:r>
    </w:p>
    <w:p w:rsidR="51894246" w:rsidP="00D96630" w:rsidRDefault="51894246" w14:paraId="55342EC5" w14:textId="727F8583">
      <w:pPr>
        <w:pStyle w:val="af"/>
        <w:numPr>
          <w:ilvl w:val="0"/>
          <w:numId w:val="20"/>
        </w:numPr>
        <w:spacing w:line="285" w:lineRule="exact"/>
        <w:jc w:val="both"/>
        <w:rPr>
          <w:lang w:eastAsia="zh-CN"/>
        </w:rPr>
      </w:pPr>
      <w:r w:rsidRPr="51894246">
        <w:rPr>
          <w:color w:val="333333"/>
          <w:sz w:val="22"/>
          <w:szCs w:val="22"/>
          <w:lang w:eastAsia="zh-CN"/>
        </w:rPr>
        <w:t>文本全程记录修改过程，请勿恶意更改；</w:t>
      </w:r>
    </w:p>
    <w:p w:rsidR="51894246" w:rsidP="00D96630" w:rsidRDefault="032DB021" w14:paraId="1BED5E46" w14:textId="0404AEAD">
      <w:pPr>
        <w:pStyle w:val="af"/>
        <w:numPr>
          <w:ilvl w:val="0"/>
          <w:numId w:val="20"/>
        </w:numPr>
        <w:spacing w:line="285" w:lineRule="exact"/>
        <w:jc w:val="both"/>
        <w:rPr/>
      </w:pPr>
      <w:r w:rsidRPr="2CFE1540" w:rsidR="2CFE1540">
        <w:rPr>
          <w:color w:val="333333"/>
          <w:sz w:val="22"/>
          <w:szCs w:val="22"/>
          <w:lang w:eastAsia="zh-CN"/>
        </w:rPr>
        <w:t>如果您发现有不合适的内容，可发邮件至</w:t>
      </w:r>
      <w:proofErr w:type="spellStart"/>
      <w:r w:rsidRPr="2CFE1540" w:rsidR="2CFE1540">
        <w:rPr>
          <w:color w:val="333333"/>
          <w:sz w:val="22"/>
          <w:szCs w:val="22"/>
          <w:lang w:eastAsia="zh-CN"/>
        </w:rPr>
        <w:t>StudentUnion</w:t>
      </w:r>
      <w:proofErr w:type="spellEnd"/>
      <w:r w:rsidRPr="2CFE1540" w:rsidR="2CFE1540">
        <w:rPr>
          <w:color w:val="333333"/>
          <w:sz w:val="22"/>
          <w:szCs w:val="22"/>
          <w:lang w:eastAsia="zh-CN"/>
        </w:rPr>
        <w:t xml:space="preserve"> &lt;</w:t>
      </w:r>
      <w:hyperlink r:id="R3c0fac3fc9064bd0">
        <w:r w:rsidRPr="2CFE1540" w:rsidR="2CFE1540">
          <w:rPr>
            <w:rStyle w:val="ae"/>
            <w:color w:val="70B1E7"/>
            <w:sz w:val="22"/>
            <w:szCs w:val="22"/>
            <w:u w:val="single"/>
            <w:lang w:eastAsia="zh-CN"/>
          </w:rPr>
          <w:t>StudentUnion@shanghaitech.edu.cn</w:t>
        </w:r>
      </w:hyperlink>
      <w:r w:rsidRPr="2CFE1540" w:rsidR="2CFE1540">
        <w:rPr>
          <w:color w:val="333333"/>
          <w:sz w:val="22"/>
          <w:szCs w:val="22"/>
          <w:lang w:eastAsia="zh-CN"/>
        </w:rPr>
        <w:t>&gt;</w:t>
      </w:r>
      <w:r w:rsidRPr="2CFE1540" w:rsidR="2CFE1540">
        <w:rPr>
          <w:color w:val="333333"/>
          <w:sz w:val="22"/>
          <w:szCs w:val="22"/>
          <w:lang w:eastAsia="zh-CN"/>
        </w:rPr>
        <w:t>举报。</w:t>
      </w:r>
    </w:p>
    <w:p w:rsidR="51894246" w:rsidP="2CFE1540" w:rsidRDefault="1A7DC1E4" w14:paraId="02669DED" w14:textId="38D0A11C" w14:noSpellErr="1">
      <w:pPr>
        <w:spacing w:line="285" w:lineRule="exact"/>
        <w:jc w:val="both"/>
        <w:rPr>
          <w:sz w:val="22"/>
          <w:szCs w:val="22"/>
          <w:lang w:eastAsia="zh-CN"/>
        </w:rPr>
      </w:pPr>
      <w:r w:rsidRPr="2CFE1540" w:rsidR="2CFE1540">
        <w:rPr>
          <w:color w:val="333333"/>
          <w:sz w:val="22"/>
          <w:szCs w:val="22"/>
          <w:lang w:eastAsia="zh-CN"/>
        </w:rPr>
        <w:t xml:space="preserve">        </w:t>
      </w:r>
      <w:r w:rsidRPr="2CFE1540" w:rsidR="2CFE1540">
        <w:rPr>
          <w:color w:val="333333"/>
          <w:sz w:val="22"/>
          <w:szCs w:val="22"/>
          <w:lang w:eastAsia="zh-CN"/>
        </w:rPr>
        <w:t>修改者可将自己的名字填写在文末的撰写者一栏中，但请勿只写名字不干活；</w:t>
      </w:r>
    </w:p>
    <w:p w:rsidR="51894246" w:rsidP="2CFE1540" w:rsidRDefault="1A7DC1E4" w14:paraId="2A3717B7" w14:textId="2F174143" w14:noSpellErr="1">
      <w:pPr>
        <w:spacing w:line="285" w:lineRule="exact"/>
        <w:jc w:val="both"/>
        <w:rPr>
          <w:lang w:eastAsia="zh-CN"/>
        </w:rPr>
      </w:pPr>
      <w:r w:rsidRPr="2CFE1540" w:rsidR="2CFE1540">
        <w:rPr>
          <w:color w:val="333333"/>
          <w:sz w:val="22"/>
          <w:szCs w:val="22"/>
          <w:lang w:eastAsia="zh-CN"/>
        </w:rPr>
        <w:t xml:space="preserve">        </w:t>
      </w:r>
      <w:r w:rsidRPr="2CFE1540" w:rsidR="2CFE1540">
        <w:rPr>
          <w:color w:val="333333"/>
          <w:sz w:val="22"/>
          <w:szCs w:val="22"/>
          <w:lang w:eastAsia="zh-CN"/>
        </w:rPr>
        <w:t>希望能够凭借大家的力量完成这样一部详尽的说明，以方便学校规章的建设。</w:t>
      </w:r>
    </w:p>
    <w:p w:rsidR="51894246" w:rsidRDefault="51894246" w14:paraId="551CECFA" w14:textId="58D45A7B">
      <w:pPr>
        <w:rPr>
          <w:lang w:eastAsia="zh-CN"/>
        </w:rPr>
      </w:pPr>
      <w:r>
        <w:rPr>
          <w:lang w:eastAsia="zh-CN"/>
        </w:rPr>
        <w:br w:type="page"/>
      </w:r>
    </w:p>
    <w:p w:rsidR="51894246" w:rsidP="51894246" w:rsidRDefault="51894246" w14:paraId="2A4A750C" w14:textId="68B8E906">
      <w:pPr>
        <w:pStyle w:val="a0"/>
        <w:rPr>
          <w:lang w:eastAsia="zh-CN"/>
        </w:rPr>
      </w:pPr>
    </w:p>
    <w:p w:rsidR="00B364AC" w:rsidRDefault="00A17FB1" w14:paraId="5E6FC3E7" w14:textId="77777777">
      <w:pPr>
        <w:pStyle w:val="1"/>
        <w:rPr>
          <w:lang w:eastAsia="zh-CN"/>
        </w:rPr>
      </w:pPr>
      <w:bookmarkStart w:name="初来乍到" w:id="0"/>
      <w:bookmarkEnd w:id="0"/>
      <w:r>
        <w:rPr>
          <w:lang w:eastAsia="zh-CN"/>
        </w:rPr>
        <w:t>初来乍到</w:t>
      </w:r>
    </w:p>
    <w:p w:rsidR="00B364AC" w:rsidRDefault="00A17FB1" w14:paraId="4AB85116" w14:textId="77777777">
      <w:pPr>
        <w:pStyle w:val="2"/>
        <w:rPr>
          <w:lang w:eastAsia="zh-CN"/>
        </w:rPr>
      </w:pPr>
      <w:bookmarkStart w:name="欢迎回家" w:id="1"/>
      <w:bookmarkEnd w:id="1"/>
      <w:r>
        <w:rPr>
          <w:lang w:eastAsia="zh-CN"/>
        </w:rPr>
        <w:t>欢迎回家</w:t>
      </w:r>
    </w:p>
    <w:p w:rsidR="00B364AC" w:rsidP="2CFE1540" w:rsidRDefault="00A17FB1" w14:paraId="15D7A413" w14:textId="77777777" w14:noSpellErr="1">
      <w:pPr>
        <w:pStyle w:val="3"/>
        <w:rPr>
          <w:lang w:eastAsia="zh-CN"/>
        </w:rPr>
      </w:pPr>
      <w:bookmarkStart w:name="welcome-home" w:id="2"/>
      <w:bookmarkEnd w:id="2"/>
      <w:r>
        <w:rPr>
          <w:lang w:eastAsia="zh-CN"/>
        </w:rPr>
        <w:t>Welcome Home</w:t>
      </w:r>
      <w:r>
        <w:rPr>
          <w:lang w:eastAsia="zh-CN"/>
        </w:rPr>
        <w:t>！</w:t>
      </w:r>
    </w:p>
    <w:p w:rsidR="00B364AC" w:rsidP="2CFE1540" w:rsidRDefault="032DB021" w14:paraId="22759B22" w14:textId="77777777" w14:noSpellErr="1">
      <w:pPr>
        <w:pStyle w:val="FirstParagraph"/>
        <w:rPr>
          <w:lang w:eastAsia="zh-CN"/>
        </w:rPr>
      </w:pPr>
      <w:r w:rsidRPr="2CFE1540" w:rsidR="2CFE1540">
        <w:rPr>
          <w:lang w:eastAsia="zh-CN"/>
        </w:rPr>
        <w:t>亲爱的同学，等你好久了！</w:t>
      </w:r>
      <w:commentRangeStart w:id="3"/>
      <w:commentRangeEnd w:id="3"/>
      <w:r>
        <w:rPr>
          <w:rStyle w:val="CommentReference"/>
        </w:rPr>
        <w:commentReference w:id="3"/>
      </w:r>
    </w:p>
    <w:p w:rsidR="00B364AC" w:rsidP="2CFE1540" w:rsidRDefault="032DB021" w14:paraId="531C697F" w14:textId="2AC2C23F" w14:noSpellErr="1">
      <w:pPr>
        <w:pStyle w:val="a0"/>
        <w:rPr>
          <w:lang w:eastAsia="zh-CN"/>
        </w:rPr>
      </w:pPr>
      <w:r w:rsidRPr="2CFE1540" w:rsidR="2CFE1540">
        <w:rPr>
          <w:lang w:eastAsia="zh-CN"/>
        </w:rPr>
        <w:t>跨过高考这个门槛，</w:t>
      </w:r>
      <w:r w:rsidRPr="2CFE1540" w:rsidR="2CFE1540">
        <w:rPr>
          <w:lang w:eastAsia="zh-CN"/>
        </w:rPr>
        <w:t>你们终于成为了这所年轻大学的第</w:t>
      </w:r>
      <w:r w:rsidRPr="2CFE1540" w:rsidR="2CFE1540">
        <w:rPr>
          <w:lang w:eastAsia="zh-CN"/>
        </w:rPr>
        <w:t>4</w:t>
      </w:r>
      <w:r w:rsidRPr="2CFE1540" w:rsidR="2CFE1540">
        <w:rPr>
          <w:lang w:eastAsia="zh-CN"/>
        </w:rPr>
        <w:t>届本科生</w:t>
      </w:r>
      <w:r w:rsidRPr="2CFE1540" w:rsidR="2CFE1540">
        <w:rPr>
          <w:lang w:eastAsia="zh-CN"/>
        </w:rPr>
        <w:t>。请时刻牢记我们的校训</w:t>
      </w:r>
      <w:r w:rsidRPr="2CFE1540" w:rsidR="2CFE1540">
        <w:rPr>
          <w:lang w:eastAsia="zh-CN"/>
        </w:rPr>
        <w:t>——"</w:t>
      </w:r>
      <w:r w:rsidRPr="2CFE1540" w:rsidR="2CFE1540">
        <w:rPr>
          <w:lang w:eastAsia="zh-CN"/>
        </w:rPr>
        <w:t>立志</w:t>
      </w:r>
      <w:r w:rsidRPr="2CFE1540" w:rsidR="2CFE1540">
        <w:rPr>
          <w:lang w:eastAsia="zh-CN"/>
        </w:rPr>
        <w:t xml:space="preserve"> </w:t>
      </w:r>
      <w:r w:rsidRPr="2CFE1540" w:rsidR="2CFE1540">
        <w:rPr>
          <w:lang w:eastAsia="zh-CN"/>
        </w:rPr>
        <w:t>成才</w:t>
      </w:r>
      <w:r w:rsidRPr="2CFE1540" w:rsidR="2CFE1540">
        <w:rPr>
          <w:lang w:eastAsia="zh-CN"/>
        </w:rPr>
        <w:t xml:space="preserve"> </w:t>
      </w:r>
      <w:r w:rsidRPr="2CFE1540" w:rsidR="2CFE1540">
        <w:rPr>
          <w:lang w:eastAsia="zh-CN"/>
        </w:rPr>
        <w:t>报国</w:t>
      </w:r>
      <w:r w:rsidRPr="2CFE1540" w:rsidR="2CFE1540">
        <w:rPr>
          <w:lang w:eastAsia="zh-CN"/>
        </w:rPr>
        <w:t xml:space="preserve"> </w:t>
      </w:r>
      <w:r w:rsidRPr="2CFE1540" w:rsidR="2CFE1540">
        <w:rPr>
          <w:lang w:eastAsia="zh-CN"/>
        </w:rPr>
        <w:t>裕民</w:t>
      </w:r>
      <w:r w:rsidRPr="2CFE1540" w:rsidR="2CFE1540">
        <w:rPr>
          <w:lang w:eastAsia="zh-CN"/>
        </w:rPr>
        <w:t>"</w:t>
      </w:r>
      <w:r w:rsidRPr="2CFE1540" w:rsidR="2CFE1540">
        <w:rPr>
          <w:lang w:eastAsia="zh-CN"/>
        </w:rPr>
        <w:t>。</w:t>
      </w:r>
      <w:r w:rsidRPr="2CFE1540" w:rsidR="2CFE1540">
        <w:rPr>
          <w:lang w:eastAsia="zh-CN"/>
        </w:rPr>
        <w:t>这所学校的目标，是</w:t>
      </w:r>
      <w:r w:rsidRPr="2CFE1540" w:rsidR="2CFE1540">
        <w:rPr>
          <w:lang w:eastAsia="zh-CN"/>
        </w:rPr>
        <w:t>服务国家经济社会发展战略，培养科技创新创业人才，提供科技解决方案、发挥思想库作用。</w:t>
      </w:r>
    </w:p>
    <w:p w:rsidR="00B364AC" w:rsidRDefault="136F8F36" w14:paraId="5FBC1681" w14:textId="4793A24B">
      <w:pPr>
        <w:pStyle w:val="a0"/>
        <w:rPr>
          <w:lang w:eastAsia="zh-CN"/>
        </w:rPr>
      </w:pPr>
      <w:r w:rsidRPr="136F8F36">
        <w:rPr>
          <w:lang w:eastAsia="zh-CN"/>
        </w:rPr>
        <w:t>在</w:t>
      </w:r>
      <w:r w:rsidR="032DB021">
        <w:rPr>
          <w:lang w:eastAsia="zh-CN"/>
        </w:rPr>
        <w:t>创新驱动、转型发展的今天，上科大的全体师生，都肩负着积极投身高等教育改革，共同努力建设一所小规模、高水平、国际化的研究型、创新型大学的重大使命。</w:t>
      </w:r>
    </w:p>
    <w:p w:rsidR="00B364AC" w:rsidP="2CFE1540" w:rsidRDefault="032DB021" w14:paraId="191E9F44" w14:textId="77777777" w14:noSpellErr="1">
      <w:pPr>
        <w:pStyle w:val="a0"/>
        <w:rPr>
          <w:lang w:eastAsia="zh-CN"/>
        </w:rPr>
      </w:pPr>
      <w:r w:rsidRPr="2CFE1540" w:rsidR="2CFE1540">
        <w:rPr>
          <w:lang w:eastAsia="zh-CN"/>
        </w:rPr>
        <w:t>在国务院《上海系统推进全面创新改革试验加快建设具有全球影响力的科技创新中心方案》中明确指出：</w:t>
      </w:r>
      <w:r w:rsidRPr="2CFE1540" w:rsidR="2CFE1540">
        <w:rPr>
          <w:lang w:eastAsia="zh-CN"/>
        </w:rPr>
        <w:t>"……</w:t>
      </w:r>
      <w:r w:rsidRPr="2CFE1540" w:rsidR="2CFE1540">
        <w:rPr>
          <w:lang w:eastAsia="zh-CN"/>
        </w:rPr>
        <w:t>发挥上海科技大学的体制机制优势，加快物质、生命、信息等领域特色研究机构建设，开展系统材料工程、定制量子材料、干细胞与再生医学、新药发现、抗体药物等特色创新研究，建设科研、教育、创业深度融合的高水平、国际化创新型大学。</w:t>
      </w:r>
      <w:r w:rsidRPr="2CFE1540" w:rsidR="2CFE1540">
        <w:rPr>
          <w:lang w:eastAsia="zh-CN"/>
        </w:rPr>
        <w:t>"</w:t>
      </w:r>
      <w:r w:rsidRPr="2CFE1540" w:rsidR="2CFE1540">
        <w:rPr>
          <w:lang w:eastAsia="zh-CN"/>
        </w:rPr>
        <w:t>在张江建设国家科学中心的时代浪潮之中，上科大扮演着极为重要的角色。</w:t>
      </w:r>
    </w:p>
    <w:p w:rsidR="00B364AC" w:rsidRDefault="7FA8E2A2" w14:paraId="34D65612" w14:textId="6AF137DE">
      <w:pPr>
        <w:pStyle w:val="a0"/>
        <w:rPr>
          <w:lang w:eastAsia="zh-CN"/>
        </w:rPr>
      </w:pPr>
      <w:r>
        <w:rPr>
          <w:lang w:eastAsia="zh-CN"/>
        </w:rPr>
        <w:t>跨过这个门槛，同学们就是上科大历史中的一份子，请时刻牢记，自己的选择和行为将会深刻地影响这所学校未来的发展，各位学生既是学校的参与者，更是学校的</w:t>
      </w:r>
      <w:r w:rsidRPr="136F8F36" w:rsidR="136F8F36">
        <w:rPr>
          <w:lang w:eastAsia="zh-CN"/>
        </w:rPr>
        <w:t>建设者</w:t>
      </w:r>
      <w:r>
        <w:rPr>
          <w:lang w:eastAsia="zh-CN"/>
        </w:rPr>
        <w:t>，让我们积极迎接即将到来的挑战，与这所学校共同进步，共同成长。希望这份新生手册，能帮助你更顺利地启动人生下一阶段的精彩生活。</w:t>
      </w:r>
    </w:p>
    <w:p w:rsidR="00B364AC" w:rsidRDefault="032DB021" w14:paraId="65F20BB2" w14:textId="77777777">
      <w:pPr>
        <w:pStyle w:val="a0"/>
        <w:rPr>
          <w:lang w:eastAsia="zh-CN"/>
        </w:rPr>
      </w:pPr>
      <w:r>
        <w:rPr>
          <w:lang w:eastAsia="zh-CN"/>
        </w:rPr>
        <w:t>最后，送上一句上科大历年欢迎新同学的话语：</w:t>
      </w:r>
    </w:p>
    <w:p w:rsidR="00B364AC" w:rsidRDefault="032DB021" w14:paraId="66C91975" w14:textId="77777777">
      <w:pPr>
        <w:pStyle w:val="a0"/>
      </w:pPr>
      <w:proofErr w:type="spellStart"/>
      <w:r w:rsidR="2CFE1540">
        <w:rPr/>
        <w:t>欢迎回家</w:t>
      </w:r>
      <w:proofErr w:type="spellEnd"/>
      <w:r w:rsidR="2CFE1540">
        <w:rPr/>
        <w:t>！</w:t>
      </w:r>
    </w:p>
    <w:p w:rsidR="00B364AC" w:rsidRDefault="00A17FB1" w14:paraId="6BAC8D88" w14:textId="77777777">
      <w:pPr>
        <w:pStyle w:val="3"/>
      </w:pPr>
      <w:bookmarkStart w:name="上科大概况" w:id="4"/>
      <w:bookmarkEnd w:id="4"/>
      <w:proofErr w:type="spellStart"/>
      <w:r>
        <w:rPr/>
        <w:t>上科大概况</w:t>
      </w:r>
      <w:proofErr w:type="spellEnd"/>
    </w:p>
    <w:p w:rsidR="00B364AC" w:rsidP="2CFE1540" w:rsidRDefault="032DB021" w14:paraId="6D4CF10F" w14:textId="77777777">
      <w:pPr>
        <w:pStyle w:val="FirstParagraph"/>
        <w:rPr>
          <w:lang w:eastAsia="zh-CN"/>
        </w:rPr>
      </w:pPr>
      <w:proofErr w:type="spellStart"/>
      <w:r w:rsidR="2CFE1540">
        <w:rPr/>
        <w:t>上海科技大学（</w:t>
      </w:r>
      <w:r w:rsidR="2CFE1540">
        <w:rPr/>
        <w:t>ShanghaiTech</w:t>
      </w:r>
      <w:proofErr w:type="spellEnd"/>
      <w:r w:rsidR="2CFE1540">
        <w:rPr/>
        <w:t xml:space="preserve"> University</w:t>
      </w:r>
      <w:r w:rsidR="2CFE1540">
        <w:rPr/>
        <w:t>，简称上科大、</w:t>
      </w:r>
      <w:r w:rsidR="2CFE1540">
        <w:rPr/>
        <w:t>ShanghaiTech</w:t>
      </w:r>
      <w:r w:rsidR="2CFE1540">
        <w:rPr/>
        <w:t>）是一所由上海市人民政府与中国科学院共同举办、共同建设，由上海市人民政府主管的全日制普通高等学校，</w:t>
      </w:r>
      <w:r w:rsidR="2CFE1540">
        <w:rPr/>
        <w:t>2013</w:t>
      </w:r>
      <w:r w:rsidR="2CFE1540">
        <w:rPr/>
        <w:t>年</w:t>
      </w:r>
      <w:r w:rsidR="2CFE1540">
        <w:rPr/>
        <w:t>9</w:t>
      </w:r>
      <w:r w:rsidR="2CFE1540">
        <w:rPr/>
        <w:t>月</w:t>
      </w:r>
      <w:r w:rsidR="2CFE1540">
        <w:rPr/>
        <w:t>30</w:t>
      </w:r>
      <w:r w:rsidR="2CFE1540">
        <w:rPr/>
        <w:t>日经教育部批准同意正式建立。</w:t>
      </w:r>
      <w:r w:rsidRPr="2CFE1540" w:rsidR="2CFE1540">
        <w:rPr>
          <w:lang w:eastAsia="zh-CN"/>
        </w:rPr>
        <w:t>学校致力于服务国家经济社会发展战略，培养科技创新创业人才，提供科技解决方案及发挥思想库作用，积极投身高等教育改革，努力建设一所小规模、高水平、国际化的研究型、创新型大学。</w:t>
      </w:r>
    </w:p>
    <w:p w:rsidR="00B364AC" w:rsidP="2CFE1540" w:rsidRDefault="032DB021" w14:paraId="077F1540" w14:textId="77777777" w14:noSpellErr="1">
      <w:pPr>
        <w:pStyle w:val="a0"/>
        <w:rPr>
          <w:lang w:eastAsia="zh-CN"/>
        </w:rPr>
      </w:pPr>
      <w:r w:rsidRPr="2CFE1540" w:rsidR="2CFE1540">
        <w:rPr>
          <w:lang w:eastAsia="zh-CN"/>
        </w:rPr>
        <w:t>上科大位于上海</w:t>
      </w:r>
      <w:r w:rsidRPr="2CFE1540" w:rsidR="2CFE1540">
        <w:rPr>
          <w:lang w:eastAsia="zh-CN"/>
        </w:rPr>
        <w:t>—</w:t>
      </w:r>
      <w:r w:rsidRPr="2CFE1540" w:rsidR="2CFE1540">
        <w:rPr>
          <w:lang w:eastAsia="zh-CN"/>
        </w:rPr>
        <w:t>浦东新区</w:t>
      </w:r>
      <w:r w:rsidRPr="2CFE1540" w:rsidR="2CFE1540">
        <w:rPr>
          <w:lang w:eastAsia="zh-CN"/>
        </w:rPr>
        <w:t>—</w:t>
      </w:r>
      <w:r w:rsidRPr="2CFE1540" w:rsidR="2CFE1540">
        <w:rPr>
          <w:lang w:eastAsia="zh-CN"/>
        </w:rPr>
        <w:t>张江高科技园中区</w:t>
      </w:r>
      <w:r w:rsidRPr="2CFE1540" w:rsidR="2CFE1540">
        <w:rPr>
          <w:lang w:eastAsia="zh-CN"/>
        </w:rPr>
        <w:t>—</w:t>
      </w:r>
      <w:r w:rsidRPr="2CFE1540" w:rsidR="2CFE1540">
        <w:rPr>
          <w:lang w:eastAsia="zh-CN"/>
        </w:rPr>
        <w:t>中科院上海浦东科技园内，与中科院上海高等研究院、国家蛋白质科学研究（上海）设施、中科院上海药物所新药创制平台、上海微小卫星工程中心、上海同步辐射光源等国家级科研机构和大科学装置融为一体，与张江高新区的产业界、投资界有机衔接。学校新校园占地约</w:t>
      </w:r>
      <w:r w:rsidRPr="2CFE1540" w:rsidR="2CFE1540">
        <w:rPr>
          <w:lang w:eastAsia="zh-CN"/>
        </w:rPr>
        <w:t>900</w:t>
      </w:r>
      <w:r w:rsidRPr="2CFE1540" w:rsidR="2CFE1540">
        <w:rPr>
          <w:lang w:eastAsia="zh-CN"/>
        </w:rPr>
        <w:t>亩，总建筑面积约</w:t>
      </w:r>
      <w:r w:rsidRPr="2CFE1540" w:rsidR="2CFE1540">
        <w:rPr>
          <w:lang w:eastAsia="zh-CN"/>
        </w:rPr>
        <w:t>70</w:t>
      </w:r>
      <w:r w:rsidRPr="2CFE1540" w:rsidR="2CFE1540">
        <w:rPr>
          <w:lang w:eastAsia="zh-CN"/>
        </w:rPr>
        <w:t>万平</w:t>
      </w:r>
      <w:r w:rsidRPr="2CFE1540" w:rsidR="2CFE1540">
        <w:rPr>
          <w:lang w:eastAsia="zh-CN"/>
        </w:rPr>
        <w:t>方米，校园建设充分体现</w:t>
      </w:r>
      <w:r w:rsidRPr="2CFE1540" w:rsidR="2CFE1540">
        <w:rPr>
          <w:lang w:eastAsia="zh-CN"/>
        </w:rPr>
        <w:t>“</w:t>
      </w:r>
      <w:r w:rsidRPr="2CFE1540" w:rsidR="2CFE1540">
        <w:rPr>
          <w:lang w:eastAsia="zh-CN"/>
        </w:rPr>
        <w:t>学生教师为本，教学科研融合，绿色环保智能</w:t>
      </w:r>
      <w:r w:rsidRPr="2CFE1540" w:rsidR="2CFE1540">
        <w:rPr>
          <w:lang w:eastAsia="zh-CN"/>
        </w:rPr>
        <w:t>”</w:t>
      </w:r>
      <w:r w:rsidRPr="2CFE1540" w:rsidR="2CFE1540">
        <w:rPr>
          <w:lang w:eastAsia="zh-CN"/>
        </w:rPr>
        <w:t>的规划设计理念，已于</w:t>
      </w:r>
      <w:r w:rsidRPr="2CFE1540" w:rsidR="2CFE1540">
        <w:rPr>
          <w:lang w:eastAsia="zh-CN"/>
        </w:rPr>
        <w:t>2015</w:t>
      </w:r>
      <w:r w:rsidRPr="2CFE1540" w:rsidR="2CFE1540">
        <w:rPr>
          <w:lang w:eastAsia="zh-CN"/>
        </w:rPr>
        <w:t>年底基本建成，正逐步投入使用。</w:t>
      </w:r>
    </w:p>
    <w:p w:rsidR="00B364AC" w:rsidP="2CFE1540" w:rsidRDefault="7FA8E2A2" w14:paraId="736579CF" w14:textId="77777777">
      <w:pPr>
        <w:pStyle w:val="a0"/>
        <w:rPr>
          <w:lang w:eastAsia="zh-CN"/>
        </w:rPr>
      </w:pPr>
      <w:r w:rsidRPr="2CFE1540" w:rsidR="2CFE1540">
        <w:rPr>
          <w:lang w:eastAsia="zh-CN"/>
        </w:rPr>
        <w:t>上科大以理工科为主，设立物质科学与技术学院、生命科学与技术学院、信息科学与技术学院和创业与管理学院等四个学院，实行大学院制，学院下不设系。学校设立免疫化学研究所和</w:t>
      </w:r>
      <w:proofErr w:type="spellStart"/>
      <w:r w:rsidRPr="2CFE1540" w:rsidR="2CFE1540">
        <w:rPr>
          <w:lang w:eastAsia="zh-CN"/>
        </w:rPr>
        <w:t>iHuman</w:t>
      </w:r>
      <w:proofErr w:type="spellEnd"/>
      <w:r w:rsidRPr="2CFE1540" w:rsidR="2CFE1540">
        <w:rPr>
          <w:lang w:eastAsia="zh-CN"/>
        </w:rPr>
        <w:t>研究所等两个研究所。</w:t>
      </w:r>
    </w:p>
    <w:p w:rsidR="00B364AC" w:rsidP="2CFE1540" w:rsidRDefault="032DB021" w14:paraId="621BA3C6" w14:textId="77777777" w14:noSpellErr="1">
      <w:pPr>
        <w:pStyle w:val="a0"/>
        <w:rPr>
          <w:lang w:eastAsia="zh-CN"/>
        </w:rPr>
      </w:pPr>
      <w:r w:rsidRPr="2CFE1540" w:rsidR="2CFE1540">
        <w:rPr>
          <w:lang w:eastAsia="zh-CN"/>
        </w:rPr>
        <w:t>上科大按照</w:t>
      </w:r>
      <w:r w:rsidRPr="2CFE1540" w:rsidR="2CFE1540">
        <w:rPr>
          <w:lang w:eastAsia="zh-CN"/>
        </w:rPr>
        <w:t>1:10–1:12</w:t>
      </w:r>
      <w:r w:rsidRPr="2CFE1540" w:rsidR="2CFE1540">
        <w:rPr>
          <w:lang w:eastAsia="zh-CN"/>
        </w:rPr>
        <w:t>的师生比建设一支</w:t>
      </w:r>
      <w:r w:rsidRPr="2CFE1540" w:rsidR="2CFE1540">
        <w:rPr>
          <w:lang w:eastAsia="zh-CN"/>
        </w:rPr>
        <w:t>1000</w:t>
      </w:r>
      <w:r w:rsidRPr="2CFE1540" w:rsidR="2CFE1540">
        <w:rPr>
          <w:lang w:eastAsia="zh-CN"/>
        </w:rPr>
        <w:t>人规模的专任教师队伍，规划选聘</w:t>
      </w:r>
      <w:r w:rsidRPr="2CFE1540" w:rsidR="2CFE1540">
        <w:rPr>
          <w:lang w:eastAsia="zh-CN"/>
        </w:rPr>
        <w:t>500</w:t>
      </w:r>
      <w:r w:rsidRPr="2CFE1540" w:rsidR="2CFE1540">
        <w:rPr>
          <w:lang w:eastAsia="zh-CN"/>
        </w:rPr>
        <w:t>位常任教授和</w:t>
      </w:r>
      <w:r w:rsidRPr="2CFE1540" w:rsidR="2CFE1540">
        <w:rPr>
          <w:lang w:eastAsia="zh-CN"/>
        </w:rPr>
        <w:t>500</w:t>
      </w:r>
      <w:r w:rsidRPr="2CFE1540" w:rsidR="2CFE1540">
        <w:rPr>
          <w:lang w:eastAsia="zh-CN"/>
        </w:rPr>
        <w:t>位特聘教授。其中，常任教授主要来源于国际著名大学的知名学者和优秀青年学者，实行常任教授制（</w:t>
      </w:r>
      <w:r w:rsidRPr="2CFE1540" w:rsidR="2CFE1540">
        <w:rPr>
          <w:lang w:eastAsia="zh-CN"/>
        </w:rPr>
        <w:t>Tenure System</w:t>
      </w:r>
      <w:r w:rsidRPr="2CFE1540" w:rsidR="2CFE1540">
        <w:rPr>
          <w:lang w:eastAsia="zh-CN"/>
        </w:rPr>
        <w:t>）；特聘教授主要来源于中科院上海分院研究院所的优秀科学家以及国内外著名教授。截至</w:t>
      </w:r>
      <w:r w:rsidRPr="2CFE1540" w:rsidR="2CFE1540">
        <w:rPr>
          <w:lang w:eastAsia="zh-CN"/>
        </w:rPr>
        <w:t>2016</w:t>
      </w:r>
      <w:r w:rsidRPr="2CFE1540" w:rsidR="2CFE1540">
        <w:rPr>
          <w:lang w:eastAsia="zh-CN"/>
        </w:rPr>
        <w:t>年</w:t>
      </w:r>
      <w:r w:rsidRPr="2CFE1540" w:rsidR="2CFE1540">
        <w:rPr>
          <w:lang w:eastAsia="zh-CN"/>
        </w:rPr>
        <w:t>7</w:t>
      </w:r>
      <w:r w:rsidRPr="2CFE1540" w:rsidR="2CFE1540">
        <w:rPr>
          <w:lang w:eastAsia="zh-CN"/>
        </w:rPr>
        <w:t>月，学校已选聘</w:t>
      </w:r>
      <w:r w:rsidRPr="2CFE1540" w:rsidR="2CFE1540">
        <w:rPr>
          <w:lang w:eastAsia="zh-CN"/>
        </w:rPr>
        <w:t>396</w:t>
      </w:r>
      <w:r w:rsidRPr="2CFE1540" w:rsidR="2CFE1540">
        <w:rPr>
          <w:lang w:eastAsia="zh-CN"/>
        </w:rPr>
        <w:t>位专任教师（</w:t>
      </w:r>
      <w:r w:rsidRPr="2CFE1540" w:rsidR="2CFE1540">
        <w:rPr>
          <w:lang w:eastAsia="zh-CN"/>
        </w:rPr>
        <w:t>109</w:t>
      </w:r>
      <w:r w:rsidRPr="2CFE1540" w:rsidR="2CFE1540">
        <w:rPr>
          <w:lang w:eastAsia="zh-CN"/>
        </w:rPr>
        <w:t>位常任教授，</w:t>
      </w:r>
      <w:r w:rsidRPr="2CFE1540" w:rsidR="2CFE1540">
        <w:rPr>
          <w:lang w:eastAsia="zh-CN"/>
        </w:rPr>
        <w:t>287</w:t>
      </w:r>
      <w:r w:rsidRPr="2CFE1540" w:rsidR="2CFE1540">
        <w:rPr>
          <w:lang w:eastAsia="zh-CN"/>
        </w:rPr>
        <w:t>位特聘教授），其中包括</w:t>
      </w:r>
      <w:r w:rsidRPr="2CFE1540" w:rsidR="2CFE1540">
        <w:rPr>
          <w:lang w:eastAsia="zh-CN"/>
        </w:rPr>
        <w:t>3</w:t>
      </w:r>
      <w:r w:rsidRPr="2CFE1540" w:rsidR="2CFE1540">
        <w:rPr>
          <w:lang w:eastAsia="zh-CN"/>
        </w:rPr>
        <w:t>位诺贝尔奖获得者、</w:t>
      </w:r>
      <w:r w:rsidRPr="2CFE1540" w:rsidR="2CFE1540">
        <w:rPr>
          <w:lang w:eastAsia="zh-CN"/>
        </w:rPr>
        <w:t>6</w:t>
      </w:r>
      <w:r w:rsidRPr="2CFE1540" w:rsidR="2CFE1540">
        <w:rPr>
          <w:lang w:eastAsia="zh-CN"/>
        </w:rPr>
        <w:t>位美国国家科学院院士、</w:t>
      </w:r>
      <w:r w:rsidRPr="2CFE1540" w:rsidR="2CFE1540">
        <w:rPr>
          <w:lang w:eastAsia="zh-CN"/>
        </w:rPr>
        <w:t>2</w:t>
      </w:r>
      <w:r w:rsidRPr="2CFE1540" w:rsidR="2CFE1540">
        <w:rPr>
          <w:lang w:eastAsia="zh-CN"/>
        </w:rPr>
        <w:t>位英国皇家学会会士、</w:t>
      </w:r>
      <w:r w:rsidRPr="2CFE1540" w:rsidR="2CFE1540">
        <w:rPr>
          <w:lang w:eastAsia="zh-CN"/>
        </w:rPr>
        <w:t>26</w:t>
      </w:r>
      <w:r w:rsidRPr="2CFE1540" w:rsidR="2CFE1540">
        <w:rPr>
          <w:lang w:eastAsia="zh-CN"/>
        </w:rPr>
        <w:t>位中国科学院院士、</w:t>
      </w:r>
      <w:r w:rsidRPr="2CFE1540" w:rsidR="2CFE1540">
        <w:rPr>
          <w:lang w:eastAsia="zh-CN"/>
        </w:rPr>
        <w:t>3</w:t>
      </w:r>
      <w:r w:rsidRPr="2CFE1540" w:rsidR="2CFE1540">
        <w:rPr>
          <w:lang w:eastAsia="zh-CN"/>
        </w:rPr>
        <w:t>位中国工程院院士、</w:t>
      </w:r>
      <w:r w:rsidRPr="2CFE1540" w:rsidR="2CFE1540">
        <w:rPr>
          <w:lang w:eastAsia="zh-CN"/>
        </w:rPr>
        <w:t>95</w:t>
      </w:r>
      <w:r w:rsidRPr="2CFE1540" w:rsidR="2CFE1540">
        <w:rPr>
          <w:lang w:eastAsia="zh-CN"/>
        </w:rPr>
        <w:t>位国家杰出青年科学基金获得者以及</w:t>
      </w:r>
      <w:r w:rsidRPr="2CFE1540" w:rsidR="2CFE1540">
        <w:rPr>
          <w:lang w:eastAsia="zh-CN"/>
        </w:rPr>
        <w:t>72</w:t>
      </w:r>
      <w:r w:rsidRPr="2CFE1540" w:rsidR="2CFE1540">
        <w:rPr>
          <w:lang w:eastAsia="zh-CN"/>
        </w:rPr>
        <w:t>位国家</w:t>
      </w:r>
      <w:r w:rsidRPr="2CFE1540" w:rsidR="2CFE1540">
        <w:rPr>
          <w:lang w:eastAsia="zh-CN"/>
        </w:rPr>
        <w:t>/</w:t>
      </w:r>
      <w:r w:rsidRPr="2CFE1540" w:rsidR="2CFE1540">
        <w:rPr>
          <w:lang w:eastAsia="zh-CN"/>
        </w:rPr>
        <w:t>外专</w:t>
      </w:r>
      <w:r w:rsidRPr="2CFE1540" w:rsidR="2CFE1540">
        <w:rPr>
          <w:lang w:eastAsia="zh-CN"/>
        </w:rPr>
        <w:t>/</w:t>
      </w:r>
      <w:r w:rsidRPr="2CFE1540" w:rsidR="2CFE1540">
        <w:rPr>
          <w:lang w:eastAsia="zh-CN"/>
        </w:rPr>
        <w:t>青年</w:t>
      </w:r>
      <w:r w:rsidRPr="2CFE1540" w:rsidR="2CFE1540">
        <w:rPr>
          <w:lang w:eastAsia="zh-CN"/>
        </w:rPr>
        <w:t>/</w:t>
      </w:r>
      <w:r w:rsidRPr="2CFE1540" w:rsidR="2CFE1540">
        <w:rPr>
          <w:lang w:eastAsia="zh-CN"/>
        </w:rPr>
        <w:t>上海</w:t>
      </w:r>
      <w:r w:rsidRPr="2CFE1540" w:rsidR="2CFE1540">
        <w:rPr>
          <w:lang w:eastAsia="zh-CN"/>
        </w:rPr>
        <w:t>“</w:t>
      </w:r>
      <w:r w:rsidRPr="2CFE1540" w:rsidR="2CFE1540">
        <w:rPr>
          <w:lang w:eastAsia="zh-CN"/>
        </w:rPr>
        <w:t>千人计划</w:t>
      </w:r>
      <w:r w:rsidRPr="2CFE1540" w:rsidR="2CFE1540">
        <w:rPr>
          <w:lang w:eastAsia="zh-CN"/>
        </w:rPr>
        <w:t>”</w:t>
      </w:r>
      <w:r w:rsidRPr="2CFE1540" w:rsidR="2CFE1540">
        <w:rPr>
          <w:lang w:eastAsia="zh-CN"/>
        </w:rPr>
        <w:t>人才。</w:t>
      </w:r>
    </w:p>
    <w:p w:rsidR="00B364AC" w:rsidP="2CFE1540" w:rsidRDefault="7FA8E2A2" w14:paraId="77622281" w14:textId="77777777" w14:noSpellErr="1">
      <w:pPr>
        <w:pStyle w:val="a0"/>
        <w:rPr>
          <w:lang w:eastAsia="zh-CN"/>
        </w:rPr>
      </w:pPr>
      <w:r w:rsidRPr="2CFE1540" w:rsidR="2CFE1540">
        <w:rPr>
          <w:lang w:eastAsia="zh-CN"/>
        </w:rPr>
        <w:t>上科大培养本科生、硕士研究生、博士研究生以及专业学位研究生，在校学生规模规划为本科生</w:t>
      </w:r>
      <w:r w:rsidRPr="2CFE1540" w:rsidR="2CFE1540">
        <w:rPr>
          <w:lang w:eastAsia="zh-CN"/>
        </w:rPr>
        <w:t>2000</w:t>
      </w:r>
      <w:r w:rsidRPr="2CFE1540" w:rsidR="2CFE1540">
        <w:rPr>
          <w:lang w:eastAsia="zh-CN"/>
        </w:rPr>
        <w:t>名，研究生</w:t>
      </w:r>
      <w:r w:rsidRPr="2CFE1540" w:rsidR="2CFE1540">
        <w:rPr>
          <w:lang w:eastAsia="zh-CN"/>
        </w:rPr>
        <w:t>4000</w:t>
      </w:r>
      <w:r w:rsidRPr="2CFE1540" w:rsidR="2CFE1540">
        <w:rPr>
          <w:lang w:eastAsia="zh-CN"/>
        </w:rPr>
        <w:t>名。</w:t>
      </w:r>
      <w:r w:rsidRPr="2CFE1540" w:rsidR="2CFE1540">
        <w:rPr>
          <w:lang w:eastAsia="zh-CN"/>
        </w:rPr>
        <w:t>2013</w:t>
      </w:r>
      <w:r w:rsidRPr="2CFE1540" w:rsidR="2CFE1540">
        <w:rPr>
          <w:lang w:eastAsia="zh-CN"/>
        </w:rPr>
        <w:t>年学校招收了首届</w:t>
      </w:r>
      <w:r w:rsidRPr="2CFE1540" w:rsidR="2CFE1540">
        <w:rPr>
          <w:lang w:eastAsia="zh-CN"/>
        </w:rPr>
        <w:t>296</w:t>
      </w:r>
      <w:r w:rsidRPr="2CFE1540" w:rsidR="2CFE1540">
        <w:rPr>
          <w:lang w:eastAsia="zh-CN"/>
        </w:rPr>
        <w:t>名中科院联培研究生。</w:t>
      </w:r>
      <w:r w:rsidRPr="2CFE1540" w:rsidR="2CFE1540">
        <w:rPr>
          <w:lang w:eastAsia="zh-CN"/>
        </w:rPr>
        <w:t>2014</w:t>
      </w:r>
      <w:r w:rsidRPr="2CFE1540" w:rsidR="2CFE1540">
        <w:rPr>
          <w:lang w:eastAsia="zh-CN"/>
        </w:rPr>
        <w:t>年学校面向全国</w:t>
      </w:r>
      <w:r w:rsidRPr="2CFE1540" w:rsidR="2CFE1540">
        <w:rPr>
          <w:lang w:eastAsia="zh-CN"/>
        </w:rPr>
        <w:t>9</w:t>
      </w:r>
      <w:r w:rsidRPr="2CFE1540" w:rsidR="2CFE1540">
        <w:rPr>
          <w:lang w:eastAsia="zh-CN"/>
        </w:rPr>
        <w:t>省市招收了首届</w:t>
      </w:r>
      <w:r w:rsidRPr="2CFE1540" w:rsidR="2CFE1540">
        <w:rPr>
          <w:lang w:eastAsia="zh-CN"/>
        </w:rPr>
        <w:t>207</w:t>
      </w:r>
      <w:r w:rsidRPr="2CFE1540" w:rsidR="2CFE1540">
        <w:rPr>
          <w:lang w:eastAsia="zh-CN"/>
        </w:rPr>
        <w:t>名本科生。截至</w:t>
      </w:r>
      <w:r w:rsidRPr="2CFE1540" w:rsidR="2CFE1540">
        <w:rPr>
          <w:lang w:eastAsia="zh-CN"/>
        </w:rPr>
        <w:t>2015</w:t>
      </w:r>
      <w:r w:rsidRPr="2CFE1540" w:rsidR="2CFE1540">
        <w:rPr>
          <w:lang w:eastAsia="zh-CN"/>
        </w:rPr>
        <w:t>年底，学校共有本科生（两届）共</w:t>
      </w:r>
      <w:r w:rsidRPr="2CFE1540" w:rsidR="2CFE1540">
        <w:rPr>
          <w:lang w:eastAsia="zh-CN"/>
        </w:rPr>
        <w:t>504</w:t>
      </w:r>
      <w:r w:rsidRPr="2CFE1540" w:rsidR="2CFE1540">
        <w:rPr>
          <w:lang w:eastAsia="zh-CN"/>
        </w:rPr>
        <w:t>人，研究生（三届）共</w:t>
      </w:r>
      <w:r w:rsidRPr="2CFE1540" w:rsidR="2CFE1540">
        <w:rPr>
          <w:lang w:eastAsia="zh-CN"/>
        </w:rPr>
        <w:t>1055</w:t>
      </w:r>
      <w:r w:rsidRPr="2CFE1540" w:rsidR="2CFE1540">
        <w:rPr>
          <w:lang w:eastAsia="zh-CN"/>
        </w:rPr>
        <w:t>人。</w:t>
      </w:r>
    </w:p>
    <w:p w:rsidR="00B364AC" w:rsidP="2CFE1540" w:rsidRDefault="032DB021" w14:paraId="2A698854" w14:textId="77777777" w14:noSpellErr="1">
      <w:pPr>
        <w:pStyle w:val="a0"/>
        <w:rPr>
          <w:lang w:eastAsia="zh-CN"/>
        </w:rPr>
      </w:pPr>
      <w:r w:rsidRPr="2CFE1540" w:rsidR="2CFE1540">
        <w:rPr>
          <w:lang w:eastAsia="zh-CN"/>
        </w:rPr>
        <w:t>上科大秉持</w:t>
      </w:r>
      <w:r w:rsidRPr="2CFE1540" w:rsidR="2CFE1540">
        <w:rPr>
          <w:lang w:eastAsia="zh-CN"/>
        </w:rPr>
        <w:t>“</w:t>
      </w:r>
      <w:r w:rsidRPr="2CFE1540" w:rsidR="2CFE1540">
        <w:rPr>
          <w:lang w:eastAsia="zh-CN"/>
        </w:rPr>
        <w:t>立志、成才、报国、裕民</w:t>
      </w:r>
      <w:r w:rsidRPr="2CFE1540" w:rsidR="2CFE1540">
        <w:rPr>
          <w:lang w:eastAsia="zh-CN"/>
        </w:rPr>
        <w:t>”</w:t>
      </w:r>
      <w:r w:rsidRPr="2CFE1540" w:rsidR="2CFE1540">
        <w:rPr>
          <w:lang w:eastAsia="zh-CN"/>
        </w:rPr>
        <w:t>的育人理念，致力于培养德才兼备，从事科学发现、高技术创新与新兴产业创业的拔尖人才，成为未来的科学引领者、技术发明者和企业创办者。学校实行书院制，学院、书院分工协作培养人才，其中学院侧重于专业能力的培养，书院侧重于综合素质培养和人格养成。学校实行本科生导师制，为每位本科生配备导师，在学业、生活、职业等多方面为学生提供全方位的指导。学校注重社会创新实践、科研创新实践及产业创新实践，</w:t>
      </w:r>
      <w:r w:rsidRPr="2CFE1540" w:rsidR="2CFE1540">
        <w:rPr>
          <w:lang w:eastAsia="zh-CN"/>
        </w:rPr>
        <w:t>2015</w:t>
      </w:r>
      <w:r w:rsidRPr="2CFE1540" w:rsidR="2CFE1540">
        <w:rPr>
          <w:lang w:eastAsia="zh-CN"/>
        </w:rPr>
        <w:t>年开展了首次本科生暑期社会实践活动，实践地点遍布全国</w:t>
      </w:r>
      <w:r w:rsidRPr="2CFE1540" w:rsidR="2CFE1540">
        <w:rPr>
          <w:lang w:eastAsia="zh-CN"/>
        </w:rPr>
        <w:t>8</w:t>
      </w:r>
      <w:r w:rsidRPr="2CFE1540" w:rsidR="2CFE1540">
        <w:rPr>
          <w:lang w:eastAsia="zh-CN"/>
        </w:rPr>
        <w:t>省</w:t>
      </w:r>
      <w:r w:rsidRPr="2CFE1540" w:rsidR="2CFE1540">
        <w:rPr>
          <w:lang w:eastAsia="zh-CN"/>
        </w:rPr>
        <w:t>/</w:t>
      </w:r>
      <w:r w:rsidRPr="2CFE1540" w:rsidR="2CFE1540">
        <w:rPr>
          <w:lang w:eastAsia="zh-CN"/>
        </w:rPr>
        <w:t>自治区。学校致力于构建国际化的学习环境，为优秀学生提供充足的海外学习交流机会。</w:t>
      </w:r>
    </w:p>
    <w:p w:rsidR="00B364AC" w:rsidP="2CFE1540" w:rsidRDefault="7FA8E2A2" w14:paraId="41357679" w14:textId="77777777">
      <w:pPr>
        <w:pStyle w:val="a0"/>
        <w:rPr>
          <w:lang w:eastAsia="zh-CN"/>
        </w:rPr>
      </w:pPr>
      <w:r w:rsidRPr="2CFE1540" w:rsidR="2CFE1540">
        <w:rPr>
          <w:lang w:eastAsia="zh-CN"/>
        </w:rPr>
        <w:t>上科大瞄准物质科学与技术、生命科学与技术和信息科学与技术的前沿领域同时开展教授个体科研和围绕重大目标的团队科研，推动学科交叉融合、大学与国家级科研机构融合，构建科技进步驱动产业发展的完整创新价值链，针对国家在转型发展过程中所面临的一系列严峻挑战，探索基于科技创新的解决方案。目前，物质、信息、生命、创管学院以及免疫化学研究所、</w:t>
      </w:r>
      <w:proofErr w:type="spellStart"/>
      <w:r w:rsidRPr="2CFE1540" w:rsidR="2CFE1540">
        <w:rPr>
          <w:lang w:eastAsia="zh-CN"/>
        </w:rPr>
        <w:t>iHuman</w:t>
      </w:r>
      <w:proofErr w:type="spellEnd"/>
      <w:r w:rsidRPr="2CFE1540" w:rsidR="2CFE1540">
        <w:rPr>
          <w:lang w:eastAsia="zh-CN"/>
        </w:rPr>
        <w:t>研究所已制定了学科</w:t>
      </w:r>
      <w:r w:rsidRPr="2CFE1540" w:rsidR="2CFE1540">
        <w:rPr>
          <w:lang w:eastAsia="zh-CN"/>
        </w:rPr>
        <w:t>/</w:t>
      </w:r>
      <w:r w:rsidRPr="2CFE1540" w:rsidR="2CFE1540">
        <w:rPr>
          <w:lang w:eastAsia="zh-CN"/>
        </w:rPr>
        <w:t>平台建设规划，常任教授、科研人员正陆续到位，截至</w:t>
      </w:r>
      <w:r w:rsidRPr="2CFE1540" w:rsidR="2CFE1540">
        <w:rPr>
          <w:lang w:eastAsia="zh-CN"/>
        </w:rPr>
        <w:t>2016</w:t>
      </w:r>
      <w:r w:rsidRPr="2CFE1540" w:rsidR="2CFE1540">
        <w:rPr>
          <w:lang w:eastAsia="zh-CN"/>
        </w:rPr>
        <w:t>年</w:t>
      </w:r>
      <w:r w:rsidRPr="2CFE1540" w:rsidR="2CFE1540">
        <w:rPr>
          <w:lang w:eastAsia="zh-CN"/>
        </w:rPr>
        <w:t>6</w:t>
      </w:r>
      <w:r w:rsidRPr="2CFE1540" w:rsidR="2CFE1540">
        <w:rPr>
          <w:lang w:eastAsia="zh-CN"/>
        </w:rPr>
        <w:t>月已建立</w:t>
      </w:r>
      <w:r w:rsidRPr="2CFE1540" w:rsidR="2CFE1540">
        <w:rPr>
          <w:lang w:eastAsia="zh-CN"/>
        </w:rPr>
        <w:t>98</w:t>
      </w:r>
      <w:r w:rsidRPr="2CFE1540" w:rsidR="2CFE1540">
        <w:rPr>
          <w:lang w:eastAsia="zh-CN"/>
        </w:rPr>
        <w:t>个研究组，科研工作全面开展，高水平科研成果开始涌现。作为张江综合性国家科学中心的核心依托单位，学校将与中科院上海分院等单位合作建设活细胞成像、超强超短激光、自由电子激光等一系列大科学装置，实施一系列重大科学研究项目，为上海加快建设具有全球影响力的科技创新中心做出重要贡献。</w:t>
      </w:r>
    </w:p>
    <w:p w:rsidR="00B364AC" w:rsidP="2CFE1540" w:rsidRDefault="7FA8E2A2" w14:paraId="1EE44D63" w14:textId="77777777" w14:noSpellErr="1">
      <w:pPr>
        <w:pStyle w:val="a0"/>
        <w:rPr>
          <w:lang w:eastAsia="zh-CN"/>
        </w:rPr>
      </w:pPr>
      <w:r w:rsidRPr="2CFE1540" w:rsidR="2CFE1540">
        <w:rPr>
          <w:lang w:eastAsia="zh-CN"/>
        </w:rPr>
        <w:t>上科大积极投身教育全球化，与多所国际一流大学在教师培养、课程共享、学生交换、学术交流、合作科研等方面开展全方位务实合作，并积极拓展与国内一流大学的交流合作关系。目前学校已与加州大学伯克利分校、芝加哥大学、帕多瓦大学签署校级合作协议，与麻省理工学院签署学生培养合作协议，并正在与加州理工学院、牛津大学等学校深入探讨</w:t>
      </w:r>
      <w:r w:rsidRPr="2CFE1540" w:rsidR="2CFE1540">
        <w:rPr>
          <w:lang w:eastAsia="zh-CN"/>
        </w:rPr>
        <w:t>合作事宜。首批</w:t>
      </w:r>
      <w:r w:rsidRPr="2CFE1540" w:rsidR="2CFE1540">
        <w:rPr>
          <w:lang w:eastAsia="zh-CN"/>
        </w:rPr>
        <w:t>32</w:t>
      </w:r>
      <w:r w:rsidRPr="2CFE1540" w:rsidR="2CFE1540">
        <w:rPr>
          <w:lang w:eastAsia="zh-CN"/>
        </w:rPr>
        <w:t>名本科生已于</w:t>
      </w:r>
      <w:r w:rsidRPr="2CFE1540" w:rsidR="2CFE1540">
        <w:rPr>
          <w:lang w:eastAsia="zh-CN"/>
        </w:rPr>
        <w:t>2015</w:t>
      </w:r>
      <w:r w:rsidRPr="2CFE1540" w:rsidR="2CFE1540">
        <w:rPr>
          <w:lang w:eastAsia="zh-CN"/>
        </w:rPr>
        <w:t>年暑期赴加州伯克利、芝大进行课程学习和文化交流</w:t>
      </w:r>
      <w:r w:rsidRPr="2CFE1540" w:rsidR="2CFE1540">
        <w:rPr>
          <w:lang w:eastAsia="zh-CN"/>
        </w:rPr>
        <w:t>;</w:t>
      </w:r>
      <w:r w:rsidRPr="2CFE1540" w:rsidR="2CFE1540">
        <w:rPr>
          <w:lang w:eastAsia="zh-CN"/>
        </w:rPr>
        <w:t>与南加州大学电影学院合作开办的首期电影编剧培训班获得圆满成功。</w:t>
      </w:r>
    </w:p>
    <w:p w:rsidR="00B364AC" w:rsidP="2CFE1540" w:rsidRDefault="7FA8E2A2" w14:paraId="5026592A" w14:textId="77777777" w14:noSpellErr="1">
      <w:pPr>
        <w:pStyle w:val="a0"/>
        <w:rPr>
          <w:lang w:eastAsia="zh-CN"/>
        </w:rPr>
      </w:pPr>
      <w:r w:rsidRPr="2CFE1540" w:rsidR="2CFE1540">
        <w:rPr>
          <w:lang w:eastAsia="zh-CN"/>
        </w:rPr>
        <w:t>与此同时，学校致力于逾越科技与产业间的</w:t>
      </w:r>
      <w:r w:rsidRPr="2CFE1540" w:rsidR="2CFE1540">
        <w:rPr>
          <w:lang w:eastAsia="zh-CN"/>
        </w:rPr>
        <w:t>“</w:t>
      </w:r>
      <w:r w:rsidRPr="2CFE1540" w:rsidR="2CFE1540">
        <w:rPr>
          <w:lang w:eastAsia="zh-CN"/>
        </w:rPr>
        <w:t>死亡之谷</w:t>
      </w:r>
      <w:r w:rsidRPr="2CFE1540" w:rsidR="2CFE1540">
        <w:rPr>
          <w:lang w:eastAsia="zh-CN"/>
        </w:rPr>
        <w:t>”</w:t>
      </w:r>
      <w:r w:rsidRPr="2CFE1540" w:rsidR="2CFE1540">
        <w:rPr>
          <w:lang w:eastAsia="zh-CN"/>
        </w:rPr>
        <w:t>，充分发挥自身区位优势，与区域内乃至全球的知名高科技企业在联合研发、联合培养等方面开展实质性合作。目前学校已与博通公司（全球最大无晶圆厂半导体公司之一）达成协议合作开展</w:t>
      </w:r>
      <w:r w:rsidRPr="2CFE1540" w:rsidR="2CFE1540">
        <w:rPr>
          <w:lang w:eastAsia="zh-CN"/>
        </w:rPr>
        <w:t>“</w:t>
      </w:r>
      <w:r w:rsidRPr="2CFE1540" w:rsidR="2CFE1540">
        <w:rPr>
          <w:lang w:eastAsia="zh-CN"/>
        </w:rPr>
        <w:t>无线城市</w:t>
      </w:r>
      <w:r w:rsidRPr="2CFE1540" w:rsidR="2CFE1540">
        <w:rPr>
          <w:lang w:eastAsia="zh-CN"/>
        </w:rPr>
        <w:t>”</w:t>
      </w:r>
      <w:r w:rsidRPr="2CFE1540" w:rsidR="2CFE1540">
        <w:rPr>
          <w:lang w:eastAsia="zh-CN"/>
        </w:rPr>
        <w:t>项目，安进公司（全球最大抗体药物公司之一）已在校园内建立安进亚洲研发中心。</w:t>
      </w:r>
    </w:p>
    <w:p w:rsidR="00B364AC" w:rsidRDefault="00A17FB1" w14:paraId="763511FF" w14:textId="4AD50449">
      <w:pPr>
        <w:pStyle w:val="2"/>
        <w:rPr>
          <w:lang w:eastAsia="zh-CN"/>
        </w:rPr>
      </w:pPr>
      <w:bookmarkStart w:name="加入新生群" w:id="5"/>
      <w:bookmarkEnd w:id="5"/>
      <w:r>
        <w:rPr>
          <w:lang w:eastAsia="zh-CN"/>
        </w:rPr>
        <w:t>开学准备</w:t>
      </w:r>
    </w:p>
    <w:p w:rsidR="00B364AC" w:rsidP="51894246" w:rsidRDefault="032DB021" w14:paraId="3B4D3367" w14:textId="070E82B1">
      <w:pPr>
        <w:pStyle w:val="3"/>
        <w:rPr>
          <w:lang w:eastAsia="zh-CN"/>
        </w:rPr>
      </w:pPr>
      <w:r>
        <w:rPr>
          <w:lang w:eastAsia="zh-CN"/>
        </w:rPr>
        <w:t>加入新生群</w:t>
      </w:r>
    </w:p>
    <w:p w:rsidR="00B364AC" w:rsidP="2CFE1540" w:rsidRDefault="7FA8E2A2" w14:paraId="4E792566" w14:textId="77777777" w14:noSpellErr="1">
      <w:pPr>
        <w:pStyle w:val="FirstParagraph"/>
        <w:rPr>
          <w:lang w:eastAsia="zh-CN"/>
        </w:rPr>
      </w:pPr>
      <w:r w:rsidRPr="2CFE1540" w:rsidR="2CFE1540">
        <w:rPr>
          <w:lang w:eastAsia="zh-CN"/>
        </w:rPr>
        <w:t>在本科生</w:t>
      </w:r>
      <w:r w:rsidRPr="2CFE1540" w:rsidR="2CFE1540">
        <w:rPr>
          <w:lang w:eastAsia="zh-CN"/>
        </w:rPr>
        <w:t>QQ</w:t>
      </w:r>
      <w:r w:rsidRPr="2CFE1540" w:rsidR="2CFE1540">
        <w:rPr>
          <w:lang w:eastAsia="zh-CN"/>
        </w:rPr>
        <w:t>群里，你可以和同学们一起相互了解、共享资源、分享经验，也可以找到一些老师和学长学姐。在熟悉使用学校邮箱之前，重要通知也会通过</w:t>
      </w:r>
      <w:r w:rsidRPr="2CFE1540" w:rsidR="2CFE1540">
        <w:rPr>
          <w:lang w:eastAsia="zh-CN"/>
        </w:rPr>
        <w:t>QQ</w:t>
      </w:r>
      <w:r w:rsidRPr="2CFE1540" w:rsidR="2CFE1540">
        <w:rPr>
          <w:lang w:eastAsia="zh-CN"/>
        </w:rPr>
        <w:t>群发布，记得加入：</w:t>
      </w:r>
    </w:p>
    <w:p w:rsidR="00B364AC" w:rsidP="2CFE1540" w:rsidRDefault="7FA8E2A2" w14:paraId="5DC9A5F2" w14:textId="5C749CC6" w14:noSpellErr="1">
      <w:pPr>
        <w:pStyle w:val="a0"/>
        <w:rPr>
          <w:lang w:eastAsia="zh-CN"/>
        </w:rPr>
      </w:pPr>
      <w:r w:rsidRPr="2CFE1540" w:rsidR="2CFE1540">
        <w:rPr>
          <w:lang w:eastAsia="zh-CN"/>
        </w:rPr>
        <w:t>shanghaitech-17</w:t>
      </w:r>
      <w:r w:rsidRPr="2CFE1540" w:rsidR="2CFE1540">
        <w:rPr>
          <w:lang w:eastAsia="zh-CN"/>
        </w:rPr>
        <w:t>级本科生群</w:t>
      </w:r>
      <w:r w:rsidRPr="2CFE1540" w:rsidR="2CFE1540">
        <w:rPr>
          <w:lang w:eastAsia="zh-CN"/>
        </w:rPr>
        <w:t xml:space="preserve"> ########</w:t>
      </w:r>
    </w:p>
    <w:p w:rsidR="00B364AC" w:rsidP="2CFE1540" w:rsidRDefault="032DB021" w14:paraId="1484599F" w14:textId="77777777" w14:noSpellErr="1">
      <w:pPr>
        <w:pStyle w:val="a0"/>
        <w:rPr>
          <w:lang w:eastAsia="zh-CN"/>
        </w:rPr>
      </w:pPr>
      <w:r w:rsidRPr="2CFE1540" w:rsidR="2CFE1540">
        <w:rPr>
          <w:lang w:eastAsia="zh-CN"/>
        </w:rPr>
        <w:t>新生群仅允许学生本人加入，加入时请注明自己的地区与姓名。也请不要与外校同学分享</w:t>
      </w:r>
      <w:r w:rsidRPr="2CFE1540" w:rsidR="2CFE1540">
        <w:rPr>
          <w:lang w:eastAsia="zh-CN"/>
        </w:rPr>
        <w:t>QQ</w:t>
      </w:r>
      <w:r w:rsidRPr="2CFE1540" w:rsidR="2CFE1540">
        <w:rPr>
          <w:lang w:eastAsia="zh-CN"/>
        </w:rPr>
        <w:t>群号。</w:t>
      </w:r>
    </w:p>
    <w:p w:rsidR="51894246" w:rsidP="51894246" w:rsidRDefault="032DB021" w14:paraId="236F1890" w14:textId="188CD924">
      <w:pPr>
        <w:pStyle w:val="3"/>
        <w:rPr>
          <w:lang w:eastAsia="zh-CN"/>
        </w:rPr>
      </w:pPr>
      <w:r>
        <w:rPr>
          <w:lang w:eastAsia="zh-CN"/>
        </w:rPr>
        <w:t>填写新生问卷</w:t>
      </w:r>
    </w:p>
    <w:p w:rsidR="136F8F36" w:rsidRDefault="136F8F36" w14:paraId="0FFF25FC" w14:textId="7A657A2B">
      <w:pPr>
        <w:rPr>
          <w:lang w:eastAsia="zh-CN"/>
        </w:rPr>
      </w:pPr>
      <w:r w:rsidRPr="136F8F36">
        <w:rPr>
          <w:lang w:eastAsia="zh-CN"/>
        </w:rPr>
        <w:t>同学们最近几天可以准备一下用于迎新网上传的材料：</w:t>
      </w:r>
    </w:p>
    <w:p w:rsidR="136F8F36" w:rsidP="2CFE1540" w:rsidRDefault="136F8F36" w14:paraId="4156C056" w14:textId="60704E30" w14:noSpellErr="1">
      <w:pPr>
        <w:pStyle w:val="af"/>
        <w:numPr>
          <w:ilvl w:val="0"/>
          <w:numId w:val="21"/>
        </w:numPr>
        <w:rPr>
          <w:lang w:eastAsia="zh-CN"/>
        </w:rPr>
      </w:pPr>
      <w:r w:rsidRPr="2CFE1540" w:rsidR="2CFE1540">
        <w:rPr>
          <w:lang w:eastAsia="zh-CN"/>
        </w:rPr>
        <w:t>证件照（未来四年出现在校园一卡通上面），支持</w:t>
      </w:r>
      <w:r w:rsidRPr="2CFE1540" w:rsidR="2CFE1540">
        <w:rPr>
          <w:lang w:eastAsia="zh-CN"/>
        </w:rPr>
        <w:t>JPG</w:t>
      </w:r>
      <w:r w:rsidRPr="2CFE1540" w:rsidR="2CFE1540">
        <w:rPr>
          <w:lang w:eastAsia="zh-CN"/>
        </w:rPr>
        <w:t>、</w:t>
      </w:r>
      <w:r w:rsidRPr="2CFE1540" w:rsidR="2CFE1540">
        <w:rPr>
          <w:lang w:eastAsia="zh-CN"/>
        </w:rPr>
        <w:t>PNG</w:t>
      </w:r>
      <w:r w:rsidRPr="2CFE1540" w:rsidR="2CFE1540">
        <w:rPr>
          <w:lang w:eastAsia="zh-CN"/>
        </w:rPr>
        <w:t>、</w:t>
      </w:r>
      <w:r w:rsidRPr="2CFE1540" w:rsidR="2CFE1540">
        <w:rPr>
          <w:lang w:eastAsia="zh-CN"/>
        </w:rPr>
        <w:t>JPEG</w:t>
      </w:r>
      <w:r w:rsidRPr="2CFE1540" w:rsidR="2CFE1540">
        <w:rPr>
          <w:lang w:eastAsia="zh-CN"/>
        </w:rPr>
        <w:t>，大小不超过</w:t>
      </w:r>
      <w:r w:rsidRPr="2CFE1540" w:rsidR="2CFE1540">
        <w:rPr>
          <w:lang w:eastAsia="zh-CN"/>
        </w:rPr>
        <w:t>5M</w:t>
      </w:r>
      <w:r w:rsidRPr="2CFE1540" w:rsidR="2CFE1540">
        <w:rPr>
          <w:lang w:eastAsia="zh-CN"/>
        </w:rPr>
        <w:t>；</w:t>
      </w:r>
    </w:p>
    <w:p w:rsidR="136F8F36" w:rsidP="2CFE1540" w:rsidRDefault="136F8F36" w14:paraId="7DC68A56" w14:textId="556DC09F" w14:noSpellErr="1">
      <w:pPr>
        <w:pStyle w:val="af"/>
        <w:numPr>
          <w:ilvl w:val="0"/>
          <w:numId w:val="21"/>
        </w:numPr>
        <w:rPr>
          <w:lang w:eastAsia="zh-CN"/>
        </w:rPr>
      </w:pPr>
      <w:r w:rsidRPr="2CFE1540" w:rsidR="2CFE1540">
        <w:rPr>
          <w:lang w:eastAsia="zh-CN"/>
        </w:rPr>
        <w:t>PPT</w:t>
      </w:r>
      <w:r w:rsidRPr="2CFE1540" w:rsidR="2CFE1540">
        <w:rPr>
          <w:lang w:eastAsia="zh-CN"/>
        </w:rPr>
        <w:t>（用于开学典礼，内容包括生活照、姓名、毕业学校、人生格言中英文皆可）大小</w:t>
      </w:r>
      <w:r w:rsidRPr="2CFE1540" w:rsidR="2CFE1540">
        <w:rPr>
          <w:lang w:eastAsia="zh-CN"/>
        </w:rPr>
        <w:t xml:space="preserve"> 2M</w:t>
      </w:r>
      <w:r w:rsidRPr="2CFE1540" w:rsidR="2CFE1540">
        <w:rPr>
          <w:lang w:eastAsia="zh-CN"/>
        </w:rPr>
        <w:t>以内，格式见群文件；</w:t>
      </w:r>
    </w:p>
    <w:p w:rsidR="136F8F36" w:rsidP="2CFE1540" w:rsidRDefault="136F8F36" w14:paraId="37B9061B" w14:textId="04185E9B" w14:noSpellErr="1">
      <w:pPr>
        <w:pStyle w:val="af"/>
        <w:numPr>
          <w:ilvl w:val="0"/>
          <w:numId w:val="21"/>
        </w:numPr>
        <w:rPr>
          <w:lang w:eastAsia="zh-CN"/>
        </w:rPr>
      </w:pPr>
      <w:r w:rsidRPr="2CFE1540" w:rsidR="2CFE1540">
        <w:rPr>
          <w:lang w:eastAsia="zh-CN"/>
        </w:rPr>
        <w:t>笑脸照（用于导师手册）</w:t>
      </w:r>
      <w:r w:rsidRPr="2CFE1540" w:rsidR="2CFE1540">
        <w:rPr>
          <w:lang w:eastAsia="zh-CN"/>
        </w:rPr>
        <w:t xml:space="preserve"> JPG</w:t>
      </w:r>
      <w:r w:rsidRPr="2CFE1540" w:rsidR="2CFE1540">
        <w:rPr>
          <w:lang w:eastAsia="zh-CN"/>
        </w:rPr>
        <w:t>格式、</w:t>
      </w:r>
      <w:r w:rsidRPr="2CFE1540" w:rsidR="2CFE1540">
        <w:rPr>
          <w:lang w:eastAsia="zh-CN"/>
        </w:rPr>
        <w:t>2M</w:t>
      </w:r>
      <w:r w:rsidRPr="2CFE1540" w:rsidR="2CFE1540">
        <w:rPr>
          <w:lang w:eastAsia="zh-CN"/>
        </w:rPr>
        <w:t>以内；</w:t>
      </w:r>
    </w:p>
    <w:p w:rsidR="136F8F36" w:rsidP="2CFE1540" w:rsidRDefault="136F8F36" w14:paraId="06699DCC" w14:textId="19F418D0" w14:noSpellErr="1">
      <w:pPr>
        <w:pStyle w:val="af"/>
        <w:numPr>
          <w:ilvl w:val="0"/>
          <w:numId w:val="21"/>
        </w:numPr>
        <w:rPr>
          <w:lang w:eastAsia="zh-CN"/>
        </w:rPr>
      </w:pPr>
      <w:r w:rsidRPr="2CFE1540" w:rsidR="2CFE1540">
        <w:rPr>
          <w:lang w:eastAsia="zh-CN"/>
        </w:rPr>
        <w:t>身份证复印件正面</w:t>
      </w:r>
      <w:r w:rsidRPr="2CFE1540" w:rsidR="2CFE1540">
        <w:rPr>
          <w:lang w:eastAsia="zh-CN"/>
        </w:rPr>
        <w:t xml:space="preserve"> JPG</w:t>
      </w:r>
      <w:r w:rsidRPr="2CFE1540" w:rsidR="2CFE1540">
        <w:rPr>
          <w:lang w:eastAsia="zh-CN"/>
        </w:rPr>
        <w:t>格式、</w:t>
      </w:r>
      <w:r w:rsidRPr="2CFE1540" w:rsidR="2CFE1540">
        <w:rPr>
          <w:lang w:eastAsia="zh-CN"/>
        </w:rPr>
        <w:t>2M</w:t>
      </w:r>
      <w:r w:rsidRPr="2CFE1540" w:rsidR="2CFE1540">
        <w:rPr>
          <w:lang w:eastAsia="zh-CN"/>
        </w:rPr>
        <w:t>以内；</w:t>
      </w:r>
    </w:p>
    <w:p w:rsidR="136F8F36" w:rsidP="2CFE1540" w:rsidRDefault="136F8F36" w14:paraId="69105AA1" w14:textId="46C3F94B" w14:noSpellErr="1">
      <w:pPr>
        <w:pStyle w:val="af"/>
        <w:numPr>
          <w:ilvl w:val="0"/>
          <w:numId w:val="21"/>
        </w:numPr>
        <w:rPr>
          <w:lang w:eastAsia="zh-CN"/>
        </w:rPr>
      </w:pPr>
      <w:r w:rsidRPr="2CFE1540" w:rsidR="2CFE1540">
        <w:rPr>
          <w:lang w:eastAsia="zh-CN"/>
        </w:rPr>
        <w:t>身份证复印件背面</w:t>
      </w:r>
      <w:r w:rsidRPr="2CFE1540" w:rsidR="2CFE1540">
        <w:rPr>
          <w:lang w:eastAsia="zh-CN"/>
        </w:rPr>
        <w:t xml:space="preserve"> JPG</w:t>
      </w:r>
      <w:r w:rsidRPr="2CFE1540" w:rsidR="2CFE1540">
        <w:rPr>
          <w:lang w:eastAsia="zh-CN"/>
        </w:rPr>
        <w:t>格式、</w:t>
      </w:r>
      <w:r w:rsidRPr="2CFE1540" w:rsidR="2CFE1540">
        <w:rPr>
          <w:lang w:eastAsia="zh-CN"/>
        </w:rPr>
        <w:t>2M</w:t>
      </w:r>
      <w:r w:rsidRPr="2CFE1540" w:rsidR="2CFE1540">
        <w:rPr>
          <w:lang w:eastAsia="zh-CN"/>
        </w:rPr>
        <w:t>以内；</w:t>
      </w:r>
    </w:p>
    <w:p w:rsidR="136F8F36" w:rsidP="2CFE1540" w:rsidRDefault="136F8F36" w14:paraId="3E67AA40" w14:textId="2B86F0CC" w14:noSpellErr="1">
      <w:pPr>
        <w:pStyle w:val="a0"/>
        <w:rPr>
          <w:lang w:eastAsia="zh-CN"/>
        </w:rPr>
      </w:pPr>
      <w:bookmarkStart w:name="打包行李" w:id="6"/>
      <w:bookmarkEnd w:id="6"/>
      <w:r w:rsidRPr="136F8F36">
        <w:rPr>
          <w:lang w:eastAsia="zh-CN"/>
        </w:rPr>
        <w:t>迎新网系统开放时间为</w:t>
      </w:r>
      <w:r w:rsidRPr="136F8F36">
        <w:rPr>
          <w:lang w:eastAsia="zh-CN"/>
        </w:rPr>
        <w:t>7</w:t>
      </w:r>
      <w:r w:rsidRPr="136F8F36">
        <w:rPr>
          <w:lang w:eastAsia="zh-CN"/>
        </w:rPr>
        <w:t>月</w:t>
      </w:r>
      <w:r w:rsidRPr="136F8F36">
        <w:rPr>
          <w:lang w:eastAsia="zh-CN"/>
        </w:rPr>
        <w:t>24-28</w:t>
      </w:r>
      <w:r w:rsidRPr="136F8F36">
        <w:rPr>
          <w:lang w:eastAsia="zh-CN"/>
        </w:rPr>
        <w:t>号，过时不候哦！</w:t>
      </w:r>
    </w:p>
    <w:p w:rsidR="00B364AC" w:rsidP="51894246" w:rsidRDefault="00A17FB1" w14:paraId="24A9A063" w14:textId="77777777">
      <w:pPr>
        <w:pStyle w:val="3"/>
        <w:rPr>
          <w:lang w:eastAsia="zh-CN"/>
        </w:rPr>
      </w:pPr>
      <w:r w:rsidRPr="71008803">
        <w:rPr>
          <w:lang w:eastAsia="zh-CN"/>
        </w:rPr>
        <w:t>打包行李</w:t>
      </w:r>
    </w:p>
    <w:p w:rsidR="00B364AC" w:rsidP="2CFE1540" w:rsidRDefault="7FA8E2A2" w14:paraId="6EEB1913" w14:textId="77777777" w14:noSpellErr="1">
      <w:pPr>
        <w:pStyle w:val="FirstParagraph"/>
        <w:rPr>
          <w:lang w:eastAsia="zh-CN"/>
        </w:rPr>
      </w:pPr>
      <w:r w:rsidRPr="2CFE1540" w:rsidR="2CFE1540">
        <w:rPr>
          <w:lang w:eastAsia="zh-CN"/>
        </w:rPr>
        <w:t>也许你已经习惯了住宿的生活，又或许这是你第一次体验宿舍生活。也许你从家到学校只要骑</w:t>
      </w:r>
      <w:r w:rsidRPr="2CFE1540" w:rsidR="2CFE1540">
        <w:rPr>
          <w:lang w:eastAsia="zh-CN"/>
        </w:rPr>
        <w:t>20</w:t>
      </w:r>
      <w:r w:rsidRPr="2CFE1540" w:rsidR="2CFE1540">
        <w:rPr>
          <w:lang w:eastAsia="zh-CN"/>
        </w:rPr>
        <w:t>分钟车，又或许需要坐过夜的火车。打包行李总是需要花不少精力去做的一件事。值得注意的是，军训所需要的行李与平日宿舍生活所需的行李略有差别，建议打包时做好相应区分，将平日在宿舍所用的物品先行寄存在校园内而不必带去东方绿舟。</w:t>
      </w:r>
    </w:p>
    <w:p w:rsidR="00B364AC" w:rsidP="51894246" w:rsidRDefault="00A17FB1" w14:paraId="16FB7DF7" w14:textId="77777777">
      <w:pPr>
        <w:pStyle w:val="4"/>
        <w:rPr>
          <w:lang w:eastAsia="zh-CN"/>
        </w:rPr>
      </w:pPr>
      <w:bookmarkStart w:name="必备文件身份证明与档案材料" w:id="7"/>
      <w:bookmarkEnd w:id="7"/>
      <w:r w:rsidRPr="71008803">
        <w:rPr>
          <w:lang w:eastAsia="zh-CN"/>
        </w:rPr>
        <w:t>必备文件、身份证明与档案材料</w:t>
      </w:r>
    </w:p>
    <w:p w:rsidR="00B364AC" w:rsidP="00D96630" w:rsidRDefault="032DB021" w14:paraId="717ECE26" w14:textId="77777777">
      <w:pPr>
        <w:pStyle w:val="af"/>
        <w:numPr>
          <w:ilvl w:val="0"/>
          <w:numId w:val="19"/>
        </w:numPr>
        <w:rPr>
          <w:lang w:eastAsia="zh-CN"/>
        </w:rPr>
      </w:pPr>
      <w:r>
        <w:rPr>
          <w:lang w:eastAsia="zh-CN"/>
        </w:rPr>
        <w:t>身份证、团员证等身份证件及高中毕业证书的原件及复印件</w:t>
      </w:r>
    </w:p>
    <w:p w:rsidR="00B364AC" w:rsidP="00D96630" w:rsidRDefault="032DB021" w14:paraId="0F7A2C2E" w14:textId="77777777">
      <w:pPr>
        <w:pStyle w:val="af"/>
        <w:numPr>
          <w:ilvl w:val="0"/>
          <w:numId w:val="19"/>
        </w:numPr>
        <w:rPr/>
      </w:pPr>
      <w:proofErr w:type="spellStart"/>
      <w:r w:rsidR="2CFE1540">
        <w:rPr/>
        <w:t>录取通知书原件</w:t>
      </w:r>
      <w:proofErr w:type="spellEnd"/>
    </w:p>
    <w:p w:rsidR="00B364AC" w:rsidP="2CFE1540" w:rsidRDefault="032DB021" w14:paraId="0F8FBA9F" w14:textId="77777777" w14:noSpellErr="1">
      <w:pPr>
        <w:pStyle w:val="af"/>
        <w:numPr>
          <w:ilvl w:val="0"/>
          <w:numId w:val="19"/>
        </w:numPr>
        <w:rPr>
          <w:lang w:eastAsia="zh-CN"/>
        </w:rPr>
      </w:pPr>
      <w:r w:rsidRPr="2CFE1540" w:rsidR="2CFE1540">
        <w:rPr>
          <w:lang w:eastAsia="zh-CN"/>
        </w:rPr>
        <w:t>证件照（为了不在未来四年留下黑照，千万要提前准备好哟）</w:t>
      </w:r>
      <w:r w:rsidRPr="2CFE1540" w:rsidR="2CFE1540">
        <w:rPr>
          <w:lang w:eastAsia="zh-CN"/>
        </w:rPr>
        <w:t xml:space="preserve"> </w:t>
      </w:r>
      <w:r w:rsidRPr="2CFE1540" w:rsidR="2CFE1540">
        <w:rPr>
          <w:lang w:eastAsia="zh-CN"/>
        </w:rPr>
        <w:t>（备好</w:t>
      </w:r>
      <w:r w:rsidRPr="2CFE1540" w:rsidR="2CFE1540">
        <w:rPr>
          <w:lang w:eastAsia="zh-CN"/>
        </w:rPr>
        <w:t>1</w:t>
      </w:r>
      <w:r w:rsidRPr="2CFE1540" w:rsidR="2CFE1540">
        <w:rPr>
          <w:lang w:eastAsia="zh-CN"/>
        </w:rPr>
        <w:t>寸及</w:t>
      </w:r>
      <w:r w:rsidRPr="2CFE1540" w:rsidR="2CFE1540">
        <w:rPr>
          <w:lang w:eastAsia="zh-CN"/>
        </w:rPr>
        <w:t>2</w:t>
      </w:r>
      <w:r w:rsidRPr="2CFE1540" w:rsidR="2CFE1540">
        <w:rPr>
          <w:lang w:eastAsia="zh-CN"/>
        </w:rPr>
        <w:t>寸至少各一版）</w:t>
      </w:r>
    </w:p>
    <w:p w:rsidR="00B364AC" w:rsidP="00D96630" w:rsidRDefault="032DB021" w14:paraId="4B17F5B8" w14:textId="77777777">
      <w:pPr>
        <w:pStyle w:val="af"/>
        <w:numPr>
          <w:ilvl w:val="0"/>
          <w:numId w:val="19"/>
        </w:numPr>
        <w:rPr>
          <w:lang w:eastAsia="zh-CN"/>
        </w:rPr>
      </w:pPr>
      <w:r>
        <w:rPr>
          <w:lang w:eastAsia="zh-CN"/>
        </w:rPr>
        <w:lastRenderedPageBreak/>
        <w:t>户口材料（仅限计划迁户口的同学）</w:t>
      </w:r>
    </w:p>
    <w:p w:rsidR="00B364AC" w:rsidP="00D96630" w:rsidRDefault="032DB021" w14:paraId="7F716ED3" w14:textId="77777777">
      <w:pPr>
        <w:pStyle w:val="af"/>
        <w:numPr>
          <w:ilvl w:val="0"/>
          <w:numId w:val="19"/>
        </w:numPr>
        <w:rPr/>
      </w:pPr>
      <w:proofErr w:type="spellStart"/>
      <w:r w:rsidR="2CFE1540">
        <w:rPr/>
        <w:t>你自己</w:t>
      </w:r>
      <w:proofErr w:type="spellEnd"/>
    </w:p>
    <w:p w:rsidR="00B364AC" w:rsidP="51894246" w:rsidRDefault="00A17FB1" w14:paraId="3176BD6C" w14:textId="77777777">
      <w:pPr>
        <w:pStyle w:val="4"/>
      </w:pPr>
      <w:bookmarkStart w:name="宿舍基本生活用品" w:id="8"/>
      <w:bookmarkEnd w:id="8"/>
      <w:proofErr w:type="spellStart"/>
      <w:r w:rsidRPr="51894246">
        <w:rPr/>
        <w:t>宿舍基本生活用品</w:t>
      </w:r>
      <w:proofErr w:type="spellEnd"/>
    </w:p>
    <w:p w:rsidR="00B364AC" w:rsidP="00D96630" w:rsidRDefault="032DB021" w14:paraId="270E29B4" w14:textId="77777777">
      <w:pPr>
        <w:pStyle w:val="af"/>
        <w:numPr>
          <w:ilvl w:val="0"/>
          <w:numId w:val="18"/>
        </w:numPr>
        <w:rPr/>
      </w:pPr>
      <w:proofErr w:type="spellStart"/>
      <w:r w:rsidR="2CFE1540">
        <w:rPr/>
        <w:t>衣物</w:t>
      </w:r>
      <w:proofErr w:type="spellEnd"/>
    </w:p>
    <w:p w:rsidR="00B364AC" w:rsidP="00D96630" w:rsidRDefault="032DB021" w14:paraId="06AB4611" w14:textId="77777777">
      <w:pPr>
        <w:pStyle w:val="af"/>
        <w:numPr>
          <w:ilvl w:val="0"/>
          <w:numId w:val="18"/>
        </w:numPr>
        <w:rPr/>
      </w:pPr>
      <w:proofErr w:type="spellStart"/>
      <w:r w:rsidR="2CFE1540">
        <w:rPr/>
        <w:t>洗漱用品</w:t>
      </w:r>
      <w:proofErr w:type="spellEnd"/>
    </w:p>
    <w:p w:rsidR="00B364AC" w:rsidP="00D96630" w:rsidRDefault="032DB021" w14:paraId="375D6DFB" w14:textId="77777777">
      <w:pPr>
        <w:pStyle w:val="af"/>
        <w:numPr>
          <w:ilvl w:val="0"/>
          <w:numId w:val="18"/>
        </w:numPr>
        <w:rPr>
          <w:lang w:eastAsia="zh-CN"/>
        </w:rPr>
      </w:pPr>
      <w:r>
        <w:rPr>
          <w:lang w:eastAsia="zh-CN"/>
        </w:rPr>
        <w:t>床上用品（可以考虑到校购买）</w:t>
      </w:r>
    </w:p>
    <w:p w:rsidR="00B364AC" w:rsidP="00D96630" w:rsidRDefault="032DB021" w14:paraId="673F4462" w14:textId="77777777">
      <w:pPr>
        <w:pStyle w:val="af"/>
        <w:numPr>
          <w:ilvl w:val="0"/>
          <w:numId w:val="18"/>
        </w:numPr>
        <w:rPr/>
      </w:pPr>
      <w:proofErr w:type="spellStart"/>
      <w:r w:rsidR="2CFE1540">
        <w:rPr/>
        <w:t>棉花毯或床垫</w:t>
      </w:r>
      <w:proofErr w:type="spellEnd"/>
    </w:p>
    <w:p w:rsidR="00B364AC" w:rsidP="00D96630" w:rsidRDefault="032DB021" w14:paraId="6B1DFA72" w14:textId="77777777">
      <w:pPr>
        <w:pStyle w:val="af"/>
        <w:numPr>
          <w:ilvl w:val="0"/>
          <w:numId w:val="18"/>
        </w:numPr>
        <w:rPr/>
      </w:pPr>
      <w:proofErr w:type="spellStart"/>
      <w:r w:rsidR="2CFE1540">
        <w:rPr/>
        <w:t>床单</w:t>
      </w:r>
      <w:proofErr w:type="spellEnd"/>
    </w:p>
    <w:p w:rsidR="00B364AC" w:rsidP="00D96630" w:rsidRDefault="032DB021" w14:paraId="7AE826CA" w14:textId="77777777">
      <w:pPr>
        <w:pStyle w:val="af"/>
        <w:numPr>
          <w:ilvl w:val="0"/>
          <w:numId w:val="18"/>
        </w:numPr>
        <w:rPr/>
      </w:pPr>
      <w:proofErr w:type="spellStart"/>
      <w:r w:rsidR="2CFE1540">
        <w:rPr/>
        <w:t>枕头</w:t>
      </w:r>
      <w:proofErr w:type="spellEnd"/>
    </w:p>
    <w:p w:rsidR="00B364AC" w:rsidP="00D96630" w:rsidRDefault="032DB021" w14:paraId="73FC4F44" w14:textId="77777777">
      <w:pPr>
        <w:pStyle w:val="af"/>
        <w:numPr>
          <w:ilvl w:val="0"/>
          <w:numId w:val="18"/>
        </w:numPr>
        <w:rPr/>
      </w:pPr>
      <w:proofErr w:type="spellStart"/>
      <w:r w:rsidR="2CFE1540">
        <w:rPr/>
        <w:t>被子</w:t>
      </w:r>
      <w:proofErr w:type="spellEnd"/>
    </w:p>
    <w:p w:rsidR="00B364AC" w:rsidP="00D96630" w:rsidRDefault="032DB021" w14:paraId="51C075F3" w14:textId="77777777">
      <w:pPr>
        <w:pStyle w:val="af"/>
        <w:numPr>
          <w:ilvl w:val="0"/>
          <w:numId w:val="18"/>
        </w:numPr>
        <w:rPr/>
      </w:pPr>
      <w:proofErr w:type="spellStart"/>
      <w:r w:rsidR="2CFE1540">
        <w:rPr/>
        <w:t>竹席</w:t>
      </w:r>
      <w:proofErr w:type="spellEnd"/>
    </w:p>
    <w:p w:rsidR="00B364AC" w:rsidP="00D96630" w:rsidRDefault="032DB021" w14:paraId="10C75F83" w14:textId="77777777">
      <w:pPr>
        <w:pStyle w:val="af"/>
        <w:numPr>
          <w:ilvl w:val="0"/>
          <w:numId w:val="18"/>
        </w:numPr>
        <w:rPr/>
      </w:pPr>
      <w:proofErr w:type="spellStart"/>
      <w:r w:rsidR="2CFE1540">
        <w:rPr/>
        <w:t>蚊帐</w:t>
      </w:r>
      <w:proofErr w:type="spellEnd"/>
    </w:p>
    <w:p w:rsidR="00B364AC" w:rsidP="2CFE1540" w:rsidRDefault="7FA8E2A2" w14:paraId="6313DD15" w14:textId="3A23813C" w14:noSpellErr="1">
      <w:pPr>
        <w:pStyle w:val="af"/>
        <w:numPr>
          <w:ilvl w:val="0"/>
          <w:numId w:val="18"/>
        </w:numPr>
        <w:rPr>
          <w:lang w:eastAsia="zh-CN"/>
        </w:rPr>
      </w:pPr>
      <w:r w:rsidRPr="2CFE1540" w:rsidR="2CFE1540">
        <w:rPr>
          <w:lang w:eastAsia="zh-CN"/>
        </w:rPr>
        <w:t>排插（每个床位下配备</w:t>
      </w:r>
      <w:r w:rsidRPr="2CFE1540" w:rsidR="2CFE1540">
        <w:rPr>
          <w:lang w:eastAsia="zh-CN"/>
        </w:rPr>
        <w:t>2</w:t>
      </w:r>
      <w:r w:rsidRPr="2CFE1540" w:rsidR="2CFE1540">
        <w:rPr>
          <w:lang w:eastAsia="zh-CN"/>
        </w:rPr>
        <w:t>个国标壁插，务必购买优质排插以避免安全隐患，可以选用带有抗电涌功能的排插保护电器免遭损坏）</w:t>
      </w:r>
    </w:p>
    <w:p w:rsidR="00B364AC" w:rsidP="00D96630" w:rsidRDefault="032DB021" w14:paraId="06F49AD3" w14:textId="77777777">
      <w:pPr>
        <w:pStyle w:val="af"/>
        <w:numPr>
          <w:ilvl w:val="0"/>
          <w:numId w:val="18"/>
        </w:numPr>
        <w:rPr>
          <w:lang w:eastAsia="zh-CN"/>
        </w:rPr>
      </w:pPr>
      <w:r>
        <w:rPr>
          <w:lang w:eastAsia="zh-CN"/>
        </w:rPr>
        <w:t>台灯（注意购买灯泡的规格、色调，可以考虑到校购买）</w:t>
      </w:r>
    </w:p>
    <w:p w:rsidR="00B364AC" w:rsidP="51894246" w:rsidRDefault="00A17FB1" w14:paraId="1537714F" w14:textId="77777777">
      <w:pPr>
        <w:pStyle w:val="4"/>
      </w:pPr>
      <w:bookmarkStart w:name="军训必备用品" w:id="9"/>
      <w:bookmarkEnd w:id="9"/>
      <w:proofErr w:type="spellStart"/>
      <w:r w:rsidRPr="51894246">
        <w:rPr/>
        <w:t>军训必备用品</w:t>
      </w:r>
      <w:proofErr w:type="spellEnd"/>
    </w:p>
    <w:p w:rsidR="00B364AC" w:rsidP="00D96630" w:rsidRDefault="032DB021" w14:paraId="58C24C3E" w14:textId="77777777">
      <w:pPr>
        <w:pStyle w:val="af"/>
        <w:numPr>
          <w:ilvl w:val="0"/>
          <w:numId w:val="17"/>
        </w:numPr>
        <w:rPr>
          <w:lang w:eastAsia="zh-CN"/>
        </w:rPr>
      </w:pPr>
      <w:r>
        <w:rPr>
          <w:lang w:eastAsia="zh-CN"/>
        </w:rPr>
        <w:t>常用药品、医疗用品（场地亦有医疗配备）</w:t>
      </w:r>
    </w:p>
    <w:p w:rsidR="00B364AC" w:rsidP="00D96630" w:rsidRDefault="032DB021" w14:paraId="7A384487" w14:textId="77777777">
      <w:pPr>
        <w:pStyle w:val="af"/>
        <w:numPr>
          <w:ilvl w:val="0"/>
          <w:numId w:val="17"/>
        </w:numPr>
        <w:rPr/>
      </w:pPr>
      <w:proofErr w:type="spellStart"/>
      <w:r w:rsidR="2CFE1540">
        <w:rPr/>
        <w:t>日化用品</w:t>
      </w:r>
      <w:proofErr w:type="spellEnd"/>
    </w:p>
    <w:p w:rsidR="00B364AC" w:rsidP="00D96630" w:rsidRDefault="032DB021" w14:paraId="48E98CD9" w14:textId="77777777">
      <w:pPr>
        <w:pStyle w:val="af"/>
        <w:numPr>
          <w:ilvl w:val="1"/>
          <w:numId w:val="17"/>
        </w:numPr>
        <w:rPr/>
      </w:pPr>
      <w:proofErr w:type="spellStart"/>
      <w:r w:rsidR="2CFE1540">
        <w:rPr/>
        <w:t>花露水</w:t>
      </w:r>
      <w:proofErr w:type="spellEnd"/>
      <w:r w:rsidR="2CFE1540">
        <w:rPr/>
        <w:t>/</w:t>
      </w:r>
      <w:proofErr w:type="spellStart"/>
      <w:r w:rsidR="2CFE1540">
        <w:rPr/>
        <w:t>清凉油</w:t>
      </w:r>
      <w:proofErr w:type="spellEnd"/>
      <w:r w:rsidR="2CFE1540">
        <w:rPr/>
        <w:t>/</w:t>
      </w:r>
      <w:proofErr w:type="spellStart"/>
      <w:r w:rsidR="2CFE1540">
        <w:rPr/>
        <w:t>风油精</w:t>
      </w:r>
      <w:proofErr w:type="spellEnd"/>
    </w:p>
    <w:p w:rsidR="00B364AC" w:rsidP="00D96630" w:rsidRDefault="032DB021" w14:paraId="2F2589E0" w14:textId="77777777">
      <w:pPr>
        <w:pStyle w:val="af"/>
        <w:numPr>
          <w:ilvl w:val="1"/>
          <w:numId w:val="17"/>
        </w:numPr>
        <w:rPr/>
      </w:pPr>
      <w:proofErr w:type="spellStart"/>
      <w:r w:rsidR="2CFE1540">
        <w:rPr/>
        <w:t>防晒霜</w:t>
      </w:r>
      <w:proofErr w:type="spellEnd"/>
    </w:p>
    <w:p w:rsidR="00B364AC" w:rsidP="00D96630" w:rsidRDefault="032DB021" w14:paraId="54821387" w14:textId="77777777">
      <w:pPr>
        <w:pStyle w:val="af"/>
        <w:numPr>
          <w:ilvl w:val="1"/>
          <w:numId w:val="17"/>
        </w:numPr>
        <w:rPr/>
      </w:pPr>
      <w:proofErr w:type="spellStart"/>
      <w:r w:rsidR="2CFE1540">
        <w:rPr/>
        <w:t>驱蚊液</w:t>
      </w:r>
      <w:proofErr w:type="spellEnd"/>
    </w:p>
    <w:p w:rsidR="00B364AC" w:rsidP="00D96630" w:rsidRDefault="032DB021" w14:paraId="48911408" w14:textId="77777777">
      <w:pPr>
        <w:pStyle w:val="af"/>
        <w:numPr>
          <w:ilvl w:val="1"/>
          <w:numId w:val="17"/>
        </w:numPr>
        <w:rPr/>
      </w:pPr>
      <w:proofErr w:type="spellStart"/>
      <w:r w:rsidR="2CFE1540">
        <w:rPr/>
        <w:t>洗衣粉</w:t>
      </w:r>
      <w:proofErr w:type="spellEnd"/>
      <w:r w:rsidR="2CFE1540">
        <w:rPr/>
        <w:t>/</w:t>
      </w:r>
      <w:proofErr w:type="spellStart"/>
      <w:r w:rsidR="2CFE1540">
        <w:rPr/>
        <w:t>洗衣液</w:t>
      </w:r>
      <w:proofErr w:type="spellEnd"/>
    </w:p>
    <w:p w:rsidR="00B364AC" w:rsidP="00D96630" w:rsidRDefault="032DB021" w14:paraId="5D834EE3" w14:textId="77777777">
      <w:pPr>
        <w:pStyle w:val="af"/>
        <w:numPr>
          <w:ilvl w:val="0"/>
          <w:numId w:val="17"/>
        </w:numPr>
        <w:rPr>
          <w:lang w:eastAsia="zh-CN"/>
        </w:rPr>
      </w:pPr>
      <w:r>
        <w:rPr>
          <w:lang w:eastAsia="zh-CN"/>
        </w:rPr>
        <w:t>换洗内衣及少量衣物（军训大部分时间穿着作训服，不需要带过多衣物）</w:t>
      </w:r>
    </w:p>
    <w:p w:rsidR="00B364AC" w:rsidP="00D96630" w:rsidRDefault="032DB021" w14:paraId="26A3442D" w14:textId="77777777">
      <w:pPr>
        <w:pStyle w:val="af"/>
        <w:numPr>
          <w:ilvl w:val="0"/>
          <w:numId w:val="17"/>
        </w:numPr>
        <w:rPr>
          <w:lang w:eastAsia="zh-CN"/>
        </w:rPr>
      </w:pPr>
      <w:r>
        <w:rPr>
          <w:lang w:eastAsia="zh-CN"/>
        </w:rPr>
        <w:t>雨具（军训期间可能会发放雨披，尽量不要携带长柄伞，以免放置不便）</w:t>
      </w:r>
    </w:p>
    <w:p w:rsidR="00B364AC" w:rsidP="00D96630" w:rsidRDefault="032DB021" w14:paraId="4A9AEBB1" w14:textId="77777777">
      <w:pPr>
        <w:pStyle w:val="af"/>
        <w:numPr>
          <w:ilvl w:val="0"/>
          <w:numId w:val="17"/>
        </w:numPr>
        <w:rPr>
          <w:lang w:eastAsia="zh-CN"/>
        </w:rPr>
      </w:pPr>
      <w:r>
        <w:rPr>
          <w:lang w:eastAsia="zh-CN"/>
        </w:rPr>
        <w:t>水杯（千万不要塑料杯，也尽量摈弃没有外套的玻璃杯，不然在军训的时候当你想喝水的时候，会发现杯子就像刚从火炉里拿出来的一样哦）</w:t>
      </w:r>
    </w:p>
    <w:p w:rsidR="00B364AC" w:rsidP="00D96630" w:rsidRDefault="032DB021" w14:paraId="5D54CAB6" w14:textId="77777777">
      <w:pPr>
        <w:pStyle w:val="af"/>
        <w:numPr>
          <w:ilvl w:val="0"/>
          <w:numId w:val="17"/>
        </w:numPr>
        <w:rPr/>
      </w:pPr>
      <w:proofErr w:type="spellStart"/>
      <w:r w:rsidR="2CFE1540">
        <w:rPr/>
        <w:t>洗漱用品</w:t>
      </w:r>
      <w:proofErr w:type="spellEnd"/>
    </w:p>
    <w:p w:rsidR="00B364AC" w:rsidP="00D96630" w:rsidRDefault="032DB021" w14:paraId="598779AF" w14:textId="77777777">
      <w:pPr>
        <w:pStyle w:val="af"/>
        <w:numPr>
          <w:ilvl w:val="1"/>
          <w:numId w:val="17"/>
        </w:numPr>
        <w:rPr>
          <w:lang w:eastAsia="zh-CN"/>
        </w:rPr>
      </w:pPr>
      <w:r>
        <w:rPr>
          <w:lang w:eastAsia="zh-CN"/>
        </w:rPr>
        <w:t>拖鞋（以及备用的军训用鞋）</w:t>
      </w:r>
    </w:p>
    <w:p w:rsidR="00B364AC" w:rsidP="00D96630" w:rsidRDefault="032DB021" w14:paraId="00A61DF5" w14:textId="77777777">
      <w:pPr>
        <w:pStyle w:val="af"/>
        <w:numPr>
          <w:ilvl w:val="1"/>
          <w:numId w:val="17"/>
        </w:numPr>
        <w:rPr>
          <w:lang w:eastAsia="zh-CN"/>
        </w:rPr>
      </w:pPr>
      <w:r>
        <w:rPr>
          <w:lang w:eastAsia="zh-CN"/>
        </w:rPr>
        <w:t>衣架（军训场地有衣架，但不保证够用）</w:t>
      </w:r>
    </w:p>
    <w:p w:rsidR="00B364AC" w:rsidP="00D96630" w:rsidRDefault="032DB021" w14:paraId="3633F777" w14:textId="77777777">
      <w:pPr>
        <w:pStyle w:val="af"/>
        <w:numPr>
          <w:ilvl w:val="0"/>
          <w:numId w:val="17"/>
        </w:numPr>
        <w:rPr>
          <w:lang w:eastAsia="zh-CN"/>
        </w:rPr>
      </w:pPr>
      <w:r>
        <w:rPr>
          <w:lang w:eastAsia="zh-CN"/>
        </w:rPr>
        <w:t>小挂锁（门口有小储物盒，可用小挂锁锁住。也可以只使用自己带锁的行李箱）</w:t>
      </w:r>
    </w:p>
    <w:p w:rsidR="00B364AC" w:rsidP="00D96630" w:rsidRDefault="032DB021" w14:paraId="712E03AF" w14:textId="77777777">
      <w:pPr>
        <w:pStyle w:val="af"/>
        <w:numPr>
          <w:ilvl w:val="0"/>
          <w:numId w:val="17"/>
        </w:numPr>
        <w:rPr>
          <w:lang w:eastAsia="zh-CN"/>
        </w:rPr>
      </w:pPr>
      <w:r>
        <w:rPr>
          <w:lang w:eastAsia="zh-CN"/>
        </w:rPr>
        <w:t>女生的护理用品（训练强度远达不到要用来当鞋垫的地步）</w:t>
      </w:r>
    </w:p>
    <w:p w:rsidR="00B364AC" w:rsidP="00D96630" w:rsidRDefault="032DB021" w14:paraId="338A820E" w14:textId="77777777">
      <w:pPr>
        <w:pStyle w:val="af"/>
        <w:numPr>
          <w:ilvl w:val="0"/>
          <w:numId w:val="17"/>
        </w:numPr>
        <w:rPr>
          <w:lang w:eastAsia="zh-CN"/>
        </w:rPr>
      </w:pPr>
      <w:r>
        <w:rPr>
          <w:lang w:eastAsia="zh-CN"/>
        </w:rPr>
        <w:t>零钱（如果丢了帽子得自己掏钱再买，另外东方绿舟里面有个小超市，适量携带，不宜过多）</w:t>
      </w:r>
    </w:p>
    <w:p w:rsidR="00B364AC" w:rsidP="00D96630" w:rsidRDefault="032DB021" w14:paraId="48C0988A" w14:textId="77777777">
      <w:pPr>
        <w:pStyle w:val="af"/>
        <w:numPr>
          <w:ilvl w:val="0"/>
          <w:numId w:val="17"/>
        </w:numPr>
        <w:rPr>
          <w:lang w:eastAsia="zh-CN"/>
        </w:rPr>
      </w:pPr>
      <w:r>
        <w:rPr>
          <w:lang w:eastAsia="zh-CN"/>
        </w:rPr>
        <w:t>零食（小超市的价格比较高，可以考虑自带，适量携带，吃不完就很尴尬了）</w:t>
      </w:r>
    </w:p>
    <w:p w:rsidR="00B364AC" w:rsidP="00D96630" w:rsidRDefault="032DB021" w14:paraId="67637945" w14:textId="66E8EA0D">
      <w:pPr>
        <w:pStyle w:val="af"/>
        <w:numPr>
          <w:ilvl w:val="0"/>
          <w:numId w:val="17"/>
        </w:numPr>
        <w:rPr/>
      </w:pPr>
      <w:proofErr w:type="spellStart"/>
      <w:r w:rsidR="2CFE1540">
        <w:rPr/>
        <w:t>排插与充电器</w:t>
      </w:r>
      <w:proofErr w:type="spellEnd"/>
    </w:p>
    <w:p w:rsidR="00B364AC" w:rsidP="2CFE1540" w:rsidRDefault="032DB021" w14:paraId="255C29E4" w14:textId="07AEAD84">
      <w:pPr>
        <w:rPr>
          <w:lang w:eastAsia="zh-CN"/>
        </w:rPr>
      </w:pPr>
      <w:r w:rsidRPr="2CFE1540" w:rsidR="2CFE1540">
        <w:rPr>
          <w:lang w:eastAsia="zh-CN"/>
        </w:rPr>
        <w:t>（东方绿舟部分区域有</w:t>
      </w:r>
      <w:proofErr w:type="spellStart"/>
      <w:r w:rsidRPr="2CFE1540" w:rsidR="2CFE1540">
        <w:rPr>
          <w:lang w:eastAsia="zh-CN"/>
        </w:rPr>
        <w:t>i</w:t>
      </w:r>
      <w:proofErr w:type="spellEnd"/>
      <w:r w:rsidRPr="2CFE1540" w:rsidR="2CFE1540">
        <w:rPr>
          <w:lang w:eastAsia="zh-CN"/>
        </w:rPr>
        <w:t>-Shanghai</w:t>
      </w:r>
      <w:r w:rsidRPr="2CFE1540" w:rsidR="2CFE1540">
        <w:rPr>
          <w:lang w:eastAsia="zh-CN"/>
        </w:rPr>
        <w:t>免费</w:t>
      </w:r>
      <w:r w:rsidRPr="2CFE1540" w:rsidR="2CFE1540">
        <w:rPr>
          <w:lang w:eastAsia="zh-CN"/>
        </w:rPr>
        <w:t>Wi-Fi</w:t>
      </w:r>
      <w:r w:rsidRPr="2CFE1540" w:rsidR="2CFE1540">
        <w:rPr>
          <w:lang w:eastAsia="zh-CN"/>
        </w:rPr>
        <w:t>热点与</w:t>
      </w:r>
      <w:r w:rsidRPr="2CFE1540" w:rsidR="2CFE1540">
        <w:rPr>
          <w:lang w:eastAsia="zh-CN"/>
        </w:rPr>
        <w:t>ChinaNet</w:t>
      </w:r>
      <w:r w:rsidRPr="2CFE1540" w:rsidR="2CFE1540">
        <w:rPr>
          <w:lang w:eastAsia="zh-CN"/>
        </w:rPr>
        <w:t>热点同时覆盖）</w:t>
      </w:r>
    </w:p>
    <w:p w:rsidR="00B364AC" w:rsidP="2CFE1540" w:rsidRDefault="032DB021" w14:paraId="56625113" w14:textId="77777777" w14:noSpellErr="1">
      <w:pPr>
        <w:pStyle w:val="a0"/>
        <w:rPr>
          <w:lang w:eastAsia="zh-CN"/>
        </w:rPr>
      </w:pPr>
      <w:r w:rsidRPr="2CFE1540" w:rsidR="2CFE1540">
        <w:rPr>
          <w:lang w:eastAsia="zh-CN"/>
        </w:rPr>
        <w:t>可以先看看</w:t>
      </w:r>
      <w:hyperlink r:id="R6767f64f9f2648ac">
        <w:r w:rsidRPr="2CFE1540" w:rsidR="2CFE1540">
          <w:rPr>
            <w:rStyle w:val="ae"/>
            <w:lang w:eastAsia="zh-CN"/>
          </w:rPr>
          <w:t>14</w:t>
        </w:r>
        <w:r w:rsidRPr="2CFE1540" w:rsidR="2CFE1540">
          <w:rPr>
            <w:rStyle w:val="ae"/>
            <w:lang w:eastAsia="zh-CN"/>
          </w:rPr>
          <w:t>级军训照片</w:t>
        </w:r>
      </w:hyperlink>
      <w:r w:rsidRPr="2CFE1540" w:rsidR="2CFE1540">
        <w:rPr>
          <w:lang w:eastAsia="zh-CN"/>
        </w:rPr>
        <w:t>与</w:t>
      </w:r>
      <w:hyperlink r:id="Rcbb66b8d29f54578">
        <w:r w:rsidRPr="2CFE1540" w:rsidR="2CFE1540">
          <w:rPr>
            <w:rStyle w:val="ae"/>
            <w:lang w:eastAsia="zh-CN"/>
          </w:rPr>
          <w:t>15</w:t>
        </w:r>
        <w:r w:rsidRPr="2CFE1540" w:rsidR="2CFE1540">
          <w:rPr>
            <w:rStyle w:val="ae"/>
            <w:lang w:eastAsia="zh-CN"/>
          </w:rPr>
          <w:t>级军训照片</w:t>
        </w:r>
      </w:hyperlink>
    </w:p>
    <w:p w:rsidR="00B364AC" w:rsidRDefault="00A17FB1" w14:paraId="1BB123BD" w14:textId="77777777">
      <w:pPr>
        <w:pStyle w:val="2"/>
      </w:pPr>
      <w:bookmarkStart w:name="报到交通指南" w:id="10"/>
      <w:bookmarkEnd w:id="10"/>
      <w:proofErr w:type="spellStart"/>
      <w:r>
        <w:rPr/>
        <w:lastRenderedPageBreak/>
        <w:t>报到交通指南</w:t>
      </w:r>
      <w:proofErr w:type="spellEnd"/>
    </w:p>
    <w:p w:rsidR="51894246" w:rsidP="51894246" w:rsidRDefault="51894246" w14:paraId="381DAD32" w14:textId="77777777">
      <w:pPr>
        <w:pStyle w:val="FigurewithCaption"/>
      </w:pPr>
      <w:r>
        <w:rPr>
          <w:noProof/>
          <w:lang w:eastAsia="zh-CN"/>
        </w:rPr>
        <w:drawing>
          <wp:inline distT="0" distB="0" distL="0" distR="0" wp14:anchorId="294D59F0" wp14:editId="538E112F">
            <wp:extent cx="5334002" cy="2972729"/>
            <wp:effectExtent l="0" t="0" r="0" b="0"/>
            <wp:docPr id="1991990168" name="picture" descr="地铁路线示意图"/>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334002" cy="2972729"/>
                    </a:xfrm>
                    <a:prstGeom prst="rect">
                      <a:avLst/>
                    </a:prstGeom>
                    <a:noFill/>
                    <a:ln w="9525">
                      <a:noFill/>
                      <a:headEnd/>
                      <a:tailEnd/>
                    </a:ln>
                  </pic:spPr>
                </pic:pic>
              </a:graphicData>
            </a:graphic>
          </wp:inline>
        </w:drawing>
      </w:r>
    </w:p>
    <w:p w:rsidR="7FA8E2A2" w:rsidP="7FA8E2A2" w:rsidRDefault="7FA8E2A2" w14:paraId="5C695654" w14:textId="43BDE509">
      <w:pPr>
        <w:pStyle w:val="FigurewithCaption"/>
      </w:pPr>
    </w:p>
    <w:p w:rsidR="51894246" w:rsidP="51894246" w:rsidRDefault="032DB021" w14:paraId="218B82EA" w14:textId="77777777">
      <w:pPr>
        <w:pStyle w:val="ImageCaption"/>
        <w:rPr>
          <w:lang w:eastAsia="zh-CN"/>
        </w:rPr>
      </w:pPr>
      <w:r>
        <w:rPr>
          <w:lang w:eastAsia="zh-CN"/>
        </w:rPr>
        <w:t>地铁路线示意图</w:t>
      </w:r>
    </w:p>
    <w:p w:rsidR="51894246" w:rsidP="51894246" w:rsidRDefault="032DB021" w14:paraId="54812787" w14:textId="37F65F85">
      <w:pPr>
        <w:pStyle w:val="a0"/>
        <w:rPr>
          <w:lang w:eastAsia="zh-CN"/>
        </w:rPr>
      </w:pPr>
      <w:r>
        <w:rPr>
          <w:lang w:eastAsia="zh-CN"/>
        </w:rPr>
        <w:t>地铁路线示意图，仅列出了出发站、换乘站与终点站（金科路）</w:t>
      </w:r>
    </w:p>
    <w:p w:rsidR="00B364AC" w:rsidRDefault="00A17FB1" w14:paraId="6C3B1EB4" w14:textId="77777777">
      <w:pPr>
        <w:pStyle w:val="3"/>
        <w:rPr>
          <w:lang w:eastAsia="zh-CN"/>
        </w:rPr>
      </w:pPr>
      <w:bookmarkStart w:name="铁路抵达" w:id="11"/>
      <w:bookmarkEnd w:id="11"/>
      <w:r>
        <w:rPr>
          <w:lang w:eastAsia="zh-CN"/>
        </w:rPr>
        <w:t>铁路抵达</w:t>
      </w:r>
    </w:p>
    <w:p w:rsidR="00B364AC" w:rsidP="2CFE1540" w:rsidRDefault="7FA8E2A2" w14:paraId="3BD633A3" w14:textId="77777777" w14:noSpellErr="1">
      <w:pPr>
        <w:pStyle w:val="FirstParagraph"/>
        <w:rPr>
          <w:lang w:eastAsia="zh-CN"/>
        </w:rPr>
      </w:pPr>
      <w:r w:rsidRPr="2CFE1540" w:rsidR="2CFE1540">
        <w:rPr>
          <w:lang w:eastAsia="zh-CN"/>
        </w:rPr>
        <w:t>在开学后，你才能获得购买学生票专用的磁条。</w:t>
      </w:r>
      <w:r w:rsidRPr="2CFE1540" w:rsidR="2CFE1540">
        <w:rPr>
          <w:lang w:eastAsia="zh-CN"/>
        </w:rPr>
        <w:t>12306</w:t>
      </w:r>
      <w:r w:rsidRPr="2CFE1540" w:rsidR="2CFE1540">
        <w:rPr>
          <w:lang w:eastAsia="zh-CN"/>
        </w:rPr>
        <w:t>网上订票取票时，需要刷取磁条信息，所以在</w:t>
      </w:r>
      <w:r w:rsidRPr="2CFE1540" w:rsidR="2CFE1540">
        <w:rPr>
          <w:lang w:eastAsia="zh-CN"/>
        </w:rPr>
        <w:t>12306</w:t>
      </w:r>
      <w:r w:rsidRPr="2CFE1540" w:rsidR="2CFE1540">
        <w:rPr>
          <w:lang w:eastAsia="zh-CN"/>
        </w:rPr>
        <w:t>网站购买的学生票无法取出。</w:t>
      </w:r>
    </w:p>
    <w:p w:rsidR="00B364AC" w:rsidRDefault="032DB021" w14:paraId="6070EB8B" w14:textId="77777777">
      <w:pPr>
        <w:pStyle w:val="a0"/>
        <w:rPr>
          <w:lang w:eastAsia="zh-CN"/>
        </w:rPr>
      </w:pPr>
      <w:r>
        <w:rPr>
          <w:lang w:eastAsia="zh-CN"/>
        </w:rPr>
        <w:t>但是，在人工售票点持本人身份证、录取通知书是可以购票的。请前往当地火车站售票点，不要到代售点，代售点不可购买新生学生票。</w:t>
      </w:r>
    </w:p>
    <w:p w:rsidR="00B364AC" w:rsidP="2CFE1540" w:rsidRDefault="032DB021" w14:paraId="6CBA33BE" w14:textId="50FCCB1E" w14:noSpellErr="1">
      <w:pPr>
        <w:pStyle w:val="af"/>
        <w:numPr>
          <w:ilvl w:val="0"/>
          <w:numId w:val="16"/>
        </w:numPr>
        <w:rPr>
          <w:lang w:eastAsia="zh-CN"/>
        </w:rPr>
      </w:pPr>
      <w:commentRangeStart w:id="12"/>
      <w:r w:rsidRPr="2CFE1540" w:rsidR="2CFE1540">
        <w:rPr>
          <w:lang w:eastAsia="zh-CN"/>
        </w:rPr>
        <w:t>上</w:t>
      </w:r>
      <w:commentRangeEnd w:id="12"/>
      <w:r>
        <w:rPr>
          <w:rStyle w:val="CommentReference"/>
        </w:rPr>
        <w:commentReference w:id="12"/>
      </w:r>
      <w:r w:rsidRPr="2CFE1540" w:rsidR="2CFE1540">
        <w:rPr>
          <w:lang w:eastAsia="zh-CN"/>
        </w:rPr>
        <w:t>海虹桥：轨道交通</w:t>
      </w:r>
      <w:r w:rsidRPr="2CFE1540" w:rsidR="2CFE1540">
        <w:rPr>
          <w:lang w:eastAsia="zh-CN"/>
        </w:rPr>
        <w:t xml:space="preserve"> 2 </w:t>
      </w:r>
      <w:r w:rsidRPr="2CFE1540" w:rsidR="2CFE1540">
        <w:rPr>
          <w:lang w:eastAsia="zh-CN"/>
        </w:rPr>
        <w:t>号线浦东国际机场方向直达报到班车接驳点</w:t>
      </w:r>
      <w:r w:rsidRPr="2CFE1540" w:rsidR="2CFE1540">
        <w:rPr>
          <w:lang w:eastAsia="zh-CN"/>
        </w:rPr>
        <w:t>【预计车程</w:t>
      </w:r>
      <w:r w:rsidRPr="2CFE1540" w:rsidR="2CFE1540">
        <w:rPr>
          <w:lang w:eastAsia="zh-CN"/>
        </w:rPr>
        <w:t>52</w:t>
      </w:r>
      <w:r w:rsidRPr="2CFE1540" w:rsidR="2CFE1540">
        <w:rPr>
          <w:lang w:eastAsia="zh-CN"/>
        </w:rPr>
        <w:t>分钟</w:t>
      </w:r>
      <w:r w:rsidRPr="2CFE1540" w:rsidR="2CFE1540">
        <w:rPr>
          <w:lang w:eastAsia="zh-CN"/>
        </w:rPr>
        <w:t xml:space="preserve"> </w:t>
      </w:r>
      <w:r w:rsidRPr="2CFE1540" w:rsidR="2CFE1540">
        <w:rPr>
          <w:lang w:eastAsia="zh-CN"/>
        </w:rPr>
        <w:t>票价</w:t>
      </w:r>
      <w:r w:rsidRPr="2CFE1540" w:rsidR="2CFE1540">
        <w:rPr>
          <w:lang w:eastAsia="zh-CN"/>
        </w:rPr>
        <w:t>6</w:t>
      </w:r>
      <w:r w:rsidRPr="2CFE1540" w:rsidR="2CFE1540">
        <w:rPr>
          <w:lang w:eastAsia="zh-CN"/>
        </w:rPr>
        <w:t>元】</w:t>
      </w:r>
      <w:r w:rsidRPr="2CFE1540" w:rsidR="2CFE1540">
        <w:rPr>
          <w:lang w:eastAsia="zh-CN"/>
        </w:rPr>
        <w:t>地铁站）</w:t>
      </w:r>
    </w:p>
    <w:p w:rsidR="00B364AC" w:rsidP="00D96630" w:rsidRDefault="032DB021" w14:paraId="2ABE35CB" w14:textId="77777777">
      <w:pPr>
        <w:pStyle w:val="af"/>
        <w:numPr>
          <w:ilvl w:val="0"/>
          <w:numId w:val="16"/>
        </w:numPr>
        <w:rPr/>
      </w:pPr>
      <w:proofErr w:type="spellStart"/>
      <w:r w:rsidR="2CFE1540">
        <w:rPr/>
        <w:t>上海站：</w:t>
      </w:r>
      <w:proofErr w:type="spellEnd"/>
    </w:p>
    <w:p w:rsidR="00B364AC" w:rsidP="2CFE1540" w:rsidRDefault="032DB021" w14:paraId="1022DE1F" w14:textId="5FC7CF30" w14:noSpellErr="1">
      <w:pPr>
        <w:pStyle w:val="af"/>
        <w:numPr>
          <w:ilvl w:val="1"/>
          <w:numId w:val="16"/>
        </w:numPr>
        <w:rPr>
          <w:lang w:eastAsia="zh-CN"/>
        </w:rPr>
      </w:pPr>
      <w:r w:rsidRPr="2CFE1540" w:rsidR="2CFE1540">
        <w:rPr>
          <w:lang w:eastAsia="zh-CN"/>
        </w:rPr>
        <w:t>北广场：轨道交通</w:t>
      </w:r>
      <w:r w:rsidRPr="2CFE1540" w:rsidR="2CFE1540">
        <w:rPr>
          <w:lang w:eastAsia="zh-CN"/>
        </w:rPr>
        <w:t xml:space="preserve"> 4 </w:t>
      </w:r>
      <w:r w:rsidRPr="2CFE1540" w:rsidR="2CFE1540">
        <w:rPr>
          <w:lang w:eastAsia="zh-CN"/>
        </w:rPr>
        <w:t>号线内圈方向（紫色的车身线，黄色车身线是</w:t>
      </w:r>
      <w:r w:rsidRPr="2CFE1540" w:rsidR="2CFE1540">
        <w:rPr>
          <w:lang w:eastAsia="zh-CN"/>
        </w:rPr>
        <w:t xml:space="preserve"> 3 </w:t>
      </w:r>
      <w:r w:rsidRPr="2CFE1540" w:rsidR="2CFE1540">
        <w:rPr>
          <w:lang w:eastAsia="zh-CN"/>
        </w:rPr>
        <w:t>号线，不要坐错）到世纪大道站换乘轨道交通</w:t>
      </w:r>
      <w:r w:rsidRPr="2CFE1540" w:rsidR="2CFE1540">
        <w:rPr>
          <w:lang w:eastAsia="zh-CN"/>
        </w:rPr>
        <w:t xml:space="preserve"> 2 </w:t>
      </w:r>
      <w:r w:rsidRPr="2CFE1540" w:rsidR="2CFE1540">
        <w:rPr>
          <w:lang w:eastAsia="zh-CN"/>
        </w:rPr>
        <w:t>号线往浦东国际机场方向直达班车接驳点（金科路地铁站）</w:t>
      </w:r>
      <w:r w:rsidRPr="2CFE1540" w:rsidR="2CFE1540">
        <w:rPr>
          <w:lang w:eastAsia="zh-CN"/>
        </w:rPr>
        <w:t>【车程</w:t>
      </w:r>
      <w:r w:rsidRPr="2CFE1540" w:rsidR="2CFE1540">
        <w:rPr>
          <w:lang w:eastAsia="zh-CN"/>
        </w:rPr>
        <w:t>34</w:t>
      </w:r>
      <w:r w:rsidRPr="2CFE1540" w:rsidR="2CFE1540">
        <w:rPr>
          <w:lang w:eastAsia="zh-CN"/>
        </w:rPr>
        <w:t>分钟</w:t>
      </w:r>
      <w:r w:rsidRPr="2CFE1540" w:rsidR="2CFE1540">
        <w:rPr>
          <w:lang w:eastAsia="zh-CN"/>
        </w:rPr>
        <w:t xml:space="preserve"> </w:t>
      </w:r>
      <w:r w:rsidRPr="2CFE1540" w:rsidR="2CFE1540">
        <w:rPr>
          <w:lang w:eastAsia="zh-CN"/>
        </w:rPr>
        <w:t>换乘一次</w:t>
      </w:r>
      <w:r w:rsidRPr="2CFE1540" w:rsidR="2CFE1540">
        <w:rPr>
          <w:lang w:eastAsia="zh-CN"/>
        </w:rPr>
        <w:t xml:space="preserve"> </w:t>
      </w:r>
      <w:r w:rsidRPr="2CFE1540" w:rsidR="2CFE1540">
        <w:rPr>
          <w:lang w:eastAsia="zh-CN"/>
        </w:rPr>
        <w:t>票价</w:t>
      </w:r>
      <w:r w:rsidRPr="2CFE1540" w:rsidR="2CFE1540">
        <w:rPr>
          <w:lang w:eastAsia="zh-CN"/>
        </w:rPr>
        <w:t>4</w:t>
      </w:r>
      <w:r w:rsidRPr="2CFE1540" w:rsidR="2CFE1540">
        <w:rPr>
          <w:lang w:eastAsia="zh-CN"/>
        </w:rPr>
        <w:t>元</w:t>
      </w:r>
      <w:r w:rsidRPr="2CFE1540" w:rsidR="2CFE1540">
        <w:rPr>
          <w:lang w:eastAsia="zh-CN"/>
        </w:rPr>
        <w:t xml:space="preserve"> </w:t>
      </w:r>
      <w:r w:rsidRPr="2CFE1540" w:rsidR="2CFE1540">
        <w:rPr>
          <w:lang w:eastAsia="zh-CN"/>
        </w:rPr>
        <w:t>总用时约</w:t>
      </w:r>
      <w:r w:rsidRPr="2CFE1540" w:rsidR="2CFE1540">
        <w:rPr>
          <w:lang w:eastAsia="zh-CN"/>
        </w:rPr>
        <w:t>40</w:t>
      </w:r>
      <w:r w:rsidRPr="2CFE1540" w:rsidR="2CFE1540">
        <w:rPr>
          <w:lang w:eastAsia="zh-CN"/>
        </w:rPr>
        <w:t>分钟】</w:t>
      </w:r>
    </w:p>
    <w:p w:rsidR="0AD49967" w:rsidP="2CFE1540" w:rsidRDefault="6739BCB7" w14:paraId="4E31C042" w14:textId="1349A41D" w14:noSpellErr="1">
      <w:pPr>
        <w:pStyle w:val="af"/>
        <w:numPr>
          <w:ilvl w:val="1"/>
          <w:numId w:val="16"/>
        </w:numPr>
        <w:rPr>
          <w:lang w:eastAsia="zh-CN"/>
        </w:rPr>
      </w:pPr>
      <w:r w:rsidRPr="2CFE1540" w:rsidR="2CFE1540">
        <w:rPr>
          <w:lang w:eastAsia="zh-CN"/>
        </w:rPr>
        <w:t>南广场：轨道交通</w:t>
      </w:r>
      <w:r w:rsidRPr="2CFE1540" w:rsidR="2CFE1540">
        <w:rPr>
          <w:lang w:eastAsia="zh-CN"/>
        </w:rPr>
        <w:t xml:space="preserve"> 1 </w:t>
      </w:r>
      <w:r w:rsidRPr="2CFE1540" w:rsidR="2CFE1540">
        <w:rPr>
          <w:lang w:eastAsia="zh-CN"/>
        </w:rPr>
        <w:t>号线往莘庄方向到人民广场站换乘轨道交通</w:t>
      </w:r>
      <w:r w:rsidRPr="2CFE1540" w:rsidR="2CFE1540">
        <w:rPr>
          <w:lang w:eastAsia="zh-CN"/>
        </w:rPr>
        <w:t xml:space="preserve"> 2 </w:t>
      </w:r>
      <w:r w:rsidRPr="2CFE1540" w:rsidR="2CFE1540">
        <w:rPr>
          <w:lang w:eastAsia="zh-CN"/>
        </w:rPr>
        <w:t>号线往浦东国际机场方向直达班车接驳点（金科路地铁站）【预计车程</w:t>
      </w:r>
      <w:r w:rsidRPr="2CFE1540" w:rsidR="2CFE1540">
        <w:rPr>
          <w:lang w:eastAsia="zh-CN"/>
        </w:rPr>
        <w:t>32</w:t>
      </w:r>
      <w:r w:rsidRPr="2CFE1540" w:rsidR="2CFE1540">
        <w:rPr>
          <w:lang w:eastAsia="zh-CN"/>
        </w:rPr>
        <w:t>分钟换乘一次</w:t>
      </w:r>
      <w:r w:rsidRPr="2CFE1540" w:rsidR="2CFE1540">
        <w:rPr>
          <w:lang w:eastAsia="zh-CN"/>
        </w:rPr>
        <w:t xml:space="preserve"> </w:t>
      </w:r>
      <w:r w:rsidRPr="2CFE1540" w:rsidR="2CFE1540">
        <w:rPr>
          <w:lang w:eastAsia="zh-CN"/>
        </w:rPr>
        <w:t>票价</w:t>
      </w:r>
      <w:r w:rsidRPr="2CFE1540" w:rsidR="2CFE1540">
        <w:rPr>
          <w:lang w:eastAsia="zh-CN"/>
        </w:rPr>
        <w:t>4</w:t>
      </w:r>
      <w:r w:rsidRPr="2CFE1540" w:rsidR="2CFE1540">
        <w:rPr>
          <w:lang w:eastAsia="zh-CN"/>
        </w:rPr>
        <w:t>元】</w:t>
      </w:r>
    </w:p>
    <w:p w:rsidR="6739BCB7" w:rsidP="2CFE1540" w:rsidRDefault="6739BCB7" w14:paraId="62F87DD5" w14:textId="35878F56" w14:noSpellErr="1">
      <w:pPr>
        <w:pStyle w:val="af"/>
        <w:numPr>
          <w:ilvl w:val="1"/>
          <w:numId w:val="16"/>
        </w:numPr>
        <w:rPr>
          <w:lang w:eastAsia="zh-CN"/>
        </w:rPr>
      </w:pPr>
      <w:r w:rsidRPr="2CFE1540" w:rsidR="2CFE1540">
        <w:rPr>
          <w:lang w:eastAsia="zh-CN"/>
        </w:rPr>
        <w:t>tips:</w:t>
      </w:r>
      <w:r w:rsidRPr="2CFE1540" w:rsidR="2CFE1540">
        <w:rPr>
          <w:lang w:eastAsia="zh-CN"/>
        </w:rPr>
        <w:t>上海站的</w:t>
      </w:r>
      <w:r w:rsidRPr="2CFE1540" w:rsidR="2CFE1540">
        <w:rPr>
          <w:lang w:eastAsia="zh-CN"/>
        </w:rPr>
        <w:t>1</w:t>
      </w:r>
      <w:r w:rsidRPr="2CFE1540" w:rsidR="2CFE1540">
        <w:rPr>
          <w:lang w:eastAsia="zh-CN"/>
        </w:rPr>
        <w:t>号线和</w:t>
      </w:r>
      <w:r w:rsidRPr="2CFE1540" w:rsidR="2CFE1540">
        <w:rPr>
          <w:lang w:eastAsia="zh-CN"/>
        </w:rPr>
        <w:t>3</w:t>
      </w:r>
      <w:r w:rsidRPr="2CFE1540" w:rsidR="2CFE1540">
        <w:rPr>
          <w:lang w:eastAsia="zh-CN"/>
        </w:rPr>
        <w:t>、</w:t>
      </w:r>
      <w:r w:rsidRPr="2CFE1540" w:rsidR="2CFE1540">
        <w:rPr>
          <w:lang w:eastAsia="zh-CN"/>
        </w:rPr>
        <w:t>4</w:t>
      </w:r>
      <w:r w:rsidRPr="2CFE1540" w:rsidR="2CFE1540">
        <w:rPr>
          <w:lang w:eastAsia="zh-CN"/>
        </w:rPr>
        <w:t>号线的车站区域是分离的，购买单程票的旅客需要出站后重新购票才可在</w:t>
      </w:r>
      <w:r w:rsidRPr="2CFE1540" w:rsidR="2CFE1540">
        <w:rPr>
          <w:lang w:eastAsia="zh-CN"/>
        </w:rPr>
        <w:t>1</w:t>
      </w:r>
      <w:r w:rsidRPr="2CFE1540" w:rsidR="2CFE1540">
        <w:rPr>
          <w:lang w:eastAsia="zh-CN"/>
        </w:rPr>
        <w:t>号线和</w:t>
      </w:r>
      <w:r w:rsidRPr="2CFE1540" w:rsidR="2CFE1540">
        <w:rPr>
          <w:lang w:eastAsia="zh-CN"/>
        </w:rPr>
        <w:t>3</w:t>
      </w:r>
      <w:r w:rsidRPr="2CFE1540" w:rsidR="2CFE1540">
        <w:rPr>
          <w:lang w:eastAsia="zh-CN"/>
        </w:rPr>
        <w:t>、</w:t>
      </w:r>
      <w:r w:rsidRPr="2CFE1540" w:rsidR="2CFE1540">
        <w:rPr>
          <w:lang w:eastAsia="zh-CN"/>
        </w:rPr>
        <w:t>4</w:t>
      </w:r>
      <w:r w:rsidRPr="2CFE1540" w:rsidR="2CFE1540">
        <w:rPr>
          <w:lang w:eastAsia="zh-CN"/>
        </w:rPr>
        <w:t>号线之间换乘，使用交通卡的旅客可以在出站后</w:t>
      </w:r>
      <w:r w:rsidRPr="2CFE1540" w:rsidR="2CFE1540">
        <w:rPr>
          <w:lang w:eastAsia="zh-CN"/>
        </w:rPr>
        <w:t>30</w:t>
      </w:r>
      <w:r w:rsidRPr="2CFE1540" w:rsidR="2CFE1540">
        <w:rPr>
          <w:lang w:eastAsia="zh-CN"/>
        </w:rPr>
        <w:t>分钟之内进行换乘。</w:t>
      </w:r>
    </w:p>
    <w:p w:rsidR="0AD49967" w:rsidP="2CFE1540" w:rsidRDefault="0AD49967" w14:paraId="270AD6DF" w14:textId="19E61099" w14:noSpellErr="1">
      <w:pPr>
        <w:pStyle w:val="af"/>
        <w:numPr>
          <w:ilvl w:val="0"/>
          <w:numId w:val="16"/>
        </w:numPr>
        <w:rPr>
          <w:lang w:eastAsia="zh-CN"/>
        </w:rPr>
      </w:pPr>
      <w:r w:rsidRPr="2CFE1540" w:rsidR="2CFE1540">
        <w:rPr>
          <w:lang w:eastAsia="zh-CN"/>
        </w:rPr>
        <w:t>上海南站：轨道交通</w:t>
      </w:r>
      <w:r w:rsidRPr="2CFE1540" w:rsidR="2CFE1540">
        <w:rPr>
          <w:lang w:eastAsia="zh-CN"/>
        </w:rPr>
        <w:t xml:space="preserve"> 1 </w:t>
      </w:r>
      <w:r w:rsidRPr="2CFE1540" w:rsidR="2CFE1540">
        <w:rPr>
          <w:lang w:eastAsia="zh-CN"/>
        </w:rPr>
        <w:t>号线往富锦路方向到人民广场站换乘轨道交通</w:t>
      </w:r>
      <w:r w:rsidRPr="2CFE1540" w:rsidR="2CFE1540">
        <w:rPr>
          <w:lang w:eastAsia="zh-CN"/>
        </w:rPr>
        <w:t>2</w:t>
      </w:r>
      <w:r w:rsidRPr="2CFE1540" w:rsidR="2CFE1540">
        <w:rPr>
          <w:lang w:eastAsia="zh-CN"/>
        </w:rPr>
        <w:t>号线往浦东国际机场方向直达班车接驳点（金科路地铁站）【车程</w:t>
      </w:r>
      <w:r w:rsidRPr="2CFE1540" w:rsidR="2CFE1540">
        <w:rPr>
          <w:lang w:eastAsia="zh-CN"/>
        </w:rPr>
        <w:t>49</w:t>
      </w:r>
      <w:r w:rsidRPr="2CFE1540" w:rsidR="2CFE1540">
        <w:rPr>
          <w:lang w:eastAsia="zh-CN"/>
        </w:rPr>
        <w:t>分钟</w:t>
      </w:r>
      <w:r w:rsidRPr="2CFE1540" w:rsidR="2CFE1540">
        <w:rPr>
          <w:lang w:eastAsia="zh-CN"/>
        </w:rPr>
        <w:t xml:space="preserve">  </w:t>
      </w:r>
      <w:r w:rsidRPr="2CFE1540" w:rsidR="2CFE1540">
        <w:rPr>
          <w:lang w:eastAsia="zh-CN"/>
        </w:rPr>
        <w:t>票价</w:t>
      </w:r>
      <w:r w:rsidRPr="2CFE1540" w:rsidR="2CFE1540">
        <w:rPr>
          <w:lang w:eastAsia="zh-CN"/>
        </w:rPr>
        <w:t>5</w:t>
      </w:r>
      <w:r w:rsidRPr="2CFE1540" w:rsidR="2CFE1540">
        <w:rPr>
          <w:lang w:eastAsia="zh-CN"/>
        </w:rPr>
        <w:t>元</w:t>
      </w:r>
      <w:r w:rsidRPr="2CFE1540" w:rsidR="2CFE1540">
        <w:rPr>
          <w:lang w:eastAsia="zh-CN"/>
        </w:rPr>
        <w:t xml:space="preserve"> </w:t>
      </w:r>
      <w:r w:rsidRPr="2CFE1540" w:rsidR="2CFE1540">
        <w:rPr>
          <w:lang w:eastAsia="zh-CN"/>
        </w:rPr>
        <w:t>换乘一次</w:t>
      </w:r>
      <w:r w:rsidRPr="2CFE1540" w:rsidR="2CFE1540">
        <w:rPr>
          <w:lang w:eastAsia="zh-CN"/>
        </w:rPr>
        <w:t xml:space="preserve"> </w:t>
      </w:r>
      <w:r w:rsidRPr="2CFE1540" w:rsidR="2CFE1540">
        <w:rPr>
          <w:lang w:eastAsia="zh-CN"/>
        </w:rPr>
        <w:t>】</w:t>
      </w:r>
    </w:p>
    <w:p w:rsidR="0AD49967" w:rsidP="2CFE1540" w:rsidRDefault="0AD49967" w14:paraId="2FFBE49B" w14:textId="6D809C05" w14:noSpellErr="1">
      <w:pPr>
        <w:pStyle w:val="af"/>
        <w:numPr>
          <w:ilvl w:val="0"/>
          <w:numId w:val="16"/>
        </w:numPr>
        <w:rPr>
          <w:lang w:eastAsia="zh-CN"/>
        </w:rPr>
      </w:pPr>
      <w:r w:rsidRPr="2CFE1540" w:rsidR="2CFE1540">
        <w:rPr>
          <w:lang w:eastAsia="zh-CN"/>
        </w:rPr>
        <w:t>上海西站：轨道交通</w:t>
      </w:r>
      <w:r w:rsidRPr="2CFE1540" w:rsidR="2CFE1540">
        <w:rPr>
          <w:lang w:eastAsia="zh-CN"/>
        </w:rPr>
        <w:t xml:space="preserve"> 11 </w:t>
      </w:r>
      <w:r w:rsidRPr="2CFE1540" w:rsidR="2CFE1540">
        <w:rPr>
          <w:lang w:eastAsia="zh-CN"/>
        </w:rPr>
        <w:t>号线往迪士尼方向（学校离迪士尼没几公里路），到江苏路站换乘轨道交通</w:t>
      </w:r>
      <w:r w:rsidRPr="2CFE1540" w:rsidR="2CFE1540">
        <w:rPr>
          <w:lang w:eastAsia="zh-CN"/>
        </w:rPr>
        <w:t>2</w:t>
      </w:r>
      <w:r w:rsidRPr="2CFE1540" w:rsidR="2CFE1540">
        <w:rPr>
          <w:lang w:eastAsia="zh-CN"/>
        </w:rPr>
        <w:t>号线往浦东国际机场方向直达班车接驳点（金科路地铁站）。【车程</w:t>
      </w:r>
      <w:r w:rsidRPr="2CFE1540" w:rsidR="2CFE1540">
        <w:rPr>
          <w:lang w:eastAsia="zh-CN"/>
        </w:rPr>
        <w:t>49</w:t>
      </w:r>
      <w:r w:rsidRPr="2CFE1540" w:rsidR="2CFE1540">
        <w:rPr>
          <w:lang w:eastAsia="zh-CN"/>
        </w:rPr>
        <w:t>分钟</w:t>
      </w:r>
      <w:r w:rsidRPr="2CFE1540" w:rsidR="2CFE1540">
        <w:rPr>
          <w:lang w:eastAsia="zh-CN"/>
        </w:rPr>
        <w:t xml:space="preserve">  </w:t>
      </w:r>
      <w:r w:rsidRPr="2CFE1540" w:rsidR="2CFE1540">
        <w:rPr>
          <w:lang w:eastAsia="zh-CN"/>
        </w:rPr>
        <w:t>票价</w:t>
      </w:r>
      <w:r w:rsidRPr="2CFE1540" w:rsidR="2CFE1540">
        <w:rPr>
          <w:lang w:eastAsia="zh-CN"/>
        </w:rPr>
        <w:t>5</w:t>
      </w:r>
      <w:r w:rsidRPr="2CFE1540" w:rsidR="2CFE1540">
        <w:rPr>
          <w:lang w:eastAsia="zh-CN"/>
        </w:rPr>
        <w:t>元</w:t>
      </w:r>
      <w:r w:rsidRPr="2CFE1540" w:rsidR="2CFE1540">
        <w:rPr>
          <w:lang w:eastAsia="zh-CN"/>
        </w:rPr>
        <w:t xml:space="preserve"> </w:t>
      </w:r>
      <w:r w:rsidRPr="2CFE1540" w:rsidR="2CFE1540">
        <w:rPr>
          <w:lang w:eastAsia="zh-CN"/>
        </w:rPr>
        <w:t>换乘一次】</w:t>
      </w:r>
    </w:p>
    <w:p w:rsidR="51894246" w:rsidRDefault="51894246" w14:paraId="0FEA309E" w14:textId="367A2F6C">
      <w:pPr>
        <w:rPr>
          <w:lang w:eastAsia="zh-CN"/>
        </w:rPr>
      </w:pPr>
    </w:p>
    <w:p w:rsidR="51894246" w:rsidP="2CFE1540" w:rsidRDefault="7FA8E2A2" w14:paraId="0678DD8C" w14:textId="5F5E3047" w14:noSpellErr="1">
      <w:pPr>
        <w:rPr>
          <w:lang w:eastAsia="zh-CN"/>
        </w:rPr>
      </w:pPr>
      <w:r w:rsidRPr="2CFE1540" w:rsidR="2CFE1540">
        <w:rPr>
          <w:lang w:eastAsia="zh-CN"/>
        </w:rPr>
        <w:t>提示：由上海火车站北广场出发的同学，由于此站</w:t>
      </w:r>
      <w:r w:rsidRPr="2CFE1540" w:rsidR="2CFE1540">
        <w:rPr>
          <w:lang w:eastAsia="zh-CN"/>
        </w:rPr>
        <w:t>3</w:t>
      </w:r>
      <w:r w:rsidRPr="2CFE1540" w:rsidR="2CFE1540">
        <w:rPr>
          <w:lang w:eastAsia="zh-CN"/>
        </w:rPr>
        <w:t>、</w:t>
      </w:r>
      <w:r w:rsidRPr="2CFE1540" w:rsidR="2CFE1540">
        <w:rPr>
          <w:lang w:eastAsia="zh-CN"/>
        </w:rPr>
        <w:t>4</w:t>
      </w:r>
      <w:r w:rsidRPr="2CFE1540" w:rsidR="2CFE1540">
        <w:rPr>
          <w:lang w:eastAsia="zh-CN"/>
        </w:rPr>
        <w:t>号线共用同一站台，请仔细辨认进站列车。</w:t>
      </w:r>
      <w:r w:rsidRPr="2CFE1540" w:rsidR="2CFE1540">
        <w:rPr>
          <w:lang w:eastAsia="zh-CN"/>
        </w:rPr>
        <w:t>4</w:t>
      </w:r>
      <w:r w:rsidRPr="2CFE1540" w:rsidR="2CFE1540">
        <w:rPr>
          <w:lang w:eastAsia="zh-CN"/>
        </w:rPr>
        <w:t>号线列车的车身为白底，中部有紫色的饰带。一部分新车型为</w:t>
      </w:r>
      <w:r w:rsidRPr="2CFE1540" w:rsidR="2CFE1540">
        <w:rPr>
          <w:lang w:eastAsia="zh-CN"/>
        </w:rPr>
        <w:t>3/4</w:t>
      </w:r>
      <w:r w:rsidRPr="2CFE1540" w:rsidR="2CFE1540">
        <w:rPr>
          <w:lang w:eastAsia="zh-CN"/>
        </w:rPr>
        <w:t>号线共用，特征是车身为黑底，中部同时有黄色和紫色的饰带；此类车型请注意车站提示或车身上部的标识，选择</w:t>
      </w:r>
      <w:r w:rsidRPr="2CFE1540" w:rsidR="2CFE1540">
        <w:rPr>
          <w:lang w:eastAsia="zh-CN"/>
        </w:rPr>
        <w:t>4</w:t>
      </w:r>
      <w:r w:rsidRPr="2CFE1540" w:rsidR="2CFE1540">
        <w:rPr>
          <w:lang w:eastAsia="zh-CN"/>
        </w:rPr>
        <w:t>号线乘坐。</w:t>
      </w:r>
    </w:p>
    <w:p w:rsidR="00B364AC" w:rsidRDefault="00A17FB1" w14:paraId="7E65E336" w14:textId="77777777">
      <w:pPr>
        <w:pStyle w:val="3"/>
      </w:pPr>
      <w:bookmarkStart w:name="飞机抵达" w:id="13"/>
      <w:bookmarkEnd w:id="13"/>
      <w:proofErr w:type="spellStart"/>
      <w:r>
        <w:rPr/>
        <w:t>飞机抵达</w:t>
      </w:r>
      <w:proofErr w:type="spellEnd"/>
    </w:p>
    <w:p w:rsidR="00B364AC" w:rsidP="00D96630" w:rsidRDefault="032DB021" w14:paraId="2A85D3E4" w14:textId="77777777">
      <w:pPr>
        <w:pStyle w:val="af"/>
        <w:numPr>
          <w:ilvl w:val="0"/>
          <w:numId w:val="15"/>
        </w:numPr>
        <w:rPr/>
      </w:pPr>
      <w:proofErr w:type="spellStart"/>
      <w:r w:rsidR="2CFE1540">
        <w:rPr/>
        <w:t>虹桥国际机场</w:t>
      </w:r>
      <w:proofErr w:type="spellEnd"/>
    </w:p>
    <w:p w:rsidR="00B364AC" w:rsidP="2CFE1540" w:rsidRDefault="7FA8E2A2" w14:paraId="6B654850" w14:textId="77777777" w14:noSpellErr="1">
      <w:pPr>
        <w:pStyle w:val="af"/>
        <w:numPr>
          <w:ilvl w:val="1"/>
          <w:numId w:val="15"/>
        </w:numPr>
        <w:rPr>
          <w:lang w:eastAsia="zh-CN"/>
        </w:rPr>
      </w:pPr>
      <w:r w:rsidRPr="2CFE1540" w:rsidR="2CFE1540">
        <w:rPr>
          <w:lang w:eastAsia="zh-CN"/>
        </w:rPr>
        <w:t>1</w:t>
      </w:r>
      <w:r w:rsidRPr="2CFE1540" w:rsidR="2CFE1540">
        <w:rPr>
          <w:lang w:eastAsia="zh-CN"/>
        </w:rPr>
        <w:t>号航站楼：（国内航班位于</w:t>
      </w:r>
      <w:r w:rsidRPr="2CFE1540" w:rsidR="2CFE1540">
        <w:rPr>
          <w:lang w:eastAsia="zh-CN"/>
        </w:rPr>
        <w:t>1</w:t>
      </w:r>
      <w:r w:rsidRPr="2CFE1540" w:rsidR="2CFE1540">
        <w:rPr>
          <w:lang w:eastAsia="zh-CN"/>
        </w:rPr>
        <w:t>号航站楼的只有春秋航空）尽量乘坐机场内部交通抵达</w:t>
      </w:r>
      <w:r w:rsidRPr="2CFE1540" w:rsidR="2CFE1540">
        <w:rPr>
          <w:lang w:eastAsia="zh-CN"/>
        </w:rPr>
        <w:t>2</w:t>
      </w:r>
      <w:r w:rsidRPr="2CFE1540" w:rsidR="2CFE1540">
        <w:rPr>
          <w:lang w:eastAsia="zh-CN"/>
        </w:rPr>
        <w:t>号航站楼，亦可乘坐轨道交通</w:t>
      </w:r>
      <w:r w:rsidRPr="2CFE1540" w:rsidR="2CFE1540">
        <w:rPr>
          <w:lang w:eastAsia="zh-CN"/>
        </w:rPr>
        <w:t>10</w:t>
      </w:r>
      <w:r w:rsidRPr="2CFE1540" w:rsidR="2CFE1540">
        <w:rPr>
          <w:lang w:eastAsia="zh-CN"/>
        </w:rPr>
        <w:t>号线往新江湾城方向到南京东路换乘轨道交通</w:t>
      </w:r>
      <w:r w:rsidRPr="2CFE1540" w:rsidR="2CFE1540">
        <w:rPr>
          <w:lang w:eastAsia="zh-CN"/>
        </w:rPr>
        <w:t>2</w:t>
      </w:r>
      <w:r w:rsidRPr="2CFE1540" w:rsidR="2CFE1540">
        <w:rPr>
          <w:lang w:eastAsia="zh-CN"/>
        </w:rPr>
        <w:t>号线往浦东国际机场方向直达班车接驳点（金科路地铁站）</w:t>
      </w:r>
    </w:p>
    <w:p w:rsidR="00B364AC" w:rsidP="2CFE1540" w:rsidRDefault="7FA8E2A2" w14:paraId="56D50B1F" w14:textId="77777777" w14:noSpellErr="1">
      <w:pPr>
        <w:pStyle w:val="af"/>
        <w:numPr>
          <w:ilvl w:val="1"/>
          <w:numId w:val="15"/>
        </w:numPr>
        <w:rPr>
          <w:lang w:eastAsia="zh-CN"/>
        </w:rPr>
      </w:pPr>
      <w:r w:rsidRPr="2CFE1540" w:rsidR="2CFE1540">
        <w:rPr>
          <w:lang w:eastAsia="zh-CN"/>
        </w:rPr>
        <w:t>2</w:t>
      </w:r>
      <w:r w:rsidRPr="2CFE1540" w:rsidR="2CFE1540">
        <w:rPr>
          <w:lang w:eastAsia="zh-CN"/>
        </w:rPr>
        <w:t>号航站楼：轨道交通</w:t>
      </w:r>
      <w:r w:rsidRPr="2CFE1540" w:rsidR="2CFE1540">
        <w:rPr>
          <w:lang w:eastAsia="zh-CN"/>
        </w:rPr>
        <w:t>2</w:t>
      </w:r>
      <w:r w:rsidRPr="2CFE1540" w:rsidR="2CFE1540">
        <w:rPr>
          <w:lang w:eastAsia="zh-CN"/>
        </w:rPr>
        <w:t>号线浦东国际机场方向直达报到班车接驳点（金科路地铁站）</w:t>
      </w:r>
    </w:p>
    <w:p w:rsidR="0AD49967" w:rsidP="2CFE1540" w:rsidRDefault="6739BCB7" w14:paraId="2F81BA79" w14:textId="69FD7843" w14:noSpellErr="1">
      <w:pPr>
        <w:pStyle w:val="af"/>
        <w:numPr>
          <w:ilvl w:val="0"/>
          <w:numId w:val="15"/>
        </w:numPr>
        <w:rPr>
          <w:lang w:eastAsia="zh-CN"/>
        </w:rPr>
      </w:pPr>
      <w:r w:rsidRPr="2CFE1540" w:rsidR="2CFE1540">
        <w:rPr>
          <w:lang w:eastAsia="zh-CN"/>
        </w:rPr>
        <w:t>浦东国际机场：轨道交通</w:t>
      </w:r>
      <w:r w:rsidRPr="2CFE1540" w:rsidR="2CFE1540">
        <w:rPr>
          <w:lang w:eastAsia="zh-CN"/>
        </w:rPr>
        <w:t>2</w:t>
      </w:r>
      <w:r w:rsidRPr="2CFE1540" w:rsidR="2CFE1540">
        <w:rPr>
          <w:lang w:eastAsia="zh-CN"/>
        </w:rPr>
        <w:t>号线徐泾东方向直达报到班车接驳点（金科路地铁站）或磁悬浮至龙阳路后转乘轨道交通</w:t>
      </w:r>
      <w:r w:rsidRPr="2CFE1540" w:rsidR="2CFE1540">
        <w:rPr>
          <w:lang w:eastAsia="zh-CN"/>
        </w:rPr>
        <w:t>2</w:t>
      </w:r>
      <w:r w:rsidRPr="2CFE1540" w:rsidR="2CFE1540">
        <w:rPr>
          <w:lang w:eastAsia="zh-CN"/>
        </w:rPr>
        <w:t>号线浦东国际机场方向直达报到班车接驳点（金科路地铁站）【车程约</w:t>
      </w:r>
      <w:r w:rsidRPr="2CFE1540" w:rsidR="2CFE1540">
        <w:rPr>
          <w:lang w:eastAsia="zh-CN"/>
        </w:rPr>
        <w:t>39</w:t>
      </w:r>
      <w:r w:rsidRPr="2CFE1540" w:rsidR="2CFE1540">
        <w:rPr>
          <w:lang w:eastAsia="zh-CN"/>
        </w:rPr>
        <w:t>分钟</w:t>
      </w:r>
      <w:r w:rsidRPr="2CFE1540" w:rsidR="2CFE1540">
        <w:rPr>
          <w:lang w:eastAsia="zh-CN"/>
        </w:rPr>
        <w:t xml:space="preserve"> </w:t>
      </w:r>
      <w:r w:rsidRPr="2CFE1540" w:rsidR="2CFE1540">
        <w:rPr>
          <w:lang w:eastAsia="zh-CN"/>
        </w:rPr>
        <w:t>票价</w:t>
      </w:r>
      <w:r w:rsidRPr="2CFE1540" w:rsidR="2CFE1540">
        <w:rPr>
          <w:lang w:eastAsia="zh-CN"/>
        </w:rPr>
        <w:t>5</w:t>
      </w:r>
      <w:r w:rsidRPr="2CFE1540" w:rsidR="2CFE1540">
        <w:rPr>
          <w:lang w:eastAsia="zh-CN"/>
        </w:rPr>
        <w:t>元】</w:t>
      </w:r>
    </w:p>
    <w:p w:rsidR="51894246" w:rsidP="2CFE1540" w:rsidRDefault="7FA8E2A2" w14:paraId="1DA19F81" w14:textId="4A7644F1" w14:noSpellErr="1">
      <w:pPr>
        <w:pStyle w:val="a0"/>
        <w:rPr>
          <w:lang w:eastAsia="zh-CN"/>
        </w:rPr>
      </w:pPr>
      <w:r w:rsidRPr="2CFE1540" w:rsidR="2CFE1540">
        <w:rPr>
          <w:lang w:eastAsia="zh-CN"/>
        </w:rPr>
        <w:t>提示：由浦东国际机场出发的同学，需乘坐</w:t>
      </w:r>
      <w:r w:rsidRPr="2CFE1540" w:rsidR="2CFE1540">
        <w:rPr>
          <w:lang w:eastAsia="zh-CN"/>
        </w:rPr>
        <w:t>2</w:t>
      </w:r>
      <w:r w:rsidRPr="2CFE1540" w:rsidR="2CFE1540">
        <w:rPr>
          <w:lang w:eastAsia="zh-CN"/>
        </w:rPr>
        <w:t>号线</w:t>
      </w:r>
      <w:r w:rsidRPr="2CFE1540" w:rsidR="2CFE1540">
        <w:rPr>
          <w:lang w:eastAsia="zh-CN"/>
        </w:rPr>
        <w:t>4</w:t>
      </w:r>
      <w:r w:rsidRPr="2CFE1540" w:rsidR="2CFE1540">
        <w:rPr>
          <w:lang w:eastAsia="zh-CN"/>
        </w:rPr>
        <w:t>节编组列车至广兰路站下车，并换乘站台对面的</w:t>
      </w:r>
      <w:r w:rsidRPr="2CFE1540" w:rsidR="2CFE1540">
        <w:rPr>
          <w:lang w:eastAsia="zh-CN"/>
        </w:rPr>
        <w:t>8</w:t>
      </w:r>
      <w:r w:rsidRPr="2CFE1540" w:rsidR="2CFE1540">
        <w:rPr>
          <w:lang w:eastAsia="zh-CN"/>
        </w:rPr>
        <w:t>节编组列车，至金科路站。</w:t>
      </w:r>
    </w:p>
    <w:p w:rsidR="00B364AC" w:rsidRDefault="00A17FB1" w14:paraId="58CE2AA6" w14:textId="77777777">
      <w:pPr>
        <w:pStyle w:val="3"/>
        <w:rPr>
          <w:lang w:eastAsia="zh-CN"/>
        </w:rPr>
      </w:pPr>
      <w:bookmarkStart w:name="出租车" w:id="14"/>
      <w:bookmarkEnd w:id="14"/>
      <w:r>
        <w:rPr>
          <w:lang w:eastAsia="zh-CN"/>
        </w:rPr>
        <w:t>出租车</w:t>
      </w:r>
    </w:p>
    <w:p w:rsidR="00B364AC" w:rsidRDefault="032DB021" w14:paraId="66DBD1BA" w14:textId="77777777">
      <w:pPr>
        <w:pStyle w:val="FirstParagraph"/>
        <w:rPr>
          <w:lang w:eastAsia="zh-CN"/>
        </w:rPr>
      </w:pPr>
      <w:r>
        <w:rPr>
          <w:lang w:eastAsia="zh-CN"/>
        </w:rPr>
        <w:t>上海市的出租车均有统一标识，并配有计价器。下车前请拿好发票。建议不要乘坐非正规或无营运资格的私人车辆。</w:t>
      </w:r>
    </w:p>
    <w:p w:rsidR="00B364AC" w:rsidP="2CFE1540" w:rsidRDefault="7FA8E2A2" w14:paraId="49B95EFD" w14:textId="77777777" w14:noSpellErr="1">
      <w:pPr>
        <w:pStyle w:val="a0"/>
        <w:rPr>
          <w:lang w:eastAsia="zh-CN"/>
        </w:rPr>
      </w:pPr>
      <w:r w:rsidRPr="2CFE1540" w:rsidR="2CFE1540">
        <w:rPr>
          <w:lang w:eastAsia="zh-CN"/>
        </w:rPr>
        <w:t>至环科路</w:t>
      </w:r>
      <w:r w:rsidRPr="2CFE1540" w:rsidR="2CFE1540">
        <w:rPr>
          <w:lang w:eastAsia="zh-CN"/>
        </w:rPr>
        <w:t>199</w:t>
      </w:r>
      <w:r w:rsidRPr="2CFE1540" w:rsidR="2CFE1540">
        <w:rPr>
          <w:lang w:eastAsia="zh-CN"/>
        </w:rPr>
        <w:t>号价格（供参考）：</w:t>
      </w:r>
    </w:p>
    <w:p w:rsidR="00B364AC" w:rsidP="2CFE1540" w:rsidRDefault="032DB021" w14:paraId="2D23CC61" w14:textId="77777777" w14:noSpellErr="1">
      <w:pPr>
        <w:pStyle w:val="af"/>
        <w:numPr>
          <w:ilvl w:val="0"/>
          <w:numId w:val="14"/>
        </w:numPr>
        <w:rPr>
          <w:lang w:eastAsia="zh-CN"/>
        </w:rPr>
      </w:pPr>
      <w:r w:rsidRPr="2CFE1540" w:rsidR="2CFE1540">
        <w:rPr>
          <w:lang w:eastAsia="zh-CN"/>
        </w:rPr>
        <w:t>由虹桥枢纽（虹桥火车站、虹桥机场）</w:t>
      </w:r>
      <w:r w:rsidRPr="2CFE1540" w:rsidR="2CFE1540">
        <w:rPr>
          <w:lang w:eastAsia="zh-CN"/>
        </w:rPr>
        <w:t xml:space="preserve"> 140</w:t>
      </w:r>
      <w:r w:rsidRPr="2CFE1540" w:rsidR="2CFE1540">
        <w:rPr>
          <w:lang w:eastAsia="zh-CN"/>
        </w:rPr>
        <w:t>元</w:t>
      </w:r>
    </w:p>
    <w:p w:rsidR="00B364AC" w:rsidP="00D96630" w:rsidRDefault="032DB021" w14:paraId="36B75006" w14:textId="77777777">
      <w:pPr>
        <w:pStyle w:val="af"/>
        <w:numPr>
          <w:ilvl w:val="0"/>
          <w:numId w:val="14"/>
        </w:numPr>
        <w:rPr/>
      </w:pPr>
      <w:proofErr w:type="spellStart"/>
      <w:r w:rsidR="2CFE1540">
        <w:rPr/>
        <w:t>由上海火车站</w:t>
      </w:r>
      <w:proofErr w:type="spellEnd"/>
      <w:r w:rsidR="2CFE1540">
        <w:rPr/>
        <w:t xml:space="preserve"> 85</w:t>
      </w:r>
      <w:r w:rsidR="2CFE1540">
        <w:rPr/>
        <w:t>元</w:t>
      </w:r>
    </w:p>
    <w:p w:rsidR="00B364AC" w:rsidP="00D96630" w:rsidRDefault="032DB021" w14:paraId="310B4CEB" w14:textId="77777777">
      <w:pPr>
        <w:pStyle w:val="af"/>
        <w:numPr>
          <w:ilvl w:val="0"/>
          <w:numId w:val="14"/>
        </w:numPr>
        <w:rPr/>
      </w:pPr>
      <w:proofErr w:type="spellStart"/>
      <w:r w:rsidR="2CFE1540">
        <w:rPr/>
        <w:t>由上海南站</w:t>
      </w:r>
      <w:proofErr w:type="spellEnd"/>
      <w:r w:rsidR="2CFE1540">
        <w:rPr/>
        <w:t xml:space="preserve"> 70</w:t>
      </w:r>
      <w:r w:rsidR="2CFE1540">
        <w:rPr/>
        <w:t>元</w:t>
      </w:r>
    </w:p>
    <w:p w:rsidR="00B364AC" w:rsidP="00D96630" w:rsidRDefault="032DB021" w14:paraId="79EFF6C2" w14:textId="77777777">
      <w:pPr>
        <w:pStyle w:val="af"/>
        <w:numPr>
          <w:ilvl w:val="0"/>
          <w:numId w:val="14"/>
        </w:numPr>
        <w:rPr/>
      </w:pPr>
      <w:proofErr w:type="spellStart"/>
      <w:r w:rsidR="2CFE1540">
        <w:rPr/>
        <w:t>由浦东国际机场</w:t>
      </w:r>
      <w:proofErr w:type="spellEnd"/>
      <w:r w:rsidR="2CFE1540">
        <w:rPr/>
        <w:t xml:space="preserve"> 85</w:t>
      </w:r>
      <w:r w:rsidR="2CFE1540">
        <w:rPr/>
        <w:t>元</w:t>
      </w:r>
    </w:p>
    <w:p w:rsidR="51894246" w:rsidP="2CFE1540" w:rsidRDefault="032DB021" w14:paraId="4741F635" w14:textId="34EAD40E" w14:noSpellErr="1">
      <w:pPr>
        <w:pStyle w:val="af"/>
        <w:numPr>
          <w:ilvl w:val="0"/>
          <w:numId w:val="14"/>
        </w:numPr>
        <w:rPr>
          <w:lang w:eastAsia="zh-CN"/>
        </w:rPr>
      </w:pPr>
      <w:r w:rsidRPr="2CFE1540" w:rsidR="2CFE1540">
        <w:rPr>
          <w:lang w:eastAsia="zh-CN"/>
        </w:rPr>
        <w:t>由金科路地铁站</w:t>
      </w:r>
      <w:r w:rsidRPr="2CFE1540" w:rsidR="2CFE1540">
        <w:rPr>
          <w:lang w:eastAsia="zh-CN"/>
        </w:rPr>
        <w:t xml:space="preserve"> 15</w:t>
      </w:r>
      <w:r w:rsidRPr="2CFE1540" w:rsidR="2CFE1540">
        <w:rPr>
          <w:lang w:eastAsia="zh-CN"/>
        </w:rPr>
        <w:t>元（</w:t>
      </w:r>
      <w:r w:rsidRPr="2CFE1540" w:rsidR="2CFE1540">
        <w:rPr>
          <w:lang w:eastAsia="zh-CN"/>
        </w:rPr>
        <w:t>1</w:t>
      </w:r>
      <w:r w:rsidRPr="2CFE1540" w:rsidR="2CFE1540">
        <w:rPr>
          <w:lang w:eastAsia="zh-CN"/>
        </w:rPr>
        <w:t>号口一出站就能看到出租车停靠点，但由于需要绕路掉头，在此处乘车车费会多两元左右。亦可由四号口出站后打车）</w:t>
      </w:r>
    </w:p>
    <w:p w:rsidR="51894246" w:rsidP="51894246" w:rsidRDefault="032DB021" w14:paraId="2F9BCA88" w14:textId="611396AD">
      <w:pPr>
        <w:pStyle w:val="3"/>
        <w:rPr>
          <w:lang w:eastAsia="zh-CN"/>
        </w:rPr>
      </w:pPr>
      <w:r>
        <w:rPr>
          <w:lang w:eastAsia="zh-CN"/>
        </w:rPr>
        <w:t>共享单车</w:t>
      </w:r>
    </w:p>
    <w:p w:rsidR="1A7DC1E4" w:rsidP="2CFE1540" w:rsidRDefault="1A7DC1E4" w14:paraId="76DA6EE6" w14:textId="57C1BF3E" w14:noSpellErr="1">
      <w:pPr>
        <w:pStyle w:val="a0"/>
        <w:rPr>
          <w:lang w:eastAsia="zh-CN"/>
        </w:rPr>
      </w:pPr>
      <w:r w:rsidRPr="2CFE1540" w:rsidR="2CFE1540">
        <w:rPr>
          <w:lang w:eastAsia="zh-CN"/>
        </w:rPr>
        <w:t>学校附近有各种品牌的共享单车可供选择，一些提供电单车服务的公司可有效减少你的疲劳。如果想追求最近的路程，你可以由地铁华夏中路站骑行各种共享单车到达学校，如此亦可以避免骑车爬上坡度较陡的川杨河桥梁。从地铁华夏中路站出站后，你可沿罗山路向南，在罗山路华夏中路路口左转，再在华夏中路科苑路路口左转后直行即可看到学校正门。但请注意，按照现行校园交通管理规定，学校正门往内的路段是不允许自行车通行的，你需要左转绕行离宿舍区较近的环科路</w:t>
      </w:r>
      <w:r w:rsidRPr="2CFE1540" w:rsidR="2CFE1540">
        <w:rPr>
          <w:lang w:eastAsia="zh-CN"/>
        </w:rPr>
        <w:t>199</w:t>
      </w:r>
      <w:r w:rsidRPr="2CFE1540" w:rsidR="2CFE1540">
        <w:rPr>
          <w:lang w:eastAsia="zh-CN"/>
        </w:rPr>
        <w:t>号门骑车进入学校。</w:t>
      </w:r>
    </w:p>
    <w:p w:rsidR="1A7DC1E4" w:rsidP="1A7DC1E4" w:rsidRDefault="1A7DC1E4" w14:paraId="2526D76C" w14:textId="02E3FE75">
      <w:pPr>
        <w:pStyle w:val="a0"/>
        <w:rPr>
          <w:lang w:eastAsia="zh-CN"/>
        </w:rPr>
      </w:pPr>
      <w:r w:rsidRPr="1A7DC1E4">
        <w:rPr>
          <w:lang w:eastAsia="zh-CN"/>
        </w:rPr>
        <w:t>上海科技大学信息公开网关于校园交通管理的部分未有任何禁止共享单车驶入或将共享单车与学生自购自行车区别对待的规定，因此理论上你可以直接将大部分品牌的共享单车骑到宿舍楼下并在划定的自行车停放点锁好。然而，你仍需遵照上述网站中所述的自行车使用范围规定，不在规定的步行区域使用包括共享单车在内的各种车辆，并积极举报此等违规行为。</w:t>
      </w:r>
    </w:p>
    <w:p w:rsidR="1A7DC1E4" w:rsidP="1A7DC1E4" w:rsidRDefault="032DB021" w14:paraId="161D0C15" w14:textId="371EC377">
      <w:pPr>
        <w:pStyle w:val="a0"/>
      </w:pPr>
      <w:proofErr w:type="spellStart"/>
      <w:r w:rsidR="2CFE1540">
        <w:rPr/>
        <w:t>关于校内交通管理的规定，请参阅</w:t>
      </w:r>
      <w:proofErr w:type="spellEnd"/>
      <w:r w:rsidR="2CFE1540">
        <w:rPr/>
        <w:t>：</w:t>
      </w:r>
      <w:r>
        <w:rPr>
          <w:rStyle w:val="CommentReference"/>
        </w:rPr>
        <w:commentReference w:id="15"/>
      </w:r>
      <w:hyperlink r:id="R34dd8a4ee3044b98">
        <w:r w:rsidRPr="2CFE1540" w:rsidR="2CFE1540">
          <w:rPr>
            <w:rStyle w:val="ae"/>
          </w:rPr>
          <w:t>http://openinfo.shanghaitech.edu.cn/column/list/132.html</w:t>
        </w:r>
      </w:hyperlink>
      <w:r>
        <w:rPr>
          <w:rStyle w:val="CommentReference"/>
        </w:rPr>
        <w:commentReference w:id="16"/>
      </w:r>
    </w:p>
    <w:p w:rsidR="00B364AC" w:rsidRDefault="00A17FB1" w14:paraId="2B3BB6BA" w14:textId="77777777">
      <w:pPr>
        <w:pStyle w:val="3"/>
        <w:rPr>
          <w:lang w:eastAsia="zh-CN"/>
        </w:rPr>
      </w:pPr>
      <w:bookmarkStart w:name="自驾车" w:id="17"/>
      <w:bookmarkEnd w:id="17"/>
      <w:r>
        <w:rPr>
          <w:lang w:eastAsia="zh-CN"/>
        </w:rPr>
        <w:t>自驾车</w:t>
      </w:r>
    </w:p>
    <w:p w:rsidR="00B364AC" w:rsidP="2CFE1540" w:rsidRDefault="7FA8E2A2" w14:paraId="2A20A4D6" w14:textId="0D96E885" w14:noSpellErr="1">
      <w:pPr>
        <w:pStyle w:val="FirstParagraph"/>
        <w:rPr>
          <w:lang w:eastAsia="zh-CN"/>
        </w:rPr>
      </w:pPr>
      <w:r w:rsidRPr="2CFE1540" w:rsidR="2CFE1540">
        <w:rPr>
          <w:lang w:eastAsia="zh-CN"/>
        </w:rPr>
        <w:t>由外地自驾车至学校报到的同学请注意，报到当天（即</w:t>
      </w:r>
      <w:r w:rsidRPr="2CFE1540" w:rsidR="2CFE1540">
        <w:rPr>
          <w:lang w:eastAsia="zh-CN"/>
        </w:rPr>
        <w:t>9</w:t>
      </w:r>
      <w:r w:rsidRPr="2CFE1540" w:rsidR="2CFE1540">
        <w:rPr>
          <w:lang w:eastAsia="zh-CN"/>
        </w:rPr>
        <w:t>月</w:t>
      </w:r>
      <w:r w:rsidRPr="2CFE1540" w:rsidR="2CFE1540">
        <w:rPr>
          <w:lang w:eastAsia="zh-CN"/>
        </w:rPr>
        <w:t>3</w:t>
      </w:r>
      <w:r w:rsidRPr="2CFE1540" w:rsidR="2CFE1540">
        <w:rPr>
          <w:lang w:eastAsia="zh-CN"/>
        </w:rPr>
        <w:t>日）为工作日，工作日</w:t>
      </w:r>
      <w:r w:rsidRPr="2CFE1540" w:rsidR="2CFE1540">
        <w:rPr>
          <w:lang w:eastAsia="zh-CN"/>
        </w:rPr>
        <w:t>7</w:t>
      </w:r>
      <w:r w:rsidRPr="2CFE1540" w:rsidR="2CFE1540">
        <w:rPr>
          <w:lang w:eastAsia="zh-CN"/>
        </w:rPr>
        <w:t>时至</w:t>
      </w:r>
      <w:r w:rsidRPr="2CFE1540" w:rsidR="2CFE1540">
        <w:rPr>
          <w:lang w:eastAsia="zh-CN"/>
        </w:rPr>
        <w:t>10</w:t>
      </w:r>
      <w:r w:rsidRPr="2CFE1540" w:rsidR="2CFE1540">
        <w:rPr>
          <w:lang w:eastAsia="zh-CN"/>
        </w:rPr>
        <w:t>时、</w:t>
      </w:r>
      <w:r w:rsidRPr="2CFE1540" w:rsidR="2CFE1540">
        <w:rPr>
          <w:lang w:eastAsia="zh-CN"/>
        </w:rPr>
        <w:t>15</w:t>
      </w:r>
      <w:r w:rsidRPr="2CFE1540" w:rsidR="2CFE1540">
        <w:rPr>
          <w:lang w:eastAsia="zh-CN"/>
        </w:rPr>
        <w:t>时至</w:t>
      </w:r>
      <w:r w:rsidRPr="2CFE1540" w:rsidR="2CFE1540">
        <w:rPr>
          <w:lang w:eastAsia="zh-CN"/>
        </w:rPr>
        <w:t>20</w:t>
      </w:r>
      <w:r w:rsidRPr="2CFE1540" w:rsidR="2CFE1540">
        <w:rPr>
          <w:lang w:eastAsia="zh-CN"/>
        </w:rPr>
        <w:t>时市区</w:t>
      </w:r>
      <w:r w:rsidRPr="2CFE1540" w:rsidR="2CFE1540">
        <w:rPr>
          <w:lang w:eastAsia="zh-CN"/>
        </w:rPr>
        <w:t>12</w:t>
      </w:r>
      <w:r w:rsidRPr="2CFE1540" w:rsidR="2CFE1540">
        <w:rPr>
          <w:lang w:eastAsia="zh-CN"/>
        </w:rPr>
        <w:t>条高架道路及隧桥禁止悬挂外省市机动车号牌的小客车通行。</w:t>
      </w:r>
    </w:p>
    <w:p w:rsidR="00B364AC" w:rsidP="2CFE1540" w:rsidRDefault="032DB021" w14:paraId="6B6B359E" w14:textId="77777777" w14:noSpellErr="1">
      <w:pPr>
        <w:pStyle w:val="a0"/>
        <w:rPr>
          <w:lang w:eastAsia="zh-CN"/>
        </w:rPr>
      </w:pPr>
      <w:r w:rsidRPr="2CFE1540" w:rsidR="2CFE1540">
        <w:rPr>
          <w:lang w:eastAsia="zh-CN"/>
        </w:rPr>
        <w:t>自驾车设置导航定位点时，请优先设置环科路</w:t>
      </w:r>
      <w:r w:rsidRPr="2CFE1540" w:rsidR="2CFE1540">
        <w:rPr>
          <w:lang w:eastAsia="zh-CN"/>
        </w:rPr>
        <w:t>199</w:t>
      </w:r>
      <w:r w:rsidRPr="2CFE1540" w:rsidR="2CFE1540">
        <w:rPr>
          <w:lang w:eastAsia="zh-CN"/>
        </w:rPr>
        <w:t>号（或上海科技大学</w:t>
      </w:r>
      <w:r w:rsidRPr="2CFE1540" w:rsidR="2CFE1540">
        <w:rPr>
          <w:lang w:eastAsia="zh-CN"/>
        </w:rPr>
        <w:t>-</w:t>
      </w:r>
      <w:r w:rsidRPr="2CFE1540" w:rsidR="2CFE1540">
        <w:rPr>
          <w:lang w:eastAsia="zh-CN"/>
        </w:rPr>
        <w:t>教授公寓等，注意实际地址），若没有相应导航点，可先搜寻金科路</w:t>
      </w:r>
      <w:r w:rsidRPr="2CFE1540" w:rsidR="2CFE1540">
        <w:rPr>
          <w:lang w:eastAsia="zh-CN"/>
        </w:rPr>
        <w:t>/</w:t>
      </w:r>
      <w:r w:rsidRPr="2CFE1540" w:rsidR="2CFE1540">
        <w:rPr>
          <w:lang w:eastAsia="zh-CN"/>
        </w:rPr>
        <w:t>环科路路口。</w:t>
      </w:r>
    </w:p>
    <w:p w:rsidR="00B364AC" w:rsidRDefault="00A17FB1" w14:paraId="0CB18C02" w14:textId="77777777">
      <w:pPr>
        <w:pStyle w:val="2"/>
        <w:rPr>
          <w:lang w:eastAsia="zh-CN"/>
        </w:rPr>
      </w:pPr>
      <w:bookmarkStart w:name="手机卡与银行卡" w:id="18"/>
      <w:bookmarkEnd w:id="18"/>
      <w:r>
        <w:rPr>
          <w:lang w:eastAsia="zh-CN"/>
        </w:rPr>
        <w:t>手机卡与银行卡</w:t>
      </w:r>
    </w:p>
    <w:p w:rsidR="00B364AC" w:rsidRDefault="00A17FB1" w14:paraId="6B437715" w14:textId="77777777">
      <w:pPr>
        <w:pStyle w:val="3"/>
        <w:rPr>
          <w:lang w:eastAsia="zh-CN"/>
        </w:rPr>
      </w:pPr>
      <w:bookmarkStart w:name="手机卡" w:id="19"/>
      <w:bookmarkEnd w:id="19"/>
      <w:r>
        <w:rPr>
          <w:lang w:eastAsia="zh-CN"/>
        </w:rPr>
        <w:t>手机卡</w:t>
      </w:r>
    </w:p>
    <w:p w:rsidR="00B364AC" w:rsidRDefault="7FA8E2A2" w14:paraId="28FC529A" w14:textId="4E4409A1">
      <w:pPr>
        <w:pStyle w:val="FirstParagraph"/>
        <w:rPr>
          <w:lang w:eastAsia="zh-CN"/>
        </w:rPr>
      </w:pPr>
      <w:r>
        <w:rPr>
          <w:lang w:eastAsia="zh-CN"/>
        </w:rPr>
        <w:t>和其他学校不同，上科大在新生入学时不配发来自任何运营商的电话卡。同学有自行选择运营商的权利。在报到时，</w:t>
      </w:r>
      <w:r w:rsidRPr="136F8F36" w:rsidR="136F8F36">
        <w:rPr>
          <w:lang w:eastAsia="zh-CN"/>
        </w:rPr>
        <w:t>三大电信运营商均会</w:t>
      </w:r>
      <w:r>
        <w:rPr>
          <w:lang w:eastAsia="zh-CN"/>
        </w:rPr>
        <w:t>前来设摊，提供的手机卡自带校园套餐资费一般优惠程度非常大，且在校外无法获得，需要的同学记得抓住报到时的机会购买新的上海本地手机号。</w:t>
      </w:r>
    </w:p>
    <w:p w:rsidR="00B364AC" w:rsidRDefault="7FA8E2A2" w14:paraId="1CEC189B" w14:textId="77777777">
      <w:pPr>
        <w:pStyle w:val="a0"/>
        <w:rPr>
          <w:lang w:eastAsia="zh-CN"/>
        </w:rPr>
      </w:pPr>
      <w:r>
        <w:rPr>
          <w:lang w:eastAsia="zh-CN"/>
        </w:rPr>
        <w:t>对于来自外地的同学而言如果已经在当地使用了不计漫游、长途、外地流量的手机号，那么也可以选择在上海直接使用现有的号码，缺点在于外地卡不能在上海做任何的业务办理，包括补卡等。</w:t>
      </w:r>
    </w:p>
    <w:p w:rsidR="00B364AC" w:rsidP="2CFE1540" w:rsidRDefault="032DB021" w14:paraId="19C758FC" w14:textId="0884B1AB" w14:noSpellErr="1">
      <w:pPr>
        <w:pStyle w:val="a0"/>
        <w:rPr>
          <w:lang w:eastAsia="zh-CN"/>
        </w:rPr>
      </w:pPr>
      <w:r w:rsidRPr="2CFE1540" w:rsidR="2CFE1540">
        <w:rPr>
          <w:lang w:eastAsia="zh-CN"/>
        </w:rPr>
        <w:t>目前三大运营商在学校室外都有良好的</w:t>
      </w:r>
      <w:r w:rsidRPr="2CFE1540" w:rsidR="2CFE1540">
        <w:rPr>
          <w:lang w:eastAsia="zh-CN"/>
        </w:rPr>
        <w:t xml:space="preserve"> 4G </w:t>
      </w:r>
      <w:r w:rsidRPr="2CFE1540" w:rsidR="2CFE1540">
        <w:rPr>
          <w:lang w:eastAsia="zh-CN"/>
        </w:rPr>
        <w:t>和</w:t>
      </w:r>
      <w:r w:rsidRPr="2CFE1540" w:rsidR="2CFE1540">
        <w:rPr>
          <w:lang w:eastAsia="zh-CN"/>
        </w:rPr>
        <w:t xml:space="preserve"> 3G </w:t>
      </w:r>
      <w:r w:rsidRPr="2CFE1540" w:rsidR="2CFE1540">
        <w:rPr>
          <w:lang w:eastAsia="zh-CN"/>
        </w:rPr>
        <w:t>信号。部分运营商在室内信号不佳。当然学校在室内已经基本全范围覆盖</w:t>
      </w:r>
      <w:r w:rsidRPr="2CFE1540" w:rsidR="2CFE1540">
        <w:rPr>
          <w:lang w:eastAsia="zh-CN"/>
        </w:rPr>
        <w:t xml:space="preserve"> Wi-Fi </w:t>
      </w:r>
      <w:r w:rsidRPr="2CFE1540" w:rsidR="2CFE1540">
        <w:rPr>
          <w:lang w:eastAsia="zh-CN"/>
        </w:rPr>
        <w:t>了（虽然这个</w:t>
      </w:r>
      <w:r w:rsidRPr="2CFE1540" w:rsidR="2CFE1540">
        <w:rPr>
          <w:lang w:eastAsia="zh-CN"/>
        </w:rPr>
        <w:t>Wi-Fi</w:t>
      </w:r>
      <w:r w:rsidRPr="2CFE1540" w:rsidR="2CFE1540">
        <w:rPr>
          <w:lang w:eastAsia="zh-CN"/>
        </w:rPr>
        <w:t>常常会抽风）。</w:t>
      </w:r>
    </w:p>
    <w:p w:rsidR="00B364AC" w:rsidRDefault="00A17FB1" w14:paraId="5C2F591A" w14:textId="77777777">
      <w:pPr>
        <w:pStyle w:val="3"/>
        <w:rPr>
          <w:lang w:eastAsia="zh-CN"/>
        </w:rPr>
      </w:pPr>
      <w:bookmarkStart w:name="银行卡" w:id="20"/>
      <w:bookmarkEnd w:id="20"/>
      <w:r>
        <w:rPr>
          <w:lang w:eastAsia="zh-CN"/>
        </w:rPr>
        <w:lastRenderedPageBreak/>
        <w:t>银行卡</w:t>
      </w:r>
    </w:p>
    <w:p w:rsidR="00B364AC" w:rsidP="2CFE1540" w:rsidRDefault="7FA8E2A2" w14:paraId="04675415" w14:textId="1A679B92" w14:noSpellErr="1">
      <w:pPr>
        <w:pStyle w:val="FirstParagraph"/>
        <w:rPr>
          <w:lang w:eastAsia="zh-CN"/>
        </w:rPr>
      </w:pPr>
      <w:r w:rsidRPr="2CFE1540" w:rsidR="2CFE1540">
        <w:rPr>
          <w:lang w:eastAsia="zh-CN"/>
        </w:rPr>
        <w:t>入校后经过拍照等手续，每位同学都会领取到兼具银行卡与校园一卡通功能的上海银行</w:t>
      </w:r>
      <w:r w:rsidRPr="2CFE1540" w:rsidR="2CFE1540">
        <w:rPr>
          <w:lang w:eastAsia="zh-CN"/>
        </w:rPr>
        <w:t>-</w:t>
      </w:r>
      <w:r w:rsidRPr="2CFE1540" w:rsidR="2CFE1540">
        <w:rPr>
          <w:lang w:eastAsia="zh-CN"/>
        </w:rPr>
        <w:t>上海科技大学联名卡。这张卡一共有</w:t>
      </w:r>
      <w:r w:rsidRPr="2CFE1540" w:rsidR="2CFE1540">
        <w:rPr>
          <w:lang w:eastAsia="zh-CN"/>
        </w:rPr>
        <w:t>3</w:t>
      </w:r>
      <w:r w:rsidRPr="2CFE1540" w:rsidR="2CFE1540">
        <w:rPr>
          <w:lang w:eastAsia="zh-CN"/>
        </w:rPr>
        <w:t>种不同的余额账户。</w:t>
      </w:r>
    </w:p>
    <w:p w:rsidR="00B364AC" w:rsidP="00273046" w:rsidRDefault="032DB021" w14:paraId="445F3568" w14:textId="77777777">
      <w:pPr>
        <w:numPr>
          <w:ilvl w:val="0"/>
          <w:numId w:val="1"/>
        </w:numPr>
        <w:rPr>
          <w:lang w:eastAsia="zh-CN"/>
        </w:rPr>
      </w:pPr>
      <w:r>
        <w:rPr>
          <w:lang w:eastAsia="zh-CN"/>
        </w:rPr>
        <w:t>储蓄账户：就是普通的活期储蓄存款，可用于网银等支付用途（需自行前往上行网点开通网银业务）；</w:t>
      </w:r>
    </w:p>
    <w:p w:rsidR="00B364AC" w:rsidP="2CFE1540" w:rsidRDefault="032DB021" w14:paraId="09458627" w14:textId="48F2AED5" w14:noSpellErr="1">
      <w:pPr>
        <w:numPr>
          <w:ilvl w:val="0"/>
          <w:numId w:val="1"/>
        </w:numPr>
        <w:rPr>
          <w:lang w:eastAsia="zh-CN"/>
        </w:rPr>
      </w:pPr>
      <w:r w:rsidRPr="2CFE1540" w:rsidR="2CFE1540">
        <w:rPr>
          <w:lang w:eastAsia="zh-CN"/>
        </w:rPr>
        <w:t>电子现金账户：用于银联的离线闪付（非</w:t>
      </w:r>
      <w:r w:rsidRPr="2CFE1540" w:rsidR="2CFE1540">
        <w:rPr>
          <w:lang w:eastAsia="zh-CN"/>
        </w:rPr>
        <w:t xml:space="preserve"> Apple Pay</w:t>
      </w:r>
      <w:r w:rsidRPr="2CFE1540" w:rsidR="2CFE1540">
        <w:rPr>
          <w:lang w:eastAsia="zh-CN"/>
        </w:rPr>
        <w:t>/HEC</w:t>
      </w:r>
      <w:r w:rsidRPr="2CFE1540" w:rsidR="2CFE1540">
        <w:rPr>
          <w:lang w:eastAsia="zh-CN"/>
        </w:rPr>
        <w:t>云闪付）。大部分</w:t>
      </w:r>
      <w:r w:rsidRPr="2CFE1540" w:rsidR="2CFE1540">
        <w:rPr>
          <w:lang w:eastAsia="zh-CN"/>
        </w:rPr>
        <w:t>POS</w:t>
      </w:r>
      <w:r w:rsidRPr="2CFE1540" w:rsidR="2CFE1540">
        <w:rPr>
          <w:lang w:eastAsia="zh-CN"/>
        </w:rPr>
        <w:t>机与校外部分自动售货机支持，需要注意的是存入电子现金账户的圈存余额一旦存入后就无法转入储蓄账户或者提现；</w:t>
      </w:r>
    </w:p>
    <w:p w:rsidR="136F8F36" w:rsidP="2CFE1540" w:rsidRDefault="136F8F36" w14:paraId="5CADF4AB" w14:textId="7FF4E856" w14:noSpellErr="1">
      <w:pPr>
        <w:numPr>
          <w:ilvl w:val="0"/>
          <w:numId w:val="1"/>
        </w:numPr>
        <w:rPr>
          <w:lang w:eastAsia="zh-CN"/>
        </w:rPr>
      </w:pPr>
      <w:r w:rsidRPr="2CFE1540" w:rsidR="2CFE1540">
        <w:rPr>
          <w:lang w:eastAsia="zh-CN"/>
        </w:rPr>
        <w:t>校园一卡通账户：用于校内消费，如食堂就餐等，也属于圈存性质，可以使用现金充值或者储蓄账户余额转存。（自助终端：银行服务</w:t>
      </w:r>
      <w:r w:rsidRPr="2CFE1540" w:rsidR="2CFE1540">
        <w:rPr>
          <w:lang w:eastAsia="zh-CN"/>
        </w:rPr>
        <w:t>——</w:t>
      </w:r>
      <w:r w:rsidRPr="2CFE1540" w:rsidR="2CFE1540">
        <w:rPr>
          <w:lang w:eastAsia="zh-CN"/>
        </w:rPr>
        <w:t>银校转账）校园一卡通也可通过</w:t>
      </w:r>
      <w:r w:rsidRPr="2CFE1540" w:rsidR="2CFE1540">
        <w:rPr>
          <w:lang w:eastAsia="zh-CN"/>
        </w:rPr>
        <w:t xml:space="preserve"> </w:t>
      </w:r>
      <w:r w:rsidRPr="2CFE1540" w:rsidR="2CFE1540">
        <w:rPr>
          <w:lang w:eastAsia="zh-CN"/>
        </w:rPr>
        <w:t>支付宝</w:t>
      </w:r>
      <w:r w:rsidRPr="2CFE1540" w:rsidR="2CFE1540">
        <w:rPr>
          <w:lang w:eastAsia="zh-CN"/>
        </w:rPr>
        <w:t>-</w:t>
      </w:r>
      <w:r w:rsidRPr="2CFE1540" w:rsidR="2CFE1540">
        <w:rPr>
          <w:lang w:eastAsia="zh-CN"/>
        </w:rPr>
        <w:t>校园工作</w:t>
      </w:r>
      <w:r w:rsidRPr="2CFE1540" w:rsidR="2CFE1540">
        <w:rPr>
          <w:lang w:eastAsia="zh-CN"/>
        </w:rPr>
        <w:t>-</w:t>
      </w:r>
      <w:r w:rsidRPr="2CFE1540" w:rsidR="2CFE1540">
        <w:rPr>
          <w:lang w:eastAsia="zh-CN"/>
        </w:rPr>
        <w:t>一卡通的入口和微信关注企业号转账的方式进行充值。支付宝需要绑定学号，微信企业号需要绑定邮箱。</w:t>
      </w:r>
      <w:r>
        <w:rPr>
          <w:rStyle w:val="CommentReference"/>
        </w:rPr>
        <w:commentReference w:id="21"/>
      </w:r>
      <w:r>
        <w:br/>
      </w:r>
      <w:r>
        <w:drawing>
          <wp:inline wp14:editId="2A1D898C" wp14:anchorId="67EC2235">
            <wp:extent cx="1400175" cy="1400175"/>
            <wp:effectExtent l="0" t="0" r="0" b="0"/>
            <wp:docPr id="656003069" name="picture" title=""/>
            <wp:cNvGraphicFramePr>
              <a:graphicFrameLocks noChangeAspect="1"/>
            </wp:cNvGraphicFramePr>
            <a:graphic>
              <a:graphicData uri="http://schemas.openxmlformats.org/drawingml/2006/picture">
                <pic:pic>
                  <pic:nvPicPr>
                    <pic:cNvPr id="0" name="picture"/>
                    <pic:cNvPicPr/>
                  </pic:nvPicPr>
                  <pic:blipFill>
                    <a:blip r:embed="R8f6fa6e5e7924ca5">
                      <a:extLst xmlns:a="http://schemas.openxmlformats.org/drawingml/2006/main">
                        <a:ext uri="{28A0092B-C50C-407E-A947-70E740481C1C}">
                          <a14:useLocalDpi xmlns:a14="http://schemas.microsoft.com/office/drawing/2010/main" val="0"/>
                        </a:ext>
                      </a:extLst>
                    </a:blip>
                    <a:stretch>
                      <a:fillRect/>
                    </a:stretch>
                  </pic:blipFill>
                  <pic:spPr>
                    <a:xfrm>
                      <a:off x="0" y="0"/>
                      <a:ext cx="1400175" cy="1400175"/>
                    </a:xfrm>
                    <a:prstGeom prst="rect">
                      <a:avLst/>
                    </a:prstGeom>
                  </pic:spPr>
                </pic:pic>
              </a:graphicData>
            </a:graphic>
          </wp:inline>
        </w:drawing>
      </w:r>
    </w:p>
    <w:p w:rsidR="136F8F36" w:rsidP="136F8F36" w:rsidRDefault="136F8F36" w14:paraId="14C52F5C" w14:textId="1FF555F1">
      <w:pPr>
        <w:rPr>
          <w:lang w:eastAsia="zh-CN"/>
        </w:rPr>
      </w:pPr>
    </w:p>
    <w:p w:rsidR="00B364AC" w:rsidRDefault="00A17FB1" w14:paraId="7BBB460E" w14:textId="77777777">
      <w:pPr>
        <w:pStyle w:val="FigurewithCaption"/>
      </w:pPr>
      <w:r>
        <w:rPr>
          <w:noProof/>
          <w:lang w:eastAsia="zh-CN"/>
        </w:rPr>
        <w:lastRenderedPageBreak/>
        <w:drawing>
          <wp:inline distT="0" distB="0" distL="0" distR="0" wp14:anchorId="4C35087A" wp14:editId="07777777">
            <wp:extent cx="5149515" cy="3311090"/>
            <wp:effectExtent l="0" t="0" r="0" b="0"/>
            <wp:docPr id="1584382951" name="Picture" descr="上海银行-上海科技大学联名借记卡兼校园一卡通"/>
            <wp:cNvGraphicFramePr/>
            <a:graphic xmlns:a="http://schemas.openxmlformats.org/drawingml/2006/main">
              <a:graphicData uri="http://schemas.openxmlformats.org/drawingml/2006/picture">
                <pic:pic xmlns:pic="http://schemas.openxmlformats.org/drawingml/2006/picture">
                  <pic:nvPicPr>
                    <pic:cNvPr id="0" name="Picture" descr="media/debitcard.png"/>
                    <pic:cNvPicPr>
                      <a:picLocks noChangeAspect="1" noChangeArrowheads="1"/>
                    </pic:cNvPicPr>
                  </pic:nvPicPr>
                  <pic:blipFill>
                    <a:blip r:embed="rId18"/>
                    <a:stretch>
                      <a:fillRect/>
                    </a:stretch>
                  </pic:blipFill>
                  <pic:spPr bwMode="auto">
                    <a:xfrm>
                      <a:off x="0" y="0"/>
                      <a:ext cx="5149515" cy="3311090"/>
                    </a:xfrm>
                    <a:prstGeom prst="rect">
                      <a:avLst/>
                    </a:prstGeom>
                    <a:noFill/>
                    <a:ln w="9525">
                      <a:noFill/>
                      <a:headEnd/>
                      <a:tailEnd/>
                    </a:ln>
                  </pic:spPr>
                </pic:pic>
              </a:graphicData>
            </a:graphic>
          </wp:inline>
        </w:drawing>
      </w:r>
    </w:p>
    <w:p w:rsidR="00B364AC" w:rsidP="2CFE1540" w:rsidRDefault="032DB021" w14:paraId="38D51F8D" w14:textId="189A0843" w14:noSpellErr="1">
      <w:pPr>
        <w:pStyle w:val="a0"/>
        <w:rPr>
          <w:lang w:eastAsia="zh-CN"/>
        </w:rPr>
      </w:pPr>
      <w:r w:rsidRPr="2CFE1540" w:rsidR="2CFE1540">
        <w:rPr>
          <w:lang w:eastAsia="zh-CN"/>
        </w:rPr>
        <w:t>上海银行</w:t>
      </w:r>
      <w:r w:rsidRPr="2CFE1540" w:rsidR="2CFE1540">
        <w:rPr>
          <w:lang w:eastAsia="zh-CN"/>
        </w:rPr>
        <w:t>-</w:t>
      </w:r>
      <w:r w:rsidRPr="2CFE1540" w:rsidR="2CFE1540">
        <w:rPr>
          <w:lang w:eastAsia="zh-CN"/>
        </w:rPr>
        <w:t>上海科技大学联名借记卡兼校园一卡通</w:t>
      </w:r>
    </w:p>
    <w:p w:rsidR="254E5479" w:rsidP="2CFE1540" w:rsidRDefault="136F8F36" w14:paraId="13F6AECD" w14:textId="36CCCC4F" w14:noSpellErr="1">
      <w:pPr>
        <w:pStyle w:val="3"/>
        <w:rPr>
          <w:lang w:eastAsia="zh-CN"/>
        </w:rPr>
      </w:pPr>
      <w:r w:rsidRPr="2CFE1540" w:rsidR="2CFE1540">
        <w:rPr>
          <w:lang w:eastAsia="zh-CN"/>
        </w:rPr>
        <w:t>现金</w:t>
      </w:r>
      <w:r w:rsidRPr="2CFE1540" w:rsidR="2CFE1540">
        <w:rPr>
          <w:lang w:eastAsia="zh-CN"/>
        </w:rPr>
        <w:t>/</w:t>
      </w:r>
      <w:r w:rsidRPr="2CFE1540" w:rsidR="2CFE1540">
        <w:rPr>
          <w:lang w:eastAsia="zh-CN"/>
        </w:rPr>
        <w:t>电子支付</w:t>
      </w:r>
    </w:p>
    <w:p w:rsidR="00B364AC" w:rsidP="2CFE1540" w:rsidRDefault="032DB021" w14:paraId="6E22315E" w14:textId="3430A200" w14:noSpellErr="1">
      <w:pPr>
        <w:pStyle w:val="a0"/>
        <w:rPr>
          <w:lang w:eastAsia="zh-CN"/>
        </w:rPr>
      </w:pPr>
      <w:commentRangeStart w:id="22"/>
      <w:r w:rsidRPr="2CFE1540" w:rsidR="2CFE1540">
        <w:rPr>
          <w:lang w:eastAsia="zh-CN"/>
        </w:rPr>
        <w:t>由</w:t>
      </w:r>
      <w:commentRangeEnd w:id="22"/>
      <w:r>
        <w:rPr>
          <w:rStyle w:val="CommentReference"/>
        </w:rPr>
        <w:commentReference w:id="22"/>
      </w:r>
      <w:r w:rsidRPr="2CFE1540" w:rsidR="2CFE1540">
        <w:rPr>
          <w:lang w:eastAsia="zh-CN"/>
        </w:rPr>
        <w:t>于上海大部分生活消费都能使用支付宝（不管是饿了么叫外卖还是便利店消费）或者网银（如京东），现金需求一般不大。</w:t>
      </w:r>
      <w:r w:rsidRPr="2CFE1540" w:rsidR="2CFE1540">
        <w:rPr>
          <w:lang w:eastAsia="zh-CN"/>
        </w:rPr>
        <w:t>图书馆有上海银行的自助存取款一体机，海科路食堂有中国建设银行</w:t>
      </w:r>
      <w:r w:rsidRPr="2CFE1540" w:rsidR="2CFE1540">
        <w:rPr>
          <w:lang w:eastAsia="zh-CN"/>
        </w:rPr>
        <w:t>的自助存取款一体机，其他银行发行的银行卡在进行业务操作时可能会收取跨行手续费。</w:t>
      </w:r>
    </w:p>
    <w:p w:rsidR="136F8F36" w:rsidP="2CFE1540" w:rsidRDefault="136F8F36" w14:paraId="4A14DA38" w14:textId="1A662FB6" w14:noSpellErr="1">
      <w:pPr>
        <w:pStyle w:val="a0"/>
        <w:rPr>
          <w:lang w:eastAsia="zh-CN"/>
        </w:rPr>
      </w:pPr>
      <w:bookmarkStart w:name="户籍迁移" w:id="23"/>
      <w:bookmarkEnd w:id="23"/>
      <w:r w:rsidRPr="136F8F36">
        <w:rPr>
          <w:lang w:eastAsia="zh-CN"/>
        </w:rPr>
        <w:t>在上海，不管校内校外，电子支付已经是主流支付方式。有些时候甚至无法使用实物现金付款，因而来校前开通支付宝</w:t>
      </w:r>
      <w:r w:rsidRPr="136F8F36">
        <w:rPr>
          <w:lang w:eastAsia="zh-CN"/>
        </w:rPr>
        <w:t>/</w:t>
      </w:r>
      <w:r w:rsidRPr="136F8F36">
        <w:rPr>
          <w:lang w:eastAsia="zh-CN"/>
        </w:rPr>
        <w:t>微信支付是十分必要的。请在使用电子支付渠道之前完成银行卡的支持工作。如需使用学校的上海银行的银行卡进行网上</w:t>
      </w:r>
      <w:r w:rsidRPr="136F8F36">
        <w:rPr>
          <w:lang w:eastAsia="zh-CN"/>
        </w:rPr>
        <w:t>/</w:t>
      </w:r>
      <w:r w:rsidRPr="136F8F36">
        <w:rPr>
          <w:lang w:eastAsia="zh-CN"/>
        </w:rPr>
        <w:t>手机支付的话，需要在银行认证手机号，并办理相关服务，方可使用支付宝</w:t>
      </w:r>
      <w:r w:rsidRPr="136F8F36">
        <w:rPr>
          <w:lang w:eastAsia="zh-CN"/>
        </w:rPr>
        <w:t>/</w:t>
      </w:r>
      <w:r w:rsidRPr="136F8F36">
        <w:rPr>
          <w:lang w:eastAsia="zh-CN"/>
        </w:rPr>
        <w:t>微信支付进行银行卡的绑定。</w:t>
      </w:r>
    </w:p>
    <w:p w:rsidR="00B364AC" w:rsidRDefault="00A17FB1" w14:paraId="29D112D5" w14:textId="77777777">
      <w:pPr>
        <w:pStyle w:val="2"/>
        <w:rPr>
          <w:lang w:eastAsia="zh-CN"/>
        </w:rPr>
      </w:pPr>
      <w:r>
        <w:rPr>
          <w:lang w:eastAsia="zh-CN"/>
        </w:rPr>
        <w:t>户籍迁移</w:t>
      </w:r>
    </w:p>
    <w:p w:rsidR="00B364AC" w:rsidRDefault="7FA8E2A2" w14:paraId="36E70F27" w14:textId="77777777">
      <w:pPr>
        <w:pStyle w:val="FirstParagraph"/>
        <w:rPr>
          <w:lang w:eastAsia="zh-CN"/>
        </w:rPr>
      </w:pPr>
      <w:r>
        <w:rPr>
          <w:lang w:eastAsia="zh-CN"/>
        </w:rPr>
        <w:t>外地户籍新生可自愿选择是否将本人常住户口由现户口所在地迁至上海市集体户口，上海市户籍新生不迁户口。外地户籍新生若选择户口迁移，凭录取通知书原件到现户口所在地派出所办理户口迁移证。</w:t>
      </w:r>
    </w:p>
    <w:p w:rsidR="00B364AC" w:rsidP="2CFE1540" w:rsidRDefault="032DB021" w14:paraId="2546AF8B" w14:textId="77777777" w14:noSpellErr="1">
      <w:pPr>
        <w:pStyle w:val="a0"/>
        <w:rPr>
          <w:lang w:eastAsia="zh-CN"/>
        </w:rPr>
      </w:pPr>
      <w:r w:rsidRPr="2CFE1540" w:rsidR="2CFE1540">
        <w:rPr>
          <w:lang w:eastAsia="zh-CN"/>
        </w:rPr>
        <w:t>注意</w:t>
      </w:r>
      <w:r w:rsidRPr="2CFE1540" w:rsidR="2CFE1540">
        <w:rPr>
          <w:lang w:eastAsia="zh-CN"/>
        </w:rPr>
        <w:t>:</w:t>
      </w:r>
      <w:r w:rsidRPr="2CFE1540" w:rsidR="2CFE1540">
        <w:rPr>
          <w:lang w:eastAsia="zh-CN"/>
        </w:rPr>
        <w:t>相关迁移说明请以学校发布的</w:t>
      </w:r>
      <w:hyperlink r:id="Rcf417c5fa89740f8">
        <w:r w:rsidRPr="2CFE1540" w:rsidR="2CFE1540">
          <w:rPr>
            <w:rStyle w:val="ae"/>
            <w:lang w:eastAsia="zh-CN"/>
          </w:rPr>
          <w:t>户口迁移告知单</w:t>
        </w:r>
      </w:hyperlink>
      <w:commentRangeStart w:id="24"/>
      <w:r w:rsidRPr="2CFE1540" w:rsidR="2CFE1540">
        <w:rPr>
          <w:lang w:eastAsia="zh-CN"/>
        </w:rPr>
        <w:t>为</w:t>
      </w:r>
      <w:commentRangeEnd w:id="24"/>
      <w:r>
        <w:rPr>
          <w:rStyle w:val="CommentReference"/>
        </w:rPr>
        <w:commentReference w:id="24"/>
      </w:r>
      <w:r w:rsidRPr="2CFE1540" w:rsidR="2CFE1540">
        <w:rPr>
          <w:lang w:eastAsia="zh-CN"/>
        </w:rPr>
        <w:t>准。</w:t>
      </w:r>
    </w:p>
    <w:p w:rsidR="00B364AC" w:rsidRDefault="00A17FB1" w14:paraId="3ED7AD82" w14:textId="77777777">
      <w:pPr>
        <w:pStyle w:val="1"/>
        <w:rPr>
          <w:lang w:eastAsia="zh-CN"/>
        </w:rPr>
      </w:pPr>
      <w:bookmarkStart w:name="学在科大" w:id="25"/>
      <w:bookmarkEnd w:id="25"/>
      <w:r>
        <w:rPr>
          <w:lang w:eastAsia="zh-CN"/>
        </w:rPr>
        <w:lastRenderedPageBreak/>
        <w:t>学在科大</w:t>
      </w:r>
    </w:p>
    <w:p w:rsidR="00B364AC" w:rsidRDefault="00A17FB1" w14:paraId="7AAEA76C" w14:textId="4FB786AB">
      <w:pPr>
        <w:pStyle w:val="2"/>
        <w:rPr>
          <w:lang w:eastAsia="zh-CN"/>
        </w:rPr>
      </w:pPr>
      <w:bookmarkStart w:name="通识中心四大学院" w:id="26"/>
      <w:bookmarkEnd w:id="26"/>
      <w:r>
        <w:rPr>
          <w:lang w:eastAsia="zh-CN"/>
        </w:rPr>
        <w:t>通识中心、学院、研究所</w:t>
      </w:r>
    </w:p>
    <w:p w:rsidR="00B364AC" w:rsidRDefault="7FA8E2A2" w14:paraId="65468CD6" w14:textId="77777777">
      <w:pPr>
        <w:pStyle w:val="FirstParagraph"/>
        <w:rPr>
          <w:lang w:eastAsia="zh-CN"/>
        </w:rPr>
      </w:pPr>
      <w:r>
        <w:rPr>
          <w:lang w:eastAsia="zh-CN"/>
        </w:rPr>
        <w:t>上科大目前有物质、生命、信息与创管四大学院，另设有通识教学中心。每位同学入校时都会依照所填志愿进入对应的学院。创管学院不招收本科生，但开设了种类繁多的创新创业课程与金融课程。通识教学中心则主要负责数学课程、体育课程、语言类课程、文明通论系列课程以及人文艺术社科类通识选修课的开设。</w:t>
      </w:r>
    </w:p>
    <w:p w:rsidR="703ECA70" w:rsidP="703ECA70" w:rsidRDefault="41148559" w14:paraId="55F8F270" w14:textId="74064365">
      <w:pPr>
        <w:pStyle w:val="3"/>
        <w:rPr>
          <w:lang w:eastAsia="zh-CN"/>
        </w:rPr>
      </w:pPr>
      <w:bookmarkStart w:name="物质科学与技术学院-spst" w:id="27"/>
      <w:bookmarkEnd w:id="27"/>
      <w:r w:rsidRPr="00EA711F">
        <w:rPr>
          <w:lang w:eastAsia="zh-CN"/>
        </w:rPr>
        <w:t>通识教学中心</w:t>
      </w:r>
    </w:p>
    <w:p w:rsidR="41148559" w:rsidP="41148559" w:rsidRDefault="136F8F36" w14:paraId="4CEE6895" w14:textId="42486682">
      <w:pPr>
        <w:pStyle w:val="a0"/>
        <w:rPr>
          <w:lang w:eastAsia="zh-CN"/>
        </w:rPr>
      </w:pPr>
      <w:r w:rsidRPr="136F8F36">
        <w:rPr>
          <w:lang w:eastAsia="zh-CN"/>
        </w:rPr>
        <w:t>通识教育中心是各个学院以外专门设立的机构，负责通识课程的开设和管理。通识课程包括思政类、数学类、人文类、社科类、艺术类、科创类等课程。</w:t>
      </w:r>
    </w:p>
    <w:p w:rsidR="00B364AC" w:rsidP="2CFE1540" w:rsidRDefault="032DB021" w14:paraId="6A64113D" w14:textId="77777777" w14:noSpellErr="1">
      <w:pPr>
        <w:pStyle w:val="3"/>
        <w:rPr>
          <w:lang w:eastAsia="zh-CN"/>
        </w:rPr>
      </w:pPr>
      <w:r w:rsidRPr="2CFE1540" w:rsidR="2CFE1540">
        <w:rPr>
          <w:lang w:eastAsia="zh-CN"/>
        </w:rPr>
        <w:t>物质科学与技术学院</w:t>
      </w:r>
      <w:r w:rsidRPr="2CFE1540" w:rsidR="2CFE1540">
        <w:rPr>
          <w:lang w:eastAsia="zh-CN"/>
        </w:rPr>
        <w:t xml:space="preserve"> SPST</w:t>
      </w:r>
    </w:p>
    <w:p w:rsidR="00B364AC" w:rsidRDefault="032DB021" w14:paraId="0F63AA7D" w14:textId="77777777">
      <w:pPr>
        <w:pStyle w:val="FirstParagraph"/>
        <w:rPr>
          <w:lang w:eastAsia="zh-CN"/>
        </w:rPr>
      </w:pPr>
      <w:r>
        <w:rPr>
          <w:lang w:eastAsia="zh-CN"/>
        </w:rPr>
        <w:t>院长：杨培东</w:t>
      </w:r>
    </w:p>
    <w:p w:rsidR="136F8F36" w:rsidP="136F8F36" w:rsidRDefault="136F8F36" w14:paraId="41E86862" w14:textId="7E24AA44">
      <w:pPr>
        <w:pStyle w:val="a0"/>
      </w:pPr>
      <w:proofErr w:type="spellStart"/>
      <w:r w:rsidR="2CFE1540">
        <w:rPr/>
        <w:t>旗舰学术会议：</w:t>
      </w:r>
      <w:r w:rsidR="2CFE1540">
        <w:rPr/>
        <w:t>ShanghaiTech</w:t>
      </w:r>
      <w:proofErr w:type="spellEnd"/>
      <w:r w:rsidR="2CFE1540">
        <w:rPr/>
        <w:t xml:space="preserve"> Advances in Research (STAR) Symposium</w:t>
      </w:r>
    </w:p>
    <w:p w:rsidR="00B364AC" w:rsidRDefault="7FA8E2A2" w14:paraId="2E1C7CE8" w14:textId="77777777">
      <w:pPr>
        <w:pStyle w:val="a0"/>
        <w:rPr>
          <w:lang w:eastAsia="zh-CN"/>
        </w:rPr>
      </w:pPr>
      <w:r>
        <w:rPr>
          <w:lang w:eastAsia="zh-CN"/>
        </w:rPr>
        <w:t>上海科技大学物质科学与技术学院依托中科院优秀人才团队，利用上海周边国家实验室一流的科研设施集聚世界领先的师资和学生。我们以打造具有国际水准的材料、能源和环境领域原创性研究与教育中心为目标，注重基础和交叉学科建设，鼓励学术自由与创新，鼓励基于基础理论的大胆的原创想法，鼓励交叉合作和技术转换，并将积极为相关技术的产业化提供原创思想和解决方案。</w:t>
      </w:r>
    </w:p>
    <w:p w:rsidR="00B364AC" w:rsidRDefault="7FA8E2A2" w14:paraId="136CF40E" w14:textId="77777777">
      <w:pPr>
        <w:pStyle w:val="a0"/>
        <w:rPr>
          <w:lang w:eastAsia="zh-CN"/>
        </w:rPr>
      </w:pPr>
      <w:r>
        <w:rPr>
          <w:lang w:eastAsia="zh-CN"/>
        </w:rPr>
        <w:t>物质学院细分为系统材料学、光子与凝聚态物理、材料生物学三个研究部，这三个部门将通过推进材料科学领域的基础研究来应对全球能源与环境的挑战；通过发展实验和理论方法，在不同时间与空间尺度条件下设计、发现以及理解新材料及有关现象；通过不同领域之间的交叉合作，寻求材料科学研究的突破，培养新一代材料、化学和物理方面的科学家。</w:t>
      </w:r>
    </w:p>
    <w:p w:rsidR="00B364AC" w:rsidP="2CFE1540" w:rsidRDefault="032DB021" w14:paraId="54FA61E8" w14:textId="77777777">
      <w:pPr>
        <w:pStyle w:val="a0"/>
        <w:rPr>
          <w:lang w:eastAsia="zh-CN"/>
        </w:rPr>
      </w:pPr>
      <w:r w:rsidRPr="2CFE1540" w:rsidR="2CFE1540">
        <w:rPr>
          <w:lang w:eastAsia="zh-CN"/>
        </w:rPr>
        <w:t>截至到</w:t>
      </w:r>
      <w:r w:rsidRPr="2CFE1540" w:rsidR="2CFE1540">
        <w:rPr>
          <w:lang w:eastAsia="zh-CN"/>
        </w:rPr>
        <w:t>2015</w:t>
      </w:r>
      <w:r w:rsidRPr="2CFE1540" w:rsidR="2CFE1540">
        <w:rPr>
          <w:lang w:eastAsia="zh-CN"/>
        </w:rPr>
        <w:t>年</w:t>
      </w:r>
      <w:r w:rsidRPr="2CFE1540" w:rsidR="2CFE1540">
        <w:rPr>
          <w:lang w:eastAsia="zh-CN"/>
        </w:rPr>
        <w:t>12</w:t>
      </w:r>
      <w:r w:rsidRPr="2CFE1540" w:rsidR="2CFE1540">
        <w:rPr>
          <w:lang w:eastAsia="zh-CN"/>
        </w:rPr>
        <w:t>月底，全院共有学生</w:t>
      </w:r>
      <w:r w:rsidRPr="2CFE1540" w:rsidR="2CFE1540">
        <w:rPr>
          <w:lang w:eastAsia="zh-CN"/>
        </w:rPr>
        <w:t>599</w:t>
      </w:r>
      <w:r w:rsidRPr="2CFE1540" w:rsidR="2CFE1540">
        <w:rPr>
          <w:lang w:eastAsia="zh-CN"/>
        </w:rPr>
        <w:t>名，其中本科生</w:t>
      </w:r>
      <w:r w:rsidRPr="2CFE1540" w:rsidR="2CFE1540">
        <w:rPr>
          <w:lang w:eastAsia="zh-CN"/>
        </w:rPr>
        <w:t>183</w:t>
      </w:r>
      <w:r w:rsidRPr="2CFE1540" w:rsidR="2CFE1540">
        <w:rPr>
          <w:lang w:eastAsia="zh-CN"/>
        </w:rPr>
        <w:t>名，研究生</w:t>
      </w:r>
      <w:r w:rsidRPr="2CFE1540" w:rsidR="2CFE1540">
        <w:rPr>
          <w:lang w:eastAsia="zh-CN"/>
        </w:rPr>
        <w:t>416</w:t>
      </w:r>
      <w:r w:rsidRPr="2CFE1540" w:rsidR="2CFE1540">
        <w:rPr>
          <w:lang w:eastAsia="zh-CN"/>
        </w:rPr>
        <w:t>名。专任教师</w:t>
      </w:r>
      <w:r w:rsidRPr="2CFE1540" w:rsidR="2CFE1540">
        <w:rPr>
          <w:lang w:eastAsia="zh-CN"/>
        </w:rPr>
        <w:t>139</w:t>
      </w:r>
      <w:r w:rsidRPr="2CFE1540" w:rsidR="2CFE1540">
        <w:rPr>
          <w:lang w:eastAsia="zh-CN"/>
        </w:rPr>
        <w:t>人，其中常任教授</w:t>
      </w:r>
      <w:r w:rsidRPr="2CFE1540" w:rsidR="2CFE1540">
        <w:rPr>
          <w:lang w:eastAsia="zh-CN"/>
        </w:rPr>
        <w:t>17</w:t>
      </w:r>
      <w:r w:rsidRPr="2CFE1540" w:rsidR="2CFE1540">
        <w:rPr>
          <w:lang w:eastAsia="zh-CN"/>
        </w:rPr>
        <w:t>人，中科院特聘教授</w:t>
      </w:r>
      <w:r w:rsidRPr="2CFE1540" w:rsidR="2CFE1540">
        <w:rPr>
          <w:lang w:eastAsia="zh-CN"/>
        </w:rPr>
        <w:t>122</w:t>
      </w:r>
      <w:r w:rsidRPr="2CFE1540" w:rsidR="2CFE1540">
        <w:rPr>
          <w:lang w:eastAsia="zh-CN"/>
        </w:rPr>
        <w:t>人。物质学院从</w:t>
      </w:r>
      <w:r w:rsidRPr="2CFE1540" w:rsidR="2CFE1540">
        <w:rPr>
          <w:lang w:eastAsia="zh-CN"/>
        </w:rPr>
        <w:t>2013</w:t>
      </w:r>
      <w:r w:rsidRPr="2CFE1540" w:rsidR="2CFE1540">
        <w:rPr>
          <w:lang w:eastAsia="zh-CN"/>
        </w:rPr>
        <w:t>年至</w:t>
      </w:r>
      <w:r w:rsidRPr="2CFE1540" w:rsidR="2CFE1540">
        <w:rPr>
          <w:lang w:eastAsia="zh-CN"/>
        </w:rPr>
        <w:t>2015</w:t>
      </w:r>
      <w:r w:rsidRPr="2CFE1540" w:rsidR="2CFE1540">
        <w:rPr>
          <w:lang w:eastAsia="zh-CN"/>
        </w:rPr>
        <w:t>年已经购置了</w:t>
      </w:r>
      <w:r w:rsidRPr="2CFE1540" w:rsidR="2CFE1540">
        <w:rPr>
          <w:lang w:eastAsia="zh-CN"/>
        </w:rPr>
        <w:t>1.4</w:t>
      </w:r>
      <w:r w:rsidRPr="2CFE1540" w:rsidR="2CFE1540">
        <w:rPr>
          <w:lang w:eastAsia="zh-CN"/>
        </w:rPr>
        <w:t>亿的科研设备，将建设一个联盟（上海科技大学</w:t>
      </w:r>
      <w:r w:rsidRPr="2CFE1540" w:rsidR="2CFE1540">
        <w:rPr>
          <w:lang w:eastAsia="zh-CN"/>
        </w:rPr>
        <w:t>-</w:t>
      </w:r>
      <w:r w:rsidRPr="2CFE1540" w:rsidR="2CFE1540">
        <w:rPr>
          <w:lang w:eastAsia="zh-CN"/>
        </w:rPr>
        <w:t>湾区联盟），三个研究部和相关实验中心。学院成立至今国内外的学术交流活动也相继展开，</w:t>
      </w:r>
      <w:r w:rsidRPr="2CFE1540" w:rsidR="2CFE1540">
        <w:rPr>
          <w:lang w:eastAsia="zh-CN"/>
        </w:rPr>
        <w:t>2015</w:t>
      </w:r>
      <w:r w:rsidRPr="2CFE1540" w:rsidR="2CFE1540">
        <w:rPr>
          <w:lang w:eastAsia="zh-CN"/>
        </w:rPr>
        <w:t>年度，物质学院有</w:t>
      </w:r>
      <w:r w:rsidRPr="2CFE1540" w:rsidR="2CFE1540">
        <w:rPr>
          <w:lang w:eastAsia="zh-CN"/>
        </w:rPr>
        <w:t>30</w:t>
      </w:r>
      <w:r w:rsidRPr="2CFE1540" w:rsidR="2CFE1540">
        <w:rPr>
          <w:lang w:eastAsia="zh-CN"/>
        </w:rPr>
        <w:t>多场海内外的学术报告，同时在</w:t>
      </w:r>
      <w:r w:rsidRPr="2CFE1540" w:rsidR="2CFE1540">
        <w:rPr>
          <w:lang w:eastAsia="zh-CN"/>
        </w:rPr>
        <w:t>6</w:t>
      </w:r>
      <w:r w:rsidRPr="2CFE1540" w:rsidR="2CFE1540">
        <w:rPr>
          <w:lang w:eastAsia="zh-CN"/>
        </w:rPr>
        <w:t>月份举办了第一届</w:t>
      </w:r>
      <w:r w:rsidRPr="2CFE1540" w:rsidR="2CFE1540">
        <w:rPr>
          <w:lang w:eastAsia="zh-CN"/>
        </w:rPr>
        <w:t>”</w:t>
      </w:r>
      <w:proofErr w:type="spellStart"/>
      <w:r w:rsidRPr="2CFE1540" w:rsidR="2CFE1540">
        <w:rPr>
          <w:lang w:eastAsia="zh-CN"/>
        </w:rPr>
        <w:t>STAR</w:t>
      </w:r>
      <w:r w:rsidRPr="2CFE1540" w:rsidR="2CFE1540">
        <w:rPr>
          <w:lang w:eastAsia="zh-CN"/>
        </w:rPr>
        <w:t>（</w:t>
      </w:r>
      <w:r w:rsidRPr="2CFE1540" w:rsidR="2CFE1540">
        <w:rPr>
          <w:lang w:eastAsia="zh-CN"/>
        </w:rPr>
        <w:t>ShanghaiTech</w:t>
      </w:r>
      <w:proofErr w:type="spellEnd"/>
      <w:r w:rsidRPr="2CFE1540" w:rsidR="2CFE1540">
        <w:rPr>
          <w:lang w:eastAsia="zh-CN"/>
        </w:rPr>
        <w:t xml:space="preserve"> Advances in Research</w:t>
      </w:r>
      <w:r w:rsidRPr="2CFE1540" w:rsidR="2CFE1540">
        <w:rPr>
          <w:lang w:eastAsia="zh-CN"/>
        </w:rPr>
        <w:t>）</w:t>
      </w:r>
      <w:r w:rsidRPr="2CFE1540" w:rsidR="2CFE1540">
        <w:rPr>
          <w:lang w:eastAsia="zh-CN"/>
        </w:rPr>
        <w:t>”</w:t>
      </w:r>
      <w:r w:rsidRPr="2CFE1540" w:rsidR="2CFE1540">
        <w:rPr>
          <w:lang w:eastAsia="zh-CN"/>
        </w:rPr>
        <w:t>国际会议。上科大物质学院是正在成长的全新学院，但这里名师汇集，这里充满了挑战。</w:t>
      </w:r>
    </w:p>
    <w:p w:rsidR="00B364AC" w:rsidRDefault="006C1FC8" w14:paraId="16B78C8E" w14:textId="77777777">
      <w:pPr>
        <w:pStyle w:val="a0"/>
        <w:rPr>
          <w:lang w:eastAsia="zh-CN"/>
        </w:rPr>
      </w:pPr>
      <w:hyperlink r:id="rId20">
        <w:r w:rsidR="00A17FB1">
          <w:rPr>
            <w:rStyle w:val="ae"/>
            <w:lang w:eastAsia="zh-CN"/>
          </w:rPr>
          <w:t>物质科学与技术学院网站</w:t>
        </w:r>
      </w:hyperlink>
    </w:p>
    <w:p w:rsidR="00B364AC" w:rsidP="2CFE1540" w:rsidRDefault="00A17FB1" w14:paraId="3F96675D" w14:textId="77777777" w14:noSpellErr="1">
      <w:pPr>
        <w:pStyle w:val="3"/>
        <w:rPr>
          <w:lang w:eastAsia="zh-CN"/>
        </w:rPr>
      </w:pPr>
      <w:bookmarkStart w:name="生命科学与技术学院-slst" w:id="28"/>
      <w:bookmarkEnd w:id="28"/>
      <w:r>
        <w:rPr>
          <w:lang w:eastAsia="zh-CN"/>
        </w:rPr>
        <w:t>生命科学与技术学院</w:t>
      </w:r>
      <w:r>
        <w:rPr>
          <w:lang w:eastAsia="zh-CN"/>
        </w:rPr>
        <w:t xml:space="preserve"> SLST</w:t>
      </w:r>
    </w:p>
    <w:p w:rsidR="00B364AC" w:rsidRDefault="032DB021" w14:paraId="7406E5C4" w14:textId="77777777">
      <w:pPr>
        <w:pStyle w:val="FirstParagraph"/>
        <w:rPr>
          <w:lang w:eastAsia="zh-CN"/>
        </w:rPr>
      </w:pPr>
      <w:r>
        <w:rPr>
          <w:lang w:eastAsia="zh-CN"/>
        </w:rPr>
        <w:t>院长：林海帆</w:t>
      </w:r>
    </w:p>
    <w:p w:rsidR="00B364AC" w:rsidRDefault="032DB021" w14:paraId="5F179133" w14:textId="77777777">
      <w:pPr>
        <w:pStyle w:val="a0"/>
        <w:rPr>
          <w:lang w:eastAsia="zh-CN"/>
        </w:rPr>
      </w:pPr>
      <w:r>
        <w:rPr>
          <w:lang w:eastAsia="zh-CN"/>
        </w:rPr>
        <w:lastRenderedPageBreak/>
        <w:t>执行院长：吴家睿</w:t>
      </w:r>
    </w:p>
    <w:p w:rsidR="136F8F36" w:rsidP="2CFE1540" w:rsidRDefault="136F8F36" w14:paraId="2563EF1F" w14:textId="6A1E0C44" w14:noSpellErr="1">
      <w:pPr>
        <w:pStyle w:val="a0"/>
        <w:rPr>
          <w:lang w:eastAsia="zh-CN"/>
        </w:rPr>
      </w:pPr>
      <w:r w:rsidRPr="2CFE1540" w:rsidR="2CFE1540">
        <w:rPr>
          <w:lang w:eastAsia="zh-CN"/>
        </w:rPr>
        <w:t>旗舰学术会议：前沿论坛系列（</w:t>
      </w:r>
      <w:r w:rsidRPr="2CFE1540" w:rsidR="2CFE1540">
        <w:rPr>
          <w:lang w:eastAsia="zh-CN"/>
        </w:rPr>
        <w:t>2016</w:t>
      </w:r>
      <w:r w:rsidRPr="2CFE1540" w:rsidR="2CFE1540">
        <w:rPr>
          <w:lang w:eastAsia="zh-CN"/>
        </w:rPr>
        <w:t>年：</w:t>
      </w:r>
      <w:r w:rsidRPr="2CFE1540" w:rsidR="2CFE1540">
        <w:rPr>
          <w:lang w:eastAsia="zh-CN"/>
        </w:rPr>
        <w:t>Cell Biology</w:t>
      </w:r>
      <w:r w:rsidRPr="2CFE1540" w:rsidR="2CFE1540">
        <w:rPr>
          <w:lang w:eastAsia="zh-CN"/>
        </w:rPr>
        <w:t>，</w:t>
      </w:r>
      <w:r w:rsidRPr="2CFE1540" w:rsidR="2CFE1540">
        <w:rPr>
          <w:lang w:eastAsia="zh-CN"/>
        </w:rPr>
        <w:t>2017</w:t>
      </w:r>
      <w:r w:rsidRPr="2CFE1540" w:rsidR="2CFE1540">
        <w:rPr>
          <w:lang w:eastAsia="zh-CN"/>
        </w:rPr>
        <w:t>年：</w:t>
      </w:r>
      <w:r w:rsidRPr="2CFE1540" w:rsidR="2CFE1540">
        <w:rPr>
          <w:lang w:eastAsia="zh-CN"/>
        </w:rPr>
        <w:t>Genetics and Genomics</w:t>
      </w:r>
      <w:r w:rsidRPr="2CFE1540" w:rsidR="2CFE1540">
        <w:rPr>
          <w:lang w:eastAsia="zh-CN"/>
        </w:rPr>
        <w:t>）</w:t>
      </w:r>
    </w:p>
    <w:p w:rsidR="00B364AC" w:rsidRDefault="7FA8E2A2" w14:paraId="455B971E" w14:textId="77777777">
      <w:pPr>
        <w:pStyle w:val="a0"/>
        <w:rPr>
          <w:lang w:eastAsia="zh-CN"/>
        </w:rPr>
      </w:pPr>
      <w:r>
        <w:rPr>
          <w:lang w:eastAsia="zh-CN"/>
        </w:rPr>
        <w:t>上海科技大学生命科学与技术学院依托中国科学院上海地区生命科学领域的优秀人才队伍和国际一流的研究设备，利用张江地区的多学科研究力量和生物医药研发优势，打造一所达到国际高水准的研究型学院。学院将积极探索教学、科研、转化三者相结合的发展模式，培养适应未来生命科学发展的高端研究人才；适应生物技术行业快速扩张的优秀创业人才；以及满足健康医学需求的新型技术人才。</w:t>
      </w:r>
    </w:p>
    <w:p w:rsidR="00B364AC" w:rsidRDefault="7FA8E2A2" w14:paraId="7EEFAAF1" w14:textId="77777777">
      <w:pPr>
        <w:pStyle w:val="a0"/>
        <w:rPr>
          <w:lang w:eastAsia="zh-CN"/>
        </w:rPr>
      </w:pPr>
      <w:r>
        <w:rPr>
          <w:lang w:eastAsia="zh-CN"/>
        </w:rPr>
        <w:t>学院将根据生命科学的热点和前沿设置相应的教学单元和研究单元，鼓励不同学科之间的交叉，强调基础研究与应用研究紧密整合的转化型研究模式，注重教学与科研的相互融合。目前计划在蛋白质科学与生物技术、系统生物学与转化医学、干细胞生物学与再生医学、定量生物学与分子影像学、化学生物学与创新药物等方面开展教学与科研工作。</w:t>
      </w:r>
    </w:p>
    <w:p w:rsidR="00B364AC" w:rsidRDefault="7FA8E2A2" w14:paraId="7FAC4763" w14:textId="77777777">
      <w:pPr>
        <w:pStyle w:val="a0"/>
        <w:rPr>
          <w:lang w:eastAsia="zh-CN"/>
        </w:rPr>
      </w:pPr>
      <w:r>
        <w:rPr>
          <w:lang w:eastAsia="zh-CN"/>
        </w:rPr>
        <w:t>在师资建设方面，学院将以青年优秀人才为主，强调教学与科研能力并重，专职与兼职教师协调发展，打造一支勇于创新、富有激情，结构合理的人才梯队。</w:t>
      </w:r>
    </w:p>
    <w:p w:rsidR="00B364AC" w:rsidRDefault="7FA8E2A2" w14:paraId="54453E60" w14:textId="77777777">
      <w:pPr>
        <w:pStyle w:val="a0"/>
        <w:rPr>
          <w:lang w:eastAsia="zh-CN"/>
        </w:rPr>
      </w:pPr>
      <w:r>
        <w:rPr>
          <w:lang w:eastAsia="zh-CN"/>
        </w:rPr>
        <w:t>在本科生培养过程中，学院将为学生打下坚实的数理化基础，使学生掌握生命科学的基础知识与前沿动态，并在此基础上培养学生宽阔的多学科交叉视野。从大学二年级开始，鼓励学生涉足实践型、研究型训练，培养良好的技术知识和操作能力，并为优秀学生提供参与高层次研讨活动的机会。通过小组讨论以及教师与学生的互动，培养学生的学术交流能力，引导学生进行开放性思考，强化学生的理解与批判能力。</w:t>
      </w:r>
    </w:p>
    <w:p w:rsidR="00B364AC" w:rsidRDefault="7FA8E2A2" w14:paraId="3F1A9E45" w14:textId="77777777">
      <w:pPr>
        <w:pStyle w:val="a0"/>
        <w:rPr>
          <w:lang w:eastAsia="zh-CN"/>
        </w:rPr>
      </w:pPr>
      <w:r>
        <w:rPr>
          <w:lang w:eastAsia="zh-CN"/>
        </w:rPr>
        <w:t>在研究生的培养过程中，学院将着重培养学生成为一名成功的创新型研究人才，使学生具备知识获取和学术鉴别的能力，具备学术交流和学术创新的能力，能以坚实的生命科学专业和宽广的相关学科知识技能，探索生命科学领域中的重要科学技术问题。在整个培养过程中，学生将获得科研经验丰富的导师的悉心指导。学院的研究生还将获得如何进行专业研究报告、如何撰写待发表的优秀论文、以及如何完成有效的教学任务的训练。</w:t>
      </w:r>
    </w:p>
    <w:p w:rsidR="00B364AC" w:rsidRDefault="7FA8E2A2" w14:paraId="5EB3BC4E" w14:textId="77777777">
      <w:pPr>
        <w:pStyle w:val="a0"/>
        <w:rPr>
          <w:lang w:eastAsia="zh-CN"/>
        </w:rPr>
      </w:pPr>
      <w:r>
        <w:rPr>
          <w:lang w:eastAsia="zh-CN"/>
        </w:rPr>
        <w:t>学院同样热烈欢迎其他非生命科学学院的同学选修生命科学的课程。对基本生物学原理的理解能够使我们更好地认识生命和人类自身。同时，对生命过程的了解将提升我们对这个人类赖以生存的星球的认识，并学会欣赏它的多样性和独特性。</w:t>
      </w:r>
    </w:p>
    <w:p w:rsidR="00B364AC" w:rsidRDefault="006C1FC8" w14:paraId="6B919409" w14:textId="77777777">
      <w:pPr>
        <w:pStyle w:val="a0"/>
        <w:rPr>
          <w:lang w:eastAsia="zh-CN"/>
        </w:rPr>
      </w:pPr>
      <w:hyperlink r:id="rId21">
        <w:r w:rsidR="00A17FB1">
          <w:rPr>
            <w:rStyle w:val="ae"/>
            <w:lang w:eastAsia="zh-CN"/>
          </w:rPr>
          <w:t>生命科学与技术学院网站</w:t>
        </w:r>
      </w:hyperlink>
    </w:p>
    <w:p w:rsidR="00B364AC" w:rsidP="2CFE1540" w:rsidRDefault="00A17FB1" w14:paraId="565095B5" w14:textId="77777777" w14:noSpellErr="1">
      <w:pPr>
        <w:pStyle w:val="3"/>
        <w:rPr>
          <w:lang w:eastAsia="zh-CN"/>
        </w:rPr>
      </w:pPr>
      <w:bookmarkStart w:name="信息科学与技术学院-sist" w:id="29"/>
      <w:bookmarkEnd w:id="29"/>
      <w:r>
        <w:rPr>
          <w:lang w:eastAsia="zh-CN"/>
        </w:rPr>
        <w:t>信息科学与技术学院</w:t>
      </w:r>
      <w:r>
        <w:rPr>
          <w:lang w:eastAsia="zh-CN"/>
        </w:rPr>
        <w:t xml:space="preserve"> SIST</w:t>
      </w:r>
    </w:p>
    <w:p w:rsidR="00B364AC" w:rsidRDefault="032DB021" w14:paraId="2EFB3B89" w14:textId="77777777">
      <w:pPr>
        <w:pStyle w:val="FirstParagraph"/>
        <w:rPr>
          <w:lang w:eastAsia="zh-CN"/>
        </w:rPr>
      </w:pPr>
      <w:r>
        <w:rPr>
          <w:lang w:eastAsia="zh-CN"/>
        </w:rPr>
        <w:t>院长：王雪红</w:t>
      </w:r>
    </w:p>
    <w:p w:rsidR="00B364AC" w:rsidRDefault="032DB021" w14:paraId="5AEB7B8F" w14:textId="5769F052">
      <w:pPr>
        <w:pStyle w:val="a0"/>
      </w:pPr>
      <w:proofErr w:type="spellStart"/>
      <w:r w:rsidR="2CFE1540">
        <w:rPr/>
        <w:t>副</w:t>
      </w:r>
      <w:r w:rsidR="2CFE1540">
        <w:rPr/>
        <w:t>院长</w:t>
      </w:r>
      <w:r w:rsidR="2CFE1540">
        <w:rPr/>
        <w:t>：周宇</w:t>
      </w:r>
      <w:proofErr w:type="spellEnd"/>
      <w:r>
        <w:rPr>
          <w:rStyle w:val="CommentReference"/>
        </w:rPr>
        <w:commentReference w:id="30"/>
      </w:r>
    </w:p>
    <w:p w:rsidR="136F8F36" w:rsidP="136F8F36" w:rsidRDefault="136F8F36" w14:paraId="10B8A5EC" w14:textId="506E62F9">
      <w:pPr>
        <w:pStyle w:val="a0"/>
      </w:pPr>
      <w:proofErr w:type="spellStart"/>
      <w:r w:rsidR="2CFE1540">
        <w:rPr/>
        <w:t>旗舰学术会议：</w:t>
      </w:r>
      <w:r w:rsidR="2CFE1540">
        <w:rPr/>
        <w:t>ShanghaiTech</w:t>
      </w:r>
      <w:proofErr w:type="spellEnd"/>
      <w:r w:rsidR="2CFE1540">
        <w:rPr/>
        <w:t xml:space="preserve"> Symposium on Information Science and Technology (SSIST)</w:t>
      </w:r>
      <w:r w:rsidR="2CFE1540">
        <w:rPr/>
        <w:t>、</w:t>
      </w:r>
      <w:proofErr w:type="spellStart"/>
      <w:r w:rsidR="2CFE1540">
        <w:rPr/>
        <w:t>ShanghaiTech</w:t>
      </w:r>
      <w:proofErr w:type="spellEnd"/>
      <w:r w:rsidR="2CFE1540">
        <w:rPr/>
        <w:t xml:space="preserve"> Workshop on Emerging Devices, Circuits and Systems (SWEDCS)</w:t>
      </w:r>
    </w:p>
    <w:p w:rsidR="00B364AC" w:rsidRDefault="032DB021" w14:paraId="71E29802" w14:textId="77777777">
      <w:pPr>
        <w:pStyle w:val="a0"/>
      </w:pPr>
      <w:proofErr w:type="spellStart"/>
      <w:r w:rsidR="2CFE1540">
        <w:rPr/>
        <w:t>信息科学与技术学院（</w:t>
      </w:r>
      <w:r w:rsidR="2CFE1540">
        <w:rPr/>
        <w:t>School</w:t>
      </w:r>
      <w:proofErr w:type="spellEnd"/>
      <w:r w:rsidR="2CFE1540">
        <w:rPr/>
        <w:t xml:space="preserve"> of Information Science and Technology</w:t>
      </w:r>
      <w:r w:rsidR="2CFE1540">
        <w:rPr/>
        <w:t>）致力于聚集和成就未来信息科学领域的学术大师，培养和团结信息技术及相关应用领域的创新人才和创业领袖，力争在信息科学与技术的重点领域取得突破性和前沿性的创新成果，实现新科学和新技术的快速转化和产业化，孕育并服务于信息通信领域的国际领军高科技企业。</w:t>
      </w:r>
    </w:p>
    <w:p w:rsidR="00B364AC" w:rsidRDefault="7FA8E2A2" w14:paraId="3DF1F031" w14:textId="77777777">
      <w:pPr>
        <w:pStyle w:val="a0"/>
        <w:rPr>
          <w:lang w:eastAsia="zh-CN"/>
        </w:rPr>
      </w:pPr>
      <w:r>
        <w:rPr>
          <w:lang w:eastAsia="zh-CN"/>
        </w:rPr>
        <w:t>本学院的科研工作将面向全球重大挑战和国家战略需求，充分发挥长三角地区在人才、资金、科技产业和政策等方面的优势，吸引和聚集一批具有国际声誉的学术带头人来建立国际领先的关键技术研究实验室，通过与国内外顶尖大学、科研机构和高科技企业通力协作，掌握并引导国际信息科技的发展趋势，集中力量攻克核心技术难题，踊跃承担和支撑国家重大科研任务。</w:t>
      </w:r>
    </w:p>
    <w:p w:rsidR="00B364AC" w:rsidRDefault="7FA8E2A2" w14:paraId="7698E33D" w14:textId="77777777">
      <w:pPr>
        <w:pStyle w:val="a0"/>
        <w:rPr>
          <w:lang w:eastAsia="zh-CN"/>
        </w:rPr>
      </w:pPr>
      <w:r>
        <w:rPr>
          <w:lang w:eastAsia="zh-CN"/>
        </w:rPr>
        <w:t>本学院的教学工作将采用导师负责制，面向最前沿、最尖端的信息科技研究领域及其迅猛发展趋势，积极开展与国际顶尖大学、科研机构和高科技企业的合作与交流，为学生提供个性化教学和培养计划，开设先进实用的专业课程，提供国际合作的本硕双学位计划，强化结合实际的企业实习和社会实践活动，注重培养学生的国际视野、团队精神、领导才能、创新和创业能力。</w:t>
      </w:r>
    </w:p>
    <w:p w:rsidR="00B364AC" w:rsidRDefault="032DB021" w14:paraId="3DB9206F" w14:textId="77777777">
      <w:pPr>
        <w:pStyle w:val="a0"/>
        <w:rPr>
          <w:lang w:eastAsia="zh-CN"/>
        </w:rPr>
      </w:pPr>
      <w:r>
        <w:rPr>
          <w:lang w:eastAsia="zh-CN"/>
        </w:rPr>
        <w:t>本学院将以我们的毕业生之科技和创新成就为荣耀和成功标志，真正成为科学领导者、技术创新者与未来革新企业创办者的乐园和摇篮。</w:t>
      </w:r>
    </w:p>
    <w:p w:rsidR="00B364AC" w:rsidRDefault="006C1FC8" w14:paraId="565EA79F" w14:textId="77777777">
      <w:pPr>
        <w:pStyle w:val="a0"/>
        <w:rPr>
          <w:lang w:eastAsia="zh-CN"/>
        </w:rPr>
      </w:pPr>
      <w:hyperlink r:id="rId22">
        <w:r w:rsidR="00A17FB1">
          <w:rPr>
            <w:rStyle w:val="ae"/>
            <w:lang w:eastAsia="zh-CN"/>
          </w:rPr>
          <w:t>信息科学与技术学院网站</w:t>
        </w:r>
      </w:hyperlink>
    </w:p>
    <w:p w:rsidR="00B364AC" w:rsidP="2CFE1540" w:rsidRDefault="032DB021" w14:paraId="5D12E497" w14:textId="77777777" w14:noSpellErr="1">
      <w:pPr>
        <w:pStyle w:val="a0"/>
        <w:rPr>
          <w:lang w:eastAsia="zh-CN"/>
        </w:rPr>
      </w:pPr>
      <w:r w:rsidRPr="2CFE1540" w:rsidR="2CFE1540">
        <w:rPr>
          <w:lang w:eastAsia="zh-CN"/>
        </w:rPr>
        <w:t>信息学院主办国际学术会议：</w:t>
      </w:r>
      <w:hyperlink r:id="Rc858fe8471ca403a">
        <w:r w:rsidRPr="2CFE1540" w:rsidR="2CFE1540">
          <w:rPr>
            <w:rStyle w:val="ae"/>
            <w:lang w:eastAsia="zh-CN"/>
          </w:rPr>
          <w:t>SSIST</w:t>
        </w:r>
      </w:hyperlink>
      <w:r w:rsidRPr="2CFE1540" w:rsidR="2CFE1540">
        <w:rPr>
          <w:lang w:eastAsia="zh-CN"/>
        </w:rPr>
        <w:t>、</w:t>
      </w:r>
      <w:hyperlink r:id="R5d5e7e877b604eb0">
        <w:r w:rsidRPr="2CFE1540" w:rsidR="2CFE1540">
          <w:rPr>
            <w:rStyle w:val="ae"/>
            <w:lang w:eastAsia="zh-CN"/>
          </w:rPr>
          <w:t>SWEDCS</w:t>
        </w:r>
      </w:hyperlink>
    </w:p>
    <w:p w:rsidR="00B364AC" w:rsidP="2CFE1540" w:rsidRDefault="00A17FB1" w14:paraId="1AA6C940" w14:textId="77777777" w14:noSpellErr="1">
      <w:pPr>
        <w:pStyle w:val="3"/>
        <w:rPr>
          <w:lang w:eastAsia="zh-CN"/>
        </w:rPr>
      </w:pPr>
      <w:bookmarkStart w:name="创业与管理学院-sem" w:id="31"/>
      <w:bookmarkEnd w:id="31"/>
      <w:r>
        <w:rPr>
          <w:lang w:eastAsia="zh-CN"/>
        </w:rPr>
        <w:t>创业与管理学院</w:t>
      </w:r>
      <w:r>
        <w:rPr>
          <w:lang w:eastAsia="zh-CN"/>
        </w:rPr>
        <w:t xml:space="preserve"> SEM</w:t>
      </w:r>
    </w:p>
    <w:p w:rsidR="00B364AC" w:rsidRDefault="032DB021" w14:paraId="16EA682B" w14:textId="77777777">
      <w:pPr>
        <w:pStyle w:val="FirstParagraph"/>
        <w:rPr>
          <w:lang w:eastAsia="zh-CN"/>
        </w:rPr>
      </w:pPr>
      <w:r>
        <w:rPr>
          <w:lang w:eastAsia="zh-CN"/>
        </w:rPr>
        <w:t>院长：李玫</w:t>
      </w:r>
    </w:p>
    <w:p w:rsidR="136F8F36" w:rsidP="2CFE1540" w:rsidRDefault="136F8F36" w14:paraId="14D7DCC1" w14:textId="4D275E94" w14:noSpellErr="1">
      <w:pPr>
        <w:pStyle w:val="a0"/>
        <w:rPr>
          <w:lang w:eastAsia="zh-CN"/>
        </w:rPr>
      </w:pPr>
      <w:r w:rsidRPr="2CFE1540" w:rsidR="2CFE1540">
        <w:rPr>
          <w:lang w:eastAsia="zh-CN"/>
        </w:rPr>
        <w:t>旗舰学术会议：</w:t>
      </w:r>
      <w:r w:rsidRPr="2CFE1540" w:rsidR="2CFE1540">
        <w:rPr>
          <w:lang w:eastAsia="zh-CN"/>
        </w:rPr>
        <w:t>Academic Workshop on the Intersection of Science, Entrepreneurship, and Innovation</w:t>
      </w:r>
    </w:p>
    <w:p w:rsidR="00B364AC" w:rsidP="2CFE1540" w:rsidRDefault="032DB021" w14:paraId="3F019B02" w14:textId="77777777" w14:noSpellErr="1">
      <w:pPr>
        <w:pStyle w:val="a0"/>
        <w:rPr>
          <w:lang w:eastAsia="zh-CN"/>
        </w:rPr>
      </w:pPr>
      <w:r w:rsidRPr="2CFE1540" w:rsidR="2CFE1540">
        <w:rPr>
          <w:lang w:eastAsia="zh-CN"/>
        </w:rPr>
        <w:t>创业与管理学院（简称：创管学院）是为实现上海科技大学</w:t>
      </w:r>
      <w:r w:rsidRPr="2CFE1540" w:rsidR="2CFE1540">
        <w:rPr>
          <w:lang w:eastAsia="zh-CN"/>
        </w:rPr>
        <w:t xml:space="preserve"> “</w:t>
      </w:r>
      <w:r w:rsidRPr="2CFE1540" w:rsidR="2CFE1540">
        <w:rPr>
          <w:lang w:eastAsia="zh-CN"/>
        </w:rPr>
        <w:t>培养创新创业人才</w:t>
      </w:r>
      <w:r w:rsidRPr="2CFE1540" w:rsidR="2CFE1540">
        <w:rPr>
          <w:lang w:eastAsia="zh-CN"/>
        </w:rPr>
        <w:t>”</w:t>
      </w:r>
      <w:r w:rsidRPr="2CFE1540" w:rsidR="2CFE1540">
        <w:rPr>
          <w:lang w:eastAsia="zh-CN"/>
        </w:rPr>
        <w:t>的办学使命而搭建的教育服务平台。</w:t>
      </w:r>
    </w:p>
    <w:p w:rsidR="00B364AC" w:rsidRDefault="7FA8E2A2" w14:paraId="0CE63D31" w14:textId="77777777">
      <w:pPr>
        <w:pStyle w:val="a0"/>
        <w:rPr>
          <w:lang w:eastAsia="zh-CN"/>
        </w:rPr>
      </w:pPr>
      <w:r>
        <w:rPr>
          <w:lang w:eastAsia="zh-CN"/>
        </w:rPr>
        <w:t>我们的目标是鼓励和激发我校每一位学生与生俱来的好奇心和求知欲，提升他们的创造力和创造性信心。这里不仅教授学生批判性思维与技能，帮助学生学习如何创新；我们还将汇集设计思维、艺术及其他创新工具，为学生提供跨学科领域的形式多样的课程。对于那些拥有创业梦想的学生，我们也会提供诸如商业机会识别、创业融资以及公司运营等一系列的创业基础课程。</w:t>
      </w:r>
    </w:p>
    <w:p w:rsidR="00B364AC" w:rsidRDefault="032DB021" w14:paraId="7A243DC3" w14:textId="77777777">
      <w:pPr>
        <w:pStyle w:val="a0"/>
        <w:rPr>
          <w:lang w:eastAsia="zh-CN"/>
        </w:rPr>
      </w:pPr>
      <w:r>
        <w:rPr>
          <w:lang w:eastAsia="zh-CN"/>
        </w:rPr>
        <w:t>创管学院将定期举办各类活动，与国内外风险投资机构、成功的创业家（包括在大学任教的科学家）、律师以及企业高管合作，为学生们打造导师计划并提供实习机会。</w:t>
      </w:r>
    </w:p>
    <w:p w:rsidR="00B364AC" w:rsidP="2CFE1540" w:rsidRDefault="7FA8E2A2" w14:paraId="54A94737" w14:textId="77777777" w14:noSpellErr="1">
      <w:pPr>
        <w:pStyle w:val="a0"/>
        <w:rPr>
          <w:lang w:eastAsia="zh-CN"/>
        </w:rPr>
      </w:pPr>
      <w:r w:rsidRPr="2CFE1540" w:rsidR="2CFE1540">
        <w:rPr>
          <w:lang w:eastAsia="zh-CN"/>
        </w:rPr>
        <w:t>我们的活动旨在不断向学生灌输社会责任感。我们希望学生们不仅以自己的热情和能力</w:t>
      </w:r>
      <w:r w:rsidRPr="2CFE1540" w:rsidR="2CFE1540">
        <w:rPr>
          <w:lang w:eastAsia="zh-CN"/>
        </w:rPr>
        <w:t>“</w:t>
      </w:r>
      <w:r w:rsidRPr="2CFE1540" w:rsidR="2CFE1540">
        <w:rPr>
          <w:lang w:eastAsia="zh-CN"/>
        </w:rPr>
        <w:t>办好事</w:t>
      </w:r>
      <w:r w:rsidRPr="2CFE1540" w:rsidR="2CFE1540">
        <w:rPr>
          <w:lang w:eastAsia="zh-CN"/>
        </w:rPr>
        <w:t>”</w:t>
      </w:r>
      <w:r w:rsidRPr="2CFE1540" w:rsidR="2CFE1540">
        <w:rPr>
          <w:lang w:eastAsia="zh-CN"/>
        </w:rPr>
        <w:t>、</w:t>
      </w:r>
      <w:r w:rsidRPr="2CFE1540" w:rsidR="2CFE1540">
        <w:rPr>
          <w:lang w:eastAsia="zh-CN"/>
        </w:rPr>
        <w:t>“</w:t>
      </w:r>
      <w:r w:rsidRPr="2CFE1540" w:rsidR="2CFE1540">
        <w:rPr>
          <w:lang w:eastAsia="zh-CN"/>
        </w:rPr>
        <w:t>把事办好</w:t>
      </w:r>
      <w:r w:rsidRPr="2CFE1540" w:rsidR="2CFE1540">
        <w:rPr>
          <w:lang w:eastAsia="zh-CN"/>
        </w:rPr>
        <w:t>”</w:t>
      </w:r>
      <w:r w:rsidRPr="2CFE1540" w:rsidR="2CFE1540">
        <w:rPr>
          <w:lang w:eastAsia="zh-CN"/>
        </w:rPr>
        <w:t>，还要努力解决当前社会所关注的、具有极大挑战的社会问题，如照料老人、城市交通拥堵、教育问题等。</w:t>
      </w:r>
    </w:p>
    <w:p w:rsidR="00B364AC" w:rsidP="2CFE1540" w:rsidRDefault="7FA8E2A2" w14:paraId="0885F73A" w14:textId="690EB1F8" w14:noSpellErr="1">
      <w:pPr>
        <w:pStyle w:val="a0"/>
        <w:rPr>
          <w:lang w:eastAsia="zh-CN"/>
        </w:rPr>
      </w:pPr>
      <w:r w:rsidRPr="2CFE1540" w:rsidR="2CFE1540">
        <w:rPr>
          <w:lang w:eastAsia="zh-CN"/>
        </w:rPr>
        <w:t>在这里，你们将感受到不同于一般传统商学院的学习氛围：小班授课（每班</w:t>
      </w:r>
      <w:r w:rsidRPr="2CFE1540" w:rsidR="2CFE1540">
        <w:rPr>
          <w:lang w:eastAsia="zh-CN"/>
        </w:rPr>
        <w:t>20</w:t>
      </w:r>
      <w:r w:rsidRPr="2CFE1540" w:rsidR="2CFE1540">
        <w:rPr>
          <w:lang w:eastAsia="zh-CN"/>
        </w:rPr>
        <w:t>至</w:t>
      </w:r>
      <w:r w:rsidRPr="2CFE1540" w:rsidR="2CFE1540">
        <w:rPr>
          <w:lang w:eastAsia="zh-CN"/>
        </w:rPr>
        <w:t>30</w:t>
      </w:r>
      <w:r w:rsidRPr="2CFE1540" w:rsidR="2CFE1540">
        <w:rPr>
          <w:lang w:eastAsia="zh-CN"/>
        </w:rPr>
        <w:t xml:space="preserve"> </w:t>
      </w:r>
      <w:r w:rsidRPr="2CFE1540" w:rsidR="2CFE1540">
        <w:rPr>
          <w:lang w:eastAsia="zh-CN"/>
        </w:rPr>
        <w:t>个学生）以及高度强调互动体验式学习的授课形式。我们不支持老师一味灌输知识的授课方式，充分讨论、互动和实践才是我们坚持的课堂氛围和教学理念。我们的教授团队来自世界各地，其中不乏在加州大学伯克利分校、哈佛大学、斯坦福大学等世界著名高等院校执教的优秀教师。</w:t>
      </w:r>
      <w:r w:rsidRPr="2CFE1540" w:rsidR="2CFE1540">
        <w:rPr>
          <w:lang w:eastAsia="zh-CN"/>
        </w:rPr>
        <w:t>“</w:t>
      </w:r>
    </w:p>
    <w:p w:rsidR="00B364AC" w:rsidRDefault="7FA8E2A2" w14:paraId="308D0F4D" w14:textId="77777777">
      <w:pPr>
        <w:pStyle w:val="a0"/>
        <w:rPr>
          <w:lang w:eastAsia="zh-CN"/>
        </w:rPr>
      </w:pPr>
      <w:r>
        <w:rPr>
          <w:lang w:eastAsia="zh-CN"/>
        </w:rPr>
        <w:t>创管学院致力于让上海科技大学的每一位学生在学成离校之时，都能具备实现其梦想所需的能力和必备的核心技能，无论他们的梦想是成为诺贝尔奖获得者、自主创业的企业家，还是服务于社会的公务人员。</w:t>
      </w:r>
    </w:p>
    <w:p w:rsidR="00B364AC" w:rsidP="2CFE1540" w:rsidRDefault="032DB021" w14:paraId="44DA17FF" w14:textId="77777777" w14:noSpellErr="1">
      <w:pPr>
        <w:pStyle w:val="a0"/>
        <w:rPr>
          <w:lang w:eastAsia="zh-CN"/>
        </w:rPr>
      </w:pPr>
      <w:r w:rsidRPr="2CFE1540" w:rsidR="2CFE1540">
        <w:rPr>
          <w:lang w:eastAsia="zh-CN"/>
        </w:rPr>
        <w:t>上海科技大学创业与管理学院</w:t>
      </w:r>
      <w:commentRangeStart w:id="32"/>
      <w:commentRangeEnd w:id="32"/>
      <w:r>
        <w:rPr>
          <w:rStyle w:val="CommentReference"/>
        </w:rPr>
        <w:commentReference w:id="32"/>
      </w:r>
      <w:r w:rsidRPr="2CFE1540" w:rsidR="2CFE1540">
        <w:rPr>
          <w:lang w:eastAsia="zh-CN"/>
        </w:rPr>
        <w:t>热切期待着你们的到来！</w:t>
      </w:r>
    </w:p>
    <w:p w:rsidR="00B364AC" w:rsidRDefault="006C1FC8" w14:paraId="01072461" w14:textId="77777777">
      <w:pPr>
        <w:pStyle w:val="a0"/>
        <w:rPr>
          <w:rStyle w:val="ae"/>
          <w:lang w:eastAsia="zh-CN"/>
        </w:rPr>
      </w:pPr>
      <w:hyperlink r:id="rId25">
        <w:r w:rsidRPr="00EA711F" w:rsidR="00A17FB1">
          <w:rPr>
            <w:rStyle w:val="ae"/>
            <w:lang w:eastAsia="zh-CN"/>
          </w:rPr>
          <w:t>创业与管理学院网站</w:t>
        </w:r>
      </w:hyperlink>
      <w:r w:rsidR="00A17FB1">
        <w:rPr>
          <w:rStyle w:val="af2"/>
        </w:rPr>
        <w:commentReference w:id="33"/>
      </w:r>
    </w:p>
    <w:p w:rsidR="136F8F36" w:rsidP="2CFE1540" w:rsidRDefault="136F8F36" w14:paraId="70D20663" w14:textId="2572A179" w14:noSpellErr="1">
      <w:pPr>
        <w:pStyle w:val="3"/>
        <w:rPr>
          <w:lang w:eastAsia="zh-CN"/>
        </w:rPr>
      </w:pPr>
      <w:bookmarkStart w:name="规划前程" w:id="34"/>
      <w:bookmarkEnd w:id="34"/>
      <w:r w:rsidRPr="136F8F36">
        <w:rPr>
          <w:lang w:eastAsia="zh-CN"/>
        </w:rPr>
        <w:t>创意与艺术学院（筹）</w:t>
      </w:r>
      <w:r w:rsidRPr="136F8F36">
        <w:rPr>
          <w:lang w:eastAsia="zh-CN"/>
        </w:rPr>
        <w:t xml:space="preserve"> SAC</w:t>
      </w:r>
    </w:p>
    <w:p w:rsidR="136F8F36" w:rsidP="136F8F36" w:rsidRDefault="136F8F36" w14:paraId="08B29BC2" w14:textId="24690CF3">
      <w:pPr>
        <w:pStyle w:val="a0"/>
        <w:rPr>
          <w:lang w:eastAsia="zh-CN"/>
        </w:rPr>
      </w:pPr>
      <w:r w:rsidRPr="136F8F36">
        <w:rPr>
          <w:lang w:eastAsia="zh-CN"/>
        </w:rPr>
        <w:t>创意与艺术学院目前仍在筹建过程中。但得益于与南加州大学的合作资源，已经开设了一系列暑学期课程可供选修。</w:t>
      </w:r>
    </w:p>
    <w:p w:rsidR="136F8F36" w:rsidP="2CFE1540" w:rsidRDefault="136F8F36" w14:paraId="1F5B0C5C" w14:textId="7D9C691C">
      <w:pPr>
        <w:pStyle w:val="3"/>
        <w:rPr>
          <w:lang w:eastAsia="zh-CN"/>
        </w:rPr>
      </w:pPr>
      <w:proofErr w:type="spellStart"/>
      <w:r w:rsidR="2CFE1540">
        <w:rPr/>
        <w:t>iHuman</w:t>
      </w:r>
      <w:r w:rsidR="2CFE1540">
        <w:rPr/>
        <w:t>研究所</w:t>
      </w:r>
      <w:proofErr w:type="spellEnd"/>
    </w:p>
    <w:p w:rsidR="136F8F36" w:rsidP="136F8F36" w:rsidRDefault="136F8F36" w14:paraId="1FE89959" w14:textId="5BDC40EA">
      <w:pPr>
        <w:pStyle w:val="a0"/>
      </w:pPr>
      <w:proofErr w:type="spellStart"/>
      <w:r w:rsidR="2CFE1540">
        <w:rPr/>
        <w:t>旗舰学术会议：</w:t>
      </w:r>
      <w:r w:rsidR="2CFE1540">
        <w:rPr/>
        <w:t>iHuman</w:t>
      </w:r>
      <w:proofErr w:type="spellEnd"/>
      <w:r w:rsidR="2CFE1540">
        <w:rPr/>
        <w:t xml:space="preserve"> Forum</w:t>
      </w:r>
    </w:p>
    <w:p w:rsidR="136F8F36" w:rsidP="2CFE1540" w:rsidRDefault="136F8F36" w14:paraId="2FB508C2" w14:textId="7F3BDEE0">
      <w:pPr>
        <w:pStyle w:val="a0"/>
        <w:rPr>
          <w:lang w:eastAsia="zh-CN"/>
        </w:rPr>
      </w:pPr>
      <w:proofErr w:type="spellStart"/>
      <w:r w:rsidRPr="2CFE1540" w:rsidR="2CFE1540">
        <w:rPr>
          <w:lang w:eastAsia="zh-CN"/>
        </w:rPr>
        <w:t>iHuman</w:t>
      </w:r>
      <w:proofErr w:type="spellEnd"/>
      <w:r w:rsidRPr="2CFE1540" w:rsidR="2CFE1540">
        <w:rPr>
          <w:lang w:eastAsia="zh-CN"/>
        </w:rPr>
        <w:t>研究所是隶属于上海科技大学的一个国际化的高水平研究机构。</w:t>
      </w:r>
      <w:proofErr w:type="spellStart"/>
      <w:r w:rsidRPr="2CFE1540" w:rsidR="2CFE1540">
        <w:rPr>
          <w:lang w:eastAsia="zh-CN"/>
        </w:rPr>
        <w:t>iHuman</w:t>
      </w:r>
      <w:proofErr w:type="spellEnd"/>
      <w:r w:rsidRPr="2CFE1540" w:rsidR="2CFE1540">
        <w:rPr>
          <w:lang w:eastAsia="zh-CN"/>
        </w:rPr>
        <w:t>研究所坐落于上海浦东新区张江高科技园区，于</w:t>
      </w:r>
      <w:r w:rsidRPr="2CFE1540" w:rsidR="2CFE1540">
        <w:rPr>
          <w:lang w:eastAsia="zh-CN"/>
        </w:rPr>
        <w:t>2012</w:t>
      </w:r>
      <w:r w:rsidRPr="2CFE1540" w:rsidR="2CFE1540">
        <w:rPr>
          <w:lang w:eastAsia="zh-CN"/>
        </w:rPr>
        <w:t>年</w:t>
      </w:r>
      <w:r w:rsidRPr="2CFE1540" w:rsidR="2CFE1540">
        <w:rPr>
          <w:lang w:eastAsia="zh-CN"/>
        </w:rPr>
        <w:t>11</w:t>
      </w:r>
      <w:r w:rsidRPr="2CFE1540" w:rsidR="2CFE1540">
        <w:rPr>
          <w:lang w:eastAsia="zh-CN"/>
        </w:rPr>
        <w:t>月</w:t>
      </w:r>
      <w:r w:rsidRPr="2CFE1540" w:rsidR="2CFE1540">
        <w:rPr>
          <w:lang w:eastAsia="zh-CN"/>
        </w:rPr>
        <w:t>20</w:t>
      </w:r>
      <w:r w:rsidRPr="2CFE1540" w:rsidR="2CFE1540">
        <w:rPr>
          <w:lang w:eastAsia="zh-CN"/>
        </w:rPr>
        <w:t>日揭牌正式成立。</w:t>
      </w:r>
      <w:proofErr w:type="spellStart"/>
      <w:r w:rsidRPr="2CFE1540" w:rsidR="2CFE1540">
        <w:rPr>
          <w:lang w:eastAsia="zh-CN"/>
        </w:rPr>
        <w:t>iHuman</w:t>
      </w:r>
      <w:proofErr w:type="spellEnd"/>
      <w:r w:rsidRPr="2CFE1540" w:rsidR="2CFE1540">
        <w:rPr>
          <w:lang w:eastAsia="zh-CN"/>
        </w:rPr>
        <w:t>研究所是由一批包括诺贝尔奖得主在内的国际知名学者按照顶级研究所标准建设而成。研究所聚焦与人类重大疾病相关的</w:t>
      </w:r>
      <w:r w:rsidRPr="2CFE1540" w:rsidR="2CFE1540">
        <w:rPr>
          <w:lang w:eastAsia="zh-CN"/>
        </w:rPr>
        <w:t>G</w:t>
      </w:r>
      <w:r w:rsidRPr="2CFE1540" w:rsidR="2CFE1540">
        <w:rPr>
          <w:lang w:eastAsia="zh-CN"/>
        </w:rPr>
        <w:t>蛋白偶联受体（</w:t>
      </w:r>
      <w:r w:rsidRPr="2CFE1540" w:rsidR="2CFE1540">
        <w:rPr>
          <w:lang w:eastAsia="zh-CN"/>
        </w:rPr>
        <w:t>GPCR</w:t>
      </w:r>
      <w:r w:rsidRPr="2CFE1540" w:rsidR="2CFE1540">
        <w:rPr>
          <w:lang w:eastAsia="zh-CN"/>
        </w:rPr>
        <w:t>）和与之相关的人体细胞信号转导的重要生物学问题和药物发现研究，通过与国际知名学术研究机构和大型药物研发企业结成紧密的战略联盟，开展产学研一体化的高水平研究。</w:t>
      </w:r>
    </w:p>
    <w:p w:rsidR="136F8F36" w:rsidP="2CFE1540" w:rsidRDefault="136F8F36" w14:paraId="3860F00F" w14:textId="1FD5D622" w14:noSpellErr="1">
      <w:pPr>
        <w:pStyle w:val="3"/>
        <w:rPr>
          <w:lang w:eastAsia="zh-CN"/>
        </w:rPr>
      </w:pPr>
      <w:r w:rsidRPr="2CFE1540" w:rsidR="2CFE1540">
        <w:rPr>
          <w:lang w:eastAsia="zh-CN"/>
        </w:rPr>
        <w:t>免疫化学研究所</w:t>
      </w:r>
      <w:r w:rsidRPr="2CFE1540" w:rsidR="2CFE1540">
        <w:rPr>
          <w:lang w:eastAsia="zh-CN"/>
        </w:rPr>
        <w:t xml:space="preserve"> SIAIS</w:t>
      </w:r>
    </w:p>
    <w:p w:rsidR="136F8F36" w:rsidP="2CFE1540" w:rsidRDefault="136F8F36" w14:paraId="230FCA2D" w14:textId="4F09AD4B">
      <w:pPr>
        <w:pStyle w:val="a0"/>
        <w:rPr>
          <w:lang w:eastAsia="zh-CN"/>
        </w:rPr>
      </w:pPr>
      <w:r w:rsidRPr="2CFE1540" w:rsidR="2CFE1540">
        <w:rPr>
          <w:lang w:eastAsia="zh-CN"/>
        </w:rPr>
        <w:t>旗舰学术会议：</w:t>
      </w:r>
      <w:proofErr w:type="spellStart"/>
      <w:r w:rsidRPr="2CFE1540" w:rsidR="2CFE1540">
        <w:rPr>
          <w:lang w:eastAsia="zh-CN"/>
        </w:rPr>
        <w:t>ShanghaiTech</w:t>
      </w:r>
      <w:proofErr w:type="spellEnd"/>
      <w:r w:rsidRPr="2CFE1540" w:rsidR="2CFE1540">
        <w:rPr>
          <w:lang w:eastAsia="zh-CN"/>
        </w:rPr>
        <w:t xml:space="preserve">-SIAIS </w:t>
      </w:r>
      <w:proofErr w:type="spellStart"/>
      <w:r w:rsidRPr="2CFE1540" w:rsidR="2CFE1540">
        <w:rPr>
          <w:lang w:eastAsia="zh-CN"/>
        </w:rPr>
        <w:t>BioForum</w:t>
      </w:r>
      <w:proofErr w:type="spellEnd"/>
    </w:p>
    <w:p w:rsidR="136F8F36" w:rsidP="2CFE1540" w:rsidRDefault="136F8F36" w14:paraId="24E83488" w14:textId="710B3536" w14:noSpellErr="1">
      <w:pPr>
        <w:rPr>
          <w:lang w:eastAsia="zh-CN"/>
        </w:rPr>
      </w:pPr>
      <w:r w:rsidRPr="2CFE1540" w:rsidR="2CFE1540">
        <w:rPr>
          <w:lang w:eastAsia="zh-CN"/>
        </w:rPr>
        <w:t>上海科技大学免疫化学研究所成立于</w:t>
      </w:r>
      <w:r w:rsidRPr="2CFE1540" w:rsidR="2CFE1540">
        <w:rPr>
          <w:lang w:eastAsia="zh-CN"/>
        </w:rPr>
        <w:t>2012</w:t>
      </w:r>
      <w:r w:rsidRPr="2CFE1540" w:rsidR="2CFE1540">
        <w:rPr>
          <w:lang w:eastAsia="zh-CN"/>
        </w:rPr>
        <w:t>年</w:t>
      </w:r>
      <w:r w:rsidRPr="2CFE1540" w:rsidR="2CFE1540">
        <w:rPr>
          <w:lang w:eastAsia="zh-CN"/>
        </w:rPr>
        <w:t>10</w:t>
      </w:r>
      <w:r w:rsidRPr="2CFE1540" w:rsidR="2CFE1540">
        <w:rPr>
          <w:lang w:eastAsia="zh-CN"/>
        </w:rPr>
        <w:t>月</w:t>
      </w:r>
      <w:r w:rsidRPr="2CFE1540" w:rsidR="2CFE1540">
        <w:rPr>
          <w:lang w:eastAsia="zh-CN"/>
        </w:rPr>
        <w:t>12</w:t>
      </w:r>
      <w:r w:rsidRPr="2CFE1540" w:rsidR="2CFE1540">
        <w:rPr>
          <w:lang w:eastAsia="zh-CN"/>
        </w:rPr>
        <w:t>日，致力于阐明生命科学领域的关键问题。研究所以免疫化学基础理论为核心，专注于抗体技术和药物研发，努力成为一所具有开拓和创新精神的现代化研究所。上海免疫化学研究所隶属于上海科技大学，实行科学顾问理事会领导下的所长负责制，其成员包括了抗体和生物研究领域先驱者和诺贝尔奖得主在内的世界知名科学家。</w:t>
      </w:r>
    </w:p>
    <w:p w:rsidR="136F8F36" w:rsidP="2CFE1540" w:rsidRDefault="136F8F36" w14:paraId="79193637" w14:textId="5EAF6FA5" w14:noSpellErr="1">
      <w:pPr>
        <w:rPr>
          <w:lang w:eastAsia="zh-CN"/>
        </w:rPr>
      </w:pPr>
      <w:r w:rsidRPr="2CFE1540" w:rsidR="2CFE1540">
        <w:rPr>
          <w:lang w:eastAsia="zh-CN"/>
        </w:rPr>
        <w:t>免疫化学研究所的目标是打造具有创新精神和活力的免疫抗体领域的</w:t>
      </w:r>
      <w:r w:rsidRPr="2CFE1540" w:rsidR="2CFE1540">
        <w:rPr>
          <w:lang w:eastAsia="zh-CN"/>
        </w:rPr>
        <w:t>“</w:t>
      </w:r>
      <w:r w:rsidRPr="2CFE1540" w:rsidR="2CFE1540">
        <w:rPr>
          <w:lang w:eastAsia="zh-CN"/>
        </w:rPr>
        <w:t>贝尔实验室</w:t>
      </w:r>
      <w:r w:rsidRPr="2CFE1540" w:rsidR="2CFE1540">
        <w:rPr>
          <w:lang w:eastAsia="zh-CN"/>
        </w:rPr>
        <w:t>”</w:t>
      </w:r>
      <w:r w:rsidRPr="2CFE1540" w:rsidR="2CFE1540">
        <w:rPr>
          <w:lang w:eastAsia="zh-CN"/>
        </w:rPr>
        <w:t>。研究所的第一个</w:t>
      </w:r>
      <w:r w:rsidRPr="2CFE1540" w:rsidR="2CFE1540">
        <w:rPr>
          <w:lang w:eastAsia="zh-CN"/>
        </w:rPr>
        <w:t>5</w:t>
      </w:r>
      <w:r w:rsidRPr="2CFE1540" w:rsidR="2CFE1540">
        <w:rPr>
          <w:lang w:eastAsia="zh-CN"/>
        </w:rPr>
        <w:t>年计划（</w:t>
      </w:r>
      <w:r w:rsidRPr="2CFE1540" w:rsidR="2CFE1540">
        <w:rPr>
          <w:lang w:eastAsia="zh-CN"/>
        </w:rPr>
        <w:t>2013–2017</w:t>
      </w:r>
      <w:r w:rsidRPr="2CFE1540" w:rsidR="2CFE1540">
        <w:rPr>
          <w:lang w:eastAsia="zh-CN"/>
        </w:rPr>
        <w:t>）是建立抗体免疫、细胞生物、和结构生化三大基础研究方向，通过引进</w:t>
      </w:r>
      <w:r w:rsidRPr="2CFE1540" w:rsidR="2CFE1540">
        <w:rPr>
          <w:lang w:eastAsia="zh-CN"/>
        </w:rPr>
        <w:t>9</w:t>
      </w:r>
      <w:r w:rsidRPr="2CFE1540" w:rsidR="2CFE1540">
        <w:rPr>
          <w:lang w:eastAsia="zh-CN"/>
        </w:rPr>
        <w:t>位资深特聘研究员高起点、快速启动和推进前沿科研项目，引进尖端核心技术，招募国内外高水平生物技术人才。我们的发展策略是以核心实验室为单位开展多个方向的前沿基础研究，充分发挥各自的优势，针对生命科学领域的关键问题形成</w:t>
      </w:r>
      <w:r w:rsidRPr="2CFE1540" w:rsidR="2CFE1540">
        <w:rPr>
          <w:lang w:eastAsia="zh-CN"/>
        </w:rPr>
        <w:t>有特色的解决方案，产生突破性发现和颠覆性技术，实现各自科研上点的突破；同时核心实验室之间的科研交叉融合，协同促进和发展，打造整合型生物医学研究平台，形成有国际影响力的现代化研究所；在深入探索生命的本质的同时，精确把握国际科研发展的大趋势，鼓励和尝试科研产业化和技术变现的有效途径，不断推陈出新，成为充满活力可持续的现代化研究所。研究所九个核心实验室包括抗体设计学、抗体化学、表观筛选学、结构生物化学、细胞生物学、干细胞生物学、抗体工程学、抗体结构学、和生物工程学。在核心实验室的基础上，研究所也为青年学者设立了多个针对当前科研的前沿热点的独立实验室，如已经启动的</w:t>
      </w:r>
      <w:r w:rsidRPr="2CFE1540" w:rsidR="2CFE1540">
        <w:rPr>
          <w:lang w:eastAsia="zh-CN"/>
        </w:rPr>
        <w:t>T</w:t>
      </w:r>
      <w:r w:rsidRPr="2CFE1540" w:rsidR="2CFE1540">
        <w:rPr>
          <w:lang w:eastAsia="zh-CN"/>
        </w:rPr>
        <w:t>细胞工程实验室。</w:t>
      </w:r>
    </w:p>
    <w:p w:rsidR="00B364AC" w:rsidRDefault="00A17FB1" w14:paraId="7D4DE184" w14:textId="77777777">
      <w:pPr>
        <w:pStyle w:val="2"/>
        <w:rPr>
          <w:lang w:eastAsia="zh-CN"/>
        </w:rPr>
      </w:pPr>
      <w:r>
        <w:rPr>
          <w:lang w:eastAsia="zh-CN"/>
        </w:rPr>
        <w:t>规划前程</w:t>
      </w:r>
    </w:p>
    <w:p w:rsidR="00B364AC" w:rsidRDefault="7FA8E2A2" w14:paraId="3D26FA2D" w14:textId="77777777">
      <w:pPr>
        <w:pStyle w:val="FirstParagraph"/>
        <w:rPr>
          <w:lang w:eastAsia="zh-CN"/>
        </w:rPr>
      </w:pPr>
      <w:r>
        <w:rPr>
          <w:lang w:eastAsia="zh-CN"/>
        </w:rPr>
        <w:t>新学期伊始，相信很多同学尚未有比较明确的前途安排，但对于大家而言，提前掌握好自己的前途规划，提前做好设计和准备，是非常有必要的。</w:t>
      </w:r>
    </w:p>
    <w:p w:rsidR="00B364AC" w:rsidRDefault="00A17FB1" w14:paraId="158F5E8C" w14:textId="77777777">
      <w:pPr>
        <w:pStyle w:val="3"/>
        <w:rPr>
          <w:lang w:eastAsia="zh-CN"/>
        </w:rPr>
      </w:pPr>
      <w:bookmarkStart w:name="明确培养方案" w:id="35"/>
      <w:bookmarkEnd w:id="35"/>
      <w:r>
        <w:rPr>
          <w:lang w:eastAsia="zh-CN"/>
        </w:rPr>
        <w:t>明确培养方案</w:t>
      </w:r>
    </w:p>
    <w:p w:rsidR="00B364AC" w:rsidP="2CFE1540" w:rsidRDefault="032DB021" w14:paraId="47F1B6B2" w14:textId="77777777" w14:noSpellErr="1">
      <w:pPr>
        <w:pStyle w:val="FirstParagraph"/>
        <w:rPr>
          <w:lang w:eastAsia="zh-CN"/>
        </w:rPr>
      </w:pPr>
      <w:r w:rsidRPr="2CFE1540" w:rsidR="2CFE1540">
        <w:rPr>
          <w:lang w:eastAsia="zh-CN"/>
        </w:rPr>
        <w:t>每个学院的各个专业都有各自不同的培养方案，其中规定了专业必修课、专业选修课、跨专业基础课、通识课等各个模块的学分要求，是每位同学进行学业规划以及选课时的重要参考，培养方案一般可以在</w:t>
      </w:r>
      <w:hyperlink r:id="R23e7fcb368be410f">
        <w:r w:rsidRPr="2CFE1540" w:rsidR="2CFE1540">
          <w:rPr>
            <w:rStyle w:val="ae"/>
            <w:lang w:eastAsia="zh-CN"/>
          </w:rPr>
          <w:t>教学事务处</w:t>
        </w:r>
      </w:hyperlink>
      <w:r w:rsidRPr="2CFE1540" w:rsidR="2CFE1540">
        <w:rPr>
          <w:lang w:eastAsia="zh-CN"/>
        </w:rPr>
        <w:t>或各学院网站查阅到，若有更新，各个学院负责教学的老师会以其他方式告知。</w:t>
      </w:r>
    </w:p>
    <w:p w:rsidR="00B364AC" w:rsidRDefault="00A17FB1" w14:paraId="030FCC6E" w14:textId="77777777">
      <w:pPr>
        <w:pStyle w:val="3"/>
        <w:rPr>
          <w:lang w:eastAsia="zh-CN"/>
        </w:rPr>
      </w:pPr>
      <w:bookmarkStart w:name="与导师经常沟通" w:id="36"/>
      <w:bookmarkEnd w:id="36"/>
      <w:r>
        <w:rPr>
          <w:lang w:eastAsia="zh-CN"/>
        </w:rPr>
        <w:t>与导师经常沟通</w:t>
      </w:r>
    </w:p>
    <w:p w:rsidR="00B364AC" w:rsidRDefault="7FA8E2A2" w14:paraId="1C98F1BD" w14:textId="77777777">
      <w:pPr>
        <w:pStyle w:val="FirstParagraph"/>
        <w:rPr>
          <w:lang w:eastAsia="zh-CN"/>
        </w:rPr>
      </w:pPr>
      <w:r>
        <w:rPr>
          <w:lang w:eastAsia="zh-CN"/>
        </w:rPr>
        <w:t>你的导师一般都具有深厚的学术背景，能在专业领域的学习上给予你十分宝贵的经验，帮助你进行专业领域学习的规划。如有可能，去导师的实验室参观一下，认识一些导师课题组的研究生学长学姐，建立沟通与联系，能获得不少有用的学业或生活经验。具有竞赛经验的同学，也可以尝试参与导师课题组的科研工作，当然，不必局限于自己的导师，完全可以邮件联系其他导师询问情况。</w:t>
      </w:r>
    </w:p>
    <w:p w:rsidR="00B364AC" w:rsidRDefault="1A7DC1E4" w14:paraId="441CC4E1" w14:textId="4BD6B5D2">
      <w:pPr>
        <w:pStyle w:val="a0"/>
        <w:rPr>
          <w:lang w:eastAsia="zh-CN"/>
        </w:rPr>
      </w:pPr>
      <w:r>
        <w:rPr>
          <w:lang w:eastAsia="zh-CN"/>
        </w:rPr>
        <w:t>总之，导师手册是大家手中重要的参考资料，学校的导师教授们也是大家前途规划的重要指导。不过，俗话说：师傅领进门，修行在个人。积极与导师沟通，积极参与各项学术科研才能把导师的作用发挥到极致。，</w:t>
      </w:r>
    </w:p>
    <w:p w:rsidR="4DF485CD" w:rsidP="4DF485CD" w:rsidRDefault="4DF485CD" w14:paraId="28A5D463" w14:textId="51A37031">
      <w:pPr>
        <w:pStyle w:val="3"/>
        <w:rPr>
          <w:lang w:eastAsia="zh-CN"/>
        </w:rPr>
      </w:pPr>
      <w:bookmarkStart w:name="gpa" w:id="37"/>
      <w:bookmarkEnd w:id="37"/>
      <w:r w:rsidRPr="00EA711F">
        <w:rPr>
          <w:lang w:eastAsia="zh-CN"/>
        </w:rPr>
        <w:t>参与科研活动</w:t>
      </w:r>
    </w:p>
    <w:p w:rsidR="4DF485CD" w:rsidP="2CFE1540" w:rsidRDefault="4DF485CD" w14:paraId="62F84454" w14:textId="2F9B7E3F" w14:noSpellErr="1">
      <w:pPr>
        <w:pStyle w:val="a0"/>
        <w:rPr>
          <w:lang w:eastAsia="zh-CN"/>
        </w:rPr>
      </w:pPr>
      <w:commentRangeStart w:id="38"/>
      <w:commentRangeEnd w:id="38"/>
      <w:r>
        <w:rPr>
          <w:rStyle w:val="CommentReference"/>
        </w:rPr>
        <w:commentReference w:id="38"/>
      </w:r>
      <w:r w:rsidRPr="2CFE1540" w:rsidR="2CFE1540">
        <w:rPr>
          <w:lang w:eastAsia="zh-CN"/>
        </w:rPr>
        <w:t>一般来说，这一部分需要你主动地和老师进行沟通。一般来说，认识老师的途径有很多，比如下课提一些较有意义的问题，导师组活动中提问等等。只要不是过于害羞的话（如果是请尽量克服）一般都会在一两次接触后和老师变得较为熟悉。当然，这也是你进一步了解自己兴趣，选择合适的方向和对应方向导师的一个过程。</w:t>
      </w:r>
    </w:p>
    <w:p w:rsidR="1A7DC1E4" w:rsidP="2CFE1540" w:rsidRDefault="032DB021" w14:paraId="6DCB9495" w14:textId="0871E0E3" w14:noSpellErr="1">
      <w:pPr>
        <w:pStyle w:val="a0"/>
        <w:rPr>
          <w:lang w:eastAsia="zh-CN"/>
        </w:rPr>
      </w:pPr>
      <w:r w:rsidRPr="2CFE1540" w:rsidR="2CFE1540">
        <w:rPr>
          <w:lang w:eastAsia="zh-CN"/>
        </w:rPr>
        <w:t>与老师有较多的沟通后，就可以逐步加入实验室的一些工作了。一般来说都是打下手开始，从研究生师兄师姐那里学习技术。对不同学科的同学来说，进入实验室后需要掌握的一些常识是相当迥异的，对于有意研究生命科学的同学，可以参考</w:t>
      </w:r>
      <w:r w:rsidRPr="2CFE1540" w:rsidR="2CFE1540">
        <w:rPr>
          <w:lang w:eastAsia="zh-CN"/>
        </w:rPr>
        <w:t>Kathy Barker</w:t>
      </w:r>
      <w:r w:rsidRPr="2CFE1540" w:rsidR="2CFE1540">
        <w:rPr>
          <w:lang w:eastAsia="zh-CN"/>
        </w:rPr>
        <w:t>的书：</w:t>
      </w:r>
    </w:p>
    <w:p w:rsidR="1A7DC1E4" w:rsidP="1A7DC1E4" w:rsidRDefault="1A7DC1E4" w14:paraId="509D4D8B" w14:textId="20FAA290" w14:noSpellErr="1">
      <w:pPr>
        <w:pStyle w:val="a0"/>
      </w:pPr>
      <w:r w:rsidR="2CFE1540">
        <w:rPr/>
        <w:t>At the bench: a laboratory navigator.</w:t>
      </w:r>
    </w:p>
    <w:p w:rsidR="00B364AC" w:rsidP="2CFE1540" w:rsidRDefault="7FA8E2A2" w14:paraId="6547A434" w14:textId="77777777" w14:noSpellErr="1">
      <w:pPr>
        <w:pStyle w:val="3"/>
        <w:rPr>
          <w:lang w:eastAsia="zh-CN"/>
        </w:rPr>
      </w:pPr>
      <w:r w:rsidRPr="2CFE1540" w:rsidR="2CFE1540">
        <w:rPr>
          <w:lang w:eastAsia="zh-CN"/>
        </w:rPr>
        <w:t>GPA</w:t>
      </w:r>
    </w:p>
    <w:p w:rsidR="00B364AC" w:rsidP="2CFE1540" w:rsidRDefault="032DB021" w14:paraId="43E9EF08" w14:textId="77777777" w14:noSpellErr="1">
      <w:pPr>
        <w:pStyle w:val="FirstParagraph"/>
        <w:rPr>
          <w:lang w:eastAsia="zh-CN"/>
        </w:rPr>
      </w:pPr>
      <w:r w:rsidRPr="2CFE1540" w:rsidR="2CFE1540">
        <w:rPr>
          <w:lang w:eastAsia="zh-CN"/>
        </w:rPr>
        <w:t>对于有读研意愿的同学来说，</w:t>
      </w:r>
      <w:r w:rsidRPr="2CFE1540" w:rsidR="2CFE1540">
        <w:rPr>
          <w:lang w:eastAsia="zh-CN"/>
        </w:rPr>
        <w:t>GPA</w:t>
      </w:r>
      <w:r w:rsidRPr="2CFE1540" w:rsidR="2CFE1540">
        <w:rPr>
          <w:lang w:eastAsia="zh-CN"/>
        </w:rPr>
        <w:t>是反映你大学学术水平的一个关键指标。具体的成绩评定规定，请参阅</w:t>
      </w:r>
      <w:hyperlink r:id="R51975e3d74e1476d">
        <w:r w:rsidRPr="2CFE1540" w:rsidR="2CFE1540">
          <w:rPr>
            <w:rStyle w:val="ae"/>
            <w:lang w:eastAsia="zh-CN"/>
          </w:rPr>
          <w:t>上海科技大学课程考核及成绩管理办法（试行）</w:t>
        </w:r>
        <w:r w:rsidRPr="2CFE1540" w:rsidR="2CFE1540">
          <w:rPr>
            <w:rStyle w:val="ae"/>
            <w:lang w:eastAsia="zh-CN"/>
          </w:rPr>
          <w:t xml:space="preserve"> - </w:t>
        </w:r>
        <w:r w:rsidRPr="2CFE1540" w:rsidR="2CFE1540">
          <w:rPr>
            <w:rStyle w:val="ae"/>
            <w:lang w:eastAsia="zh-CN"/>
          </w:rPr>
          <w:t>教学与学生事务处</w:t>
        </w:r>
      </w:hyperlink>
      <w:r w:rsidRPr="2CFE1540" w:rsidR="2CFE1540">
        <w:rPr>
          <w:lang w:eastAsia="zh-CN"/>
        </w:rPr>
        <w:t>。</w:t>
      </w:r>
    </w:p>
    <w:p w:rsidR="00B364AC" w:rsidRDefault="00A17FB1" w14:paraId="18465443" w14:textId="77777777">
      <w:pPr>
        <w:pStyle w:val="3"/>
        <w:rPr>
          <w:lang w:eastAsia="zh-CN"/>
        </w:rPr>
      </w:pPr>
      <w:bookmarkStart w:name="英语" w:id="39"/>
      <w:bookmarkEnd w:id="39"/>
      <w:r>
        <w:rPr>
          <w:lang w:eastAsia="zh-CN"/>
        </w:rPr>
        <w:t>英语</w:t>
      </w:r>
    </w:p>
    <w:p w:rsidR="00B364AC" w:rsidP="2CFE1540" w:rsidRDefault="7FA8E2A2" w14:paraId="7C0EFEAA" w14:textId="77777777" w14:noSpellErr="1">
      <w:pPr>
        <w:pStyle w:val="FirstParagraph"/>
        <w:rPr>
          <w:lang w:eastAsia="zh-CN"/>
        </w:rPr>
      </w:pPr>
      <w:r w:rsidRPr="2CFE1540" w:rsidR="2CFE1540">
        <w:rPr>
          <w:lang w:eastAsia="zh-CN"/>
        </w:rPr>
        <w:t>上科大并不将通过四六级考核作为毕业评判标准。新生入学时会进行英语分级测试，往年的测评系统为</w:t>
      </w:r>
      <w:r w:rsidRPr="2CFE1540" w:rsidR="2CFE1540">
        <w:rPr>
          <w:lang w:eastAsia="zh-CN"/>
        </w:rPr>
        <w:t>EFSET</w:t>
      </w:r>
      <w:r w:rsidRPr="2CFE1540" w:rsidR="2CFE1540">
        <w:rPr>
          <w:lang w:eastAsia="zh-CN"/>
        </w:rPr>
        <w:t>，依据系统给出的</w:t>
      </w:r>
      <w:r w:rsidRPr="2CFE1540" w:rsidR="2CFE1540">
        <w:rPr>
          <w:lang w:eastAsia="zh-CN"/>
        </w:rPr>
        <w:t>CEFR</w:t>
      </w:r>
      <w:r w:rsidRPr="2CFE1540" w:rsidR="2CFE1540">
        <w:rPr>
          <w:lang w:eastAsia="zh-CN"/>
        </w:rPr>
        <w:t>等级进行分班。英语分级测试的目的是让大家进入适合的英语学习氛围进行学习，提前刷题没有什么意义。如果有国际交流或留学深造打算，暑期可以寻找社会培训机构对英语能力进行加强。</w:t>
      </w:r>
    </w:p>
    <w:p w:rsidR="00B364AC" w:rsidRDefault="7FA8E2A2" w14:paraId="77EFCA19" w14:textId="77777777">
      <w:pPr>
        <w:pStyle w:val="a0"/>
        <w:rPr>
          <w:lang w:eastAsia="zh-CN"/>
        </w:rPr>
      </w:pPr>
      <w:r>
        <w:rPr>
          <w:lang w:eastAsia="zh-CN"/>
        </w:rPr>
        <w:t>考虑到国际学术界的现状，以及上科大的英文授课情况，英语在上科大生活中属于具有极强基础的需求技能，掌握好英语的沟通交流能力、书写能力，学会与教授口头或书面交流仍是必不可少的需要。</w:t>
      </w:r>
    </w:p>
    <w:p w:rsidR="00B364AC" w:rsidRDefault="00A17FB1" w14:paraId="73B4588C" w14:textId="77777777">
      <w:pPr>
        <w:pStyle w:val="3"/>
        <w:rPr>
          <w:lang w:eastAsia="zh-CN"/>
        </w:rPr>
      </w:pPr>
      <w:bookmarkStart w:name="参与科创竞赛或项目" w:id="40"/>
      <w:bookmarkEnd w:id="40"/>
      <w:r>
        <w:rPr>
          <w:lang w:eastAsia="zh-CN"/>
        </w:rPr>
        <w:t>参与科创竞赛或项目</w:t>
      </w:r>
    </w:p>
    <w:p w:rsidR="00B364AC" w:rsidRDefault="7FA8E2A2" w14:paraId="0F6E7510" w14:textId="77777777">
      <w:pPr>
        <w:pStyle w:val="FirstParagraph"/>
        <w:rPr>
          <w:lang w:eastAsia="zh-CN"/>
        </w:rPr>
      </w:pPr>
      <w:r>
        <w:rPr>
          <w:lang w:eastAsia="zh-CN"/>
        </w:rPr>
        <w:t>上科大与中科院的深厚联系使得同学们能够享有许多参与科创竞赛或者项目的机会，例如与中科院上海微小卫星工程中心联合举办的微小卫星科技创新竞赛，以及上海高等研究院每年的大学生创新实践训练计划等。有意参与的同学要记得留意自己的邮箱，以免错过良机。</w:t>
      </w:r>
    </w:p>
    <w:p w:rsidR="00B364AC" w:rsidP="2CFE1540" w:rsidRDefault="032DB021" w14:paraId="3E3F7ECB" w14:textId="5D1434C9">
      <w:pPr>
        <w:pStyle w:val="a0"/>
        <w:rPr>
          <w:lang w:eastAsia="zh-CN"/>
        </w:rPr>
      </w:pPr>
      <w:r w:rsidRPr="2CFE1540" w:rsidR="2CFE1540">
        <w:rPr>
          <w:lang w:eastAsia="zh-CN"/>
        </w:rPr>
        <w:t>除了学校组织参与的科创竞赛或项目外，学校也鼓励同学们自己组队参加竞赛，并视情况调配资源予以支持。例如</w:t>
      </w:r>
      <w:r w:rsidRPr="2CFE1540" w:rsidR="2CFE1540">
        <w:rPr>
          <w:lang w:eastAsia="zh-CN"/>
        </w:rPr>
        <w:t>OM</w:t>
      </w:r>
      <w:r w:rsidRPr="2CFE1540" w:rsidR="2CFE1540">
        <w:rPr>
          <w:lang w:eastAsia="zh-CN"/>
        </w:rPr>
        <w:t>（头脑奥林匹克）、</w:t>
      </w:r>
      <w:proofErr w:type="spellStart"/>
      <w:r w:rsidRPr="2CFE1540" w:rsidR="2CFE1540">
        <w:rPr>
          <w:lang w:eastAsia="zh-CN"/>
        </w:rPr>
        <w:t>DI</w:t>
      </w:r>
      <w:r w:rsidRPr="2CFE1540" w:rsidR="2CFE1540">
        <w:rPr>
          <w:lang w:eastAsia="zh-CN"/>
        </w:rPr>
        <w:t>（</w:t>
      </w:r>
      <w:r w:rsidRPr="2CFE1540" w:rsidR="2CFE1540">
        <w:rPr>
          <w:lang w:eastAsia="zh-CN"/>
        </w:rPr>
        <w:t>Destination</w:t>
      </w:r>
      <w:proofErr w:type="spellEnd"/>
      <w:r w:rsidRPr="2CFE1540" w:rsidR="2CFE1540">
        <w:rPr>
          <w:lang w:eastAsia="zh-CN"/>
        </w:rPr>
        <w:t xml:space="preserve"> Imagination </w:t>
      </w:r>
      <w:r w:rsidRPr="2CFE1540" w:rsidR="2CFE1540">
        <w:rPr>
          <w:lang w:eastAsia="zh-CN"/>
        </w:rPr>
        <w:t>创新思维大赛）、</w:t>
      </w:r>
      <w:r w:rsidRPr="2CFE1540" w:rsidR="2CFE1540">
        <w:rPr>
          <w:lang w:eastAsia="zh-CN"/>
        </w:rPr>
        <w:t>MCM</w:t>
      </w:r>
      <w:r w:rsidRPr="2CFE1540" w:rsidR="2CFE1540">
        <w:rPr>
          <w:lang w:eastAsia="zh-CN"/>
        </w:rPr>
        <w:t>（美国大学生数学建模比赛）、</w:t>
      </w:r>
      <w:proofErr w:type="spellStart"/>
      <w:r w:rsidRPr="2CFE1540" w:rsidR="2CFE1540">
        <w:rPr>
          <w:lang w:eastAsia="zh-CN"/>
        </w:rPr>
        <w:t>iGEM</w:t>
      </w:r>
      <w:proofErr w:type="spellEnd"/>
      <w:r w:rsidRPr="2CFE1540" w:rsidR="2CFE1540">
        <w:rPr>
          <w:lang w:eastAsia="zh-CN"/>
        </w:rPr>
        <w:t>（国际遗传工程机器设计竞赛）、国内各大高校的</w:t>
      </w:r>
      <w:r w:rsidRPr="2CFE1540" w:rsidR="2CFE1540">
        <w:rPr>
          <w:lang w:eastAsia="zh-CN"/>
        </w:rPr>
        <w:t>ACM</w:t>
      </w:r>
      <w:r w:rsidRPr="2CFE1540" w:rsidR="2CFE1540">
        <w:rPr>
          <w:lang w:eastAsia="zh-CN"/>
        </w:rPr>
        <w:t>交流赛、黑客马拉松、</w:t>
      </w:r>
      <w:r w:rsidRPr="2CFE1540" w:rsidR="2CFE1540">
        <w:rPr>
          <w:lang w:eastAsia="zh-CN"/>
        </w:rPr>
        <w:t>CTF</w:t>
      </w:r>
      <w:r w:rsidRPr="2CFE1540" w:rsidR="2CFE1540">
        <w:rPr>
          <w:lang w:eastAsia="zh-CN"/>
        </w:rPr>
        <w:t>（信息安全竞赛）等竞赛或活动，主要都是由同学自己组队与报名参赛的。</w:t>
      </w:r>
    </w:p>
    <w:p w:rsidR="00B364AC" w:rsidP="2CFE1540" w:rsidRDefault="7FA8E2A2" w14:paraId="60967971" w14:textId="77777777" w14:noSpellErr="1">
      <w:pPr>
        <w:pStyle w:val="a0"/>
        <w:rPr>
          <w:lang w:eastAsia="zh-CN"/>
        </w:rPr>
      </w:pPr>
      <w:r w:rsidRPr="2CFE1540" w:rsidR="2CFE1540">
        <w:rPr>
          <w:lang w:eastAsia="zh-CN"/>
        </w:rPr>
        <w:t>学校也正在筹备学生科创中心的建设进展，学生会也先期提供了学生科创中心工作室（科研楼</w:t>
      </w:r>
      <w:r w:rsidRPr="2CFE1540" w:rsidR="2CFE1540">
        <w:rPr>
          <w:lang w:eastAsia="zh-CN"/>
        </w:rPr>
        <w:t>204</w:t>
      </w:r>
      <w:r w:rsidRPr="2CFE1540" w:rsidR="2CFE1540">
        <w:rPr>
          <w:lang w:eastAsia="zh-CN"/>
        </w:rPr>
        <w:t>）开放给全体同学，有意向参与的同学可以注意积极留意相关信息。</w:t>
      </w:r>
      <w:r>
        <w:rPr>
          <w:rStyle w:val="CommentReference"/>
        </w:rPr>
        <w:commentReference w:id="41"/>
      </w:r>
    </w:p>
    <w:p w:rsidR="00B364AC" w:rsidRDefault="00A17FB1" w14:paraId="764B7401" w14:textId="77777777">
      <w:pPr>
        <w:pStyle w:val="2"/>
        <w:rPr>
          <w:lang w:eastAsia="zh-CN"/>
        </w:rPr>
      </w:pPr>
      <w:bookmarkStart w:name="学术诚信" w:id="42"/>
      <w:bookmarkEnd w:id="42"/>
      <w:r>
        <w:rPr>
          <w:lang w:eastAsia="zh-CN"/>
        </w:rPr>
        <w:t>学术诚信</w:t>
      </w:r>
    </w:p>
    <w:p w:rsidR="00B364AC" w:rsidRDefault="032DB021" w14:paraId="63EC31F2" w14:textId="77777777">
      <w:pPr>
        <w:pStyle w:val="FirstParagraph"/>
        <w:rPr>
          <w:lang w:eastAsia="zh-CN"/>
        </w:rPr>
      </w:pPr>
      <w:r>
        <w:rPr>
          <w:lang w:eastAsia="zh-CN"/>
        </w:rPr>
        <w:t>在上科大，学术诚信可以说是至关重要的原则性问题，常见的学术不端行为包括但不限于：</w:t>
      </w:r>
    </w:p>
    <w:p w:rsidR="00B364AC" w:rsidP="00D96630" w:rsidRDefault="032DB021" w14:paraId="08CC0F6A" w14:textId="77777777">
      <w:pPr>
        <w:pStyle w:val="af"/>
        <w:numPr>
          <w:ilvl w:val="0"/>
          <w:numId w:val="13"/>
        </w:numPr>
        <w:rPr>
          <w:lang w:eastAsia="zh-CN"/>
        </w:rPr>
      </w:pPr>
      <w:r>
        <w:rPr>
          <w:lang w:eastAsia="zh-CN"/>
        </w:rPr>
        <w:t>作业抄袭或超出允许范围的交流</w:t>
      </w:r>
    </w:p>
    <w:p w:rsidR="00B364AC" w:rsidP="00D96630" w:rsidRDefault="032DB021" w14:paraId="27549CA5" w14:textId="77777777">
      <w:pPr>
        <w:pStyle w:val="af"/>
        <w:numPr>
          <w:ilvl w:val="0"/>
          <w:numId w:val="13"/>
        </w:numPr>
        <w:rPr/>
      </w:pPr>
      <w:proofErr w:type="spellStart"/>
      <w:r w:rsidR="2CFE1540">
        <w:rPr/>
        <w:t>考试作弊</w:t>
      </w:r>
      <w:proofErr w:type="spellEnd"/>
    </w:p>
    <w:p w:rsidR="00B364AC" w:rsidP="00D96630" w:rsidRDefault="032DB021" w14:paraId="73CB2DFF" w14:textId="77777777">
      <w:pPr>
        <w:pStyle w:val="af"/>
        <w:numPr>
          <w:ilvl w:val="0"/>
          <w:numId w:val="13"/>
        </w:numPr>
        <w:rPr/>
      </w:pPr>
      <w:proofErr w:type="spellStart"/>
      <w:r w:rsidR="2CFE1540">
        <w:rPr/>
        <w:t>伪造变造实验数据</w:t>
      </w:r>
      <w:proofErr w:type="spellEnd"/>
    </w:p>
    <w:p w:rsidR="00B364AC" w:rsidP="00D96630" w:rsidRDefault="032DB021" w14:paraId="51AA8A0D" w14:textId="77777777">
      <w:pPr>
        <w:pStyle w:val="af"/>
        <w:numPr>
          <w:ilvl w:val="0"/>
          <w:numId w:val="13"/>
        </w:numPr>
        <w:rPr>
          <w:lang w:eastAsia="zh-CN"/>
        </w:rPr>
      </w:pPr>
      <w:r>
        <w:rPr>
          <w:lang w:eastAsia="zh-CN"/>
        </w:rPr>
        <w:t>剽窃或部分剽窃论文内容</w:t>
      </w:r>
    </w:p>
    <w:p w:rsidR="00B364AC" w:rsidRDefault="7FA8E2A2" w14:paraId="57BDD548" w14:textId="77777777">
      <w:pPr>
        <w:pStyle w:val="FirstParagraph"/>
        <w:rPr>
          <w:lang w:eastAsia="zh-CN"/>
        </w:rPr>
      </w:pPr>
      <w:r>
        <w:rPr>
          <w:lang w:eastAsia="zh-CN"/>
        </w:rPr>
        <w:t>学术诚信是每位同学学业生涯中最为重要的一环，无论是作业抄袭还是考试作弊，无所谓大小轻重，皆是对自己和其他同学努力付出的不敬，也是对规章制度的无视与违逆。</w:t>
      </w:r>
    </w:p>
    <w:p w:rsidR="00B364AC" w:rsidRDefault="7FA8E2A2" w14:paraId="365A0F76" w14:textId="77777777">
      <w:pPr>
        <w:pStyle w:val="a0"/>
        <w:rPr>
          <w:lang w:eastAsia="zh-CN"/>
        </w:rPr>
      </w:pPr>
      <w:r>
        <w:rPr>
          <w:lang w:eastAsia="zh-CN"/>
        </w:rPr>
        <w:lastRenderedPageBreak/>
        <w:t>每个学期，学校都会有不同的科目组织严查作业作弊等学术不端行为，一经发现，轻则单科取消成绩，重则开除学籍，有的学院还规定了对于有学术不端行为记录的学生，将不会再有资格获得任何学院层面负责推荐的奖励以及任何有竞争的学习机会。</w:t>
      </w:r>
    </w:p>
    <w:p w:rsidR="00B364AC" w:rsidRDefault="032DB021" w14:paraId="3A5398A8" w14:textId="77777777">
      <w:pPr>
        <w:pStyle w:val="a0"/>
        <w:rPr>
          <w:lang w:eastAsia="zh-CN"/>
        </w:rPr>
      </w:pPr>
      <w:r>
        <w:rPr>
          <w:lang w:eastAsia="zh-CN"/>
        </w:rPr>
        <w:t>鼓励大家在日常学习中了解一些学术规范，希望大家不要误入歧途，以免犯下后悔莫及的错误。</w:t>
      </w:r>
    </w:p>
    <w:p w:rsidR="00B364AC" w:rsidRDefault="00A17FB1" w14:paraId="7FCD2462" w14:textId="77777777">
      <w:pPr>
        <w:pStyle w:val="2"/>
        <w:rPr>
          <w:lang w:eastAsia="zh-CN"/>
        </w:rPr>
      </w:pPr>
      <w:bookmarkStart w:name="暑期预习" w:id="43"/>
      <w:bookmarkEnd w:id="43"/>
      <w:r>
        <w:rPr>
          <w:lang w:eastAsia="zh-CN"/>
        </w:rPr>
        <w:t>暑期预习</w:t>
      </w:r>
    </w:p>
    <w:p w:rsidR="00B364AC" w:rsidRDefault="032DB021" w14:paraId="0094CC5B" w14:textId="77777777">
      <w:pPr>
        <w:pStyle w:val="FirstParagraph"/>
        <w:rPr>
          <w:lang w:eastAsia="zh-CN"/>
        </w:rPr>
      </w:pPr>
      <w:r>
        <w:rPr>
          <w:lang w:eastAsia="zh-CN"/>
        </w:rPr>
        <w:t>其实高考完的这个暑假，最主要的还是尽情玩耍。当然，适当为大学的学习生活做好一些准备是有益无害的。</w:t>
      </w:r>
    </w:p>
    <w:p w:rsidR="00B364AC" w:rsidP="2CFE1540" w:rsidRDefault="032DB021" w14:paraId="6720A893" w14:textId="77777777" w14:noSpellErr="1">
      <w:pPr>
        <w:pStyle w:val="a0"/>
        <w:rPr>
          <w:lang w:eastAsia="zh-CN"/>
        </w:rPr>
      </w:pPr>
      <w:r w:rsidRPr="2CFE1540" w:rsidR="2CFE1540">
        <w:rPr>
          <w:lang w:eastAsia="zh-CN"/>
        </w:rPr>
        <w:t>在网易公开课等平台上，有许多名校公开课，可以对高等数学</w:t>
      </w:r>
      <w:r w:rsidRPr="2CFE1540" w:rsidR="2CFE1540">
        <w:rPr>
          <w:lang w:eastAsia="zh-CN"/>
        </w:rPr>
        <w:t>/</w:t>
      </w:r>
      <w:r w:rsidRPr="2CFE1540" w:rsidR="2CFE1540">
        <w:rPr>
          <w:lang w:eastAsia="zh-CN"/>
        </w:rPr>
        <w:t>数学分析、普通物理、普通化学等课程进行提前的熟悉与了解。</w:t>
      </w:r>
    </w:p>
    <w:p w:rsidR="007A64AC" w:rsidP="2CFE1540" w:rsidRDefault="032DB021" w14:paraId="64F3536F" w14:textId="77777777">
      <w:pPr>
        <w:pStyle w:val="a0"/>
        <w:rPr>
          <w:lang w:eastAsia="zh-CN"/>
        </w:rPr>
      </w:pPr>
      <w:r w:rsidRPr="2CFE1540" w:rsidR="2CFE1540">
        <w:rPr>
          <w:lang w:eastAsia="zh-CN"/>
        </w:rPr>
        <w:t>对于没有编程基础的同学，可以在</w:t>
      </w:r>
      <w:proofErr w:type="spellStart"/>
      <w:r w:rsidRPr="2CFE1540" w:rsidR="2CFE1540">
        <w:rPr>
          <w:lang w:eastAsia="zh-CN"/>
        </w:rPr>
        <w:t>Codecademy</w:t>
      </w:r>
      <w:proofErr w:type="spellEnd"/>
      <w:r w:rsidRPr="2CFE1540" w:rsidR="2CFE1540">
        <w:rPr>
          <w:lang w:eastAsia="zh-CN"/>
        </w:rPr>
        <w:t>、计蒜客或是</w:t>
      </w:r>
      <w:proofErr w:type="spellStart"/>
      <w:r w:rsidRPr="2CFE1540" w:rsidR="2CFE1540">
        <w:rPr>
          <w:lang w:eastAsia="zh-CN"/>
        </w:rPr>
        <w:t>edX</w:t>
      </w:r>
      <w:proofErr w:type="spellEnd"/>
      <w:r w:rsidRPr="2CFE1540" w:rsidR="2CFE1540">
        <w:rPr>
          <w:lang w:eastAsia="zh-CN"/>
        </w:rPr>
        <w:t>等平台上学习以</w:t>
      </w:r>
      <w:r w:rsidRPr="2CFE1540" w:rsidR="2CFE1540">
        <w:rPr>
          <w:lang w:eastAsia="zh-CN"/>
        </w:rPr>
        <w:t>Python 3</w:t>
      </w:r>
      <w:r w:rsidRPr="2CFE1540" w:rsidR="2CFE1540">
        <w:rPr>
          <w:lang w:eastAsia="zh-CN"/>
        </w:rPr>
        <w:t>为主要编程语言的一些入门性课程。</w:t>
      </w:r>
    </w:p>
    <w:p w:rsidR="71B0AE52" w:rsidP="2CFE1540" w:rsidRDefault="71B0AE52" w14:paraId="265796A8" w14:textId="5932DD52" w14:noSpellErr="1">
      <w:pPr>
        <w:pStyle w:val="a0"/>
        <w:rPr>
          <w:lang w:eastAsia="zh-CN"/>
        </w:rPr>
      </w:pPr>
      <w:bookmarkStart w:name="图信中心" w:id="44"/>
      <w:bookmarkEnd w:id="44"/>
      <w:commentRangeStart w:id="45"/>
      <w:commentRangeEnd w:id="45"/>
      <w:r>
        <w:commentReference w:id="45"/>
      </w:r>
      <w:r w:rsidRPr="136F8F36" w:rsidR="136F8F36">
        <w:rPr>
          <w:lang w:eastAsia="zh-CN"/>
        </w:rPr>
        <w:t>注意留心后面的常用站点章节。</w:t>
      </w:r>
    </w:p>
    <w:p w:rsidR="00B364AC" w:rsidRDefault="032DB021" w14:paraId="70B24FE6" w14:textId="77777777">
      <w:pPr>
        <w:pStyle w:val="2"/>
        <w:rPr>
          <w:lang w:eastAsia="zh-CN"/>
        </w:rPr>
      </w:pPr>
      <w:r>
        <w:rPr>
          <w:lang w:eastAsia="zh-CN"/>
        </w:rPr>
        <w:t>图书信息</w:t>
      </w:r>
    </w:p>
    <w:p w:rsidR="00B364AC" w:rsidRDefault="032DB021" w14:paraId="7669B3B7" w14:textId="77777777">
      <w:pPr>
        <w:pStyle w:val="FirstParagraph"/>
        <w:rPr>
          <w:lang w:eastAsia="zh-CN"/>
        </w:rPr>
      </w:pPr>
      <w:r>
        <w:rPr>
          <w:lang w:eastAsia="zh-CN"/>
        </w:rPr>
        <w:t>学校图书馆为上海图书馆分馆，可以通过图书馆前台借阅上海图书馆其他馆址的图书。</w:t>
      </w:r>
    </w:p>
    <w:p w:rsidR="5C8EF1FF" w:rsidP="2CFE1540" w:rsidRDefault="00A17FB1" w14:paraId="2DEB6A6C" w14:textId="1DAB970A" w14:noSpellErr="1">
      <w:pPr>
        <w:pStyle w:val="a0"/>
        <w:rPr>
          <w:lang w:eastAsia="zh-CN"/>
        </w:rPr>
      </w:pPr>
      <w:r>
        <w:rPr>
          <w:lang w:eastAsia="zh-CN"/>
        </w:rPr>
        <w:t>图信中心也提供大量电子学术资源，如正版软件、期刊数据库等。在</w:t>
      </w:r>
      <w:hyperlink r:id="Rc98d09ccce864057">
        <w:r w:rsidRPr="00EA711F">
          <w:rPr>
            <w:rStyle w:val="ae"/>
            <w:lang w:eastAsia="zh-CN"/>
          </w:rPr>
          <w:t>图书馆</w:t>
        </w:r>
      </w:hyperlink>
      <w:bookmarkStart w:name="学习经验" w:id="46"/>
      <w:bookmarkEnd w:id="46"/>
      <w:r w:rsidR="5C8EF1FF">
        <w:rPr>
          <w:lang w:eastAsia="zh-CN"/>
        </w:rPr>
        <w:t>可以找到更多相关的信息</w:t>
      </w:r>
      <w:r w:rsidRPr="032DB021" w:rsidR="5C8EF1FF">
        <w:rPr>
          <w:lang w:eastAsia="zh-CN"/>
        </w:rPr>
        <w:t>。</w:t>
      </w:r>
      <w:commentRangeStart w:id="47"/>
      <w:commentRangeEnd w:id="47"/>
      <w:r w:rsidR="5C8EF1FF">
        <w:commentReference w:id="47"/>
      </w:r>
    </w:p>
    <w:p w:rsidR="00B364AC" w:rsidP="2CFE1540" w:rsidRDefault="032DB021" w14:paraId="0F6B2661" w14:textId="77777777" w14:noSpellErr="1">
      <w:pPr>
        <w:pStyle w:val="2"/>
        <w:rPr>
          <w:lang w:eastAsia="zh-CN"/>
        </w:rPr>
      </w:pPr>
      <w:r w:rsidRPr="2CFE1540" w:rsidR="2CFE1540">
        <w:rPr>
          <w:lang w:eastAsia="zh-CN"/>
        </w:rPr>
        <w:t>学习经</w:t>
      </w:r>
      <w:commentRangeStart w:id="48"/>
      <w:r w:rsidRPr="2CFE1540" w:rsidR="2CFE1540">
        <w:rPr>
          <w:lang w:eastAsia="zh-CN"/>
        </w:rPr>
        <w:t>验</w:t>
      </w:r>
      <w:commentRangeEnd w:id="48"/>
      <w:r>
        <w:rPr>
          <w:rStyle w:val="CommentReference"/>
        </w:rPr>
        <w:commentReference w:id="48"/>
      </w:r>
    </w:p>
    <w:p w:rsidR="006C1FC8" w:rsidP="2CFE1540" w:rsidRDefault="006C1FC8" w14:textId="77777777" w14:paraId="187F3B56" w14:noSpellErr="1">
      <w:pPr>
        <w:rPr>
          <w:lang w:eastAsia="zh-CN"/>
        </w:rPr>
      </w:pPr>
      <w:bookmarkStart w:name="科大生活" w:id="49"/>
      <w:bookmarkEnd w:id="49"/>
      <w:r w:rsidRPr="2CFE1540">
        <w:rPr>
          <w:lang w:eastAsia="zh-CN"/>
        </w:rPr>
        <w:t>如果说一个人的人生就像一盒巧克力，那么上科大已有的三届本科生们已经积攒了几百盒巧克力了。这里，学生会的同学在全校搜寻了一些不错的巧克力供大家观赏</w:t>
      </w:r>
      <w:r w:rsidRPr="2CFE1540">
        <w:rPr>
          <w:lang w:eastAsia="zh-CN"/>
        </w:rPr>
        <w:t>/</w:t>
      </w:r>
      <w:r w:rsidRPr="2CFE1540">
        <w:rPr>
          <w:lang w:eastAsia="zh-CN"/>
        </w:rPr>
        <w:t>食用。不过很多内容需要大家边学习边生活才能品出滋味，同时也要明白你自己的人生永远是你自己的人生，和别人的巧克力一定有不一样的地方。</w:t>
      </w:r>
    </w:p>
    <w:p w:rsidR="006C1FC8" w:rsidP="006C1FC8" w:rsidRDefault="006C1FC8" w14:paraId="64141DC5" w14:textId="77777777">
      <w:pPr>
        <w:rPr>
          <w:rFonts w:hint="eastAsia"/>
          <w:lang w:eastAsia="zh-CN"/>
        </w:rPr>
      </w:pPr>
      <w:r>
        <w:rPr>
          <w:rFonts w:hint="eastAsia"/>
          <w:lang w:eastAsia="zh-CN"/>
        </w:rPr>
        <w:t>先来几盒非常简洁的巧克力。</w:t>
      </w:r>
    </w:p>
    <w:p w:rsidR="006C1FC8" w:rsidP="2CFE1540" w:rsidRDefault="006C1FC8" w14:paraId="72C6EC00" w14:noSpellErr="1" w14:textId="0DD79535">
      <w:pPr>
        <w:pStyle w:val="3"/>
        <w:rPr>
          <w:lang w:eastAsia="zh-CN"/>
        </w:rPr>
      </w:pPr>
      <w:r w:rsidRPr="2CFE1540" w:rsidR="2CFE1540">
        <w:rPr>
          <w:lang w:eastAsia="zh-CN"/>
        </w:rPr>
        <w:t>2015级 物质学院 唐一丰</w:t>
      </w:r>
    </w:p>
    <w:p w:rsidR="006C1FC8" w:rsidP="006C1FC8" w:rsidRDefault="006C1FC8" w14:paraId="5458A93F" w14:textId="77777777">
      <w:pPr>
        <w:pStyle w:val="af"/>
        <w:widowControl w:val="0"/>
        <w:numPr>
          <w:ilvl w:val="0"/>
          <w:numId w:val="22"/>
        </w:numPr>
        <w:spacing w:after="0"/>
        <w:contextualSpacing w:val="0"/>
        <w:jc w:val="both"/>
        <w:rPr>
          <w:rFonts w:hint="eastAsia"/>
          <w:lang w:eastAsia="zh-CN"/>
        </w:rPr>
      </w:pPr>
      <w:r>
        <w:rPr>
          <w:rFonts w:hint="eastAsia"/>
          <w:b/>
          <w:lang w:eastAsia="zh-CN"/>
        </w:rPr>
        <w:t>大学学习与高中学习存在着很大的区别</w:t>
      </w:r>
      <w:r>
        <w:rPr>
          <w:rFonts w:hint="eastAsia"/>
          <w:lang w:eastAsia="zh-CN"/>
        </w:rPr>
        <w:t>，这一点需要尤其强调。高中的学习主要是在明白一定概念与方法的基础上要求反复的迭代与运用，更多地要求刷题量以及对于“套路”的熟悉程度。大学则不同，每一学期每一门课讲述的概念与方法都非常的多，不太可能有时间去仍然像高中学习一样通过大量的做题来把一个知识点弄懂。这种情况下课程会更加着重对于概念的了解和理解，以及一定程度上的运用。当然，在不同的课程上这一点的体现也有一定的区别，比如高等数学与数学分析课其实和高中学习还是比较像的，作业一定要认真对待；普通物理与普通化学等课程则更多在于让同学们对于物理与化学的研究领域有一个初步的了解和基础概念的掌握。</w:t>
      </w:r>
    </w:p>
    <w:p w:rsidR="006C1FC8" w:rsidP="006C1FC8" w:rsidRDefault="006C1FC8" w14:paraId="6861A96E" w14:textId="77777777">
      <w:pPr>
        <w:pStyle w:val="af"/>
        <w:widowControl w:val="0"/>
        <w:numPr>
          <w:ilvl w:val="0"/>
          <w:numId w:val="22"/>
        </w:numPr>
        <w:spacing w:after="0"/>
        <w:contextualSpacing w:val="0"/>
        <w:jc w:val="both"/>
        <w:rPr>
          <w:rFonts w:hint="eastAsia"/>
          <w:lang w:eastAsia="zh-CN"/>
        </w:rPr>
      </w:pPr>
      <w:r>
        <w:rPr>
          <w:rFonts w:hint="eastAsia"/>
          <w:b/>
          <w:lang w:eastAsia="zh-CN"/>
        </w:rPr>
        <w:t>兴趣导向。</w:t>
      </w:r>
      <w:r>
        <w:rPr>
          <w:rFonts w:hint="eastAsia"/>
          <w:lang w:eastAsia="zh-CN"/>
        </w:rPr>
        <w:t>首先是同学们可以在大一一年的学习中，可以通过不同学科的课程学习找到自己真正的兴趣所在，最终到自己真正感兴趣的学院学习感兴趣的课程。填鸭式与应试式的受教育心态既是无效率的也是没有意义的。</w:t>
      </w:r>
    </w:p>
    <w:p w:rsidR="006C1FC8" w:rsidP="006C1FC8" w:rsidRDefault="006C1FC8" w14:paraId="05ADCF1C" w14:textId="77777777">
      <w:pPr>
        <w:pStyle w:val="af"/>
        <w:widowControl w:val="0"/>
        <w:numPr>
          <w:ilvl w:val="0"/>
          <w:numId w:val="22"/>
        </w:numPr>
        <w:spacing w:after="0"/>
        <w:contextualSpacing w:val="0"/>
        <w:jc w:val="both"/>
        <w:rPr>
          <w:rFonts w:hint="eastAsia"/>
          <w:lang w:eastAsia="zh-CN"/>
        </w:rPr>
      </w:pPr>
      <w:r>
        <w:rPr>
          <w:rFonts w:hint="eastAsia"/>
          <w:b/>
          <w:lang w:eastAsia="zh-CN"/>
        </w:rPr>
        <w:t>重视教材。</w:t>
      </w:r>
      <w:r>
        <w:rPr>
          <w:rFonts w:hint="eastAsia"/>
          <w:lang w:eastAsia="zh-CN"/>
        </w:rPr>
        <w:t>这一条针对有一定学科基础（和英语基础）的同学。上科大课程的教材选取都是很好的，不过有些可能不太适合没有一定基础的同学，有些由于是英文教材而存在一定的语言障碍，这个同学们可以视自己情况而定。如果觉得大致通读没有很大障碍的话，就一定要重视教材的阅读。</w:t>
      </w:r>
    </w:p>
    <w:p w:rsidR="006C1FC8" w:rsidP="006C1FC8" w:rsidRDefault="006C1FC8" w14:paraId="77EF1918" w14:textId="77777777">
      <w:pPr>
        <w:pStyle w:val="af"/>
        <w:widowControl w:val="0"/>
        <w:numPr>
          <w:ilvl w:val="0"/>
          <w:numId w:val="22"/>
        </w:numPr>
        <w:spacing w:after="0"/>
        <w:contextualSpacing w:val="0"/>
        <w:jc w:val="both"/>
        <w:rPr>
          <w:rFonts w:hint="eastAsia"/>
          <w:lang w:eastAsia="zh-CN"/>
        </w:rPr>
      </w:pPr>
      <w:r>
        <w:rPr>
          <w:rFonts w:hint="eastAsia"/>
          <w:b/>
          <w:lang w:eastAsia="zh-CN"/>
        </w:rPr>
        <w:t>课外学习资料的挖掘。</w:t>
      </w:r>
      <w:r>
        <w:rPr>
          <w:rFonts w:hint="eastAsia"/>
          <w:lang w:eastAsia="zh-CN"/>
        </w:rPr>
        <w:t>这一条针对基础相对薄弱一些的同学。网易公开课、可汗学院等网站均有优质的公开课资源，此外，课程的授课老师也可能提供一些课外的参考书或参考资料。如果同学们觉得课上的内容以及教材内容略有些艰深，可以先从较为通俗易懂的公开课、教辅书入手，不用求快，要保证知识真正的理解与掌握。</w:t>
      </w:r>
    </w:p>
    <w:p w:rsidR="006C1FC8" w:rsidP="2CFE1540" w:rsidRDefault="006C1FC8" w14:paraId="2AA2A934" w14:textId="77777777">
      <w:pPr>
        <w:pStyle w:val="3"/>
        <w:rPr>
          <w:lang w:eastAsia="zh-CN"/>
        </w:rPr>
      </w:pPr>
      <w:r w:rsidRPr="2CFE1540" w:rsidR="2CFE1540">
        <w:rPr>
          <w:lang w:eastAsia="zh-CN"/>
        </w:rPr>
        <w:t>（实验室：不要急于选定方向，也不要觉得因为方向未定就不知道做什么</w:t>
      </w:r>
      <w:r w:rsidRPr="2CFE1540" w:rsidR="2CFE1540">
        <w:rPr>
          <w:lang w:eastAsia="zh-CN"/>
        </w:rPr>
        <w:t>.</w:t>
      </w:r>
      <w:proofErr w:type="spellStart"/>
      <w:r w:rsidRPr="2CFE1540" w:rsidR="2CFE1540">
        <w:rPr>
          <w:lang w:eastAsia="zh-CN"/>
        </w:rPr>
        <w:t>docx</w:t>
      </w:r>
      <w:proofErr w:type="spellEnd"/>
      <w:r w:rsidRPr="2CFE1540" w:rsidR="2CFE1540">
        <w:rPr>
          <w:lang w:eastAsia="zh-CN"/>
        </w:rPr>
        <w:t>）</w:t>
      </w:r>
    </w:p>
    <w:p w:rsidR="006C1FC8" w:rsidP="006C1FC8" w:rsidRDefault="006C1FC8" w14:paraId="3D41F08E" w14:textId="77777777">
      <w:pPr>
        <w:pStyle w:val="4"/>
        <w:rPr>
          <w:rFonts w:hint="eastAsia"/>
          <w:lang w:eastAsia="zh-CN"/>
        </w:rPr>
      </w:pPr>
      <w:r>
        <w:rPr>
          <w:rFonts w:hint="eastAsia"/>
          <w:lang w:eastAsia="zh-CN"/>
        </w:rPr>
        <w:t>实验室</w:t>
      </w:r>
    </w:p>
    <w:p w:rsidR="006C1FC8" w:rsidP="006C1FC8" w:rsidRDefault="006C1FC8" w14:paraId="25B64810" w14:textId="77777777">
      <w:pPr>
        <w:rPr>
          <w:rFonts w:hint="eastAsia"/>
          <w:lang w:eastAsia="zh-CN"/>
        </w:rPr>
      </w:pPr>
      <w:r>
        <w:rPr>
          <w:rFonts w:hint="eastAsia"/>
          <w:lang w:eastAsia="zh-CN"/>
        </w:rPr>
        <w:t>不要急于选定方向，也不要觉得因为方向未定就不知道做什么。先进实验室，多体验几个方向，再做决定。</w:t>
      </w:r>
    </w:p>
    <w:p w:rsidR="006C1FC8" w:rsidP="006C1FC8" w:rsidRDefault="006C1FC8" w14:paraId="5CF7446F" w14:textId="77777777">
      <w:pPr>
        <w:pStyle w:val="4"/>
        <w:rPr>
          <w:rFonts w:hint="eastAsia"/>
          <w:lang w:eastAsia="zh-CN"/>
        </w:rPr>
      </w:pPr>
      <w:r>
        <w:rPr>
          <w:rFonts w:hint="eastAsia"/>
          <w:lang w:eastAsia="zh-CN"/>
        </w:rPr>
        <w:lastRenderedPageBreak/>
        <w:t>选课</w:t>
      </w:r>
    </w:p>
    <w:p w:rsidR="006C1FC8" w:rsidP="2CFE1540" w:rsidRDefault="006C1FC8" w14:paraId="15094020" w14:textId="77777777" w14:noSpellErr="1">
      <w:pPr>
        <w:rPr>
          <w:lang w:eastAsia="zh-CN"/>
        </w:rPr>
      </w:pPr>
      <w:r w:rsidRPr="2CFE1540" w:rsidR="2CFE1540">
        <w:rPr>
          <w:lang w:eastAsia="zh-CN"/>
        </w:rPr>
        <w:t>选课不能全凭兴趣，课不要选多，学分肯定能修满，要注意课程评价并且询问其他人的建议。很感兴趣的但是有些</w:t>
      </w:r>
      <w:r w:rsidRPr="2CFE1540" w:rsidR="2CFE1540">
        <w:rPr>
          <w:lang w:eastAsia="zh-CN"/>
        </w:rPr>
        <w:t>tricky</w:t>
      </w:r>
      <w:r w:rsidRPr="2CFE1540" w:rsidR="2CFE1540">
        <w:rPr>
          <w:lang w:eastAsia="zh-CN"/>
        </w:rPr>
        <w:t>的课建议旁听。</w:t>
      </w:r>
    </w:p>
    <w:p w:rsidR="006C1FC8" w:rsidP="006C1FC8" w:rsidRDefault="006C1FC8" w14:paraId="1EEDD163" w14:textId="77777777">
      <w:pPr>
        <w:pStyle w:val="4"/>
        <w:rPr>
          <w:rFonts w:hint="eastAsia"/>
          <w:lang w:eastAsia="zh-CN"/>
        </w:rPr>
      </w:pPr>
      <w:r>
        <w:rPr>
          <w:rFonts w:hint="eastAsia"/>
          <w:lang w:eastAsia="zh-CN"/>
        </w:rPr>
        <w:t>学习方法</w:t>
      </w:r>
    </w:p>
    <w:p w:rsidR="006C1FC8" w:rsidP="006C1FC8" w:rsidRDefault="006C1FC8" w14:paraId="24867A90" w14:textId="77777777">
      <w:pPr>
        <w:rPr>
          <w:rFonts w:hint="eastAsia"/>
          <w:lang w:eastAsia="zh-CN"/>
        </w:rPr>
      </w:pPr>
      <w:r>
        <w:rPr>
          <w:rFonts w:hint="eastAsia"/>
          <w:lang w:eastAsia="zh-CN"/>
        </w:rPr>
        <w:t>平常按部就班地完成学习任务很重要，不然最后一两周会怀疑人生。</w:t>
      </w:r>
    </w:p>
    <w:p w:rsidR="006C1FC8" w:rsidP="006C1FC8" w:rsidRDefault="006C1FC8" w14:paraId="5618B79C" w14:textId="77777777">
      <w:pPr>
        <w:pStyle w:val="4"/>
        <w:rPr>
          <w:rFonts w:hint="eastAsia"/>
          <w:lang w:eastAsia="zh-CN"/>
        </w:rPr>
      </w:pPr>
      <w:r>
        <w:rPr>
          <w:rFonts w:hint="eastAsia"/>
          <w:lang w:eastAsia="zh-CN"/>
        </w:rPr>
        <w:t>宿舍生活</w:t>
      </w:r>
    </w:p>
    <w:p w:rsidR="006C1FC8" w:rsidP="006C1FC8" w:rsidRDefault="006C1FC8" w14:paraId="0D48B896" w14:textId="77777777">
      <w:pPr>
        <w:rPr>
          <w:rFonts w:hint="eastAsia"/>
          <w:lang w:eastAsia="zh-CN"/>
        </w:rPr>
      </w:pPr>
      <w:r>
        <w:rPr>
          <w:rFonts w:hint="eastAsia"/>
          <w:lang w:eastAsia="zh-CN"/>
        </w:rPr>
        <w:t>不要因为照顾他人的生活习惯而一味作出妥协，合不来就换寝室。</w:t>
      </w:r>
    </w:p>
    <w:p w:rsidR="006C1FC8" w:rsidP="006C1FC8" w:rsidRDefault="006C1FC8" w14:paraId="39DE0EF6" w14:textId="77777777">
      <w:pPr>
        <w:pStyle w:val="4"/>
        <w:rPr>
          <w:rFonts w:hint="eastAsia"/>
          <w:lang w:eastAsia="zh-CN"/>
        </w:rPr>
      </w:pPr>
      <w:r>
        <w:rPr>
          <w:rFonts w:hint="eastAsia"/>
          <w:lang w:eastAsia="zh-CN"/>
        </w:rPr>
        <w:t>交友</w:t>
      </w:r>
    </w:p>
    <w:p w:rsidR="006C1FC8" w:rsidP="006C1FC8" w:rsidRDefault="006C1FC8" w14:paraId="16F0BD40" w14:textId="77777777">
      <w:pPr>
        <w:rPr>
          <w:rFonts w:hint="eastAsia"/>
          <w:lang w:eastAsia="zh-CN"/>
        </w:rPr>
      </w:pPr>
      <w:r>
        <w:rPr>
          <w:rFonts w:hint="eastAsia"/>
          <w:lang w:eastAsia="zh-CN"/>
        </w:rPr>
        <w:t>大学里独自一人的状态应当是很稀松平常的事，没必要急于抱团也没必要为了恋爱而恋爱，交友和说话皆需谨慎。</w:t>
      </w:r>
    </w:p>
    <w:p w:rsidR="006C1FC8" w:rsidP="2CFE1540" w:rsidRDefault="006C1FC8" w14:paraId="2C98F779" w14:textId="4A73D253">
      <w:pPr>
        <w:pStyle w:val="3"/>
        <w:rPr>
          <w:lang w:eastAsia="zh-CN"/>
        </w:rPr>
      </w:pPr>
      <w:r w:rsidRPr="2CFE1540" w:rsidR="2CFE1540">
        <w:rPr>
          <w:lang w:eastAsia="zh-CN"/>
        </w:rPr>
        <w:t>2016级 物质学院 高般若</w:t>
      </w:r>
    </w:p>
    <w:p w:rsidR="006C1FC8" w:rsidP="2CFE1540" w:rsidRDefault="006C1FC8" w14:paraId="035AB1C8" w14:textId="77777777">
      <w:pPr>
        <w:rPr>
          <w:lang w:eastAsia="zh-CN"/>
        </w:rPr>
      </w:pPr>
      <w:r w:rsidRPr="2CFE1540" w:rsidR="2CFE1540">
        <w:rPr>
          <w:lang w:eastAsia="zh-CN"/>
        </w:rPr>
        <w:t>针对基础比较薄弱的同学，也就是没什么竞赛基础，高中没学过大学知识的同学，</w:t>
      </w:r>
      <w:proofErr w:type="spellStart"/>
      <w:r w:rsidRPr="2CFE1540" w:rsidR="2CFE1540">
        <w:rPr>
          <w:lang w:eastAsia="zh-CN"/>
        </w:rPr>
        <w:t>dalao</w:t>
      </w:r>
      <w:proofErr w:type="spellEnd"/>
      <w:r w:rsidRPr="2CFE1540" w:rsidR="2CFE1540">
        <w:rPr>
          <w:lang w:eastAsia="zh-CN"/>
        </w:rPr>
        <w:t>可以不看）</w:t>
      </w:r>
    </w:p>
    <w:p w:rsidR="006C1FC8" w:rsidP="006C1FC8" w:rsidRDefault="006C1FC8" w14:paraId="4962EA72" w14:textId="77777777">
      <w:pPr>
        <w:pStyle w:val="4"/>
        <w:rPr>
          <w:rFonts w:hint="eastAsia"/>
          <w:lang w:eastAsia="zh-CN"/>
        </w:rPr>
      </w:pPr>
      <w:r>
        <w:rPr>
          <w:rFonts w:hint="eastAsia"/>
          <w:lang w:eastAsia="zh-CN"/>
        </w:rPr>
        <w:t>选课</w:t>
      </w:r>
    </w:p>
    <w:p w:rsidR="006C1FC8" w:rsidP="2CFE1540" w:rsidRDefault="006C1FC8" w14:paraId="72C8F85E" w14:textId="77777777" w14:noSpellErr="1">
      <w:pPr>
        <w:rPr>
          <w:lang w:eastAsia="zh-CN"/>
        </w:rPr>
      </w:pPr>
      <w:r w:rsidRPr="2CFE1540" w:rsidR="2CFE1540">
        <w:rPr>
          <w:lang w:eastAsia="zh-CN"/>
        </w:rPr>
        <w:t>第一个学期建议少修选修课，以适应学习节奏为主。主要是熟悉大学里学习方法、学习节奏等等。如果选多了会顾不过来。有特别感兴趣的选修可以选一两门（建议</w:t>
      </w:r>
      <w:r w:rsidRPr="2CFE1540" w:rsidR="2CFE1540">
        <w:rPr>
          <w:lang w:eastAsia="zh-CN"/>
        </w:rPr>
        <w:t>1</w:t>
      </w:r>
      <w:r w:rsidRPr="2CFE1540" w:rsidR="2CFE1540">
        <w:rPr>
          <w:lang w:eastAsia="zh-CN"/>
        </w:rPr>
        <w:t>门），尤其是硬课（物理、化学、生物等）选的时候更要慎重。</w:t>
      </w:r>
    </w:p>
    <w:p w:rsidR="006C1FC8" w:rsidP="006C1FC8" w:rsidRDefault="006C1FC8" w14:paraId="22ED3000" w14:textId="77777777">
      <w:pPr>
        <w:pStyle w:val="4"/>
        <w:rPr>
          <w:rFonts w:hint="eastAsia"/>
          <w:lang w:eastAsia="zh-CN"/>
        </w:rPr>
      </w:pPr>
      <w:r>
        <w:rPr>
          <w:rFonts w:hint="eastAsia"/>
          <w:lang w:eastAsia="zh-CN"/>
        </w:rPr>
        <w:t>学习方法</w:t>
      </w:r>
    </w:p>
    <w:p w:rsidR="006C1FC8" w:rsidP="006C1FC8" w:rsidRDefault="006C1FC8" w14:paraId="0057419A" w14:textId="77777777">
      <w:pPr>
        <w:rPr>
          <w:rFonts w:hint="eastAsia"/>
          <w:lang w:eastAsia="zh-CN"/>
        </w:rPr>
      </w:pPr>
      <w:r>
        <w:rPr>
          <w:rFonts w:hint="eastAsia"/>
          <w:lang w:eastAsia="zh-CN"/>
        </w:rPr>
        <w:t>课前尽量看一眼书。不求完全理解知识内容，但是至少要知道这节课老师要讲的主要部分是什么。那些名词要心里有数，这样上课时会比较能够跟上老师的速度。可能刚开学的时候都能够做到预习，但是越往后越没时间，这个时候一定要坚持，底线是不要什么也不看，至少知道一点这堂课的东西然后去上课。</w:t>
      </w:r>
    </w:p>
    <w:p w:rsidR="006C1FC8" w:rsidP="006C1FC8" w:rsidRDefault="006C1FC8" w14:paraId="2E7C5D01" w14:textId="77777777">
      <w:pPr>
        <w:pStyle w:val="4"/>
        <w:rPr>
          <w:rFonts w:hint="eastAsia"/>
          <w:lang w:eastAsia="zh-CN"/>
        </w:rPr>
      </w:pPr>
      <w:r>
        <w:rPr>
          <w:rFonts w:hint="eastAsia"/>
          <w:lang w:eastAsia="zh-CN"/>
        </w:rPr>
        <w:t>课余时间如何过</w:t>
      </w:r>
    </w:p>
    <w:p w:rsidR="006C1FC8" w:rsidP="006C1FC8" w:rsidRDefault="006C1FC8" w14:paraId="7408C1B5" w14:textId="77777777">
      <w:pPr>
        <w:rPr>
          <w:rFonts w:hint="eastAsia"/>
          <w:lang w:eastAsia="zh-CN"/>
        </w:rPr>
      </w:pPr>
      <w:r>
        <w:rPr>
          <w:rFonts w:hint="eastAsia"/>
          <w:lang w:eastAsia="zh-CN"/>
        </w:rPr>
        <w:t>这个看自己。觉得自己跟得上就复习一下知识（大概浏览一下就行），觉得上课讲的内容自己没有完全理解的话最好再看看书。也可以问问同学。相信入校之后会产生各种‘学习讨论组’，可以去听听，以加深自己对知识的理解，也是和同学交流的好机会。</w:t>
      </w:r>
    </w:p>
    <w:p w:rsidR="006C1FC8" w:rsidP="006C1FC8" w:rsidRDefault="006C1FC8" w14:paraId="0EFC3CE2" w14:textId="77777777">
      <w:pPr>
        <w:pStyle w:val="4"/>
        <w:rPr>
          <w:rFonts w:hint="eastAsia"/>
        </w:rPr>
      </w:pPr>
      <w:proofErr w:type="spellStart"/>
      <w:r w:rsidR="2CFE1540">
        <w:rPr/>
        <w:t>这个暑假应该做的事情</w:t>
      </w:r>
      <w:proofErr w:type="spellEnd"/>
    </w:p>
    <w:p w:rsidR="006C1FC8" w:rsidP="006C1FC8" w:rsidRDefault="006C1FC8" w14:paraId="7DB874F4" w14:textId="77777777">
      <w:pPr>
        <w:pStyle w:val="af"/>
        <w:widowControl w:val="0"/>
        <w:numPr>
          <w:ilvl w:val="0"/>
          <w:numId w:val="23"/>
        </w:numPr>
        <w:spacing w:after="0"/>
        <w:contextualSpacing w:val="0"/>
        <w:jc w:val="both"/>
        <w:rPr>
          <w:rFonts w:hint="eastAsia"/>
          <w:lang w:eastAsia="zh-CN"/>
        </w:rPr>
      </w:pPr>
      <w:r>
        <w:rPr>
          <w:rFonts w:hint="eastAsia"/>
          <w:lang w:eastAsia="zh-CN"/>
        </w:rPr>
        <w:t>看看英语。托福的题型可以先了解一下。入学考试的题型会比较相似。</w:t>
      </w:r>
    </w:p>
    <w:p w:rsidR="006C1FC8" w:rsidP="006C1FC8" w:rsidRDefault="006C1FC8" w14:paraId="286BA017" w14:textId="77777777">
      <w:pPr>
        <w:pStyle w:val="af"/>
        <w:widowControl w:val="0"/>
        <w:numPr>
          <w:ilvl w:val="0"/>
          <w:numId w:val="23"/>
        </w:numPr>
        <w:spacing w:after="0"/>
        <w:contextualSpacing w:val="0"/>
        <w:jc w:val="both"/>
        <w:rPr>
          <w:rFonts w:hint="eastAsia"/>
          <w:lang w:eastAsia="zh-CN"/>
        </w:rPr>
      </w:pPr>
      <w:r>
        <w:rPr>
          <w:rFonts w:hint="eastAsia"/>
          <w:lang w:eastAsia="zh-CN"/>
        </w:rPr>
        <w:t>看看自己专业的书籍，预习一下。</w:t>
      </w:r>
    </w:p>
    <w:p w:rsidR="006C1FC8" w:rsidP="006C1FC8" w:rsidRDefault="006C1FC8" w14:paraId="43E9581D" w14:textId="77777777">
      <w:pPr>
        <w:pStyle w:val="af"/>
        <w:widowControl w:val="0"/>
        <w:numPr>
          <w:ilvl w:val="0"/>
          <w:numId w:val="23"/>
        </w:numPr>
        <w:spacing w:after="0"/>
        <w:contextualSpacing w:val="0"/>
        <w:jc w:val="both"/>
        <w:rPr>
          <w:rFonts w:hint="eastAsia"/>
          <w:lang w:eastAsia="zh-CN"/>
        </w:rPr>
      </w:pPr>
      <w:r>
        <w:rPr>
          <w:rFonts w:hint="eastAsia"/>
          <w:lang w:eastAsia="zh-CN"/>
        </w:rPr>
        <w:t>看些课外书。入学之后可能会没有时间或者没有动力再看课外书，尤其是文学类的书了。</w:t>
      </w:r>
    </w:p>
    <w:p w:rsidR="006C1FC8" w:rsidP="006C1FC8" w:rsidRDefault="006C1FC8" w14:paraId="69E62E7E" w14:textId="77777777">
      <w:pPr>
        <w:rPr>
          <w:rFonts w:hint="eastAsia"/>
          <w:lang w:eastAsia="zh-CN"/>
        </w:rPr>
      </w:pPr>
    </w:p>
    <w:p w:rsidR="006C1FC8" w:rsidP="006C1FC8" w:rsidRDefault="006C1FC8" w14:paraId="3E928F6F" w14:textId="77777777">
      <w:pPr>
        <w:rPr>
          <w:rFonts w:hint="eastAsia"/>
          <w:lang w:eastAsia="zh-CN"/>
        </w:rPr>
      </w:pPr>
    </w:p>
    <w:p w:rsidR="006C1FC8" w:rsidP="006C1FC8" w:rsidRDefault="006C1FC8" w14:paraId="1795723D" w14:textId="77777777">
      <w:pPr>
        <w:rPr>
          <w:rFonts w:hint="eastAsia"/>
          <w:lang w:eastAsia="zh-CN"/>
        </w:rPr>
      </w:pPr>
      <w:r>
        <w:rPr>
          <w:rFonts w:hint="eastAsia"/>
          <w:lang w:eastAsia="zh-CN"/>
        </w:rPr>
        <w:t>然后是三位物院学长分享的中长篇巧克力。</w:t>
      </w:r>
    </w:p>
    <w:p w:rsidR="006C1FC8" w:rsidP="2CFE1540" w:rsidRDefault="006C1FC8" w14:paraId="5B4C4AA0" w14:noSpellErr="1" w14:textId="39A11843">
      <w:pPr>
        <w:pStyle w:val="3"/>
        <w:rPr>
          <w:lang w:eastAsia="zh-CN"/>
        </w:rPr>
      </w:pPr>
      <w:r w:rsidRPr="2CFE1540" w:rsidR="2CFE1540">
        <w:rPr>
          <w:lang w:eastAsia="zh-CN"/>
        </w:rPr>
        <w:t xml:space="preserve">2015级 物质学院 </w:t>
      </w:r>
      <w:r w:rsidRPr="2CFE1540" w:rsidR="2CFE1540">
        <w:rPr>
          <w:lang w:eastAsia="zh-CN"/>
        </w:rPr>
        <w:t>汪潇</w:t>
      </w:r>
    </w:p>
    <w:p w:rsidR="006C1FC8" w:rsidP="006C1FC8" w:rsidRDefault="006C1FC8" w14:paraId="18D7CC5F" w14:textId="77777777">
      <w:pPr>
        <w:pStyle w:val="4"/>
        <w:rPr>
          <w:rFonts w:hint="eastAsia"/>
          <w:lang w:eastAsia="zh-CN"/>
        </w:rPr>
      </w:pPr>
      <w:r>
        <w:rPr>
          <w:rFonts w:hint="eastAsia"/>
          <w:lang w:eastAsia="zh-CN"/>
        </w:rPr>
        <w:t>关于选课</w:t>
      </w:r>
    </w:p>
    <w:p w:rsidR="006C1FC8" w:rsidP="006C1FC8" w:rsidRDefault="006C1FC8" w14:paraId="29C80FBC" w14:textId="77777777">
      <w:pPr>
        <w:rPr>
          <w:rFonts w:hint="eastAsia"/>
          <w:lang w:eastAsia="zh-CN"/>
        </w:rPr>
      </w:pPr>
      <w:r>
        <w:rPr>
          <w:rFonts w:hint="eastAsia"/>
          <w:lang w:eastAsia="zh-CN"/>
        </w:rPr>
        <w:tab/>
      </w:r>
      <w:r>
        <w:rPr>
          <w:rFonts w:hint="eastAsia"/>
          <w:lang w:eastAsia="zh-CN"/>
        </w:rPr>
        <w:t>类似于普物、普化这样的必修课，会由不同的老师开设。虽然大体内容差不太多，但是授课风格与要求上可能会有稍许的区别。建议同学选课之前可以联系一下之前的学长学姐，再选择自己心仪的老师。由于通识课程中的选修课选择余地更大，所以同学们可以综合自己的培养方案、个人特点与兴趣以及之前同学的反馈来选择。而如果在专业选修课方面不知道选什么课比较好的时候（通常是大二才会遇到专业选修课），可以与自己的导师与本专业的负责老师进行联系，寻求他们的建议。</w:t>
      </w:r>
    </w:p>
    <w:p w:rsidR="006C1FC8" w:rsidP="2CFE1540" w:rsidRDefault="006C1FC8" w14:paraId="7B10741D" w14:textId="77777777" w14:noSpellErr="1">
      <w:pPr>
        <w:rPr>
          <w:lang w:eastAsia="zh-CN"/>
        </w:rPr>
      </w:pPr>
      <w:r>
        <w:rPr>
          <w:rFonts w:hint="eastAsia"/>
          <w:lang w:eastAsia="zh-CN"/>
        </w:rPr>
        <w:tab/>
      </w:r>
      <w:r w:rsidRPr="2CFE1540">
        <w:rPr>
          <w:lang w:eastAsia="zh-CN"/>
        </w:rPr>
        <w:t>目前我校的选课没有实行抢选，即只要在规定的时间范围内提交，都是一样的。对于有人数上限的课程，如果出现超选的情况，则会统计所有选修这门课的同学的超选课程门数（例如，我选了</w:t>
      </w:r>
      <w:r w:rsidRPr="2CFE1540">
        <w:rPr>
          <w:lang w:eastAsia="zh-CN"/>
        </w:rPr>
        <w:t>ABCDEFG</w:t>
      </w:r>
      <w:r w:rsidRPr="2CFE1540">
        <w:rPr>
          <w:lang w:eastAsia="zh-CN"/>
        </w:rPr>
        <w:t>七门课，其中</w:t>
      </w:r>
      <w:r w:rsidRPr="2CFE1540">
        <w:rPr>
          <w:lang w:eastAsia="zh-CN"/>
        </w:rPr>
        <w:t>B</w:t>
      </w:r>
      <w:r w:rsidRPr="2CFE1540">
        <w:rPr>
          <w:lang w:eastAsia="zh-CN"/>
        </w:rPr>
        <w:t>课程上限为</w:t>
      </w:r>
      <w:r w:rsidRPr="2CFE1540">
        <w:rPr>
          <w:lang w:eastAsia="zh-CN"/>
        </w:rPr>
        <w:t>30</w:t>
      </w:r>
      <w:r w:rsidRPr="2CFE1540">
        <w:rPr>
          <w:lang w:eastAsia="zh-CN"/>
        </w:rPr>
        <w:t>人，有</w:t>
      </w:r>
      <w:r w:rsidRPr="2CFE1540">
        <w:rPr>
          <w:lang w:eastAsia="zh-CN"/>
        </w:rPr>
        <w:t>37</w:t>
      </w:r>
      <w:r w:rsidRPr="2CFE1540">
        <w:rPr>
          <w:lang w:eastAsia="zh-CN"/>
        </w:rPr>
        <w:t>人选择，</w:t>
      </w:r>
      <w:r w:rsidRPr="2CFE1540">
        <w:rPr>
          <w:lang w:eastAsia="zh-CN"/>
        </w:rPr>
        <w:t>D</w:t>
      </w:r>
      <w:r w:rsidRPr="2CFE1540">
        <w:rPr>
          <w:lang w:eastAsia="zh-CN"/>
        </w:rPr>
        <w:t>课程上限为</w:t>
      </w:r>
      <w:r w:rsidRPr="2CFE1540">
        <w:rPr>
          <w:lang w:eastAsia="zh-CN"/>
        </w:rPr>
        <w:t>25</w:t>
      </w:r>
      <w:r w:rsidRPr="2CFE1540">
        <w:rPr>
          <w:lang w:eastAsia="zh-CN"/>
        </w:rPr>
        <w:t>人，有</w:t>
      </w:r>
      <w:r w:rsidRPr="2CFE1540">
        <w:rPr>
          <w:lang w:eastAsia="zh-CN"/>
        </w:rPr>
        <w:t>26</w:t>
      </w:r>
      <w:r w:rsidRPr="2CFE1540">
        <w:rPr>
          <w:lang w:eastAsia="zh-CN"/>
        </w:rPr>
        <w:t>人选择，其他课程都没有超过上限，则我的超选课程门数为</w:t>
      </w:r>
      <w:r w:rsidRPr="2CFE1540">
        <w:rPr>
          <w:lang w:eastAsia="zh-CN"/>
        </w:rPr>
        <w:t>2</w:t>
      </w:r>
      <w:r w:rsidRPr="2CFE1540">
        <w:rPr>
          <w:lang w:eastAsia="zh-CN"/>
        </w:rPr>
        <w:t>）。超选越多的同学，越是容易被筛选掉。所以建议同学们不要选择太多门热门的课程，并不是选择的越多，选中的几率就越大（类似道理还可以用于与异性交往）。</w:t>
      </w:r>
    </w:p>
    <w:p w:rsidR="006C1FC8" w:rsidP="006C1FC8" w:rsidRDefault="006C1FC8" w14:paraId="41436E0D" w14:textId="77777777">
      <w:pPr>
        <w:rPr>
          <w:rFonts w:hint="eastAsia"/>
          <w:lang w:eastAsia="zh-CN"/>
        </w:rPr>
      </w:pPr>
      <w:r>
        <w:rPr>
          <w:rFonts w:hint="eastAsia"/>
          <w:lang w:eastAsia="zh-CN"/>
        </w:rPr>
        <w:tab/>
      </w:r>
      <w:r>
        <w:rPr>
          <w:rFonts w:hint="eastAsia"/>
          <w:lang w:eastAsia="zh-CN"/>
        </w:rPr>
        <w:t>在开学两周内，开放退课与增选。对于选上的同学，如果发现课程不适合自己，可以退选。而只要课程人数没有达到上限，任何感兴趣的同学也可以增选。如果有增选意向的同学一定要参加这两周的课程，不然可能会错过一些课程的知识与信息。</w:t>
      </w:r>
    </w:p>
    <w:p w:rsidR="006C1FC8" w:rsidP="006C1FC8" w:rsidRDefault="006C1FC8" w14:paraId="52E1C9C1" w14:textId="77777777">
      <w:pPr>
        <w:pStyle w:val="4"/>
        <w:rPr>
          <w:rFonts w:hint="eastAsia"/>
          <w:lang w:eastAsia="zh-CN"/>
        </w:rPr>
      </w:pPr>
      <w:r>
        <w:rPr>
          <w:rFonts w:hint="eastAsia"/>
          <w:lang w:eastAsia="zh-CN"/>
        </w:rPr>
        <w:t>学习在大学生活中的地位</w:t>
      </w:r>
    </w:p>
    <w:p w:rsidR="006C1FC8" w:rsidP="006C1FC8" w:rsidRDefault="006C1FC8" w14:paraId="3B05D392" w14:textId="77777777">
      <w:pPr>
        <w:rPr>
          <w:rFonts w:hint="eastAsia"/>
          <w:lang w:eastAsia="zh-CN"/>
        </w:rPr>
      </w:pPr>
      <w:r>
        <w:rPr>
          <w:rFonts w:hint="eastAsia"/>
          <w:lang w:eastAsia="zh-CN"/>
        </w:rPr>
        <w:t>这个问题就要仁者见仁、智者见智了。我校的成绩是等地制的，最终换算为绩点。根据学校规定，换算关系是这样的：</w:t>
      </w:r>
    </w:p>
    <w:tbl>
      <w:tblPr>
        <w:tblW w:w="8340" w:type="dxa"/>
        <w:tblInd w:w="108"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1038"/>
        <w:gridCol w:w="591"/>
        <w:gridCol w:w="632"/>
        <w:gridCol w:w="504"/>
        <w:gridCol w:w="509"/>
        <w:gridCol w:w="509"/>
        <w:gridCol w:w="508"/>
        <w:gridCol w:w="509"/>
        <w:gridCol w:w="509"/>
        <w:gridCol w:w="509"/>
        <w:gridCol w:w="491"/>
        <w:gridCol w:w="592"/>
        <w:gridCol w:w="631"/>
        <w:gridCol w:w="808"/>
      </w:tblGrid>
      <w:tr w:rsidR="006C1FC8" w:rsidTr="2CFE1540" w14:paraId="4F640F06" w14:textId="77777777">
        <w:trPr>
          <w:trHeight w:val="240"/>
        </w:trPr>
        <w:tc>
          <w:tcPr>
            <w:tcW w:w="103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69925570" w14:textId="77777777">
            <w:pPr>
              <w:rPr>
                <w:rFonts w:hint="eastAsia"/>
              </w:rPr>
            </w:pPr>
            <w:proofErr w:type="spellStart"/>
            <w:r w:rsidRPr="2CFE1540" w:rsidR="2CFE1540">
              <w:rPr>
                <w:lang w:val="zh-TW"/>
              </w:rPr>
              <w:t>等级</w:t>
            </w:r>
            <w:proofErr w:type="spellEnd"/>
          </w:p>
        </w:tc>
        <w:tc>
          <w:tcPr>
            <w:tcW w:w="592"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2DE49BE1" w14:textId="77777777" w14:noSpellErr="1">
            <w:pPr>
              <w:rPr>
                <w:rFonts w:hint="eastAsia"/>
              </w:rPr>
            </w:pPr>
            <w:r w:rsidR="2CFE1540">
              <w:rPr/>
              <w:t>A+</w:t>
            </w:r>
          </w:p>
        </w:tc>
        <w:tc>
          <w:tcPr>
            <w:tcW w:w="633"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363CD9AF" w14:textId="77777777" w14:noSpellErr="1">
            <w:pPr>
              <w:rPr>
                <w:rFonts w:hint="eastAsia"/>
              </w:rPr>
            </w:pPr>
            <w:r w:rsidR="2CFE1540">
              <w:rPr/>
              <w:t>A</w:t>
            </w:r>
          </w:p>
        </w:tc>
        <w:tc>
          <w:tcPr>
            <w:tcW w:w="504"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5777EB56" w14:textId="77777777" w14:noSpellErr="1">
            <w:pPr>
              <w:rPr>
                <w:rFonts w:hint="eastAsia"/>
              </w:rPr>
            </w:pPr>
            <w:r w:rsidR="2CFE1540">
              <w:rPr/>
              <w:t>A-</w:t>
            </w:r>
          </w:p>
        </w:tc>
        <w:tc>
          <w:tcPr>
            <w:tcW w:w="50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2E8C1723" w14:textId="77777777" w14:noSpellErr="1">
            <w:pPr>
              <w:rPr>
                <w:rFonts w:hint="eastAsia"/>
              </w:rPr>
            </w:pPr>
            <w:r w:rsidR="2CFE1540">
              <w:rPr/>
              <w:t>B+</w:t>
            </w:r>
          </w:p>
        </w:tc>
        <w:tc>
          <w:tcPr>
            <w:tcW w:w="50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4F606BD6" w14:textId="77777777" w14:noSpellErr="1">
            <w:pPr>
              <w:rPr>
                <w:rFonts w:hint="eastAsia"/>
              </w:rPr>
            </w:pPr>
            <w:r w:rsidR="2CFE1540">
              <w:rPr/>
              <w:t>B</w:t>
            </w:r>
          </w:p>
        </w:tc>
        <w:tc>
          <w:tcPr>
            <w:tcW w:w="508"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4115CD94" w14:textId="77777777" w14:noSpellErr="1">
            <w:pPr>
              <w:rPr>
                <w:rFonts w:hint="eastAsia"/>
              </w:rPr>
            </w:pPr>
            <w:r w:rsidR="2CFE1540">
              <w:rPr/>
              <w:t>B-</w:t>
            </w:r>
          </w:p>
        </w:tc>
        <w:tc>
          <w:tcPr>
            <w:tcW w:w="50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7C7C82A0" w14:textId="77777777" w14:noSpellErr="1">
            <w:pPr>
              <w:rPr>
                <w:rFonts w:hint="eastAsia"/>
              </w:rPr>
            </w:pPr>
            <w:r w:rsidR="2CFE1540">
              <w:rPr/>
              <w:t>C+</w:t>
            </w:r>
          </w:p>
        </w:tc>
        <w:tc>
          <w:tcPr>
            <w:tcW w:w="50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4FAC287D" w14:textId="77777777" w14:noSpellErr="1">
            <w:pPr>
              <w:rPr>
                <w:rFonts w:hint="eastAsia"/>
              </w:rPr>
            </w:pPr>
            <w:r w:rsidR="2CFE1540">
              <w:rPr/>
              <w:t>C</w:t>
            </w:r>
          </w:p>
        </w:tc>
        <w:tc>
          <w:tcPr>
            <w:tcW w:w="50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1A9A20B3" w14:textId="77777777" w14:noSpellErr="1">
            <w:pPr>
              <w:rPr>
                <w:rFonts w:hint="eastAsia"/>
              </w:rPr>
            </w:pPr>
            <w:r w:rsidR="2CFE1540">
              <w:rPr/>
              <w:t>C-</w:t>
            </w:r>
          </w:p>
        </w:tc>
        <w:tc>
          <w:tcPr>
            <w:tcW w:w="491"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25E52BFA" w14:textId="77777777" w14:noSpellErr="1">
            <w:pPr>
              <w:rPr>
                <w:rFonts w:hint="eastAsia"/>
              </w:rPr>
            </w:pPr>
            <w:r w:rsidR="2CFE1540">
              <w:rPr/>
              <w:t>F</w:t>
            </w:r>
          </w:p>
        </w:tc>
        <w:tc>
          <w:tcPr>
            <w:tcW w:w="592"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63D4CB18" w14:textId="77777777" w14:noSpellErr="1">
            <w:pPr>
              <w:rPr>
                <w:rFonts w:hint="eastAsia"/>
              </w:rPr>
            </w:pPr>
            <w:r w:rsidR="2CFE1540">
              <w:rPr/>
              <w:t>P</w:t>
            </w:r>
          </w:p>
        </w:tc>
        <w:tc>
          <w:tcPr>
            <w:tcW w:w="631"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hideMark/>
          </w:tcPr>
          <w:p w:rsidR="006C1FC8" w:rsidP="008E576C" w:rsidRDefault="006C1FC8" w14:paraId="7580372D" w14:textId="77777777" w14:noSpellErr="1">
            <w:pPr>
              <w:rPr>
                <w:rFonts w:hint="eastAsia"/>
              </w:rPr>
            </w:pPr>
            <w:r w:rsidR="2CFE1540">
              <w:rPr/>
              <w:t>NP</w:t>
            </w:r>
          </w:p>
        </w:tc>
        <w:tc>
          <w:tcPr>
            <w:tcW w:w="808"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52D1A2EC" w14:textId="77777777" w14:noSpellErr="1">
            <w:pPr>
              <w:rPr>
                <w:rFonts w:hint="eastAsia"/>
              </w:rPr>
            </w:pPr>
            <w:r w:rsidR="2CFE1540">
              <w:rPr/>
              <w:t>N</w:t>
            </w:r>
          </w:p>
        </w:tc>
      </w:tr>
      <w:tr w:rsidR="006C1FC8" w:rsidTr="2CFE1540" w14:paraId="26EDB530" w14:textId="77777777">
        <w:trPr>
          <w:trHeight w:val="240"/>
        </w:trPr>
        <w:tc>
          <w:tcPr>
            <w:tcW w:w="103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4CA14A79" w14:textId="77777777">
            <w:pPr>
              <w:rPr>
                <w:rFonts w:hint="eastAsia"/>
              </w:rPr>
            </w:pPr>
            <w:proofErr w:type="spellStart"/>
            <w:r w:rsidRPr="2CFE1540" w:rsidR="2CFE1540">
              <w:rPr>
                <w:lang w:val="zh-TW"/>
              </w:rPr>
              <w:t>绩点</w:t>
            </w:r>
            <w:proofErr w:type="spellEnd"/>
          </w:p>
        </w:tc>
        <w:tc>
          <w:tcPr>
            <w:tcW w:w="592"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62B2D002" w14:textId="77777777">
            <w:pPr>
              <w:rPr>
                <w:rFonts w:hint="eastAsia"/>
              </w:rPr>
            </w:pPr>
            <w:r w:rsidR="2CFE1540">
              <w:rPr/>
              <w:t>4.0</w:t>
            </w:r>
          </w:p>
        </w:tc>
        <w:tc>
          <w:tcPr>
            <w:tcW w:w="633"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00E2C495" w14:textId="77777777" w14:noSpellErr="1">
            <w:pPr>
              <w:rPr>
                <w:rFonts w:hint="eastAsia"/>
              </w:rPr>
            </w:pPr>
            <w:r w:rsidR="2CFE1540">
              <w:rPr/>
              <w:t>4</w:t>
            </w:r>
            <w:r w:rsidRPr="2CFE1540" w:rsidR="2CFE1540">
              <w:rPr>
                <w:lang w:val="zh-TW"/>
              </w:rPr>
              <w:t>．</w:t>
            </w:r>
            <w:r w:rsidR="2CFE1540">
              <w:rPr/>
              <w:t>0</w:t>
            </w:r>
          </w:p>
        </w:tc>
        <w:tc>
          <w:tcPr>
            <w:tcW w:w="504"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169C322B" w14:textId="77777777">
            <w:pPr>
              <w:rPr>
                <w:rFonts w:hint="eastAsia"/>
              </w:rPr>
            </w:pPr>
            <w:r w:rsidR="2CFE1540">
              <w:rPr/>
              <w:t>3.7</w:t>
            </w:r>
          </w:p>
        </w:tc>
        <w:tc>
          <w:tcPr>
            <w:tcW w:w="50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013D4B48" w14:textId="77777777">
            <w:pPr>
              <w:rPr>
                <w:rFonts w:hint="eastAsia"/>
              </w:rPr>
            </w:pPr>
            <w:r w:rsidR="2CFE1540">
              <w:rPr/>
              <w:t>3.3</w:t>
            </w:r>
          </w:p>
        </w:tc>
        <w:tc>
          <w:tcPr>
            <w:tcW w:w="50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277DB5DA" w14:textId="77777777">
            <w:pPr>
              <w:rPr>
                <w:rFonts w:hint="eastAsia"/>
              </w:rPr>
            </w:pPr>
            <w:r w:rsidR="2CFE1540">
              <w:rPr/>
              <w:t>3.0</w:t>
            </w:r>
          </w:p>
        </w:tc>
        <w:tc>
          <w:tcPr>
            <w:tcW w:w="508"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1CB6403B" w14:textId="77777777">
            <w:pPr>
              <w:rPr>
                <w:rFonts w:hint="eastAsia"/>
              </w:rPr>
            </w:pPr>
            <w:r w:rsidR="2CFE1540">
              <w:rPr/>
              <w:t>2.7</w:t>
            </w:r>
          </w:p>
        </w:tc>
        <w:tc>
          <w:tcPr>
            <w:tcW w:w="50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16CADE78" w14:textId="77777777">
            <w:pPr>
              <w:rPr>
                <w:rFonts w:hint="eastAsia"/>
              </w:rPr>
            </w:pPr>
            <w:r w:rsidR="2CFE1540">
              <w:rPr/>
              <w:t>2.3</w:t>
            </w:r>
          </w:p>
        </w:tc>
        <w:tc>
          <w:tcPr>
            <w:tcW w:w="50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7FC55C8F" w14:textId="77777777">
            <w:pPr>
              <w:rPr>
                <w:rFonts w:hint="eastAsia"/>
              </w:rPr>
            </w:pPr>
            <w:r w:rsidR="2CFE1540">
              <w:rPr/>
              <w:t>2</w:t>
            </w:r>
          </w:p>
        </w:tc>
        <w:tc>
          <w:tcPr>
            <w:tcW w:w="50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517CD847" w14:textId="77777777">
            <w:pPr>
              <w:rPr>
                <w:rFonts w:hint="eastAsia"/>
              </w:rPr>
            </w:pPr>
            <w:r w:rsidR="2CFE1540">
              <w:rPr/>
              <w:t>1.7</w:t>
            </w:r>
          </w:p>
        </w:tc>
        <w:tc>
          <w:tcPr>
            <w:tcW w:w="491"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3D81FF39" w14:textId="77777777">
            <w:pPr>
              <w:rPr>
                <w:rFonts w:hint="eastAsia"/>
              </w:rPr>
            </w:pPr>
            <w:r w:rsidR="2CFE1540">
              <w:rPr/>
              <w:t>0</w:t>
            </w:r>
          </w:p>
        </w:tc>
        <w:tc>
          <w:tcPr>
            <w:tcW w:w="592"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3F2908F8" w14:textId="77777777" w14:noSpellErr="1">
            <w:pPr>
              <w:rPr>
                <w:rFonts w:hint="eastAsia"/>
              </w:rPr>
            </w:pPr>
            <w:r w:rsidR="2CFE1540">
              <w:rPr/>
              <w:t>N/A</w:t>
            </w:r>
          </w:p>
        </w:tc>
        <w:tc>
          <w:tcPr>
            <w:tcW w:w="631"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hideMark/>
          </w:tcPr>
          <w:p w:rsidR="006C1FC8" w:rsidP="008E576C" w:rsidRDefault="006C1FC8" w14:paraId="2449F513" w14:textId="77777777" w14:noSpellErr="1">
            <w:pPr>
              <w:rPr>
                <w:rFonts w:hint="eastAsia"/>
              </w:rPr>
            </w:pPr>
            <w:r w:rsidR="2CFE1540">
              <w:rPr/>
              <w:t>N/A</w:t>
            </w:r>
          </w:p>
        </w:tc>
        <w:tc>
          <w:tcPr>
            <w:tcW w:w="808"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444BB1B8" w14:textId="77777777" w14:noSpellErr="1">
            <w:pPr>
              <w:rPr>
                <w:rFonts w:hint="eastAsia"/>
              </w:rPr>
            </w:pPr>
            <w:r w:rsidR="2CFE1540">
              <w:rPr/>
              <w:t>N/A</w:t>
            </w:r>
          </w:p>
        </w:tc>
      </w:tr>
      <w:tr w:rsidR="006C1FC8" w:rsidTr="2CFE1540" w14:paraId="0BAA7773" w14:textId="77777777">
        <w:trPr>
          <w:trHeight w:val="980"/>
        </w:trPr>
        <w:tc>
          <w:tcPr>
            <w:tcW w:w="103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084CC802" w14:textId="77777777">
            <w:pPr>
              <w:rPr>
                <w:rFonts w:hint="eastAsia"/>
              </w:rPr>
            </w:pPr>
            <w:proofErr w:type="spellStart"/>
            <w:r w:rsidRPr="2CFE1540" w:rsidR="2CFE1540">
              <w:rPr>
                <w:lang w:val="zh-TW"/>
              </w:rPr>
              <w:t>参考百分制换算关系</w:t>
            </w:r>
            <w:proofErr w:type="spellEnd"/>
          </w:p>
        </w:tc>
        <w:tc>
          <w:tcPr>
            <w:tcW w:w="592"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04A1B8D7" w14:textId="77777777">
            <w:pPr>
              <w:rPr>
                <w:rFonts w:hint="eastAsia"/>
              </w:rPr>
            </w:pPr>
            <w:r w:rsidR="2CFE1540">
              <w:rPr/>
              <w:t>95-100</w:t>
            </w:r>
          </w:p>
        </w:tc>
        <w:tc>
          <w:tcPr>
            <w:tcW w:w="633"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4B3CC7DA" w14:textId="77777777">
            <w:pPr>
              <w:rPr>
                <w:rFonts w:hint="eastAsia"/>
              </w:rPr>
            </w:pPr>
            <w:r w:rsidR="2CFE1540">
              <w:rPr/>
              <w:t>90-94</w:t>
            </w:r>
          </w:p>
        </w:tc>
        <w:tc>
          <w:tcPr>
            <w:tcW w:w="504"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75CBD56D" w14:textId="77777777">
            <w:pPr>
              <w:rPr>
                <w:rFonts w:hint="eastAsia"/>
              </w:rPr>
            </w:pPr>
            <w:r w:rsidR="2CFE1540">
              <w:rPr/>
              <w:t>85-89</w:t>
            </w:r>
          </w:p>
        </w:tc>
        <w:tc>
          <w:tcPr>
            <w:tcW w:w="50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27C7B1A2" w14:textId="77777777">
            <w:pPr>
              <w:rPr>
                <w:rFonts w:hint="eastAsia"/>
              </w:rPr>
            </w:pPr>
            <w:r w:rsidR="2CFE1540">
              <w:rPr/>
              <w:t>80-84</w:t>
            </w:r>
          </w:p>
        </w:tc>
        <w:tc>
          <w:tcPr>
            <w:tcW w:w="50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32F65138" w14:textId="77777777">
            <w:pPr>
              <w:rPr>
                <w:rFonts w:hint="eastAsia"/>
              </w:rPr>
            </w:pPr>
            <w:r w:rsidR="2CFE1540">
              <w:rPr/>
              <w:t>75-79</w:t>
            </w:r>
          </w:p>
        </w:tc>
        <w:tc>
          <w:tcPr>
            <w:tcW w:w="508"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2E96A21E" w14:textId="77777777">
            <w:pPr>
              <w:rPr>
                <w:rFonts w:hint="eastAsia"/>
              </w:rPr>
            </w:pPr>
            <w:r w:rsidR="2CFE1540">
              <w:rPr/>
              <w:t>70-74</w:t>
            </w:r>
          </w:p>
        </w:tc>
        <w:tc>
          <w:tcPr>
            <w:tcW w:w="50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63D62B65" w14:textId="77777777">
            <w:pPr>
              <w:rPr>
                <w:rFonts w:hint="eastAsia"/>
              </w:rPr>
            </w:pPr>
            <w:r w:rsidR="2CFE1540">
              <w:rPr/>
              <w:t>67-69</w:t>
            </w:r>
          </w:p>
        </w:tc>
        <w:tc>
          <w:tcPr>
            <w:tcW w:w="50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2A4B9B02" w14:textId="77777777">
            <w:pPr>
              <w:rPr>
                <w:rFonts w:hint="eastAsia"/>
              </w:rPr>
            </w:pPr>
            <w:r w:rsidR="2CFE1540">
              <w:rPr/>
              <w:t>63-66</w:t>
            </w:r>
          </w:p>
        </w:tc>
        <w:tc>
          <w:tcPr>
            <w:tcW w:w="50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318662FC" w14:textId="77777777">
            <w:pPr>
              <w:rPr>
                <w:rFonts w:hint="eastAsia"/>
              </w:rPr>
            </w:pPr>
            <w:r w:rsidR="2CFE1540">
              <w:rPr/>
              <w:t>60-62</w:t>
            </w:r>
          </w:p>
        </w:tc>
        <w:tc>
          <w:tcPr>
            <w:tcW w:w="491"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0B902D6D" w14:textId="77777777">
            <w:pPr>
              <w:rPr>
                <w:rFonts w:hint="eastAsia"/>
              </w:rPr>
            </w:pPr>
            <w:r w:rsidR="2CFE1540">
              <w:rPr/>
              <w:t>0 -59</w:t>
            </w:r>
          </w:p>
        </w:tc>
        <w:tc>
          <w:tcPr>
            <w:tcW w:w="592"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352B53D7" w14:textId="77777777" w14:noSpellErr="1">
            <w:pPr>
              <w:rPr>
                <w:rFonts w:hint="eastAsia"/>
              </w:rPr>
            </w:pPr>
            <w:r w:rsidR="2CFE1540">
              <w:rPr/>
              <w:t>≥</w:t>
            </w:r>
            <w:r w:rsidR="2CFE1540">
              <w:rPr/>
              <w:t>60</w:t>
            </w:r>
          </w:p>
        </w:tc>
        <w:tc>
          <w:tcPr>
            <w:tcW w:w="631"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hideMark/>
          </w:tcPr>
          <w:p w:rsidR="006C1FC8" w:rsidP="008E576C" w:rsidRDefault="006C1FC8" w14:paraId="5A3C1D25" w14:textId="77777777" w14:noSpellErr="1">
            <w:pPr>
              <w:rPr>
                <w:rFonts w:hint="eastAsia"/>
              </w:rPr>
            </w:pPr>
            <w:r w:rsidR="2CFE1540">
              <w:rPr/>
              <w:t>&lt;60</w:t>
            </w:r>
          </w:p>
        </w:tc>
        <w:tc>
          <w:tcPr>
            <w:tcW w:w="808"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FFFF" w:themeFill="background1"/>
            <w:tcMar>
              <w:top w:w="80" w:type="dxa"/>
              <w:left w:w="80" w:type="dxa"/>
              <w:bottom w:w="80" w:type="dxa"/>
              <w:right w:w="80" w:type="dxa"/>
            </w:tcMar>
            <w:vAlign w:val="center"/>
            <w:hideMark/>
          </w:tcPr>
          <w:p w:rsidR="006C1FC8" w:rsidP="008E576C" w:rsidRDefault="006C1FC8" w14:paraId="4F36FD91" w14:textId="77777777">
            <w:pPr>
              <w:rPr>
                <w:rFonts w:hint="eastAsia"/>
              </w:rPr>
            </w:pPr>
            <w:proofErr w:type="spellStart"/>
            <w:r w:rsidRPr="2CFE1540" w:rsidR="2CFE1540">
              <w:rPr>
                <w:lang w:val="zh-TW"/>
              </w:rPr>
              <w:t>未有成绩记录</w:t>
            </w:r>
            <w:proofErr w:type="spellEnd"/>
          </w:p>
        </w:tc>
      </w:tr>
    </w:tbl>
    <w:p w:rsidR="006C1FC8" w:rsidP="2CFE1540" w:rsidRDefault="006C1FC8" w14:paraId="25B52D1A" w14:textId="77777777">
      <w:pPr>
        <w:ind w:firstLine="420"/>
        <w:rPr>
          <w:sz w:val="21"/>
          <w:szCs w:val="21"/>
          <w:lang w:eastAsia="zh-TW"/>
        </w:rPr>
      </w:pPr>
      <w:r w:rsidRPr="2CFE1540" w:rsidR="2CFE1540">
        <w:rPr>
          <w:lang w:eastAsia="zh-TW"/>
        </w:rPr>
        <w:t>GPA=</w:t>
      </w:r>
      <w:r w:rsidRPr="2CFE1540" w:rsidR="2CFE1540">
        <w:rPr>
          <w:lang w:eastAsia="zh-TW"/>
        </w:rPr>
        <w:t>∑（</w:t>
      </w:r>
      <w:proofErr w:type="spellStart"/>
      <w:r w:rsidRPr="2CFE1540" w:rsidR="2CFE1540">
        <w:rPr>
          <w:lang w:eastAsia="zh-TW"/>
        </w:rPr>
        <w:t>课程学分×绩点</w:t>
      </w:r>
      <w:proofErr w:type="spellEnd"/>
      <w:r w:rsidRPr="2CFE1540" w:rsidR="2CFE1540">
        <w:rPr>
          <w:lang w:eastAsia="zh-TW"/>
        </w:rPr>
        <w:t>）</w:t>
      </w:r>
      <w:r w:rsidRPr="2CFE1540" w:rsidR="2CFE1540">
        <w:rPr>
          <w:lang w:eastAsia="zh-TW"/>
        </w:rPr>
        <w:t>/</w:t>
      </w:r>
      <w:r w:rsidRPr="2CFE1540" w:rsidR="2CFE1540">
        <w:rPr>
          <w:lang w:eastAsia="zh-TW"/>
        </w:rPr>
        <w:t>∑</w:t>
      </w:r>
      <w:proofErr w:type="spellStart"/>
      <w:r w:rsidRPr="2CFE1540" w:rsidR="2CFE1540">
        <w:rPr>
          <w:lang w:eastAsia="zh-TW"/>
        </w:rPr>
        <w:t>课程学分</w:t>
      </w:r>
      <w:proofErr w:type="spellEnd"/>
    </w:p>
    <w:p w:rsidR="006C1FC8" w:rsidP="2CFE1540" w:rsidRDefault="006C1FC8" w14:paraId="32900C5F" w14:textId="77777777" w14:noSpellErr="1">
      <w:pPr>
        <w:ind w:firstLine="420"/>
        <w:rPr>
          <w:rFonts w:eastAsia="PMingLiU"/>
          <w:lang w:eastAsia="zh-TW"/>
        </w:rPr>
      </w:pPr>
      <w:r w:rsidRPr="2CFE1540" w:rsidR="2CFE1540">
        <w:rPr>
          <w:lang w:eastAsia="zh-TW"/>
        </w:rPr>
        <w:t>GPA</w:t>
      </w:r>
      <w:r w:rsidRPr="2CFE1540" w:rsidR="2CFE1540">
        <w:rPr>
          <w:lang w:eastAsia="zh-TW"/>
        </w:rPr>
        <w:t>的计算含自学生第一学期至当前学期所有修读课程（含不及格课程）；考查课程不计入</w:t>
      </w:r>
      <w:r w:rsidRPr="2CFE1540" w:rsidR="2CFE1540">
        <w:rPr>
          <w:lang w:eastAsia="zh-TW"/>
        </w:rPr>
        <w:t>GPA</w:t>
      </w:r>
      <w:r w:rsidRPr="2CFE1540" w:rsidR="2CFE1540">
        <w:rPr>
          <w:lang w:eastAsia="zh-TW"/>
        </w:rPr>
        <w:t>，但计入总学分。</w:t>
      </w:r>
    </w:p>
    <w:p w:rsidR="006C1FC8" w:rsidP="2CFE1540" w:rsidRDefault="006C1FC8" w14:paraId="5B376EC1" w14:textId="77777777">
      <w:pPr>
        <w:rPr>
          <w:rFonts w:eastAsia="PMingLiU"/>
          <w:lang w:eastAsia="zh-TW"/>
        </w:rPr>
      </w:pPr>
      <w:r w:rsidRPr="2CFE1540" w:rsidR="2CFE1540">
        <w:rPr>
          <w:rFonts w:ascii="宋体" w:hAnsi="宋体" w:asciiTheme="minorEastAsia" w:hAnsiTheme="minorEastAsia"/>
        </w:rPr>
        <w:t>（上海科技大学课程考核及成绩管理办法（试行）：</w:t>
      </w:r>
      <w:hyperlink r:id="Rf13f3ab33b5c49ef">
        <w:r w:rsidRPr="2CFE1540" w:rsidR="2CFE1540">
          <w:rPr>
            <w:rStyle w:val="ae"/>
            <w:rFonts w:ascii="宋体" w:hAnsi="宋体" w:asciiTheme="minorEastAsia" w:hAnsiTheme="minorEastAsia"/>
          </w:rPr>
          <w:t>http://asa.shanghaitech.edu.cn/teaching_detail.asp?id=38</w:t>
        </w:r>
      </w:hyperlink>
      <w:r w:rsidRPr="2CFE1540" w:rsidR="2CFE1540">
        <w:rPr>
          <w:rFonts w:ascii="宋体" w:hAnsi="宋体" w:asciiTheme="minorEastAsia" w:hAnsiTheme="minorEastAsia"/>
        </w:rPr>
        <w:t>）</w:t>
      </w:r>
    </w:p>
    <w:p w:rsidR="006C1FC8" w:rsidP="2CFE1540" w:rsidRDefault="006C1FC8" w14:paraId="78A0BE92" w14:textId="77777777" w14:noSpellErr="1">
      <w:pPr>
        <w:ind w:firstLine="420"/>
        <w:rPr>
          <w:lang w:eastAsia="zh-TW"/>
        </w:rPr>
      </w:pPr>
      <w:r w:rsidRPr="2CFE1540" w:rsidR="2CFE1540">
        <w:rPr>
          <w:lang w:eastAsia="zh-TW"/>
        </w:rPr>
        <w:t>提供几条学校的要求作为参考，颁发毕业证书的一个必要条件是在校</w:t>
      </w:r>
      <w:r w:rsidRPr="2CFE1540" w:rsidR="2CFE1540">
        <w:rPr>
          <w:lang w:eastAsia="zh-TW"/>
        </w:rPr>
        <w:t>GPA</w:t>
      </w:r>
      <w:r w:rsidRPr="2CFE1540" w:rsidR="2CFE1540">
        <w:rPr>
          <w:lang w:eastAsia="zh-TW"/>
        </w:rPr>
        <w:t>大于等于</w:t>
      </w:r>
      <w:r w:rsidRPr="2CFE1540" w:rsidR="2CFE1540">
        <w:rPr>
          <w:lang w:eastAsia="zh-TW"/>
        </w:rPr>
        <w:t>2</w:t>
      </w:r>
      <w:r w:rsidRPr="2CFE1540" w:rsidR="2CFE1540">
        <w:rPr>
          <w:lang w:eastAsia="zh-TW"/>
        </w:rPr>
        <w:t>；转学院或者转专业的要求是</w:t>
      </w:r>
      <w:r w:rsidRPr="2CFE1540" w:rsidR="2CFE1540">
        <w:rPr>
          <w:lang w:eastAsia="zh-TW"/>
        </w:rPr>
        <w:t>GPA</w:t>
      </w:r>
      <w:r w:rsidRPr="2CFE1540" w:rsidR="2CFE1540">
        <w:rPr>
          <w:lang w:eastAsia="zh-TW"/>
        </w:rPr>
        <w:t>大于等于</w:t>
      </w:r>
      <w:r w:rsidRPr="2CFE1540" w:rsidR="2CFE1540">
        <w:rPr>
          <w:lang w:eastAsia="zh-TW"/>
        </w:rPr>
        <w:t>3</w:t>
      </w:r>
      <w:r w:rsidRPr="2CFE1540" w:rsidR="2CFE1540">
        <w:rPr>
          <w:lang w:eastAsia="zh-TW"/>
        </w:rPr>
        <w:t>；参加一学期或一学年的出国项目的要求是</w:t>
      </w:r>
      <w:r w:rsidRPr="2CFE1540" w:rsidR="2CFE1540">
        <w:rPr>
          <w:lang w:eastAsia="zh-TW"/>
        </w:rPr>
        <w:t>GPA</w:t>
      </w:r>
      <w:r w:rsidRPr="2CFE1540" w:rsidR="2CFE1540">
        <w:rPr>
          <w:lang w:eastAsia="zh-TW"/>
        </w:rPr>
        <w:t>大于等于</w:t>
      </w:r>
      <w:r w:rsidRPr="2CFE1540" w:rsidR="2CFE1540">
        <w:rPr>
          <w:lang w:eastAsia="zh-TW"/>
        </w:rPr>
        <w:t>3.5</w:t>
      </w:r>
      <w:r w:rsidRPr="2CFE1540" w:rsidR="2CFE1540">
        <w:rPr>
          <w:lang w:eastAsia="zh-TW"/>
        </w:rPr>
        <w:t>。（以上信息仅供参考，具体要求请以学校通知为准）</w:t>
      </w:r>
    </w:p>
    <w:p w:rsidR="006C1FC8" w:rsidP="2CFE1540" w:rsidRDefault="006C1FC8" w14:paraId="49BBECC9" w14:textId="77777777" w14:noSpellErr="1">
      <w:pPr>
        <w:ind w:firstLine="420"/>
        <w:rPr>
          <w:lang w:eastAsia="zh-TW"/>
        </w:rPr>
      </w:pPr>
      <w:r w:rsidRPr="2CFE1540" w:rsidR="2CFE1540">
        <w:rPr>
          <w:lang w:eastAsia="zh-TW"/>
        </w:rPr>
        <w:t>关于学习方面，我觉得最重要的就是：功夫在平时！如果有课上没听懂的地方，可以抓住课间的时间，就找老师问掉。另外，许多课程都是有</w:t>
      </w:r>
      <w:r w:rsidRPr="2CFE1540" w:rsidR="2CFE1540">
        <w:rPr>
          <w:lang w:eastAsia="zh-TW"/>
        </w:rPr>
        <w:t>office hour</w:t>
      </w:r>
      <w:r w:rsidRPr="2CFE1540" w:rsidR="2CFE1540">
        <w:rPr>
          <w:lang w:eastAsia="zh-TW"/>
        </w:rPr>
        <w:t>的，可以在每周的固定时间、地点找到老师或者助教请教没有弄懂的问题。这样的话，不仅不会导致期末过于紧张，而且也可以保证平时的作业和小测验取得不错的成绩。</w:t>
      </w:r>
    </w:p>
    <w:p w:rsidR="006C1FC8" w:rsidP="006C1FC8" w:rsidRDefault="006C1FC8" w14:paraId="4977BDB3" w14:textId="77777777">
      <w:pPr>
        <w:ind w:firstLine="420"/>
        <w:rPr>
          <w:rFonts w:hint="eastAsia"/>
          <w:lang w:eastAsia="zh-TW"/>
        </w:rPr>
      </w:pPr>
      <w:r>
        <w:rPr>
          <w:rFonts w:hint="eastAsia"/>
          <w:lang w:eastAsia="zh-TW"/>
        </w:rPr>
        <w:t>如果有组队学习的需要的话，可以通过预约的方式，使用图书馆的讨论室。一般在考试周附近，创管学院的空房间也会拿出来给大家自习与讨论。不过一定要注意授课老师的要求，如果老师要求个人独立完成作业，则一定不能与别人讨论甚至抄袭，一经发现，是会受到严惩的。</w:t>
      </w:r>
    </w:p>
    <w:p w:rsidR="006C1FC8" w:rsidP="006C1FC8" w:rsidRDefault="006C1FC8" w14:paraId="11B55E56" w14:textId="77777777">
      <w:pPr>
        <w:pStyle w:val="4"/>
        <w:rPr>
          <w:rFonts w:hint="eastAsia"/>
          <w:lang w:eastAsia="zh-CN"/>
        </w:rPr>
      </w:pPr>
      <w:r>
        <w:rPr>
          <w:rFonts w:hint="eastAsia"/>
          <w:lang w:eastAsia="zh-CN"/>
        </w:rPr>
        <w:t>未来的发展道路的选择</w:t>
      </w:r>
    </w:p>
    <w:p w:rsidR="006C1FC8" w:rsidP="006C1FC8" w:rsidRDefault="006C1FC8" w14:paraId="75F0C8B4" w14:textId="77777777">
      <w:pPr>
        <w:rPr>
          <w:rFonts w:hint="eastAsia"/>
          <w:lang w:eastAsia="zh-CN"/>
        </w:rPr>
      </w:pPr>
      <w:r>
        <w:rPr>
          <w:rFonts w:hint="eastAsia"/>
          <w:lang w:eastAsia="zh-CN"/>
        </w:rPr>
        <w:tab/>
      </w:r>
      <w:r>
        <w:rPr>
          <w:rFonts w:hint="eastAsia"/>
          <w:lang w:eastAsia="zh-CN"/>
        </w:rPr>
        <w:t>如果有同学不太确定自己的专业选择的话，学校为每位同学都提供了相对较为宽松的转专业的机会。由于大一的基础课与通识课较多，所以很多课程在转专业后仍然是可以得到新专业的认可的。</w:t>
      </w:r>
    </w:p>
    <w:p w:rsidR="006C1FC8" w:rsidP="006C1FC8" w:rsidRDefault="006C1FC8" w14:paraId="31509BD3" w14:textId="77777777">
      <w:pPr>
        <w:rPr>
          <w:rFonts w:hint="eastAsia"/>
          <w:lang w:eastAsia="zh-CN"/>
        </w:rPr>
      </w:pPr>
      <w:r>
        <w:rPr>
          <w:rFonts w:hint="eastAsia"/>
          <w:lang w:eastAsia="zh-CN"/>
        </w:rPr>
        <w:tab/>
      </w:r>
      <w:r>
        <w:rPr>
          <w:rFonts w:hint="eastAsia"/>
          <w:lang w:eastAsia="zh-CN"/>
        </w:rPr>
        <w:t>对于有所摇摆的同学，要如何确定自己的方向呢？我有这么几条个人的建议，一是与自己的导师及相关领域的导师沟通，可以先通过邮件联系他们，告诉他们你的困惑，很多导师都很愿意在百忙之中回复你，分享他们的科研体会与成长历程，也会给你很好的建议。同时每周都会有驻楼导师研讨课，主要是由各个导师就科普知识、科研进展或者是人生经验与大家进行交流，大家也可以关注一下。第二是旁听一些高年级的专业课，由于大一一般都是基础课，专业课一般到了大二才开。而只有到了专业课，才会给同学介绍具体的某一领域的知识与科研成果，给大家一些关于该领域的直观认识。所以有兴趣的同学可以联系一下学长，了解到相关课程的开课时间，主要是旁听一些绪论课，便可以有一个粗浅的认识。第三是与相关专业的学长进行沟通，了解他们是怎么认识自己所学习的专业的。</w:t>
      </w:r>
    </w:p>
    <w:p w:rsidR="006C1FC8" w:rsidP="006C1FC8" w:rsidRDefault="006C1FC8" w14:paraId="7C76BFFF" w14:textId="77777777">
      <w:pPr>
        <w:rPr>
          <w:rFonts w:hint="eastAsia"/>
          <w:lang w:eastAsia="zh-CN"/>
        </w:rPr>
      </w:pPr>
      <w:r>
        <w:rPr>
          <w:rFonts w:hint="eastAsia"/>
          <w:lang w:eastAsia="zh-CN"/>
        </w:rPr>
        <w:tab/>
      </w:r>
      <w:r>
        <w:rPr>
          <w:rFonts w:hint="eastAsia"/>
          <w:lang w:eastAsia="zh-CN"/>
        </w:rPr>
        <w:t>另外，我校创管学院还会提供金融与创业方面的辅修课程。感兴趣的同学可以等到相关宣讲会的时候了解一下。</w:t>
      </w:r>
    </w:p>
    <w:p w:rsidR="006C1FC8" w:rsidP="2CFE1540" w:rsidRDefault="006C1FC8" w14:paraId="72B08B60" w14:textId="77777777">
      <w:pPr>
        <w:pStyle w:val="3"/>
        <w:rPr>
          <w:lang w:eastAsia="zh-CN"/>
        </w:rPr>
      </w:pPr>
      <w:r w:rsidRPr="2CFE1540" w:rsidR="2CFE1540">
        <w:rPr>
          <w:lang w:eastAsia="zh-CN"/>
        </w:rPr>
        <w:t>（一点微不足道的人生经验</w:t>
      </w:r>
      <w:r w:rsidRPr="2CFE1540" w:rsidR="2CFE1540">
        <w:rPr>
          <w:lang w:eastAsia="zh-CN"/>
        </w:rPr>
        <w:t>.</w:t>
      </w:r>
      <w:proofErr w:type="spellStart"/>
      <w:r w:rsidRPr="2CFE1540" w:rsidR="2CFE1540">
        <w:rPr>
          <w:lang w:eastAsia="zh-CN"/>
        </w:rPr>
        <w:t>docx</w:t>
      </w:r>
      <w:proofErr w:type="spellEnd"/>
      <w:r w:rsidRPr="2CFE1540" w:rsidR="2CFE1540">
        <w:rPr>
          <w:lang w:eastAsia="zh-CN"/>
        </w:rPr>
        <w:t>）</w:t>
      </w:r>
    </w:p>
    <w:p w:rsidR="006C1FC8" w:rsidP="2CFE1540" w:rsidRDefault="006C1FC8" w14:paraId="79DFD7E2" w14:textId="77777777">
      <w:pPr>
        <w:ind w:firstLine="420"/>
        <w:rPr>
          <w:lang w:eastAsia="zh-CN"/>
        </w:rPr>
      </w:pPr>
      <w:r w:rsidRPr="2CFE1540" w:rsidR="2CFE1540">
        <w:rPr>
          <w:lang w:eastAsia="zh-CN"/>
        </w:rPr>
        <w:t>欢迎诸君加入物质学院！就物质学院而言，其实大一上的课还不算紧张。真正的课程高潮要等到大二才来。有过编程基础的</w:t>
      </w:r>
      <w:proofErr w:type="spellStart"/>
      <w:r w:rsidRPr="2CFE1540" w:rsidR="2CFE1540">
        <w:rPr>
          <w:lang w:eastAsia="zh-CN"/>
        </w:rPr>
        <w:t>dalao</w:t>
      </w:r>
      <w:proofErr w:type="spellEnd"/>
      <w:r w:rsidRPr="2CFE1540" w:rsidR="2CFE1540">
        <w:rPr>
          <w:lang w:eastAsia="zh-CN"/>
        </w:rPr>
        <w:t>可以选编程玩玩，这可以为以后学习信息导论和进实验室做准备，不过对于萌新来说选这门课还是要谨慎，毕竟这是门非常休闲（</w:t>
      </w:r>
      <w:proofErr w:type="spellStart"/>
      <w:r w:rsidRPr="2CFE1540" w:rsidR="2CFE1540">
        <w:rPr>
          <w:lang w:eastAsia="zh-CN"/>
        </w:rPr>
        <w:t>zuosi</w:t>
      </w:r>
      <w:proofErr w:type="spellEnd"/>
      <w:r w:rsidRPr="2CFE1540" w:rsidR="2CFE1540">
        <w:rPr>
          <w:lang w:eastAsia="zh-CN"/>
        </w:rPr>
        <w:t>）的课。有可能的话可以尽早修完生命科学导论，这样应对大二的四门硬课的时候可以更从容一些。文学选什么应该更是喜好之事，便不多言。</w:t>
      </w:r>
      <w:r w:rsidRPr="2CFE1540" w:rsidR="2CFE1540">
        <w:rPr>
          <w:lang w:eastAsia="zh-CN"/>
        </w:rPr>
        <w:t xml:space="preserve">                                       </w:t>
      </w:r>
    </w:p>
    <w:p w:rsidR="006C1FC8" w:rsidP="2CFE1540" w:rsidRDefault="006C1FC8" w14:paraId="1B69FC9A" w14:textId="77777777" w14:noSpellErr="1">
      <w:pPr>
        <w:ind w:firstLine="420"/>
        <w:rPr>
          <w:lang w:eastAsia="zh-CN"/>
        </w:rPr>
      </w:pPr>
      <w:r w:rsidRPr="2CFE1540" w:rsidR="2CFE1540">
        <w:rPr>
          <w:lang w:eastAsia="zh-CN"/>
        </w:rPr>
        <w:t>大学的学习方法和高中还是有很多不同，重点就是在老生常谈的自学能力上。在大学，你或许觉得周边人一个个的都和自己一样开黑修仙出去浪，但最后</w:t>
      </w:r>
      <w:r w:rsidRPr="2CFE1540" w:rsidR="2CFE1540">
        <w:rPr>
          <w:lang w:eastAsia="zh-CN"/>
        </w:rPr>
        <w:t>GPA</w:t>
      </w:r>
      <w:r w:rsidRPr="2CFE1540" w:rsidR="2CFE1540">
        <w:rPr>
          <w:lang w:eastAsia="zh-CN"/>
        </w:rPr>
        <w:t>可能还比你高。那可能就是别人课下自学的效率高。当然课上的效率也很重要，这决定了你的基本分，这</w:t>
      </w:r>
      <w:r w:rsidRPr="2CFE1540" w:rsidR="2CFE1540">
        <w:rPr>
          <w:lang w:eastAsia="zh-CN"/>
        </w:rPr>
        <w:t>一部分只要做到“上课不要睡，作业不要水”就可以了。学习方法这种东西很难给一个普世的答案，反正“实践出真知”，多尝试吧</w:t>
      </w:r>
      <w:r w:rsidRPr="2CFE1540" w:rsidR="2CFE1540">
        <w:rPr>
          <w:lang w:eastAsia="zh-CN"/>
        </w:rPr>
        <w:t>!</w:t>
      </w:r>
    </w:p>
    <w:p w:rsidR="006C1FC8" w:rsidP="2CFE1540" w:rsidRDefault="006C1FC8" w14:paraId="4C0C7164" w14:textId="77777777" w14:noSpellErr="1">
      <w:pPr>
        <w:ind w:firstLine="420"/>
        <w:rPr>
          <w:lang w:eastAsia="zh-CN"/>
        </w:rPr>
      </w:pPr>
      <w:r w:rsidRPr="2CFE1540" w:rsidR="2CFE1540">
        <w:rPr>
          <w:lang w:eastAsia="zh-CN"/>
        </w:rPr>
        <w:t>大一不建议进实验室，因为相应的知识没有储备好，进去了也只能干些扫地洗试管的活路，更遑论“积攒科研经验了”。如若真是心向科研，参加些学术竞赛到是不错，例如中国大学生物理学术竞赛（</w:t>
      </w:r>
      <w:r w:rsidRPr="2CFE1540" w:rsidR="2CFE1540">
        <w:rPr>
          <w:lang w:eastAsia="zh-CN"/>
        </w:rPr>
        <w:t>CUPT</w:t>
      </w:r>
      <w:r w:rsidRPr="2CFE1540" w:rsidR="2CFE1540">
        <w:rPr>
          <w:lang w:eastAsia="zh-CN"/>
        </w:rPr>
        <w:t>）</w:t>
      </w:r>
      <w:r w:rsidRPr="2CFE1540" w:rsidR="2CFE1540">
        <w:rPr>
          <w:lang w:eastAsia="zh-CN"/>
        </w:rPr>
        <w:t>,</w:t>
      </w:r>
      <w:r w:rsidRPr="2CFE1540" w:rsidR="2CFE1540">
        <w:rPr>
          <w:lang w:eastAsia="zh-CN"/>
        </w:rPr>
        <w:t>国际遗传工程机器大赛（</w:t>
      </w:r>
      <w:r w:rsidRPr="2CFE1540" w:rsidR="2CFE1540">
        <w:rPr>
          <w:lang w:eastAsia="zh-CN"/>
        </w:rPr>
        <w:t>IGEM</w:t>
      </w:r>
      <w:r w:rsidRPr="2CFE1540" w:rsidR="2CFE1540">
        <w:rPr>
          <w:lang w:eastAsia="zh-CN"/>
        </w:rPr>
        <w:t>），大学生数学建模竞赛（</w:t>
      </w:r>
      <w:r w:rsidRPr="2CFE1540" w:rsidR="2CFE1540">
        <w:rPr>
          <w:lang w:eastAsia="zh-CN"/>
        </w:rPr>
        <w:t>MCM</w:t>
      </w:r>
      <w:r w:rsidRPr="2CFE1540" w:rsidR="2CFE1540">
        <w:rPr>
          <w:lang w:eastAsia="zh-CN"/>
        </w:rPr>
        <w:t>）。这些竞赛可以让你更深刻的体验科研过程。学院会给这些竞赛提供经费的，我们学校也有相关的社团（物理社，</w:t>
      </w:r>
      <w:r w:rsidRPr="2CFE1540" w:rsidR="2CFE1540">
        <w:rPr>
          <w:lang w:eastAsia="zh-CN"/>
        </w:rPr>
        <w:t>MCM</w:t>
      </w:r>
      <w:r w:rsidRPr="2CFE1540" w:rsidR="2CFE1540">
        <w:rPr>
          <w:lang w:eastAsia="zh-CN"/>
        </w:rPr>
        <w:t>数学建模社），可以去了解了解。</w:t>
      </w:r>
    </w:p>
    <w:p w:rsidR="006C1FC8" w:rsidP="2CFE1540" w:rsidRDefault="006C1FC8" w14:paraId="1466F42E" w14:textId="77777777" w14:noSpellErr="1">
      <w:pPr>
        <w:ind w:firstLine="420"/>
        <w:rPr>
          <w:lang w:eastAsia="zh-CN"/>
        </w:rPr>
      </w:pPr>
      <w:r w:rsidRPr="2CFE1540" w:rsidR="2CFE1540">
        <w:rPr>
          <w:lang w:eastAsia="zh-CN"/>
        </w:rPr>
        <w:t>给要出国的同学提醒一下，虽然国外不少大学会看你在大学期间的活动情况，但足够高的</w:t>
      </w:r>
      <w:r w:rsidRPr="2CFE1540" w:rsidR="2CFE1540">
        <w:rPr>
          <w:lang w:eastAsia="zh-CN"/>
        </w:rPr>
        <w:t>TOFEL</w:t>
      </w:r>
      <w:r w:rsidRPr="2CFE1540" w:rsidR="2CFE1540">
        <w:rPr>
          <w:lang w:eastAsia="zh-CN"/>
        </w:rPr>
        <w:t>、</w:t>
      </w:r>
      <w:r w:rsidRPr="2CFE1540" w:rsidR="2CFE1540">
        <w:rPr>
          <w:lang w:eastAsia="zh-CN"/>
        </w:rPr>
        <w:t>GRE</w:t>
      </w:r>
      <w:r w:rsidRPr="2CFE1540" w:rsidR="2CFE1540">
        <w:rPr>
          <w:lang w:eastAsia="zh-CN"/>
        </w:rPr>
        <w:t>成绩和一张漂亮的成绩单才是永远的硬通货，故希望诸位不要舍本求末。</w:t>
      </w:r>
    </w:p>
    <w:p w:rsidR="006C1FC8" w:rsidP="2CFE1540" w:rsidRDefault="006C1FC8" w14:paraId="4CB23CEF" w14:noSpellErr="1" w14:textId="4983872E">
      <w:pPr>
        <w:pStyle w:val="3"/>
        <w:rPr>
          <w:lang w:eastAsia="zh-CN"/>
        </w:rPr>
      </w:pPr>
      <w:r w:rsidRPr="2CFE1540" w:rsidR="2CFE1540">
        <w:rPr>
          <w:lang w:eastAsia="zh-CN"/>
        </w:rPr>
        <w:t xml:space="preserve">2016级 物质学院 </w:t>
      </w:r>
      <w:r w:rsidRPr="2CFE1540" w:rsidR="2CFE1540">
        <w:rPr>
          <w:lang w:eastAsia="zh-CN"/>
        </w:rPr>
        <w:t>邱俣</w:t>
      </w:r>
    </w:p>
    <w:p w:rsidR="006C1FC8" w:rsidP="2CFE1540" w:rsidRDefault="006C1FC8" w14:paraId="6CD88DD0" w14:textId="77777777" w14:noSpellErr="1">
      <w:pPr>
        <w:rPr>
          <w:lang w:eastAsia="zh-CN"/>
        </w:rPr>
      </w:pPr>
      <w:r w:rsidRPr="2CFE1540" w:rsidR="2CFE1540">
        <w:rPr>
          <w:lang w:eastAsia="zh-CN"/>
        </w:rPr>
        <w:t>虽然从来都不是什么大佬，甚至很菜，但是有一点人生经验还是</w:t>
      </w:r>
      <w:r w:rsidRPr="2CFE1540" w:rsidR="2CFE1540">
        <w:rPr>
          <w:lang w:eastAsia="zh-CN"/>
        </w:rPr>
        <w:t>tell</w:t>
      </w:r>
      <w:r w:rsidRPr="2CFE1540" w:rsidR="2CFE1540">
        <w:rPr>
          <w:lang w:eastAsia="zh-CN"/>
        </w:rPr>
        <w:t>给学弟学妹吧。能帮上忙最好了。</w:t>
      </w:r>
    </w:p>
    <w:p w:rsidR="006C1FC8" w:rsidP="006C1FC8" w:rsidRDefault="006C1FC8" w14:paraId="4AC56178" w14:textId="77777777">
      <w:pPr>
        <w:pStyle w:val="4"/>
        <w:rPr>
          <w:rFonts w:hint="eastAsia"/>
          <w:lang w:eastAsia="zh-CN"/>
        </w:rPr>
      </w:pPr>
      <w:r>
        <w:rPr>
          <w:rFonts w:hint="eastAsia"/>
          <w:lang w:eastAsia="zh-CN"/>
        </w:rPr>
        <w:t>选课</w:t>
      </w:r>
    </w:p>
    <w:p w:rsidR="006C1FC8" w:rsidP="2CFE1540" w:rsidRDefault="006C1FC8" w14:paraId="11390AA5" w14:textId="77777777">
      <w:pPr>
        <w:rPr>
          <w:lang w:eastAsia="zh-CN"/>
        </w:rPr>
      </w:pPr>
      <w:r w:rsidRPr="2CFE1540" w:rsidR="2CFE1540">
        <w:rPr>
          <w:lang w:eastAsia="zh-CN"/>
        </w:rPr>
        <w:t>开学前第一件事就是选课，选课关系到以后每天的生活作息，以及未来的发展方向。因此怎么选课是非常重要的。首先很重要的一点，学校的学分上限是</w:t>
      </w:r>
      <w:r w:rsidRPr="2CFE1540" w:rsidR="2CFE1540">
        <w:rPr>
          <w:lang w:eastAsia="zh-CN"/>
        </w:rPr>
        <w:t>28</w:t>
      </w:r>
      <w:r w:rsidRPr="2CFE1540" w:rsidR="2CFE1540">
        <w:rPr>
          <w:lang w:eastAsia="zh-CN"/>
        </w:rPr>
        <w:t>，但是即使有这样一个上限，如果你选了</w:t>
      </w:r>
      <w:r w:rsidRPr="2CFE1540" w:rsidR="2CFE1540">
        <w:rPr>
          <w:lang w:eastAsia="zh-CN"/>
        </w:rPr>
        <w:t>28</w:t>
      </w:r>
      <w:r w:rsidRPr="2CFE1540" w:rsidR="2CFE1540">
        <w:rPr>
          <w:lang w:eastAsia="zh-CN"/>
        </w:rPr>
        <w:t>个学分的课，那是会相当恐怖的。直接看上去好像没什么，貌似只多了那么几节课，但是作业量和</w:t>
      </w:r>
      <w:proofErr w:type="spellStart"/>
      <w:r w:rsidRPr="2CFE1540" w:rsidR="2CFE1540">
        <w:rPr>
          <w:lang w:eastAsia="zh-CN"/>
        </w:rPr>
        <w:t>ddl</w:t>
      </w:r>
      <w:proofErr w:type="spellEnd"/>
      <w:r w:rsidRPr="2CFE1540" w:rsidR="2CFE1540">
        <w:rPr>
          <w:lang w:eastAsia="zh-CN"/>
        </w:rPr>
        <w:t>会很多，尤其是在期末的时候感觉要上天。我当初就是因为太过自信学了太多的课，结果到处爆炸。</w:t>
      </w:r>
      <w:r w:rsidRPr="2CFE1540" w:rsidR="2CFE1540">
        <w:rPr>
          <w:b w:val="1"/>
          <w:bCs w:val="1"/>
          <w:lang w:eastAsia="zh-CN"/>
        </w:rPr>
        <w:t>大一上学期觉得自己能力还行的同学学分控制在</w:t>
      </w:r>
      <w:r w:rsidRPr="2CFE1540" w:rsidR="2CFE1540">
        <w:rPr>
          <w:b w:val="1"/>
          <w:bCs w:val="1"/>
          <w:lang w:eastAsia="zh-CN"/>
        </w:rPr>
        <w:t>24</w:t>
      </w:r>
      <w:r w:rsidRPr="2CFE1540" w:rsidR="2CFE1540">
        <w:rPr>
          <w:b w:val="1"/>
          <w:bCs w:val="1"/>
          <w:lang w:eastAsia="zh-CN"/>
        </w:rPr>
        <w:t>左右就可以了。如果觉得自己不是很能应付或者不能够花很多的时间在学习上的同学最好的方法是只选必修课，控制在</w:t>
      </w:r>
      <w:r w:rsidRPr="2CFE1540" w:rsidR="2CFE1540">
        <w:rPr>
          <w:b w:val="1"/>
          <w:bCs w:val="1"/>
          <w:lang w:eastAsia="zh-CN"/>
        </w:rPr>
        <w:t>19-21</w:t>
      </w:r>
      <w:r w:rsidRPr="2CFE1540" w:rsidR="2CFE1540">
        <w:rPr>
          <w:b w:val="1"/>
          <w:bCs w:val="1"/>
          <w:lang w:eastAsia="zh-CN"/>
        </w:rPr>
        <w:t>就行了，如果想选到</w:t>
      </w:r>
      <w:r w:rsidRPr="2CFE1540" w:rsidR="2CFE1540">
        <w:rPr>
          <w:b w:val="1"/>
          <w:bCs w:val="1"/>
          <w:lang w:eastAsia="zh-CN"/>
        </w:rPr>
        <w:t>28</w:t>
      </w:r>
      <w:r w:rsidRPr="2CFE1540" w:rsidR="2CFE1540">
        <w:rPr>
          <w:b w:val="1"/>
          <w:bCs w:val="1"/>
          <w:lang w:eastAsia="zh-CN"/>
        </w:rPr>
        <w:t>附近，要有充分的自信并清楚自己的能力。</w:t>
      </w:r>
      <w:r w:rsidRPr="2CFE1540" w:rsidR="2CFE1540">
        <w:rPr>
          <w:lang w:eastAsia="zh-CN"/>
        </w:rPr>
        <w:t>毕竟</w:t>
      </w:r>
      <w:r w:rsidRPr="2CFE1540" w:rsidR="2CFE1540">
        <w:rPr>
          <w:lang w:eastAsia="zh-CN"/>
        </w:rPr>
        <w:t>GPA</w:t>
      </w:r>
      <w:r w:rsidRPr="2CFE1540" w:rsidR="2CFE1540">
        <w:rPr>
          <w:lang w:eastAsia="zh-CN"/>
        </w:rPr>
        <w:t>还是很重要的，希望学弟学妹们不要步我后尘。（逃</w:t>
      </w:r>
    </w:p>
    <w:p w:rsidR="006C1FC8" w:rsidP="006C1FC8" w:rsidRDefault="006C1FC8" w14:paraId="545A0B72" w14:textId="77777777">
      <w:pPr>
        <w:rPr>
          <w:rFonts w:hint="eastAsia"/>
          <w:lang w:eastAsia="zh-CN"/>
        </w:rPr>
      </w:pPr>
      <w:r>
        <w:rPr>
          <w:rFonts w:hint="eastAsia"/>
          <w:lang w:eastAsia="zh-CN"/>
        </w:rPr>
        <w:t>所选的课，老师的水平，教授方式，教授效果都是不同的。比如说普化和普物课程都有几个教授，有的教授上课所讲的知识比较简单但是很清晰，有的教授上课时…（好像没讲什么东西？），有的教授思维跳跃同学跟不上，有的教授一下子灌输太多知识同学们会受不了，诸如此类的现象很多，请同学们绝对要相信这是一种非常正常的现象，教授不是中学老师，未必具备非常系统的有层次的教学能力，因此有学术成就很高的教授讲的课却不怎么好听。但是经过学长们的听课和实践，遇到自己不喜欢或者不适应的教授，最好的办法就是自学，课后多看教材和课件，都是能够应付过来的，与其抱怨教授讲得太少或者听不懂，不如继续培养和加强自学的能力，这对你未来的学术道路是宝贵的财富。而且教授们的讲课风格乃至给分的严格程度都是可以从学长学姐那里打听到的，按照自己的需要选择吧。</w:t>
      </w:r>
    </w:p>
    <w:p w:rsidR="006C1FC8" w:rsidP="2CFE1540" w:rsidRDefault="006C1FC8" w14:paraId="1D75F466" w14:textId="77777777" w14:noSpellErr="1">
      <w:pPr>
        <w:rPr>
          <w:lang w:eastAsia="zh-CN"/>
        </w:rPr>
      </w:pPr>
      <w:r w:rsidRPr="2CFE1540" w:rsidR="2CFE1540">
        <w:rPr>
          <w:lang w:eastAsia="zh-CN"/>
        </w:rPr>
        <w:t>另外，学长学姐们会利用课余时间开设小型的班级辅导来讲课，这个还是比较有用的，比如我当时上的是</w:t>
      </w:r>
      <w:r w:rsidRPr="2CFE1540" w:rsidR="2CFE1540">
        <w:rPr>
          <w:lang w:eastAsia="zh-CN"/>
        </w:rPr>
        <w:t>15</w:t>
      </w:r>
      <w:r w:rsidRPr="2CFE1540" w:rsidR="2CFE1540">
        <w:rPr>
          <w:lang w:eastAsia="zh-CN"/>
        </w:rPr>
        <w:t>级学长汪潇巨佬和唐一丰巨佬的物理和化学课，可以说是讲得非常非常非常棒的了，估计我们</w:t>
      </w:r>
      <w:r w:rsidRPr="2CFE1540" w:rsidR="2CFE1540">
        <w:rPr>
          <w:lang w:eastAsia="zh-CN"/>
        </w:rPr>
        <w:t>16</w:t>
      </w:r>
      <w:r w:rsidRPr="2CFE1540" w:rsidR="2CFE1540">
        <w:rPr>
          <w:lang w:eastAsia="zh-CN"/>
        </w:rPr>
        <w:t>级也会有，应该会发展成为科大的特色和传统吧（笑。</w:t>
      </w:r>
    </w:p>
    <w:p w:rsidR="006C1FC8" w:rsidP="006C1FC8" w:rsidRDefault="006C1FC8" w14:paraId="512DBAAE" w14:textId="77777777">
      <w:pPr>
        <w:pStyle w:val="4"/>
        <w:rPr>
          <w:rFonts w:hint="eastAsia"/>
          <w:lang w:eastAsia="zh-CN"/>
        </w:rPr>
      </w:pPr>
      <w:r>
        <w:rPr>
          <w:rFonts w:hint="eastAsia"/>
          <w:lang w:eastAsia="zh-CN"/>
        </w:rPr>
        <w:lastRenderedPageBreak/>
        <w:t>学习相关</w:t>
      </w:r>
    </w:p>
    <w:p w:rsidR="006C1FC8" w:rsidP="2CFE1540" w:rsidRDefault="006C1FC8" w14:paraId="625F85F1" w14:textId="77777777" w14:noSpellErr="1">
      <w:pPr>
        <w:rPr>
          <w:lang w:eastAsia="zh-CN"/>
        </w:rPr>
      </w:pPr>
      <w:r w:rsidRPr="2CFE1540" w:rsidR="2CFE1540">
        <w:rPr>
          <w:lang w:eastAsia="zh-CN"/>
        </w:rPr>
        <w:t>有关学习这方面，其实也没什么好说的，都是一些已经明白的大道理。上科大的课程要求很高，比如我们上的数学课每周只有交大，南大的一半左右，也就是我们在用别人一般的时间在学这门课。但是如果你想有更好的数学能力只学课上这么一点肯定不行，无论是高数还是数分。可以课外做一点竞赛难度的或者考研的题目，也可以买一点难点的教材，比如国科大数学分析的教材卓里奇，还有一本微积分教程菲赫金哥尔茨，这两个是我比较喜欢的，如果有点情怀就刷一刷吉米多维奇数分（滑稽。另外如果觉得自己学的不太好，网上也有各种各样的网课，我用的中国大学</w:t>
      </w:r>
      <w:r w:rsidRPr="2CFE1540" w:rsidR="2CFE1540">
        <w:rPr>
          <w:lang w:eastAsia="zh-CN"/>
        </w:rPr>
        <w:t>MOOC</w:t>
      </w:r>
      <w:r w:rsidRPr="2CFE1540" w:rsidR="2CFE1540">
        <w:rPr>
          <w:lang w:eastAsia="zh-CN"/>
        </w:rPr>
        <w:t>和学堂在线比较多，学了以后也觉得挺有收获。</w:t>
      </w:r>
    </w:p>
    <w:p w:rsidR="006C1FC8" w:rsidP="2CFE1540" w:rsidRDefault="006C1FC8" w14:paraId="05A25B80" w14:textId="77777777" w14:noSpellErr="1">
      <w:pPr>
        <w:rPr>
          <w:lang w:eastAsia="zh-CN"/>
        </w:rPr>
      </w:pPr>
      <w:r>
        <w:rPr>
          <w:rFonts w:hint="eastAsia"/>
          <w:lang w:eastAsia="zh-CN"/>
        </w:rPr>
        <w:tab/>
      </w:r>
      <w:r w:rsidRPr="2CFE1540">
        <w:rPr>
          <w:b w:val="1"/>
          <w:bCs w:val="1"/>
          <w:lang w:eastAsia="zh-CN"/>
        </w:rPr>
        <w:t>多去图书馆</w:t>
      </w:r>
      <w:r w:rsidRPr="2CFE1540">
        <w:rPr>
          <w:lang w:eastAsia="zh-CN"/>
        </w:rPr>
        <w:t xml:space="preserve">! </w:t>
      </w:r>
      <w:r w:rsidRPr="2CFE1540">
        <w:rPr>
          <w:lang w:eastAsia="zh-CN"/>
        </w:rPr>
        <w:t>虽然宿舍有桌子，但是我依然觉得图书馆才是做学问的地方，科大的图书馆根本不用担心座位，从一楼到五楼都随意。而待在宿舍时间有可能就不知不觉浪费掉了。如果觉得自己不够自觉，完全可以只在图书馆学习，效率会比较高一点。</w:t>
      </w:r>
    </w:p>
    <w:p w:rsidR="006C1FC8" w:rsidP="006C1FC8" w:rsidRDefault="006C1FC8" w14:paraId="409CF506" w14:textId="77777777">
      <w:pPr>
        <w:rPr>
          <w:rFonts w:hint="eastAsia"/>
          <w:lang w:eastAsia="zh-CN"/>
        </w:rPr>
      </w:pPr>
      <w:r>
        <w:rPr>
          <w:rFonts w:hint="eastAsia"/>
          <w:lang w:eastAsia="zh-CN"/>
        </w:rPr>
        <w:tab/>
      </w:r>
      <w:r>
        <w:rPr>
          <w:rFonts w:hint="eastAsia"/>
          <w:b/>
          <w:lang w:eastAsia="zh-CN"/>
        </w:rPr>
        <w:t>不要旷课！尽量不要晚睡晚起！不要睡过了发现早上课没去也无所谓！</w:t>
      </w:r>
      <w:r>
        <w:rPr>
          <w:rFonts w:hint="eastAsia"/>
          <w:lang w:eastAsia="zh-CN"/>
        </w:rPr>
        <w:t>虽然科大对出勤有很高的要求，但还是有教授根本就不管你，这个时候如果你旷了第一次就会有第二次，这次睡得晚没赶上下次也会觉得心安理得，这是很可怕的，到最后你就会发现自己学到的知识很少，或者浪费掉了大把的时光，最好养成一寝室都早睡早起的好习惯！</w:t>
      </w:r>
    </w:p>
    <w:p w:rsidR="006C1FC8" w:rsidP="006C1FC8" w:rsidRDefault="006C1FC8" w14:paraId="6070B182" w14:textId="77777777">
      <w:pPr>
        <w:rPr>
          <w:rFonts w:hint="eastAsia"/>
          <w:lang w:eastAsia="zh-CN"/>
        </w:rPr>
      </w:pPr>
      <w:r>
        <w:rPr>
          <w:rFonts w:hint="eastAsia"/>
          <w:lang w:eastAsia="zh-CN"/>
        </w:rPr>
        <w:tab/>
      </w:r>
      <w:r>
        <w:rPr>
          <w:rFonts w:hint="eastAsia"/>
          <w:lang w:eastAsia="zh-CN"/>
        </w:rPr>
        <w:t>总之，学习这件事情挺单纯的，你多花了时间，必定会有收获。我反思自己在大一过的算是比较浪的，一开始心比天高，却没有花足够的时间在学习上，心思很多很杂。对我而言也是教训。</w:t>
      </w:r>
    </w:p>
    <w:p w:rsidR="006C1FC8" w:rsidP="006C1FC8" w:rsidRDefault="006C1FC8" w14:paraId="5E56A942" w14:textId="77777777">
      <w:pPr>
        <w:rPr>
          <w:rFonts w:hint="eastAsia"/>
          <w:lang w:eastAsia="zh-CN"/>
        </w:rPr>
      </w:pPr>
      <w:r>
        <w:rPr>
          <w:rFonts w:hint="eastAsia"/>
          <w:lang w:eastAsia="zh-CN"/>
        </w:rPr>
        <w:tab/>
      </w:r>
      <w:r>
        <w:rPr>
          <w:rFonts w:hint="eastAsia"/>
          <w:lang w:eastAsia="zh-CN"/>
        </w:rPr>
        <w:t>另外，不要觉得诸如现代文学和中华文明通论这样的通识课就可以随便水一水，这些课也许和你的专业无关，但是获取这些知识关系到一个社会人的基本素养，毕竟专业知识本不是大学的全部，所以还是认真听一听为好。而且很多老师讲的也很好。（这里就要为李磊和朱康打一波广告了，哇我真的超喜欢它们的）</w:t>
      </w:r>
    </w:p>
    <w:p w:rsidR="006C1FC8" w:rsidP="2CFE1540" w:rsidRDefault="006C1FC8" w14:paraId="3DA82B6F" w14:textId="77777777" w14:noSpellErr="1">
      <w:pPr>
        <w:pStyle w:val="4"/>
        <w:rPr>
          <w:lang w:eastAsia="zh-CN"/>
        </w:rPr>
      </w:pPr>
      <w:r w:rsidRPr="2CFE1540" w:rsidR="2CFE1540">
        <w:rPr>
          <w:lang w:eastAsia="zh-CN"/>
        </w:rPr>
        <w:t>学术相关</w:t>
      </w:r>
      <w:r w:rsidRPr="2CFE1540" w:rsidR="2CFE1540">
        <w:rPr>
          <w:lang w:eastAsia="zh-CN"/>
        </w:rPr>
        <w:t>&amp;</w:t>
      </w:r>
      <w:r w:rsidRPr="2CFE1540" w:rsidR="2CFE1540">
        <w:rPr>
          <w:lang w:eastAsia="zh-CN"/>
        </w:rPr>
        <w:t>实验室</w:t>
      </w:r>
    </w:p>
    <w:p w:rsidR="006C1FC8" w:rsidP="2CFE1540" w:rsidRDefault="006C1FC8" w14:paraId="77970EB9" w14:textId="77777777" w14:noSpellErr="1">
      <w:pPr>
        <w:rPr>
          <w:lang w:eastAsia="zh-CN"/>
        </w:rPr>
      </w:pPr>
      <w:r>
        <w:rPr>
          <w:rFonts w:hint="eastAsia"/>
          <w:lang w:eastAsia="zh-CN"/>
        </w:rPr>
        <w:tab/>
      </w:r>
      <w:r w:rsidRPr="2CFE1540">
        <w:rPr>
          <w:lang w:eastAsia="zh-CN"/>
        </w:rPr>
        <w:t>进实验室帮导师做事，到后来可以参加导师的项目，甚至在论文上都写你的名字。这对于一个想一心搞科研的人来讲是很大很大的优势，如果具备这样的素质和能力，越早准备越好，如果有一点想法，就可以积极的与导师聊一聊，去他那里做几个实验，请导师发一些文献自己看一看研究研究，找他那里的研究生带一带你。如果自己锻炼了这样的能力，也可以去找一些别的教授甚至其他大学的教授做课题，复旦交大还有海外教授都有招收本科生做课题的，这样的经历对你申请世界顶尖高校的硕士</w:t>
      </w:r>
      <w:r w:rsidRPr="2CFE1540">
        <w:rPr>
          <w:lang w:eastAsia="zh-CN"/>
        </w:rPr>
        <w:t>/</w:t>
      </w:r>
      <w:r w:rsidRPr="2CFE1540">
        <w:rPr>
          <w:lang w:eastAsia="zh-CN"/>
        </w:rPr>
        <w:t>博士项目有巨大的帮助。也是学术道路上至关重要的历练。不过，做课题也是需要你有过硬的基础知识的，所以平时多多衡量自己的能力再决定什么时候去找导师。</w:t>
      </w:r>
    </w:p>
    <w:p w:rsidR="006C1FC8" w:rsidP="2CFE1540" w:rsidRDefault="006C1FC8" w14:paraId="791CC165" w14:textId="77777777" w14:noSpellErr="1">
      <w:pPr>
        <w:rPr>
          <w:lang w:eastAsia="zh-CN"/>
        </w:rPr>
      </w:pPr>
      <w:r>
        <w:rPr>
          <w:rFonts w:hint="eastAsia"/>
          <w:lang w:eastAsia="zh-CN"/>
        </w:rPr>
        <w:tab/>
      </w:r>
      <w:r w:rsidRPr="2CFE1540">
        <w:rPr>
          <w:lang w:eastAsia="zh-CN"/>
        </w:rPr>
        <w:t>至于将来嘛，如果想要出国留学</w:t>
      </w:r>
      <w:r w:rsidRPr="2CFE1540">
        <w:rPr>
          <w:lang w:eastAsia="zh-CN"/>
        </w:rPr>
        <w:t>GRE</w:t>
      </w:r>
      <w:r w:rsidRPr="2CFE1540">
        <w:rPr>
          <w:lang w:eastAsia="zh-CN"/>
        </w:rPr>
        <w:t>和</w:t>
      </w:r>
      <w:r w:rsidRPr="2CFE1540">
        <w:rPr>
          <w:lang w:eastAsia="zh-CN"/>
        </w:rPr>
        <w:t>TOEFL</w:t>
      </w:r>
      <w:r w:rsidRPr="2CFE1540">
        <w:rPr>
          <w:lang w:eastAsia="zh-CN"/>
        </w:rPr>
        <w:t>要早做准备，科研经历也尽量搞得充实一点。因为这是我所选择的道路，所以我对国内考研和直接就业的路线不太了解，可以去咨询一下其他学长学姐。</w:t>
      </w:r>
    </w:p>
    <w:p w:rsidR="006C1FC8" w:rsidP="2CFE1540" w:rsidRDefault="006C1FC8" w14:paraId="5F343900" w14:textId="77777777" w14:noSpellErr="1">
      <w:pPr>
        <w:rPr>
          <w:lang w:eastAsia="zh-CN"/>
        </w:rPr>
      </w:pPr>
      <w:r>
        <w:rPr>
          <w:rFonts w:hint="eastAsia"/>
          <w:lang w:eastAsia="zh-CN"/>
        </w:rPr>
        <w:tab/>
      </w:r>
      <w:r w:rsidRPr="2CFE1540">
        <w:rPr>
          <w:lang w:eastAsia="zh-CN"/>
        </w:rPr>
        <w:t>祝学弟学妹们都能在上科大实现自己的梦想，遇见心爱的人（滑稽），享受</w:t>
      </w:r>
      <w:r w:rsidRPr="2CFE1540">
        <w:rPr>
          <w:lang w:eastAsia="zh-CN"/>
        </w:rPr>
        <w:t>4</w:t>
      </w:r>
      <w:r w:rsidRPr="2CFE1540">
        <w:rPr>
          <w:lang w:eastAsia="zh-CN"/>
        </w:rPr>
        <w:t>年充实的大学生活。</w:t>
      </w:r>
    </w:p>
    <w:p w:rsidR="006C1FC8" w:rsidP="2CFE1540" w:rsidRDefault="006C1FC8" w14:paraId="717B91D5" w14:textId="77777777" w14:noSpellErr="1">
      <w:pPr>
        <w:ind w:firstLine="420"/>
        <w:rPr>
          <w:lang w:eastAsia="zh-CN"/>
        </w:rPr>
      </w:pPr>
      <w:r w:rsidRPr="2CFE1540" w:rsidR="2CFE1540">
        <w:rPr>
          <w:lang w:eastAsia="zh-CN"/>
        </w:rPr>
        <w:t>Have a good life</w:t>
      </w:r>
      <w:r w:rsidRPr="2CFE1540" w:rsidR="2CFE1540">
        <w:rPr>
          <w:lang w:eastAsia="zh-CN"/>
        </w:rPr>
        <w:t>！</w:t>
      </w:r>
    </w:p>
    <w:p w:rsidR="006C1FC8" w:rsidP="006C1FC8" w:rsidRDefault="006C1FC8" w14:paraId="2C969A9B" w14:textId="77777777">
      <w:pPr>
        <w:rPr>
          <w:rFonts w:hint="eastAsia"/>
          <w:lang w:eastAsia="zh-CN"/>
        </w:rPr>
      </w:pPr>
    </w:p>
    <w:p w:rsidR="006C1FC8" w:rsidP="006C1FC8" w:rsidRDefault="006C1FC8" w14:paraId="28B5FA76" w14:textId="77777777">
      <w:pPr>
        <w:rPr>
          <w:rFonts w:hint="eastAsia"/>
          <w:lang w:eastAsia="zh-CN"/>
        </w:rPr>
      </w:pPr>
      <w:r>
        <w:rPr>
          <w:rFonts w:hint="eastAsia"/>
          <w:lang w:eastAsia="zh-CN"/>
        </w:rPr>
        <w:t>接下来是生院时间，首先是一篇……考试攻略</w:t>
      </w:r>
    </w:p>
    <w:p w:rsidR="006C1FC8" w:rsidP="2CFE1540" w:rsidRDefault="006C1FC8" w14:paraId="685645A6" w14:textId="44BEFB66">
      <w:pPr>
        <w:pStyle w:val="3"/>
        <w:rPr>
          <w:lang w:eastAsia="zh-CN"/>
        </w:rPr>
      </w:pPr>
      <w:r w:rsidRPr="2CFE1540" w:rsidR="2CFE1540">
        <w:rPr>
          <w:lang w:eastAsia="zh-CN"/>
        </w:rPr>
        <w:t>2014级 生命学院 李天昊</w:t>
      </w:r>
    </w:p>
    <w:p w:rsidR="006C1FC8" w:rsidP="006C1FC8" w:rsidRDefault="006C1FC8" w14:paraId="50BAE7C4" w14:textId="77777777">
      <w:pPr>
        <w:ind w:firstLine="480" w:firstLineChars="200"/>
        <w:rPr>
          <w:rFonts w:hint="eastAsia"/>
          <w:lang w:eastAsia="zh-CN"/>
        </w:rPr>
      </w:pPr>
      <w:r>
        <w:rPr>
          <w:rFonts w:hint="eastAsia"/>
          <w:lang w:eastAsia="zh-CN"/>
        </w:rPr>
        <w:t>上科大的专业选修课中，期末笔试占据的分数大部分是较少的。仅仅依靠期末的冲刺复习也是能够取得明显成效的，但前提是你要有足够的期末复习时间。</w:t>
      </w:r>
    </w:p>
    <w:p w:rsidR="006C1FC8" w:rsidP="006C1FC8" w:rsidRDefault="006C1FC8" w14:paraId="2D5A2AB6" w14:textId="77777777">
      <w:pPr>
        <w:ind w:firstLine="480" w:firstLineChars="200"/>
        <w:rPr>
          <w:rFonts w:hint="eastAsia"/>
          <w:lang w:eastAsia="zh-CN"/>
        </w:rPr>
      </w:pPr>
      <w:r>
        <w:rPr>
          <w:rFonts w:hint="eastAsia"/>
          <w:lang w:eastAsia="zh-CN"/>
        </w:rPr>
        <w:t>另一方面，上科大生院专业选修课的趣味性是明显高于专业必修课的。不仅仅是因为</w:t>
      </w:r>
    </w:p>
    <w:p w:rsidR="006C1FC8" w:rsidP="2CFE1540" w:rsidRDefault="006C1FC8" w14:paraId="77256028" w14:textId="77777777" w14:noSpellErr="1">
      <w:pPr>
        <w:rPr>
          <w:lang w:eastAsia="zh-CN"/>
        </w:rPr>
      </w:pPr>
      <w:r w:rsidRPr="2CFE1540" w:rsidR="2CFE1540">
        <w:rPr>
          <w:lang w:eastAsia="zh-CN"/>
        </w:rPr>
        <w:t>你具有了选择的权利，只选你想学的方向；另外很重要的一点是，教授们选取的教材可读性有了很大的提升。以我选修的三门听起来很可怕的生理学（</w:t>
      </w:r>
      <w:r w:rsidRPr="2CFE1540" w:rsidR="2CFE1540">
        <w:rPr>
          <w:lang w:eastAsia="zh-CN"/>
        </w:rPr>
        <w:t>A</w:t>
      </w:r>
      <w:r w:rsidRPr="2CFE1540" w:rsidR="2CFE1540">
        <w:rPr>
          <w:lang w:eastAsia="zh-CN"/>
        </w:rPr>
        <w:t>）、神经科学（</w:t>
      </w:r>
      <w:r w:rsidRPr="2CFE1540" w:rsidR="2CFE1540">
        <w:rPr>
          <w:lang w:eastAsia="zh-CN"/>
        </w:rPr>
        <w:t>A+</w:t>
      </w:r>
      <w:r w:rsidRPr="2CFE1540" w:rsidR="2CFE1540">
        <w:rPr>
          <w:lang w:eastAsia="zh-CN"/>
        </w:rPr>
        <w:t>）和免疫学（</w:t>
      </w:r>
      <w:r w:rsidRPr="2CFE1540" w:rsidR="2CFE1540">
        <w:rPr>
          <w:lang w:eastAsia="zh-CN"/>
        </w:rPr>
        <w:t>A+</w:t>
      </w:r>
      <w:r w:rsidRPr="2CFE1540" w:rsidR="2CFE1540">
        <w:rPr>
          <w:lang w:eastAsia="zh-CN"/>
        </w:rPr>
        <w:t>）来说，生理学的课本像一个趣味科普读物，神经科学会给人悬疑小说的错觉，而免疫学，根本就和漫画书一样。</w:t>
      </w:r>
    </w:p>
    <w:p w:rsidR="006C1FC8" w:rsidP="006C1FC8" w:rsidRDefault="006C1FC8" w14:paraId="6FE6C8C7" w14:textId="77777777">
      <w:pPr>
        <w:ind w:firstLine="480" w:firstLineChars="200"/>
        <w:rPr>
          <w:rFonts w:hint="eastAsia"/>
          <w:lang w:eastAsia="zh-CN"/>
        </w:rPr>
      </w:pPr>
      <w:r>
        <w:rPr>
          <w:rFonts w:hint="eastAsia"/>
          <w:lang w:eastAsia="zh-CN"/>
        </w:rPr>
        <w:t>换句话说，都编写得贼清晰易懂、引人入胜。</w:t>
      </w:r>
    </w:p>
    <w:p w:rsidR="006C1FC8" w:rsidP="006C1FC8" w:rsidRDefault="006C1FC8" w14:paraId="03B16A04" w14:textId="77777777">
      <w:pPr>
        <w:ind w:firstLine="480" w:firstLineChars="200"/>
        <w:rPr>
          <w:rFonts w:hint="eastAsia"/>
          <w:lang w:eastAsia="zh-CN"/>
        </w:rPr>
      </w:pPr>
      <w:r>
        <w:rPr>
          <w:rFonts w:hint="eastAsia"/>
          <w:lang w:eastAsia="zh-CN"/>
        </w:rPr>
        <w:t>没错，期末笔试应试部分我个人最大的秘诀：通读教材。</w:t>
      </w:r>
    </w:p>
    <w:p w:rsidR="006C1FC8" w:rsidP="2CFE1540" w:rsidRDefault="006C1FC8" w14:paraId="483CC856" w14:textId="77777777" w14:noSpellErr="1">
      <w:pPr>
        <w:ind w:firstLine="480" w:firstLineChars="200"/>
        <w:rPr>
          <w:lang w:eastAsia="zh-CN"/>
        </w:rPr>
      </w:pPr>
      <w:r w:rsidRPr="2CFE1540" w:rsidR="2CFE1540">
        <w:rPr>
          <w:lang w:eastAsia="zh-CN"/>
        </w:rPr>
        <w:t>我的习惯是教学周尽量一字不落地把章节的主要内容做通读，只勾画出你感觉的重点句段即可。期末复习周则结合</w:t>
      </w:r>
      <w:r w:rsidRPr="2CFE1540" w:rsidR="2CFE1540">
        <w:rPr>
          <w:lang w:eastAsia="zh-CN"/>
        </w:rPr>
        <w:t>PPT</w:t>
      </w:r>
      <w:r w:rsidRPr="2CFE1540" w:rsidR="2CFE1540">
        <w:rPr>
          <w:lang w:eastAsia="zh-CN"/>
        </w:rPr>
        <w:t>，把你感觉的重要内容（老师划重点？不存在的）简要整理在笔记本上即可。对于</w:t>
      </w:r>
      <w:r w:rsidRPr="2CFE1540" w:rsidR="2CFE1540">
        <w:rPr>
          <w:lang w:eastAsia="zh-CN"/>
        </w:rPr>
        <w:t>PPT</w:t>
      </w:r>
      <w:r w:rsidRPr="2CFE1540" w:rsidR="2CFE1540">
        <w:rPr>
          <w:lang w:eastAsia="zh-CN"/>
        </w:rPr>
        <w:t>上没有而教材上有的内容，考验你觉悟的时候到了。</w:t>
      </w:r>
    </w:p>
    <w:p w:rsidR="006C1FC8" w:rsidP="2CFE1540" w:rsidRDefault="006C1FC8" w14:paraId="5EDE5D83" w14:textId="77777777" w14:noSpellErr="1">
      <w:pPr>
        <w:ind w:firstLine="480" w:firstLineChars="200"/>
        <w:rPr>
          <w:lang w:eastAsia="zh-CN"/>
        </w:rPr>
      </w:pPr>
      <w:r w:rsidRPr="2CFE1540" w:rsidR="2CFE1540">
        <w:rPr>
          <w:lang w:eastAsia="zh-CN"/>
        </w:rPr>
        <w:t>个人推荐平时只批注难以理解的知识点，而不做知识框架的搭建和细节的记忆。期末集中几天完成这个事情效果超乎想象。期末笔记梳理一遍后回头再看一遍，</w:t>
      </w:r>
      <w:r w:rsidRPr="2CFE1540" w:rsidR="2CFE1540">
        <w:rPr>
          <w:lang w:eastAsia="zh-CN"/>
        </w:rPr>
        <w:t>80%</w:t>
      </w:r>
      <w:r w:rsidRPr="2CFE1540" w:rsidR="2CFE1540">
        <w:rPr>
          <w:lang w:eastAsia="zh-CN"/>
        </w:rPr>
        <w:t>的内容也就记下了。</w:t>
      </w:r>
    </w:p>
    <w:p w:rsidR="006C1FC8" w:rsidP="2CFE1540" w:rsidRDefault="006C1FC8" w14:paraId="13B6555E" w14:textId="77777777" w14:noSpellErr="1">
      <w:pPr>
        <w:ind w:firstLine="480" w:firstLineChars="200"/>
        <w:rPr>
          <w:lang w:eastAsia="zh-CN"/>
        </w:rPr>
      </w:pPr>
      <w:r w:rsidRPr="2CFE1540" w:rsidR="2CFE1540">
        <w:rPr>
          <w:lang w:eastAsia="zh-CN"/>
        </w:rPr>
        <w:t>依靠教材基本上能帮你拿</w:t>
      </w:r>
      <w:r w:rsidRPr="2CFE1540" w:rsidR="2CFE1540">
        <w:rPr>
          <w:lang w:eastAsia="zh-CN"/>
        </w:rPr>
        <w:t>A</w:t>
      </w:r>
      <w:r w:rsidRPr="2CFE1540" w:rsidR="2CFE1540">
        <w:rPr>
          <w:lang w:eastAsia="zh-CN"/>
        </w:rPr>
        <w:t>，上课时老师提到的案例或重要的、不重要的疾病，考试的时候反应得过来，是帮你拿</w:t>
      </w:r>
      <w:r w:rsidRPr="2CFE1540" w:rsidR="2CFE1540">
        <w:rPr>
          <w:lang w:eastAsia="zh-CN"/>
        </w:rPr>
        <w:t>A+</w:t>
      </w:r>
      <w:r w:rsidRPr="2CFE1540" w:rsidR="2CFE1540">
        <w:rPr>
          <w:lang w:eastAsia="zh-CN"/>
        </w:rPr>
        <w:t>的。</w:t>
      </w:r>
    </w:p>
    <w:p w:rsidR="006C1FC8" w:rsidP="006C1FC8" w:rsidRDefault="006C1FC8" w14:paraId="54F5A467" w14:textId="77777777">
      <w:pPr>
        <w:ind w:firstLine="480" w:firstLineChars="200"/>
        <w:rPr>
          <w:rFonts w:hint="eastAsia"/>
          <w:lang w:eastAsia="zh-CN"/>
        </w:rPr>
      </w:pPr>
      <w:r>
        <w:rPr>
          <w:rFonts w:hint="eastAsia"/>
          <w:lang w:eastAsia="zh-CN"/>
        </w:rPr>
        <w:t>总结看来，三个核心论点：</w:t>
      </w:r>
    </w:p>
    <w:p w:rsidR="006C1FC8" w:rsidP="006C1FC8" w:rsidRDefault="006C1FC8" w14:paraId="6EB0F887" w14:textId="77777777">
      <w:pPr>
        <w:pStyle w:val="af"/>
        <w:widowControl w:val="0"/>
        <w:numPr>
          <w:ilvl w:val="0"/>
          <w:numId w:val="24"/>
        </w:numPr>
        <w:spacing w:after="0"/>
        <w:contextualSpacing w:val="0"/>
        <w:jc w:val="both"/>
        <w:rPr>
          <w:rFonts w:hint="eastAsia"/>
          <w:lang w:eastAsia="zh-CN"/>
        </w:rPr>
      </w:pPr>
      <w:r>
        <w:rPr>
          <w:rFonts w:hint="eastAsia"/>
          <w:lang w:eastAsia="zh-CN"/>
        </w:rPr>
        <w:t>别怕看教材，绝对比你想象的有趣。</w:t>
      </w:r>
    </w:p>
    <w:p w:rsidR="006C1FC8" w:rsidP="006C1FC8" w:rsidRDefault="006C1FC8" w14:paraId="163B4F94" w14:textId="77777777">
      <w:pPr>
        <w:pStyle w:val="af"/>
        <w:widowControl w:val="0"/>
        <w:numPr>
          <w:ilvl w:val="0"/>
          <w:numId w:val="24"/>
        </w:numPr>
        <w:spacing w:after="0"/>
        <w:contextualSpacing w:val="0"/>
        <w:jc w:val="both"/>
        <w:rPr>
          <w:rFonts w:hint="eastAsia"/>
          <w:lang w:eastAsia="zh-CN"/>
        </w:rPr>
      </w:pPr>
      <w:r>
        <w:rPr>
          <w:rFonts w:hint="eastAsia"/>
          <w:lang w:eastAsia="zh-CN"/>
        </w:rPr>
        <w:t>勤看教材，教材的语言要比听老师讲课更清楚。</w:t>
      </w:r>
    </w:p>
    <w:p w:rsidR="006C1FC8" w:rsidP="006C1FC8" w:rsidRDefault="006C1FC8" w14:paraId="7C68900B" w14:textId="77777777">
      <w:pPr>
        <w:pStyle w:val="af"/>
        <w:widowControl w:val="0"/>
        <w:numPr>
          <w:ilvl w:val="0"/>
          <w:numId w:val="24"/>
        </w:numPr>
        <w:spacing w:after="0"/>
        <w:contextualSpacing w:val="0"/>
        <w:jc w:val="both"/>
        <w:rPr>
          <w:rFonts w:hint="eastAsia"/>
          <w:lang w:eastAsia="zh-CN"/>
        </w:rPr>
      </w:pPr>
      <w:r>
        <w:rPr>
          <w:rFonts w:hint="eastAsia"/>
          <w:lang w:eastAsia="zh-CN"/>
        </w:rPr>
        <w:t>知识点的梳理留到期末做效果拔群。</w:t>
      </w:r>
    </w:p>
    <w:p w:rsidR="006C1FC8" w:rsidP="006C1FC8" w:rsidRDefault="006C1FC8" w14:paraId="526AE770" w14:textId="77777777">
      <w:pPr>
        <w:rPr>
          <w:rFonts w:hint="eastAsia"/>
          <w:lang w:eastAsia="zh-CN"/>
        </w:rPr>
      </w:pPr>
    </w:p>
    <w:p w:rsidR="006C1FC8" w:rsidP="2CFE1540" w:rsidRDefault="006C1FC8" w14:paraId="6A3D8DD3" w14:textId="77777777" w14:noSpellErr="1">
      <w:pPr>
        <w:rPr>
          <w:lang w:eastAsia="zh-CN"/>
        </w:rPr>
      </w:pPr>
      <w:r w:rsidRPr="2CFE1540" w:rsidR="2CFE1540">
        <w:rPr>
          <w:lang w:eastAsia="zh-CN"/>
        </w:rPr>
        <w:t xml:space="preserve">    </w:t>
      </w:r>
      <w:r w:rsidRPr="2CFE1540" w:rsidR="2CFE1540">
        <w:rPr>
          <w:lang w:eastAsia="zh-CN"/>
        </w:rPr>
        <w:t>最后，祝大家身体健康，再见。</w:t>
      </w:r>
    </w:p>
    <w:p w:rsidR="006C1FC8" w:rsidP="006C1FC8" w:rsidRDefault="006C1FC8" w14:paraId="5676C532" w14:textId="77777777">
      <w:pPr>
        <w:rPr>
          <w:rFonts w:hint="eastAsia"/>
          <w:lang w:eastAsia="zh-CN"/>
        </w:rPr>
      </w:pPr>
    </w:p>
    <w:p w:rsidR="006C1FC8" w:rsidP="006C1FC8" w:rsidRDefault="006C1FC8" w14:paraId="2577FE6F" w14:textId="77777777">
      <w:pPr>
        <w:rPr>
          <w:rFonts w:hint="eastAsia"/>
          <w:lang w:eastAsia="zh-CN"/>
        </w:rPr>
      </w:pPr>
      <w:r>
        <w:rPr>
          <w:rFonts w:hint="eastAsia"/>
          <w:lang w:eastAsia="zh-CN"/>
        </w:rPr>
        <w:t>下面这位生院学长大家应该先看看他的自我介绍：</w:t>
      </w:r>
    </w:p>
    <w:p w:rsidR="006C1FC8" w:rsidP="2CFE1540" w:rsidRDefault="006C1FC8" w14:paraId="0768B80D" w14:noSpellErr="1" w14:textId="3BF8D6ED">
      <w:pPr>
        <w:pStyle w:val="3"/>
        <w:rPr>
          <w:lang w:eastAsia="zh-CN"/>
        </w:rPr>
      </w:pPr>
      <w:r w:rsidRPr="2CFE1540" w:rsidR="2CFE1540">
        <w:rPr>
          <w:lang w:eastAsia="zh-CN"/>
        </w:rPr>
        <w:t xml:space="preserve">2014级 生命学院 </w:t>
      </w:r>
      <w:r w:rsidRPr="2CFE1540" w:rsidR="2CFE1540">
        <w:rPr>
          <w:lang w:eastAsia="zh-CN"/>
        </w:rPr>
        <w:t>贾晓宁</w:t>
      </w:r>
    </w:p>
    <w:p w:rsidR="006C1FC8" w:rsidP="006C1FC8" w:rsidRDefault="006C1FC8" w14:paraId="57698863" w14:textId="77777777">
      <w:pPr>
        <w:rPr>
          <w:rFonts w:hint="eastAsia"/>
        </w:rPr>
      </w:pPr>
      <w:r w:rsidRPr="2CFE1540" w:rsidR="2CFE1540">
        <w:rPr>
          <w:lang w:eastAsia="zh-CN"/>
        </w:rPr>
        <w:t>本人贾晓宁，</w:t>
      </w:r>
      <w:r w:rsidRPr="2CFE1540" w:rsidR="2CFE1540">
        <w:rPr>
          <w:lang w:eastAsia="zh-CN"/>
        </w:rPr>
        <w:t>2014</w:t>
      </w:r>
      <w:r w:rsidRPr="2CFE1540" w:rsidR="2CFE1540">
        <w:rPr>
          <w:lang w:eastAsia="zh-CN"/>
        </w:rPr>
        <w:t>级生命学院本科生，江苏人，神经科学方向，人丑胖。本文应编辑部邀约，仅包括少量学术内容，不涉及其他方面。</w:t>
      </w:r>
      <w:proofErr w:type="spellStart"/>
      <w:r w:rsidR="2CFE1540">
        <w:rPr/>
        <w:t>任何问题欢迎交流</w:t>
      </w:r>
      <w:proofErr w:type="spellEnd"/>
      <w:r w:rsidR="2CFE1540">
        <w:rPr/>
        <w:t>。</w:t>
      </w:r>
    </w:p>
    <w:p w:rsidR="006C1FC8" w:rsidP="006C1FC8" w:rsidRDefault="006C1FC8" w14:paraId="06A22A9D" w14:textId="77777777">
      <w:pPr>
        <w:pStyle w:val="af"/>
        <w:widowControl w:val="0"/>
        <w:numPr>
          <w:ilvl w:val="0"/>
          <w:numId w:val="25"/>
        </w:numPr>
        <w:spacing w:after="0"/>
        <w:contextualSpacing w:val="0"/>
        <w:jc w:val="both"/>
        <w:rPr>
          <w:rFonts w:hint="eastAsia"/>
          <w:lang w:eastAsia="zh-CN"/>
        </w:rPr>
      </w:pPr>
      <w:r>
        <w:rPr>
          <w:rFonts w:hint="eastAsia"/>
          <w:lang w:eastAsia="zh-CN"/>
        </w:rPr>
        <w:t>如果你的兴趣在文学历史政治地理等，请抓紧时间报名高中复读（现在可能还有名额而且不会错过高考报名）。上科大有很好的文学历史的通识课，也有涉及面很广的文明通论课，但是这不是学校的主业，你的同学们也会很鄙视这些课，不会有良好的氛围。</w:t>
      </w:r>
    </w:p>
    <w:p w:rsidR="006C1FC8" w:rsidP="2CFE1540" w:rsidRDefault="006C1FC8" w14:paraId="16498B0D" w14:textId="77777777" w14:noSpellErr="1">
      <w:pPr>
        <w:pStyle w:val="af"/>
        <w:widowControl w:val="0"/>
        <w:numPr>
          <w:ilvl w:val="0"/>
          <w:numId w:val="25"/>
        </w:numPr>
        <w:spacing w:after="0"/>
        <w:contextualSpacing w:val="0"/>
        <w:jc w:val="both"/>
        <w:rPr>
          <w:lang w:eastAsia="zh-CN"/>
        </w:rPr>
      </w:pPr>
      <w:r w:rsidRPr="2CFE1540" w:rsidR="2CFE1540">
        <w:rPr>
          <w:lang w:eastAsia="zh-CN"/>
        </w:rPr>
        <w:t>要清楚当年你选择上科大而非其他学校的理由是什么（如果你是因为分数刚刚好够那就无话可说）。相比于普通的</w:t>
      </w:r>
      <w:r w:rsidRPr="2CFE1540" w:rsidR="2CFE1540">
        <w:rPr>
          <w:lang w:eastAsia="zh-CN"/>
        </w:rPr>
        <w:t>985</w:t>
      </w:r>
      <w:r w:rsidRPr="2CFE1540" w:rsidR="2CFE1540">
        <w:rPr>
          <w:lang w:eastAsia="zh-CN"/>
        </w:rPr>
        <w:t>高校，上科大给本科生提供了从入学开始就可以体验深入科学研究行业前沿的机会。包括进入导师的实验室，由科研工作者授课等。四年下来你对科研的体验和了解（甚至可以拿出一定的成果）会超过绝绝大部份名牌学校的学生。</w:t>
      </w:r>
    </w:p>
    <w:p w:rsidR="006C1FC8" w:rsidP="2CFE1540" w:rsidRDefault="006C1FC8" w14:paraId="1E68262D" w14:textId="77777777" w14:noSpellErr="1">
      <w:pPr>
        <w:pStyle w:val="af"/>
        <w:widowControl w:val="0"/>
        <w:numPr>
          <w:ilvl w:val="0"/>
          <w:numId w:val="25"/>
        </w:numPr>
        <w:spacing w:after="0"/>
        <w:contextualSpacing w:val="0"/>
        <w:jc w:val="both"/>
        <w:rPr>
          <w:lang w:eastAsia="zh-CN"/>
        </w:rPr>
      </w:pPr>
      <w:r w:rsidRPr="2CFE1540" w:rsidR="2CFE1540">
        <w:rPr>
          <w:lang w:eastAsia="zh-CN"/>
        </w:rPr>
        <w:t>接第</w:t>
      </w:r>
      <w:r w:rsidRPr="2CFE1540" w:rsidR="2CFE1540">
        <w:rPr>
          <w:lang w:eastAsia="zh-CN"/>
        </w:rPr>
        <w:t>2</w:t>
      </w:r>
      <w:r w:rsidRPr="2CFE1540" w:rsidR="2CFE1540">
        <w:rPr>
          <w:lang w:eastAsia="zh-CN"/>
        </w:rPr>
        <w:t>条。一开始，很多导师会因为你“基础知识不够”拒绝你去接触前沿部分。你也很可能真的因为知识不够而无法理解科研的很多内容。当然你可以遵从师嘱，好好打基础，过几年再说。我推荐你“立刻去学”，立刻让自己像海绵一样吸收自己感兴趣的东西，按照研究生的标准来训练自己。这样你就得到了导师实验室的门票。当然，如果因为无意于科研或者平时课内学习太忙，请跳过第</w:t>
      </w:r>
      <w:r w:rsidRPr="2CFE1540" w:rsidR="2CFE1540">
        <w:rPr>
          <w:lang w:eastAsia="zh-CN"/>
        </w:rPr>
        <w:t>3</w:t>
      </w:r>
      <w:r w:rsidRPr="2CFE1540" w:rsidR="2CFE1540">
        <w:rPr>
          <w:lang w:eastAsia="zh-CN"/>
        </w:rPr>
        <w:t>条。</w:t>
      </w:r>
    </w:p>
    <w:p w:rsidR="006C1FC8" w:rsidP="2CFE1540" w:rsidRDefault="006C1FC8" w14:paraId="1C8D4585" w14:textId="77777777" w14:noSpellErr="1">
      <w:pPr>
        <w:pStyle w:val="af"/>
        <w:widowControl w:val="0"/>
        <w:numPr>
          <w:ilvl w:val="0"/>
          <w:numId w:val="25"/>
        </w:numPr>
        <w:spacing w:after="0"/>
        <w:contextualSpacing w:val="0"/>
        <w:jc w:val="both"/>
        <w:rPr>
          <w:lang w:eastAsia="zh-CN"/>
        </w:rPr>
      </w:pPr>
      <w:r w:rsidRPr="2CFE1540" w:rsidR="2CFE1540">
        <w:rPr>
          <w:lang w:eastAsia="zh-CN"/>
        </w:rPr>
        <w:t>接第</w:t>
      </w:r>
      <w:r w:rsidRPr="2CFE1540" w:rsidR="2CFE1540">
        <w:rPr>
          <w:lang w:eastAsia="zh-CN"/>
        </w:rPr>
        <w:t>2</w:t>
      </w:r>
      <w:r w:rsidRPr="2CFE1540" w:rsidR="2CFE1540">
        <w:rPr>
          <w:lang w:eastAsia="zh-CN"/>
        </w:rPr>
        <w:t>条。科研工作者（而非讲师）教授基础课程的最大弊端是课程很容易变得乏味无聊或者难以理解。需要时刻注意的是，上科大一只选用最上等食材……呸，最上等教材，如果课程听不懂，请自学，营养丰富，有益无害。如果你准备考研的话，也许你需要一本中国普通高校的辣炒鸡丁教科书作为辅食。</w:t>
      </w:r>
    </w:p>
    <w:p w:rsidR="006C1FC8" w:rsidP="2CFE1540" w:rsidRDefault="006C1FC8" w14:paraId="72B0C97E" w14:textId="77777777">
      <w:pPr>
        <w:pStyle w:val="af"/>
        <w:widowControl w:val="0"/>
        <w:numPr>
          <w:ilvl w:val="0"/>
          <w:numId w:val="25"/>
        </w:numPr>
        <w:spacing w:after="0"/>
        <w:contextualSpacing w:val="0"/>
        <w:jc w:val="both"/>
        <w:rPr/>
      </w:pPr>
      <w:r w:rsidRPr="2CFE1540" w:rsidR="2CFE1540">
        <w:rPr>
          <w:lang w:eastAsia="zh-CN"/>
        </w:rPr>
        <w:t>接第</w:t>
      </w:r>
      <w:r w:rsidRPr="2CFE1540" w:rsidR="2CFE1540">
        <w:rPr>
          <w:lang w:eastAsia="zh-CN"/>
        </w:rPr>
        <w:t>4</w:t>
      </w:r>
      <w:r w:rsidRPr="2CFE1540" w:rsidR="2CFE1540">
        <w:rPr>
          <w:lang w:eastAsia="zh-CN"/>
        </w:rPr>
        <w:t>条。科研工作者（而非讲师）教授基础课程的最大优势是他们会随时向你提起现代科学前沿的趣闻轶事和思想方法，并且经常炫耀一些最新成果。这些咨询会帮你建立起走进当代学术圈的性格和逻辑。</w:t>
      </w:r>
      <w:proofErr w:type="spellStart"/>
      <w:r w:rsidR="2CFE1540">
        <w:rPr/>
        <w:t>再次强调，如坚定不做学术，请忽略这条</w:t>
      </w:r>
      <w:proofErr w:type="spellEnd"/>
      <w:r w:rsidR="2CFE1540">
        <w:rPr/>
        <w:t>。</w:t>
      </w:r>
    </w:p>
    <w:p w:rsidR="006C1FC8" w:rsidP="006C1FC8" w:rsidRDefault="006C1FC8" w14:paraId="032EE03C" w14:textId="77777777">
      <w:pPr>
        <w:pStyle w:val="af"/>
        <w:widowControl w:val="0"/>
        <w:numPr>
          <w:ilvl w:val="0"/>
          <w:numId w:val="25"/>
        </w:numPr>
        <w:spacing w:after="0"/>
        <w:contextualSpacing w:val="0"/>
        <w:jc w:val="both"/>
        <w:rPr>
          <w:rFonts w:hint="eastAsia"/>
          <w:lang w:eastAsia="zh-CN"/>
        </w:rPr>
      </w:pPr>
      <w:r>
        <w:rPr>
          <w:rFonts w:hint="eastAsia"/>
          <w:lang w:eastAsia="zh-CN"/>
        </w:rPr>
        <w:t>说点宏观的。就业创业，国内读研，出国发展，是学生毕业的三类去向。务必开始尽早思考这个问题。不一定很快决定，但一定要时刻思考。做出决定的时候，一定要只选择其中一种。当然，我推荐尽早决定，不晚于大三开学这一时间节点。</w:t>
      </w:r>
    </w:p>
    <w:p w:rsidR="006C1FC8" w:rsidP="2CFE1540" w:rsidRDefault="006C1FC8" w14:paraId="385D2235" w14:textId="77777777" w14:noSpellErr="1">
      <w:pPr>
        <w:pStyle w:val="af"/>
        <w:widowControl w:val="0"/>
        <w:numPr>
          <w:ilvl w:val="0"/>
          <w:numId w:val="25"/>
        </w:numPr>
        <w:spacing w:after="0"/>
        <w:contextualSpacing w:val="0"/>
        <w:jc w:val="both"/>
        <w:rPr>
          <w:lang w:eastAsia="zh-CN"/>
        </w:rPr>
      </w:pPr>
      <w:r w:rsidRPr="2CFE1540" w:rsidR="2CFE1540">
        <w:rPr>
          <w:lang w:eastAsia="zh-CN"/>
        </w:rPr>
        <w:t>接第</w:t>
      </w:r>
      <w:r w:rsidRPr="2CFE1540" w:rsidR="2CFE1540">
        <w:rPr>
          <w:lang w:eastAsia="zh-CN"/>
        </w:rPr>
        <w:t>6</w:t>
      </w:r>
      <w:r w:rsidRPr="2CFE1540" w:rsidR="2CFE1540">
        <w:rPr>
          <w:lang w:eastAsia="zh-CN"/>
        </w:rPr>
        <w:t>条。请慎重思考自己出国是为了什么。顶尖的人才会去正确的学校和正确的项目组（课题组，导师），收获高级的教育和训练（请慎重思考这一匹配成功的概率和使这一匹配成功所付出的努力的量）。也有人把出国当作转换专业改弦易辙的契机。也有很多人渴望体验国外生活。也有很多人（心中的影子）希望拿一个光鲜的文凭。前三点不评论，可咨询其他学长学姐。最后一点，推荐你去克莱登大学。</w:t>
      </w:r>
    </w:p>
    <w:p w:rsidR="006C1FC8" w:rsidP="2CFE1540" w:rsidRDefault="006C1FC8" w14:paraId="67F61EE0" w14:textId="77777777" w14:noSpellErr="1">
      <w:pPr>
        <w:pStyle w:val="af"/>
        <w:widowControl w:val="0"/>
        <w:numPr>
          <w:ilvl w:val="0"/>
          <w:numId w:val="25"/>
        </w:numPr>
        <w:spacing w:after="0"/>
        <w:contextualSpacing w:val="0"/>
        <w:jc w:val="both"/>
        <w:rPr>
          <w:lang w:eastAsia="zh-CN"/>
        </w:rPr>
      </w:pPr>
      <w:r w:rsidRPr="2CFE1540" w:rsidR="2CFE1540">
        <w:rPr>
          <w:lang w:eastAsia="zh-CN"/>
        </w:rPr>
        <w:t>GPA</w:t>
      </w:r>
      <w:r w:rsidRPr="2CFE1540" w:rsidR="2CFE1540">
        <w:rPr>
          <w:lang w:eastAsia="zh-CN"/>
        </w:rPr>
        <w:t>是这个学校里拿奖和辅助毕业发展的硬通货，请慎重对待。但是我不喜欢把我自己的生命投入到这个数字上面。出了大学，这个数字就没用了，跟高考成绩一样，敲门砖而已。在大学里能学到很多终身受用的东西，包括但不限于学术视野，思维方式，社交圈子，意志品质，游戏水平，文体艺术，先生太太等。如果让我为了这些放弃少量</w:t>
      </w:r>
      <w:r w:rsidRPr="2CFE1540" w:rsidR="2CFE1540">
        <w:rPr>
          <w:lang w:eastAsia="zh-CN"/>
        </w:rPr>
        <w:t>GPA</w:t>
      </w:r>
      <w:r w:rsidRPr="2CFE1540" w:rsidR="2CFE1540">
        <w:rPr>
          <w:lang w:eastAsia="zh-CN"/>
        </w:rPr>
        <w:t>，我很愿意（而且我一直是这样做的）。</w:t>
      </w:r>
    </w:p>
    <w:p w:rsidR="006C1FC8" w:rsidP="2CFE1540" w:rsidRDefault="006C1FC8" w14:paraId="680B5D20" w14:textId="77777777" w14:noSpellErr="1">
      <w:pPr>
        <w:pStyle w:val="af"/>
        <w:widowControl w:val="0"/>
        <w:numPr>
          <w:ilvl w:val="0"/>
          <w:numId w:val="25"/>
        </w:numPr>
        <w:spacing w:after="0"/>
        <w:contextualSpacing w:val="0"/>
        <w:jc w:val="both"/>
        <w:rPr>
          <w:lang w:eastAsia="zh-CN"/>
        </w:rPr>
      </w:pPr>
      <w:r w:rsidRPr="2CFE1540" w:rsidR="2CFE1540">
        <w:rPr>
          <w:lang w:eastAsia="zh-CN"/>
        </w:rPr>
        <w:t>谈谈英语。英语不好，寸步难行。课听不懂，作业做不了，教材没得看，考试全玩完。不推荐在非</w:t>
      </w:r>
      <w:r w:rsidRPr="2CFE1540" w:rsidR="2CFE1540">
        <w:rPr>
          <w:lang w:eastAsia="zh-CN"/>
        </w:rPr>
        <w:t>GRE</w:t>
      </w:r>
      <w:r w:rsidRPr="2CFE1540" w:rsidR="2CFE1540">
        <w:rPr>
          <w:lang w:eastAsia="zh-CN"/>
        </w:rPr>
        <w:t>准备周期中大背单词。人类学习语言的过程是很简单的，请回忆自己的童年，池塘边的榕树下。</w:t>
      </w:r>
    </w:p>
    <w:p w:rsidR="006C1FC8" w:rsidP="2CFE1540" w:rsidRDefault="006C1FC8" w14:paraId="17008818" w14:textId="77777777" w14:noSpellErr="1">
      <w:pPr>
        <w:rPr>
          <w:lang w:eastAsia="zh-CN"/>
        </w:rPr>
      </w:pPr>
      <w:r w:rsidRPr="2CFE1540" w:rsidR="2CFE1540">
        <w:rPr>
          <w:lang w:eastAsia="zh-CN"/>
        </w:rPr>
        <w:t xml:space="preserve">10. </w:t>
      </w:r>
      <w:r w:rsidRPr="2CFE1540" w:rsidR="2CFE1540">
        <w:rPr>
          <w:lang w:eastAsia="zh-CN"/>
        </w:rPr>
        <w:t>请注意学校中的人际关系。这是最短的一条，也是最重要的一条。</w:t>
      </w:r>
    </w:p>
    <w:p w:rsidR="006C1FC8" w:rsidP="006C1FC8" w:rsidRDefault="006C1FC8" w14:paraId="0A71B0AD" w14:textId="77777777">
      <w:pPr>
        <w:rPr>
          <w:rFonts w:hint="eastAsia"/>
          <w:lang w:eastAsia="zh-CN"/>
        </w:rPr>
      </w:pPr>
    </w:p>
    <w:p w:rsidR="006C1FC8" w:rsidP="2CFE1540" w:rsidRDefault="006C1FC8" w14:paraId="469399EA" w14:textId="77777777" w14:noSpellErr="1">
      <w:pPr>
        <w:rPr>
          <w:lang w:eastAsia="zh-CN"/>
        </w:rPr>
      </w:pPr>
      <w:r w:rsidRPr="2CFE1540" w:rsidR="2CFE1540">
        <w:rPr>
          <w:lang w:eastAsia="zh-CN"/>
        </w:rPr>
        <w:t>最后是来自信院的亲切问候。首先是</w:t>
      </w:r>
      <w:r w:rsidRPr="2CFE1540" w:rsidR="2CFE1540">
        <w:rPr>
          <w:lang w:eastAsia="zh-CN"/>
        </w:rPr>
        <w:t>Q7</w:t>
      </w:r>
      <w:r w:rsidRPr="2CFE1540" w:rsidR="2CFE1540">
        <w:rPr>
          <w:lang w:eastAsia="zh-CN"/>
        </w:rPr>
        <w:t>牌巧克力。</w:t>
      </w:r>
    </w:p>
    <w:p w:rsidR="006C1FC8" w:rsidP="2CFE1540" w:rsidRDefault="006C1FC8" w14:paraId="27848146" w14:noSpellErr="1" w14:textId="4E426992">
      <w:pPr>
        <w:pStyle w:val="3"/>
        <w:rPr>
          <w:lang w:eastAsia="zh-CN"/>
        </w:rPr>
      </w:pPr>
      <w:r w:rsidRPr="2CFE1540" w:rsidR="2CFE1540">
        <w:rPr>
          <w:lang w:eastAsia="zh-CN"/>
        </w:rPr>
        <w:t>2016级 信息学院 秦琦</w:t>
      </w:r>
    </w:p>
    <w:p w:rsidR="006C1FC8" w:rsidP="2CFE1540" w:rsidRDefault="006C1FC8" w14:paraId="2160170D" w14:textId="77777777">
      <w:pPr>
        <w:rPr>
          <w:rFonts w:eastAsia="PMingLiU"/>
          <w:lang w:eastAsia="zh-TW"/>
        </w:rPr>
      </w:pPr>
      <w:r w:rsidRPr="2CFE1540" w:rsidR="2CFE1540">
        <w:rPr>
          <w:lang w:eastAsia="zh-TW"/>
        </w:rPr>
        <w:t>大一一年的课程主要都以通识课为主，信息学院的专业课也主要是以科普为主的导论课程。所以在大一一年的学习生活中尤为重要的便是适应大学的学习环境，通过这些导论课程发现自己感兴趣的领域，从而帮助自己在以后的选课方向上做出调整，提早做好人生的规划。陈浩老师会让大家在</w:t>
      </w:r>
      <w:proofErr w:type="spellStart"/>
      <w:r w:rsidRPr="2CFE1540" w:rsidR="2CFE1540">
        <w:rPr>
          <w:lang w:eastAsia="zh-TW"/>
        </w:rPr>
        <w:t>GradeBot</w:t>
      </w:r>
      <w:proofErr w:type="spellEnd"/>
      <w:r w:rsidRPr="2CFE1540" w:rsidR="2CFE1540">
        <w:rPr>
          <w:lang w:eastAsia="zh-TW"/>
        </w:rPr>
        <w:t>上提交你们写的作业，这些作业的</w:t>
      </w:r>
      <w:r w:rsidRPr="2CFE1540" w:rsidR="2CFE1540">
        <w:rPr>
          <w:lang w:eastAsia="zh-TW"/>
        </w:rPr>
        <w:t>deadline</w:t>
      </w:r>
      <w:r w:rsidRPr="2CFE1540" w:rsidR="2CFE1540">
        <w:rPr>
          <w:lang w:eastAsia="zh-TW"/>
        </w:rPr>
        <w:t>一般都在一两周以后，作业的成绩也与完成时间无关，希望同学们可以合理安排时间，不要想着熬夜甚至一个通宵去做完。熬夜做题不仅效率低下也会严重影响第二天上课。</w:t>
      </w:r>
    </w:p>
    <w:p w:rsidR="006C1FC8" w:rsidP="2CFE1540" w:rsidRDefault="006C1FC8" w14:paraId="7E60FF2C" w14:textId="3761FCE9">
      <w:pPr>
        <w:pStyle w:val="3"/>
        <w:rPr>
          <w:lang w:eastAsia="zh-CN"/>
        </w:rPr>
      </w:pPr>
      <w:r w:rsidRPr="2CFE1540" w:rsidR="2CFE1540">
        <w:rPr>
          <w:lang w:eastAsia="zh-CN"/>
        </w:rPr>
        <w:t>2014级 信息学院 邬凤卿</w:t>
      </w:r>
    </w:p>
    <w:p w:rsidR="006C1FC8" w:rsidP="006C1FC8" w:rsidRDefault="006C1FC8" w14:paraId="6A2A36B0" w14:textId="77777777">
      <w:pPr>
        <w:pStyle w:val="4"/>
        <w:rPr>
          <w:rFonts w:hint="eastAsia"/>
          <w:lang w:eastAsia="zh-TW"/>
        </w:rPr>
      </w:pPr>
      <w:r>
        <w:rPr>
          <w:rFonts w:hint="eastAsia"/>
          <w:lang w:eastAsia="zh-TW"/>
        </w:rPr>
        <w:t>选课</w:t>
      </w:r>
    </w:p>
    <w:p w:rsidR="006C1FC8" w:rsidP="2CFE1540" w:rsidRDefault="006C1FC8" w14:paraId="7080F9F1" w14:textId="77777777" w14:noSpellErr="1">
      <w:pPr>
        <w:rPr>
          <w:lang w:eastAsia="zh-TW"/>
        </w:rPr>
      </w:pPr>
      <w:r w:rsidRPr="2CFE1540" w:rsidR="2CFE1540">
        <w:rPr>
          <w:lang w:eastAsia="zh-TW"/>
        </w:rPr>
        <w:t>主要是按照培养手册以修够毕业学分为主要目的，在这个基础之上可以挑自己感兴趣的方面。在开学一到两个星期的时间内是可以自由退课换课的，所以在这一两个礼拜最好多去听听其他时间段的你没选的课，和你已经选的课进行比较一下，再最终决定课表。如果你已经决定未来想要从事的方面的话，也可以适当咨询一下导师和学长学姐。</w:t>
      </w:r>
      <w:r w:rsidRPr="2CFE1540" w:rsidR="2CFE1540">
        <w:rPr>
          <w:lang w:eastAsia="zh-TW"/>
        </w:rPr>
        <w:t xml:space="preserve"> </w:t>
      </w:r>
    </w:p>
    <w:p w:rsidR="006C1FC8" w:rsidP="006C1FC8" w:rsidRDefault="006C1FC8" w14:paraId="1F0183FF" w14:textId="77777777">
      <w:pPr>
        <w:pStyle w:val="4"/>
        <w:rPr>
          <w:rFonts w:hint="eastAsia"/>
          <w:lang w:eastAsia="zh-TW"/>
        </w:rPr>
      </w:pPr>
      <w:r>
        <w:rPr>
          <w:rFonts w:hint="eastAsia"/>
          <w:lang w:eastAsia="zh-TW"/>
        </w:rPr>
        <w:t>实验室</w:t>
      </w:r>
    </w:p>
    <w:p w:rsidR="006C1FC8" w:rsidP="006C1FC8" w:rsidRDefault="006C1FC8" w14:paraId="1831816A" w14:textId="77777777">
      <w:pPr>
        <w:rPr>
          <w:rFonts w:hint="eastAsia"/>
          <w:lang w:eastAsia="zh-TW"/>
        </w:rPr>
      </w:pPr>
      <w:r>
        <w:rPr>
          <w:rFonts w:hint="eastAsia"/>
          <w:lang w:eastAsia="zh-TW"/>
        </w:rPr>
        <w:t>以我的亲身经历来说，最晚最晚大二暑假就一定要进实验室了，你可以参加高研院的大学生科创计划，这个是每年暑假都有的，或者也可以去找导师和你上过课的任课老师（因为这些老师你接触过，有些了解），如果你对这些都不感兴趣也可以去网上看看学院老师介绍，给他们发邮件，向他们自荐一下，询问可不可以进他们实验室帮帮忙这类的。因为大三各个大学都会开始大学生夏令营和面试之类的活动，如果你不想无话可说只能聊专业知识的话，早进实验室，多一些项目经验和经历是绝对有必要的。</w:t>
      </w:r>
    </w:p>
    <w:p w:rsidR="006C1FC8" w:rsidP="006C1FC8" w:rsidRDefault="006C1FC8" w14:paraId="3E3E86B1" w14:textId="77777777">
      <w:pPr>
        <w:pStyle w:val="4"/>
        <w:rPr>
          <w:rFonts w:hint="eastAsia" w:eastAsia="PMingLiU"/>
          <w:lang w:eastAsia="zh-TW"/>
        </w:rPr>
      </w:pPr>
      <w:r>
        <w:rPr>
          <w:rFonts w:hint="eastAsia"/>
          <w:lang w:eastAsia="zh-TW"/>
        </w:rPr>
        <w:t>学习方法</w:t>
      </w:r>
    </w:p>
    <w:p w:rsidR="006C1FC8" w:rsidP="2CFE1540" w:rsidRDefault="006C1FC8" w14:paraId="7FC1FD34" w14:textId="77777777" w14:noSpellErr="1">
      <w:pPr>
        <w:rPr>
          <w:lang w:eastAsia="zh-TW"/>
        </w:rPr>
      </w:pPr>
      <w:r w:rsidRPr="2CFE1540" w:rsidR="2CFE1540">
        <w:rPr>
          <w:lang w:eastAsia="zh-TW"/>
        </w:rPr>
        <w:t>其实好的学习方法，大家都清楚，无外乎课前预习，课上好好听讲，课后复习，好好做作业，有问题就去问老师，考试前好好复习。如果这些你都能做到一点，我可以说拿到</w:t>
      </w:r>
      <w:r w:rsidRPr="2CFE1540" w:rsidR="2CFE1540">
        <w:rPr>
          <w:lang w:eastAsia="zh-TW"/>
        </w:rPr>
        <w:t>B</w:t>
      </w:r>
      <w:r w:rsidRPr="2CFE1540" w:rsidR="2CFE1540">
        <w:rPr>
          <w:lang w:eastAsia="zh-TW"/>
        </w:rPr>
        <w:t>是没什么问题的，再努努力</w:t>
      </w:r>
      <w:r w:rsidRPr="2CFE1540" w:rsidR="2CFE1540">
        <w:rPr>
          <w:lang w:eastAsia="zh-TW"/>
        </w:rPr>
        <w:t>A</w:t>
      </w:r>
      <w:r w:rsidRPr="2CFE1540" w:rsidR="2CFE1540">
        <w:rPr>
          <w:lang w:eastAsia="zh-TW"/>
        </w:rPr>
        <w:t>也是可以的。主要还是看自觉啦，你要想想大学四年之后是打算干吗，是出国读研，国内考研还是直接工作，以这个为目的看看你需要多少的</w:t>
      </w:r>
      <w:r w:rsidRPr="2CFE1540" w:rsidR="2CFE1540">
        <w:rPr>
          <w:lang w:eastAsia="zh-TW"/>
        </w:rPr>
        <w:t>GPA</w:t>
      </w:r>
      <w:r w:rsidRPr="2CFE1540" w:rsidR="2CFE1540">
        <w:rPr>
          <w:lang w:eastAsia="zh-TW"/>
        </w:rPr>
        <w:t>可以达到。最后祝愿大家能够早睡早起，饮食规律，身体健康最重要。</w:t>
      </w:r>
      <w:r w:rsidRPr="2CFE1540" w:rsidR="2CFE1540">
        <w:rPr>
          <w:lang w:eastAsia="zh-TW"/>
        </w:rPr>
        <w:t xml:space="preserve">                                                       </w:t>
      </w:r>
    </w:p>
    <w:p w:rsidR="006C1FC8" w:rsidP="2CFE1540" w:rsidRDefault="006C1FC8" w14:paraId="501BA9FA" w14:noSpellErr="1" w14:textId="10604ECC">
      <w:pPr>
        <w:pStyle w:val="3"/>
        <w:rPr>
          <w:lang w:eastAsia="zh-CN"/>
        </w:rPr>
      </w:pPr>
      <w:r w:rsidRPr="2CFE1540" w:rsidR="2CFE1540">
        <w:rPr>
          <w:lang w:eastAsia="zh-CN"/>
        </w:rPr>
        <w:t>2014级 信息学院 石嘉禾</w:t>
      </w:r>
    </w:p>
    <w:p w:rsidR="006C1FC8" w:rsidP="006C1FC8" w:rsidRDefault="006C1FC8" w14:paraId="5054BFD9" w14:textId="77777777">
      <w:pPr>
        <w:rPr>
          <w:rFonts w:hint="eastAsia"/>
          <w:lang w:eastAsia="zh-CN"/>
        </w:rPr>
      </w:pPr>
      <w:r>
        <w:rPr>
          <w:rFonts w:hint="eastAsia"/>
          <w:lang w:eastAsia="zh-CN"/>
        </w:rPr>
        <w:t>内容比较杂，要看的话，可以扫码看……</w:t>
      </w:r>
    </w:p>
    <w:p w:rsidR="006C1FC8" w:rsidP="006C1FC8" w:rsidRDefault="006C1FC8" w14:paraId="5E50D47A" w14:textId="77777777">
      <w:pPr>
        <w:rPr>
          <w:rFonts w:hint="eastAsia"/>
        </w:rPr>
      </w:pPr>
      <w:r>
        <w:drawing>
          <wp:inline wp14:editId="61B18C07" wp14:anchorId="7FFF006A">
            <wp:extent cx="1903730" cy="1903730"/>
            <wp:effectExtent l="0" t="0" r="0" b="0"/>
            <wp:docPr id="1886831161" name="picture" descr="shijiahe_survival_guide" title=""/>
            <wp:cNvGraphicFramePr>
              <a:graphicFrameLocks noChangeAspect="1"/>
            </wp:cNvGraphicFramePr>
            <a:graphic>
              <a:graphicData uri="http://schemas.openxmlformats.org/drawingml/2006/picture">
                <pic:pic>
                  <pic:nvPicPr>
                    <pic:cNvPr id="0" name="picture"/>
                    <pic:cNvPicPr/>
                  </pic:nvPicPr>
                  <pic:blipFill>
                    <a:blip r:embed="R77baf855ef1b496e">
                      <a:extLst xmlns:a="http://schemas.openxmlformats.org/drawingml/2006/main">
                        <a:ext uri="{28A0092B-C50C-407E-A947-70E740481C1C}">
                          <a14:useLocalDpi xmlns:a14="http://schemas.microsoft.com/office/drawing/2010/main" val="0"/>
                        </a:ext>
                      </a:extLst>
                    </a:blip>
                    <a:stretch>
                      <a:fillRect/>
                    </a:stretch>
                  </pic:blipFill>
                  <pic:spPr>
                    <a:xfrm>
                      <a:off x="0" y="0"/>
                      <a:ext cx="1903730" cy="1903730"/>
                    </a:xfrm>
                    <a:prstGeom prst="rect">
                      <a:avLst/>
                    </a:prstGeom>
                  </pic:spPr>
                </pic:pic>
              </a:graphicData>
            </a:graphic>
          </wp:inline>
        </w:drawing>
      </w:r>
    </w:p>
    <w:p w:rsidR="006C1FC8" w:rsidP="006C1FC8" w:rsidRDefault="006C1FC8" w14:paraId="5DF434B2" w14:textId="77777777">
      <w:pPr>
        <w:rPr>
          <w:rFonts w:hint="eastAsia"/>
        </w:rPr>
      </w:pPr>
    </w:p>
    <w:p w:rsidR="006C1FC8" w:rsidP="006C1FC8" w:rsidRDefault="006C1FC8" w14:paraId="7C966B79" w14:textId="77777777">
      <w:pPr>
        <w:rPr>
          <w:rFonts w:hint="eastAsia"/>
          <w:lang w:eastAsia="zh-CN"/>
        </w:rPr>
      </w:pPr>
      <w:r>
        <w:rPr>
          <w:rFonts w:hint="eastAsia"/>
          <w:lang w:eastAsia="zh-CN"/>
        </w:rPr>
        <w:t>最后是来自参与创管辅修的同学的巧克力分享。</w:t>
      </w:r>
    </w:p>
    <w:p w:rsidR="006C1FC8" w:rsidP="2CFE1540" w:rsidRDefault="006C1FC8" w14:paraId="31A606DB" w14:noSpellErr="1" w14:textId="47A771EC">
      <w:pPr>
        <w:pStyle w:val="3"/>
        <w:rPr>
          <w:rFonts w:eastAsia="PMingLiU"/>
          <w:lang w:eastAsia="zh-TW"/>
        </w:rPr>
      </w:pPr>
      <w:r w:rsidRPr="2CFE1540" w:rsidR="2CFE1540">
        <w:rPr>
          <w:lang w:eastAsia="zh-TW"/>
        </w:rPr>
        <w:t xml:space="preserve">2015级 生命学院 </w:t>
      </w:r>
      <w:r w:rsidRPr="2CFE1540" w:rsidR="2CFE1540">
        <w:rPr>
          <w:lang w:eastAsia="zh-TW"/>
        </w:rPr>
        <w:t>张子澄</w:t>
      </w:r>
    </w:p>
    <w:p w:rsidR="006C1FC8" w:rsidP="2CFE1540" w:rsidRDefault="006C1FC8" w14:paraId="4961C9D0" w14:textId="77777777" w14:noSpellErr="1">
      <w:pPr>
        <w:rPr>
          <w:lang w:eastAsia="zh-TW"/>
        </w:rPr>
      </w:pPr>
      <w:r w:rsidRPr="2CFE1540" w:rsidR="2CFE1540">
        <w:rPr>
          <w:lang w:eastAsia="zh-TW"/>
        </w:rPr>
        <w:t>这里想推荐一门叫商业计划的课程。这是一门假的</w:t>
      </w:r>
      <w:r w:rsidRPr="2CFE1540" w:rsidR="2CFE1540">
        <w:rPr>
          <w:lang w:eastAsia="zh-TW"/>
        </w:rPr>
        <w:t>2</w:t>
      </w:r>
      <w:r w:rsidRPr="2CFE1540" w:rsidR="2CFE1540">
        <w:rPr>
          <w:lang w:eastAsia="zh-TW"/>
        </w:rPr>
        <w:t>学分课程，每周两次课上都要做一个多小时的</w:t>
      </w:r>
      <w:r w:rsidRPr="2CFE1540" w:rsidR="2CFE1540">
        <w:rPr>
          <w:lang w:eastAsia="zh-TW"/>
        </w:rPr>
        <w:t>presentation</w:t>
      </w:r>
      <w:r w:rsidRPr="2CFE1540" w:rsidR="2CFE1540">
        <w:rPr>
          <w:lang w:eastAsia="zh-TW"/>
        </w:rPr>
        <w:t>，每周都要花一两天采访，三四天做财务分析，但是你却会觉得最后的收获是别的课绝对不会给到你的。就超级好玩！</w:t>
      </w:r>
    </w:p>
    <w:p w:rsidR="006C1FC8" w:rsidP="2CFE1540" w:rsidRDefault="006C1FC8" w14:paraId="47880AA0" w14:textId="77777777" w14:noSpellErr="1">
      <w:pPr>
        <w:rPr>
          <w:lang w:eastAsia="zh-TW"/>
        </w:rPr>
      </w:pPr>
      <w:r w:rsidRPr="2CFE1540" w:rsidR="2CFE1540">
        <w:rPr>
          <w:lang w:eastAsia="zh-TW"/>
        </w:rPr>
        <w:t>就像我，之前每次做</w:t>
      </w:r>
      <w:r w:rsidRPr="2CFE1540" w:rsidR="2CFE1540">
        <w:rPr>
          <w:lang w:eastAsia="zh-TW"/>
        </w:rPr>
        <w:t>presentation</w:t>
      </w:r>
      <w:r w:rsidRPr="2CFE1540" w:rsidR="2CFE1540">
        <w:rPr>
          <w:lang w:eastAsia="zh-TW"/>
        </w:rPr>
        <w:t>都要躲在最后的人，为了把自己一周的工作展现给大家，到结课的时候居然也掌握了面不改色直视观众的能力。</w:t>
      </w:r>
    </w:p>
    <w:p w:rsidR="006C1FC8" w:rsidP="006C1FC8" w:rsidRDefault="006C1FC8" w14:paraId="490C82B4" w14:textId="77777777">
      <w:pPr>
        <w:rPr>
          <w:rFonts w:hint="eastAsia"/>
          <w:lang w:eastAsia="zh-TW"/>
        </w:rPr>
      </w:pPr>
      <w:r>
        <w:rPr>
          <w:rFonts w:hint="eastAsia"/>
          <w:lang w:eastAsia="zh-TW"/>
        </w:rPr>
        <w:t>商业计划还有创新实验室这种课收获大的原因大概是，相比于知识，它带给你的是一种这种经历和感受，鼓励我们做以前不敢做的事情。</w:t>
      </w:r>
    </w:p>
    <w:p w:rsidR="00B364AC" w:rsidRDefault="00A17FB1" w14:paraId="6279EEF6" w14:textId="77777777">
      <w:pPr>
        <w:pStyle w:val="1"/>
        <w:rPr>
          <w:lang w:eastAsia="zh-CN"/>
        </w:rPr>
      </w:pPr>
      <w:bookmarkStart w:name="_GoBack" w:id="50"/>
      <w:bookmarkEnd w:id="50"/>
      <w:r>
        <w:rPr>
          <w:lang w:eastAsia="zh-CN"/>
        </w:rPr>
        <w:t>科大生活</w:t>
      </w:r>
    </w:p>
    <w:p w:rsidR="00B364AC" w:rsidRDefault="00A17FB1" w14:paraId="57DB58A6" w14:textId="77777777">
      <w:pPr>
        <w:pStyle w:val="2"/>
        <w:rPr>
          <w:lang w:eastAsia="zh-CN"/>
        </w:rPr>
      </w:pPr>
      <w:bookmarkStart w:name="认识书院" w:id="51"/>
      <w:bookmarkEnd w:id="51"/>
      <w:r>
        <w:rPr>
          <w:lang w:eastAsia="zh-CN"/>
        </w:rPr>
        <w:t>认识书院</w:t>
      </w:r>
    </w:p>
    <w:p w:rsidR="00B364AC" w:rsidP="2CFE1540" w:rsidRDefault="032DB021" w14:paraId="19A581EC" w14:textId="77777777" w14:noSpellErr="1">
      <w:pPr>
        <w:pStyle w:val="FirstParagraph"/>
        <w:rPr>
          <w:lang w:eastAsia="zh-CN"/>
        </w:rPr>
      </w:pPr>
      <w:r w:rsidRPr="2CFE1540" w:rsidR="2CFE1540">
        <w:rPr>
          <w:lang w:eastAsia="zh-CN"/>
        </w:rPr>
        <w:t>书院是同学们创造自己文化、打造自己活动的地方。学生组织、文艺汇演、体育赛事、社团活动、导师研讨会、科研设施参观、艺术展览福利</w:t>
      </w:r>
      <w:r w:rsidRPr="2CFE1540" w:rsidR="2CFE1540">
        <w:rPr>
          <w:lang w:eastAsia="zh-CN"/>
        </w:rPr>
        <w:t>……</w:t>
      </w:r>
      <w:r w:rsidRPr="2CFE1540" w:rsidR="2CFE1540">
        <w:rPr>
          <w:lang w:eastAsia="zh-CN"/>
        </w:rPr>
        <w:t>学业以外，书院这个空间充满着无限的可能。</w:t>
      </w:r>
    </w:p>
    <w:p w:rsidR="00B364AC" w:rsidRDefault="00A17FB1" w14:paraId="55562989" w14:textId="77777777">
      <w:pPr>
        <w:pStyle w:val="2"/>
        <w:rPr>
          <w:lang w:eastAsia="zh-CN"/>
        </w:rPr>
      </w:pPr>
      <w:bookmarkStart w:name="学生社团" w:id="52"/>
      <w:bookmarkEnd w:id="52"/>
      <w:r>
        <w:rPr>
          <w:lang w:eastAsia="zh-CN"/>
        </w:rPr>
        <w:t>学生社团</w:t>
      </w:r>
    </w:p>
    <w:p w:rsidR="00B364AC" w:rsidP="2CFE1540" w:rsidRDefault="7FA8E2A2" w14:paraId="179C9982" w14:textId="77777777" w14:noSpellErr="1">
      <w:pPr>
        <w:pStyle w:val="FirstParagraph"/>
        <w:rPr>
          <w:lang w:eastAsia="zh-CN"/>
        </w:rPr>
      </w:pPr>
      <w:r w:rsidRPr="2CFE1540" w:rsidR="2CFE1540">
        <w:rPr>
          <w:lang w:eastAsia="zh-CN"/>
        </w:rPr>
        <w:t>上科大当前有诸多学生社团，这些社团也将在开学逐步与大家见面，积极参与社团活动也是丰富的大学生活的一部分。这里有部分社团的介绍，其他社团的负责人可能深陷</w:t>
      </w:r>
      <w:r w:rsidRPr="2CFE1540" w:rsidR="2CFE1540">
        <w:rPr>
          <w:lang w:eastAsia="zh-CN"/>
        </w:rPr>
        <w:t>deadline</w:t>
      </w:r>
      <w:r w:rsidRPr="2CFE1540" w:rsidR="2CFE1540">
        <w:rPr>
          <w:lang w:eastAsia="zh-CN"/>
        </w:rPr>
        <w:t>之中无法抽身来写介绍。</w:t>
      </w:r>
    </w:p>
    <w:p w:rsidR="00B364AC" w:rsidP="2CFE1540" w:rsidRDefault="032DB021" w14:paraId="5C9714C4" w14:textId="77777777" w14:noSpellErr="1">
      <w:pPr>
        <w:pStyle w:val="a0"/>
        <w:rPr>
          <w:lang w:eastAsia="zh-CN"/>
        </w:rPr>
      </w:pPr>
      <w:r w:rsidRPr="2CFE1540" w:rsidR="2CFE1540">
        <w:rPr>
          <w:lang w:eastAsia="zh-CN"/>
        </w:rPr>
        <w:t>现有社团的不完全名录：</w:t>
      </w:r>
      <w:r>
        <w:rPr>
          <w:rStyle w:val="CommentReference"/>
        </w:rPr>
        <w:commentReference w:id="53"/>
      </w:r>
    </w:p>
    <w:p w:rsidR="00B364AC" w:rsidP="2CFE1540" w:rsidRDefault="032DB021" w14:paraId="5101A668" w14:textId="77777777">
      <w:pPr>
        <w:pStyle w:val="a0"/>
        <w:rPr>
          <w:lang w:eastAsia="zh-CN"/>
        </w:rPr>
      </w:pPr>
      <w:r w:rsidRPr="2CFE1540" w:rsidR="2CFE1540">
        <w:rPr>
          <w:lang w:eastAsia="zh-CN"/>
        </w:rPr>
        <w:t>AI</w:t>
      </w:r>
      <w:r w:rsidRPr="2CFE1540" w:rsidR="2CFE1540">
        <w:rPr>
          <w:lang w:eastAsia="zh-CN"/>
        </w:rPr>
        <w:t>读书会、</w:t>
      </w:r>
      <w:proofErr w:type="spellStart"/>
      <w:r w:rsidRPr="2CFE1540" w:rsidR="2CFE1540">
        <w:rPr>
          <w:lang w:eastAsia="zh-CN"/>
        </w:rPr>
        <w:t>Lavida</w:t>
      </w:r>
      <w:proofErr w:type="spellEnd"/>
      <w:r w:rsidRPr="2CFE1540" w:rsidR="2CFE1540">
        <w:rPr>
          <w:lang w:eastAsia="zh-CN"/>
        </w:rPr>
        <w:t xml:space="preserve"> Lab</w:t>
      </w:r>
      <w:r w:rsidRPr="2CFE1540" w:rsidR="2CFE1540">
        <w:rPr>
          <w:lang w:eastAsia="zh-CN"/>
        </w:rPr>
        <w:t>生物社（生命科学及相关科创比赛）、骑行社、小世界社（模型）、</w:t>
      </w:r>
      <w:r w:rsidRPr="2CFE1540" w:rsidR="2CFE1540">
        <w:rPr>
          <w:lang w:eastAsia="zh-CN"/>
        </w:rPr>
        <w:t>Icon &amp; Font</w:t>
      </w:r>
      <w:r w:rsidRPr="2CFE1540" w:rsidR="2CFE1540">
        <w:rPr>
          <w:lang w:eastAsia="zh-CN"/>
        </w:rPr>
        <w:t>社团（平面设计）、网球社、</w:t>
      </w:r>
      <w:r w:rsidRPr="2CFE1540" w:rsidR="2CFE1540">
        <w:rPr>
          <w:lang w:eastAsia="zh-CN"/>
        </w:rPr>
        <w:t>SK8</w:t>
      </w:r>
      <w:r w:rsidRPr="2CFE1540" w:rsidR="2CFE1540">
        <w:rPr>
          <w:lang w:eastAsia="zh-CN"/>
        </w:rPr>
        <w:t>滑板社、数学讨论社、白科技社、舞蹈队、手工社、</w:t>
      </w:r>
      <w:r w:rsidRPr="2CFE1540" w:rsidR="2CFE1540">
        <w:rPr>
          <w:lang w:eastAsia="zh-CN"/>
        </w:rPr>
        <w:t>STG</w:t>
      </w:r>
      <w:r w:rsidRPr="2CFE1540" w:rsidR="2CFE1540">
        <w:rPr>
          <w:lang w:eastAsia="zh-CN"/>
        </w:rPr>
        <w:t>社（棋牌桌游、电子竞技）、</w:t>
      </w:r>
      <w:r w:rsidRPr="2CFE1540" w:rsidR="2CFE1540">
        <w:rPr>
          <w:lang w:eastAsia="zh-CN"/>
        </w:rPr>
        <w:t>MCM</w:t>
      </w:r>
      <w:r w:rsidRPr="2CFE1540" w:rsidR="2CFE1540">
        <w:rPr>
          <w:lang w:eastAsia="zh-CN"/>
        </w:rPr>
        <w:t>社（数学建模比赛）、物理社、</w:t>
      </w:r>
      <w:r w:rsidRPr="2CFE1540" w:rsidR="2CFE1540">
        <w:rPr>
          <w:lang w:eastAsia="zh-CN"/>
        </w:rPr>
        <w:t>DIY</w:t>
      </w:r>
      <w:r w:rsidRPr="2CFE1540" w:rsidR="2CFE1540">
        <w:rPr>
          <w:lang w:eastAsia="zh-CN"/>
        </w:rPr>
        <w:t>创意社、风行者轮滑社、记者团、分身</w:t>
      </w:r>
      <w:r w:rsidRPr="2CFE1540" w:rsidR="2CFE1540">
        <w:rPr>
          <w:lang w:eastAsia="zh-CN"/>
        </w:rPr>
        <w:t>·</w:t>
      </w:r>
      <w:r w:rsidRPr="2CFE1540" w:rsidR="2CFE1540">
        <w:rPr>
          <w:lang w:eastAsia="zh-CN"/>
        </w:rPr>
        <w:t>剧社、</w:t>
      </w:r>
      <w:r w:rsidRPr="2CFE1540" w:rsidR="2CFE1540">
        <w:rPr>
          <w:lang w:eastAsia="zh-CN"/>
        </w:rPr>
        <w:t>ACM</w:t>
      </w:r>
      <w:r w:rsidRPr="2CFE1540" w:rsidR="2CFE1540">
        <w:rPr>
          <w:lang w:eastAsia="zh-CN"/>
        </w:rPr>
        <w:t>社、</w:t>
      </w:r>
      <w:r w:rsidRPr="2CFE1540" w:rsidR="2CFE1540">
        <w:rPr>
          <w:lang w:eastAsia="zh-CN"/>
        </w:rPr>
        <w:t>Eden</w:t>
      </w:r>
      <w:r w:rsidRPr="2CFE1540" w:rsidR="2CFE1540">
        <w:rPr>
          <w:lang w:eastAsia="zh-CN"/>
        </w:rPr>
        <w:t>文学社、</w:t>
      </w:r>
      <w:r w:rsidRPr="2CFE1540" w:rsidR="2CFE1540">
        <w:rPr>
          <w:lang w:eastAsia="zh-CN"/>
        </w:rPr>
        <w:t>Geek Pie</w:t>
      </w:r>
      <w:r w:rsidRPr="2CFE1540" w:rsidR="2CFE1540">
        <w:rPr>
          <w:lang w:eastAsia="zh-CN"/>
        </w:rPr>
        <w:t>（网络开发、创客活动）、摄影俱乐部、沪语协会、综合体育社、</w:t>
      </w:r>
      <w:r w:rsidRPr="2CFE1540" w:rsidR="2CFE1540">
        <w:rPr>
          <w:lang w:eastAsia="zh-CN"/>
        </w:rPr>
        <w:t>07</w:t>
      </w:r>
      <w:r w:rsidRPr="2CFE1540" w:rsidR="2CFE1540">
        <w:rPr>
          <w:lang w:eastAsia="zh-CN"/>
        </w:rPr>
        <w:t>社（绘画）、志愿者协会、音乐社、推理社、漫研社、</w:t>
      </w:r>
      <w:proofErr w:type="spellStart"/>
      <w:r w:rsidRPr="2CFE1540" w:rsidR="2CFE1540">
        <w:rPr>
          <w:lang w:eastAsia="zh-CN"/>
        </w:rPr>
        <w:t>eMotiv</w:t>
      </w:r>
      <w:proofErr w:type="spellEnd"/>
      <w:r w:rsidRPr="2CFE1540" w:rsidR="2CFE1540">
        <w:rPr>
          <w:lang w:eastAsia="zh-CN"/>
        </w:rPr>
        <w:t>工作室（微电影、视频）、礼仪队、</w:t>
      </w:r>
      <w:r w:rsidRPr="2CFE1540" w:rsidR="2CFE1540">
        <w:rPr>
          <w:lang w:eastAsia="zh-CN"/>
        </w:rPr>
        <w:t>FiTech</w:t>
      </w:r>
      <w:r w:rsidRPr="2CFE1540" w:rsidR="2CFE1540">
        <w:rPr>
          <w:lang w:eastAsia="zh-CN"/>
        </w:rPr>
        <w:t>健身社、国风民族文化社、城市定向社、足球社、</w:t>
      </w:r>
      <w:r w:rsidRPr="2CFE1540" w:rsidR="2CFE1540">
        <w:rPr>
          <w:lang w:eastAsia="zh-CN"/>
        </w:rPr>
        <w:t>DIOM</w:t>
      </w:r>
      <w:r w:rsidRPr="2CFE1540" w:rsidR="2CFE1540">
        <w:rPr>
          <w:lang w:eastAsia="zh-CN"/>
        </w:rPr>
        <w:t>科创社（头脑奥林匹克）、赛智社（创业竞赛）、辩论社、羽毛球协会、</w:t>
      </w:r>
      <w:proofErr w:type="spellStart"/>
      <w:r w:rsidRPr="2CFE1540" w:rsidR="2CFE1540">
        <w:rPr>
          <w:lang w:eastAsia="zh-CN"/>
        </w:rPr>
        <w:t>TikTech</w:t>
      </w:r>
      <w:proofErr w:type="spellEnd"/>
      <w:r w:rsidRPr="2CFE1540" w:rsidR="2CFE1540">
        <w:rPr>
          <w:lang w:eastAsia="zh-CN"/>
        </w:rPr>
        <w:t>街舞社、心理协会</w:t>
      </w:r>
    </w:p>
    <w:p w:rsidR="00B364AC" w:rsidRDefault="032DB021" w14:paraId="1879EA2E" w14:textId="77777777">
      <w:pPr>
        <w:pStyle w:val="a0"/>
      </w:pPr>
      <w:r w:rsidR="2CFE1540">
        <w:rPr/>
        <w:t>[</w:t>
      </w:r>
      <w:proofErr w:type="spellStart"/>
      <w:r w:rsidR="2CFE1540">
        <w:rPr/>
        <w:t>以下内容不定期更新</w:t>
      </w:r>
      <w:proofErr w:type="spellEnd"/>
      <w:r w:rsidR="2CFE1540">
        <w:rPr/>
        <w:t>]</w:t>
      </w:r>
    </w:p>
    <w:p w:rsidR="00B364AC" w:rsidRDefault="00A17FB1" w14:paraId="4B658F1D" w14:textId="77777777">
      <w:pPr>
        <w:pStyle w:val="3"/>
      </w:pPr>
      <w:bookmarkStart w:name="emotiv-工作室-原微电影工作室" w:id="54"/>
      <w:bookmarkEnd w:id="54"/>
      <w:proofErr w:type="spellStart"/>
      <w:r>
        <w:rPr/>
        <w:t>eMotiV</w:t>
      </w:r>
      <w:proofErr w:type="spellEnd"/>
      <w:r w:rsidRPr="032DB021">
        <w:rPr/>
        <w:t xml:space="preserve"> </w:t>
      </w:r>
      <w:proofErr w:type="spellStart"/>
      <w:r>
        <w:rPr/>
        <w:t>工作室</w:t>
      </w:r>
      <w:proofErr w:type="spellEnd"/>
      <w:r w:rsidRPr="032DB021">
        <w:rPr/>
        <w:t xml:space="preserve"> </w:t>
      </w:r>
      <w:r w:rsidRPr="032DB021">
        <w:rPr/>
        <w:t>（</w:t>
      </w:r>
      <w:proofErr w:type="spellStart"/>
      <w:r>
        <w:rPr/>
        <w:t>原微电影工作室</w:t>
      </w:r>
      <w:proofErr w:type="spellEnd"/>
      <w:r w:rsidRPr="032DB021">
        <w:rPr/>
        <w:t>）</w:t>
      </w:r>
    </w:p>
    <w:p w:rsidR="00B364AC" w:rsidRDefault="00A17FB1" w14:paraId="12547CB1" w14:textId="77777777">
      <w:pPr>
        <w:pStyle w:val="FigurewithCaption"/>
      </w:pPr>
      <w:r>
        <w:rPr>
          <w:noProof/>
          <w:lang w:eastAsia="zh-CN"/>
        </w:rPr>
        <w:drawing>
          <wp:inline distT="0" distB="0" distL="0" distR="0" wp14:anchorId="51CFEE70" wp14:editId="07777777">
            <wp:extent cx="5334000" cy="4436665"/>
            <wp:effectExtent l="0" t="0" r="0" b="0"/>
            <wp:docPr id="1253593366" name="Picture" descr="社团：eMotiv"/>
            <wp:cNvGraphicFramePr/>
            <a:graphic xmlns:a="http://schemas.openxmlformats.org/drawingml/2006/main">
              <a:graphicData uri="http://schemas.openxmlformats.org/drawingml/2006/picture">
                <pic:pic xmlns:pic="http://schemas.openxmlformats.org/drawingml/2006/picture">
                  <pic:nvPicPr>
                    <pic:cNvPr id="0" name="Picture" descr="media/club_eMotiv.jpeg"/>
                    <pic:cNvPicPr>
                      <a:picLocks noChangeAspect="1" noChangeArrowheads="1"/>
                    </pic:cNvPicPr>
                  </pic:nvPicPr>
                  <pic:blipFill>
                    <a:blip r:embed="rId31"/>
                    <a:stretch>
                      <a:fillRect/>
                    </a:stretch>
                  </pic:blipFill>
                  <pic:spPr bwMode="auto">
                    <a:xfrm>
                      <a:off x="0" y="0"/>
                      <a:ext cx="5334000" cy="4436665"/>
                    </a:xfrm>
                    <a:prstGeom prst="rect">
                      <a:avLst/>
                    </a:prstGeom>
                    <a:noFill/>
                    <a:ln w="9525">
                      <a:noFill/>
                      <a:headEnd/>
                      <a:tailEnd/>
                    </a:ln>
                  </pic:spPr>
                </pic:pic>
              </a:graphicData>
            </a:graphic>
          </wp:inline>
        </w:drawing>
      </w:r>
    </w:p>
    <w:p w:rsidR="00B364AC" w:rsidRDefault="032DB021" w14:paraId="275E3833" w14:textId="77777777">
      <w:pPr>
        <w:pStyle w:val="ImageCaption"/>
      </w:pPr>
      <w:proofErr w:type="spellStart"/>
      <w:r w:rsidR="2CFE1540">
        <w:rPr/>
        <w:t>社团：</w:t>
      </w:r>
      <w:r w:rsidR="2CFE1540">
        <w:rPr/>
        <w:t>eMotiv</w:t>
      </w:r>
      <w:proofErr w:type="spellEnd"/>
    </w:p>
    <w:p w:rsidR="00B364AC" w:rsidRDefault="032DB021" w14:paraId="71E5AB06" w14:textId="77777777">
      <w:pPr>
        <w:pStyle w:val="a0"/>
      </w:pPr>
      <w:proofErr w:type="spellStart"/>
      <w:r w:rsidR="2CFE1540">
        <w:rPr/>
        <w:t>eMotiV</w:t>
      </w:r>
      <w:proofErr w:type="spellEnd"/>
      <w:r w:rsidR="2CFE1540">
        <w:rPr/>
        <w:t xml:space="preserve"> Studio </w:t>
      </w:r>
      <w:proofErr w:type="spellStart"/>
      <w:r w:rsidR="2CFE1540">
        <w:rPr/>
        <w:t>致力于学校内各种微电影，短视频的制作，现在已经开通优酷频道和</w:t>
      </w:r>
      <w:proofErr w:type="spellEnd"/>
      <w:r w:rsidR="2CFE1540">
        <w:rPr/>
        <w:t xml:space="preserve"> YouTube </w:t>
      </w:r>
      <w:proofErr w:type="spellStart"/>
      <w:r w:rsidR="2CFE1540">
        <w:rPr/>
        <w:t>Channel</w:t>
      </w:r>
      <w:r w:rsidR="2CFE1540">
        <w:rPr/>
        <w:t>。最近发布了校园开放日短片《三百五十分之一</w:t>
      </w:r>
      <w:proofErr w:type="spellEnd"/>
      <w:r w:rsidR="2CFE1540">
        <w:rPr/>
        <w:t>》。</w:t>
      </w:r>
      <w:proofErr w:type="spellStart"/>
      <w:r w:rsidR="2CFE1540">
        <w:rPr/>
        <w:t>在这里有许多对电影剧本，镜头，后期感兴趣的小伙伴们</w:t>
      </w:r>
      <w:proofErr w:type="spellEnd"/>
      <w:r w:rsidR="2CFE1540">
        <w:rPr/>
        <w:t>。</w:t>
      </w:r>
    </w:p>
    <w:p w:rsidR="00B364AC" w:rsidP="2CFE1540" w:rsidRDefault="032DB021" w14:paraId="30D78383" w14:textId="77777777" w14:noSpellErr="1">
      <w:pPr>
        <w:pStyle w:val="a0"/>
        <w:rPr>
          <w:lang w:eastAsia="zh-CN"/>
        </w:rPr>
      </w:pPr>
      <w:r w:rsidRPr="2CFE1540" w:rsidR="2CFE1540">
        <w:rPr>
          <w:lang w:eastAsia="zh-CN"/>
        </w:rPr>
        <w:t>社团邮箱</w:t>
      </w:r>
      <w:r w:rsidRPr="2CFE1540" w:rsidR="2CFE1540">
        <w:rPr>
          <w:lang w:eastAsia="zh-CN"/>
        </w:rPr>
        <w:t xml:space="preserve">: </w:t>
      </w:r>
      <w:hyperlink r:id="Re948909b25864c9a">
        <w:r w:rsidRPr="2CFE1540" w:rsidR="2CFE1540">
          <w:rPr>
            <w:rStyle w:val="ae"/>
            <w:lang w:eastAsia="zh-CN"/>
          </w:rPr>
          <w:t>club-emotivstudio@shanghaitech.edu.cn</w:t>
        </w:r>
      </w:hyperlink>
    </w:p>
    <w:p w:rsidR="00B364AC" w:rsidRDefault="032DB021" w14:paraId="35C28352" w14:textId="77777777">
      <w:pPr>
        <w:pStyle w:val="a0"/>
      </w:pPr>
      <w:proofErr w:type="spellStart"/>
      <w:r w:rsidR="2CFE1540">
        <w:rPr/>
        <w:t>优酷</w:t>
      </w:r>
      <w:proofErr w:type="spellEnd"/>
      <w:r w:rsidR="2CFE1540">
        <w:rPr/>
        <w:t>：</w:t>
      </w:r>
      <w:hyperlink r:id="Rbc4ad06e90cd4e33">
        <w:r w:rsidRPr="2CFE1540" w:rsidR="2CFE1540">
          <w:rPr>
            <w:rStyle w:val="ae"/>
          </w:rPr>
          <w:t>http://i.youku.com/emotiv</w:t>
        </w:r>
      </w:hyperlink>
    </w:p>
    <w:p w:rsidR="00B364AC" w:rsidRDefault="7FA8E2A2" w14:paraId="490174F7" w14:textId="77777777" w14:noSpellErr="1">
      <w:pPr>
        <w:pStyle w:val="a0"/>
      </w:pPr>
      <w:r w:rsidR="2CFE1540">
        <w:rPr/>
        <w:t>YouTube</w:t>
      </w:r>
      <w:r w:rsidR="2CFE1540">
        <w:rPr/>
        <w:t>：</w:t>
      </w:r>
      <w:hyperlink r:id="R2b0f29a9e2d6428f">
        <w:r w:rsidRPr="2CFE1540" w:rsidR="2CFE1540">
          <w:rPr>
            <w:rStyle w:val="ae"/>
          </w:rPr>
          <w:t>https://www.youtube.com/channel/UCennu2W7UY16pVVCl6ZSTCQ</w:t>
        </w:r>
      </w:hyperlink>
    </w:p>
    <w:p w:rsidR="00B364AC" w:rsidP="2CFE1540" w:rsidRDefault="00A17FB1" w14:paraId="618BE813" w14:textId="77777777" w14:noSpellErr="1">
      <w:pPr>
        <w:pStyle w:val="3"/>
        <w:rPr>
          <w:lang w:eastAsia="zh-CN"/>
        </w:rPr>
      </w:pPr>
      <w:bookmarkStart w:name="社" w:id="55"/>
      <w:bookmarkEnd w:id="55"/>
      <w:r>
        <w:rPr>
          <w:lang w:eastAsia="zh-CN"/>
        </w:rPr>
        <w:t>07</w:t>
      </w:r>
      <w:r>
        <w:rPr>
          <w:lang w:eastAsia="zh-CN"/>
        </w:rPr>
        <w:t>社</w:t>
      </w:r>
    </w:p>
    <w:p w:rsidR="00B364AC" w:rsidP="2CFE1540" w:rsidRDefault="7FA8E2A2" w14:paraId="596B66CC" w14:textId="77777777" w14:noSpellErr="1">
      <w:pPr>
        <w:pStyle w:val="FirstParagraph"/>
        <w:rPr>
          <w:lang w:eastAsia="zh-CN"/>
        </w:rPr>
      </w:pPr>
      <w:r w:rsidRPr="2CFE1540" w:rsidR="2CFE1540">
        <w:rPr>
          <w:lang w:eastAsia="zh-CN"/>
        </w:rPr>
        <w:t>07</w:t>
      </w:r>
      <w:r w:rsidRPr="2CFE1540" w:rsidR="2CFE1540">
        <w:rPr>
          <w:lang w:eastAsia="zh-CN"/>
        </w:rPr>
        <w:t>社由一群上科大的美术爱好者组成的艺术类社团。社团成员可以在画室内自由创作，社团还会不定期地组织参加画展、对新手开展教学。</w:t>
      </w:r>
    </w:p>
    <w:p w:rsidR="00B364AC" w:rsidRDefault="00A17FB1" w14:paraId="54990716" w14:textId="77777777" w14:noSpellErr="1">
      <w:pPr>
        <w:pStyle w:val="3"/>
      </w:pPr>
      <w:bookmarkStart w:name="sk8滑板社" w:id="56"/>
      <w:bookmarkEnd w:id="56"/>
      <w:r>
        <w:rPr/>
        <w:t>SK8</w:t>
      </w:r>
      <w:r>
        <w:rPr/>
        <w:t>滑板社</w:t>
      </w:r>
    </w:p>
    <w:p w:rsidR="00B364AC" w:rsidRDefault="00A17FB1" w14:paraId="394580E3" w14:textId="77777777">
      <w:pPr>
        <w:pStyle w:val="FigurewithCaption"/>
      </w:pPr>
      <w:r>
        <w:rPr>
          <w:noProof/>
          <w:lang w:eastAsia="zh-CN"/>
        </w:rPr>
        <w:drawing>
          <wp:inline distT="0" distB="0" distL="0" distR="0" wp14:anchorId="0451BC25" wp14:editId="07777777">
            <wp:extent cx="5334000" cy="4445000"/>
            <wp:effectExtent l="0" t="0" r="0" b="0"/>
            <wp:docPr id="366453779" name="Picture" descr="社团：SK8滑板"/>
            <wp:cNvGraphicFramePr/>
            <a:graphic xmlns:a="http://schemas.openxmlformats.org/drawingml/2006/main">
              <a:graphicData uri="http://schemas.openxmlformats.org/drawingml/2006/picture">
                <pic:pic xmlns:pic="http://schemas.openxmlformats.org/drawingml/2006/picture">
                  <pic:nvPicPr>
                    <pic:cNvPr id="0" name="Picture" descr="media/club_SK8.jpeg"/>
                    <pic:cNvPicPr>
                      <a:picLocks noChangeAspect="1" noChangeArrowheads="1"/>
                    </pic:cNvPicPr>
                  </pic:nvPicPr>
                  <pic:blipFill>
                    <a:blip r:embed="rId35"/>
                    <a:stretch>
                      <a:fillRect/>
                    </a:stretch>
                  </pic:blipFill>
                  <pic:spPr bwMode="auto">
                    <a:xfrm>
                      <a:off x="0" y="0"/>
                      <a:ext cx="5334000" cy="4445000"/>
                    </a:xfrm>
                    <a:prstGeom prst="rect">
                      <a:avLst/>
                    </a:prstGeom>
                    <a:noFill/>
                    <a:ln w="9525">
                      <a:noFill/>
                      <a:headEnd/>
                      <a:tailEnd/>
                    </a:ln>
                  </pic:spPr>
                </pic:pic>
              </a:graphicData>
            </a:graphic>
          </wp:inline>
        </w:drawing>
      </w:r>
    </w:p>
    <w:p w:rsidR="00B364AC" w:rsidP="2CFE1540" w:rsidRDefault="7FA8E2A2" w14:paraId="10FCEE44" w14:textId="77777777" w14:noSpellErr="1">
      <w:pPr>
        <w:pStyle w:val="ImageCaption"/>
        <w:rPr>
          <w:lang w:eastAsia="zh-CN"/>
        </w:rPr>
      </w:pPr>
      <w:r w:rsidRPr="2CFE1540" w:rsidR="2CFE1540">
        <w:rPr>
          <w:lang w:eastAsia="zh-CN"/>
        </w:rPr>
        <w:t>社团：</w:t>
      </w:r>
      <w:r w:rsidRPr="2CFE1540" w:rsidR="2CFE1540">
        <w:rPr>
          <w:lang w:eastAsia="zh-CN"/>
        </w:rPr>
        <w:t>SK8</w:t>
      </w:r>
      <w:r w:rsidRPr="2CFE1540" w:rsidR="2CFE1540">
        <w:rPr>
          <w:lang w:eastAsia="zh-CN"/>
        </w:rPr>
        <w:t>滑板</w:t>
      </w:r>
    </w:p>
    <w:p w:rsidR="00B364AC" w:rsidP="2CFE1540" w:rsidRDefault="7FA8E2A2" w14:paraId="26979245" w14:textId="77777777" w14:noSpellErr="1">
      <w:pPr>
        <w:pStyle w:val="a0"/>
        <w:rPr>
          <w:lang w:eastAsia="zh-CN"/>
        </w:rPr>
      </w:pPr>
      <w:r w:rsidRPr="2CFE1540" w:rsidR="2CFE1540">
        <w:rPr>
          <w:lang w:eastAsia="zh-CN"/>
        </w:rPr>
        <w:t>Skateboarding Club</w:t>
      </w:r>
      <w:r w:rsidRPr="2CFE1540" w:rsidR="2CFE1540">
        <w:rPr>
          <w:lang w:eastAsia="zh-CN"/>
        </w:rPr>
        <w:t>由上科大的板仔们建立，社团提供滑板教学，引领校园内滑板代步的风潮，更有</w:t>
      </w:r>
      <w:r w:rsidRPr="2CFE1540" w:rsidR="2CFE1540">
        <w:rPr>
          <w:lang w:eastAsia="zh-CN"/>
        </w:rPr>
        <w:t>tricks</w:t>
      </w:r>
      <w:r w:rsidRPr="2CFE1540" w:rsidR="2CFE1540">
        <w:rPr>
          <w:lang w:eastAsia="zh-CN"/>
        </w:rPr>
        <w:t>交流切磋。社团将滑板的街头文化带入校园，组织滑板刷街，涂鸦等活动。</w:t>
      </w:r>
    </w:p>
    <w:p w:rsidR="00B364AC" w:rsidRDefault="00A17FB1" w14:paraId="1C3BB2D1" w14:textId="77777777">
      <w:pPr>
        <w:pStyle w:val="3"/>
      </w:pPr>
      <w:bookmarkStart w:name="icon-font社" w:id="57"/>
      <w:bookmarkEnd w:id="57"/>
      <w:r>
        <w:rPr/>
        <w:t xml:space="preserve">Icon &amp; </w:t>
      </w:r>
      <w:proofErr w:type="spellStart"/>
      <w:r>
        <w:rPr/>
        <w:lastRenderedPageBreak/>
        <w:t>Font</w:t>
      </w:r>
      <w:r>
        <w:rPr/>
        <w:t>社</w:t>
      </w:r>
      <w:proofErr w:type="spellEnd"/>
    </w:p>
    <w:p w:rsidR="00B364AC" w:rsidRDefault="00A17FB1" w14:paraId="34141F58" w14:textId="77777777">
      <w:pPr>
        <w:pStyle w:val="FigurewithCaption"/>
      </w:pPr>
      <w:r>
        <w:rPr>
          <w:noProof/>
          <w:lang w:eastAsia="zh-CN"/>
        </w:rPr>
        <w:drawing>
          <wp:inline distT="0" distB="0" distL="0" distR="0" wp14:anchorId="3A325B6D" wp14:editId="07777777">
            <wp:extent cx="5334000" cy="5334000"/>
            <wp:effectExtent l="0" t="0" r="0" b="0"/>
            <wp:docPr id="578132770" name="Picture" descr="社团：Icon &amp; Font"/>
            <wp:cNvGraphicFramePr/>
            <a:graphic xmlns:a="http://schemas.openxmlformats.org/drawingml/2006/main">
              <a:graphicData uri="http://schemas.openxmlformats.org/drawingml/2006/picture">
                <pic:pic xmlns:pic="http://schemas.openxmlformats.org/drawingml/2006/picture">
                  <pic:nvPicPr>
                    <pic:cNvPr id="0" name="Picture" descr="media/club_icon_n_font.jpeg"/>
                    <pic:cNvPicPr>
                      <a:picLocks noChangeAspect="1" noChangeArrowheads="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rsidR="00B364AC" w:rsidP="2CFE1540" w:rsidRDefault="032DB021" w14:paraId="6D9530F5" w14:textId="77777777" w14:noSpellErr="1">
      <w:pPr>
        <w:pStyle w:val="ImageCaption"/>
        <w:rPr>
          <w:lang w:eastAsia="zh-CN"/>
        </w:rPr>
      </w:pPr>
      <w:r w:rsidRPr="2CFE1540" w:rsidR="2CFE1540">
        <w:rPr>
          <w:lang w:eastAsia="zh-CN"/>
        </w:rPr>
        <w:t>社团：</w:t>
      </w:r>
      <w:r w:rsidRPr="2CFE1540" w:rsidR="2CFE1540">
        <w:rPr>
          <w:lang w:eastAsia="zh-CN"/>
        </w:rPr>
        <w:t>Icon &amp; Font</w:t>
      </w:r>
    </w:p>
    <w:p w:rsidR="00B364AC" w:rsidP="2CFE1540" w:rsidRDefault="7FA8E2A2" w14:paraId="018A8BAC" w14:textId="77777777" w14:noSpellErr="1">
      <w:pPr>
        <w:pStyle w:val="a0"/>
        <w:rPr>
          <w:lang w:eastAsia="zh-CN"/>
        </w:rPr>
      </w:pPr>
      <w:r w:rsidRPr="2CFE1540" w:rsidR="2CFE1540">
        <w:rPr>
          <w:lang w:eastAsia="zh-CN"/>
        </w:rPr>
        <w:t>Icon &amp; Font</w:t>
      </w:r>
      <w:r w:rsidRPr="2CFE1540" w:rsidR="2CFE1540">
        <w:rPr>
          <w:lang w:eastAsia="zh-CN"/>
        </w:rPr>
        <w:t>社团是由上科大的图标与字体设计爱好者组成的艺术类社团。社团提供</w:t>
      </w:r>
      <w:r w:rsidRPr="2CFE1540" w:rsidR="2CFE1540">
        <w:rPr>
          <w:lang w:eastAsia="zh-CN"/>
        </w:rPr>
        <w:t>AI</w:t>
      </w:r>
      <w:r w:rsidRPr="2CFE1540" w:rsidR="2CFE1540">
        <w:rPr>
          <w:lang w:eastAsia="zh-CN"/>
        </w:rPr>
        <w:t>、</w:t>
      </w:r>
      <w:r w:rsidRPr="2CFE1540" w:rsidR="2CFE1540">
        <w:rPr>
          <w:lang w:eastAsia="zh-CN"/>
        </w:rPr>
        <w:t>PS</w:t>
      </w:r>
      <w:r w:rsidRPr="2CFE1540" w:rsidR="2CFE1540">
        <w:rPr>
          <w:lang w:eastAsia="zh-CN"/>
        </w:rPr>
        <w:t>等设计类软件教学，以及设计理念的讲座等。让社员学会并有机会设计并拥有属于自己的一套字体和代表图标。</w:t>
      </w:r>
    </w:p>
    <w:p w:rsidR="00B364AC" w:rsidRDefault="00A17FB1" w14:paraId="3ED1D976" w14:textId="77777777">
      <w:pPr>
        <w:pStyle w:val="3"/>
      </w:pPr>
      <w:bookmarkStart w:name="漫研社" w:id="58"/>
      <w:bookmarkEnd w:id="58"/>
      <w:proofErr w:type="spellStart"/>
      <w:r>
        <w:rPr/>
        <w:lastRenderedPageBreak/>
        <w:t>漫研社</w:t>
      </w:r>
      <w:proofErr w:type="spellEnd"/>
    </w:p>
    <w:p w:rsidR="00B364AC" w:rsidRDefault="00A17FB1" w14:paraId="79B88209" w14:textId="77777777">
      <w:pPr>
        <w:pStyle w:val="FigurewithCaption"/>
      </w:pPr>
      <w:r>
        <w:rPr>
          <w:noProof/>
          <w:lang w:eastAsia="zh-CN"/>
        </w:rPr>
        <w:drawing>
          <wp:inline distT="0" distB="0" distL="0" distR="0" wp14:anchorId="4F1BE40A" wp14:editId="07777777">
            <wp:extent cx="5334000" cy="2539206"/>
            <wp:effectExtent l="0" t="0" r="0" b="0"/>
            <wp:docPr id="1606162049" name="Picture" descr="社团：漫研"/>
            <wp:cNvGraphicFramePr/>
            <a:graphic xmlns:a="http://schemas.openxmlformats.org/drawingml/2006/main">
              <a:graphicData uri="http://schemas.openxmlformats.org/drawingml/2006/picture">
                <pic:pic xmlns:pic="http://schemas.openxmlformats.org/drawingml/2006/picture">
                  <pic:nvPicPr>
                    <pic:cNvPr id="0" name="Picture" descr="media/club_manyan.png"/>
                    <pic:cNvPicPr>
                      <a:picLocks noChangeAspect="1" noChangeArrowheads="1"/>
                    </pic:cNvPicPr>
                  </pic:nvPicPr>
                  <pic:blipFill>
                    <a:blip r:embed="rId37"/>
                    <a:stretch>
                      <a:fillRect/>
                    </a:stretch>
                  </pic:blipFill>
                  <pic:spPr bwMode="auto">
                    <a:xfrm>
                      <a:off x="0" y="0"/>
                      <a:ext cx="5334000" cy="2539206"/>
                    </a:xfrm>
                    <a:prstGeom prst="rect">
                      <a:avLst/>
                    </a:prstGeom>
                    <a:noFill/>
                    <a:ln w="9525">
                      <a:noFill/>
                      <a:headEnd/>
                      <a:tailEnd/>
                    </a:ln>
                  </pic:spPr>
                </pic:pic>
              </a:graphicData>
            </a:graphic>
          </wp:inline>
        </w:drawing>
      </w:r>
    </w:p>
    <w:p w:rsidR="00B364AC" w:rsidRDefault="032DB021" w14:paraId="18894276" w14:textId="77777777">
      <w:pPr>
        <w:pStyle w:val="ImageCaption"/>
        <w:rPr>
          <w:lang w:eastAsia="zh-CN"/>
        </w:rPr>
      </w:pPr>
      <w:r>
        <w:rPr>
          <w:lang w:eastAsia="zh-CN"/>
        </w:rPr>
        <w:t>社团：漫研</w:t>
      </w:r>
    </w:p>
    <w:p w:rsidR="00B364AC" w:rsidP="2CFE1540" w:rsidRDefault="7FA8E2A2" w14:paraId="743E96BE" w14:textId="51C9C124" w14:noSpellErr="1">
      <w:pPr>
        <w:pStyle w:val="a0"/>
        <w:rPr>
          <w:lang w:eastAsia="zh-CN"/>
        </w:rPr>
      </w:pPr>
      <w:r w:rsidRPr="2CFE1540" w:rsidR="2CFE1540">
        <w:rPr>
          <w:lang w:eastAsia="zh-CN"/>
        </w:rPr>
        <w:t>漫研社是由上科大的</w:t>
      </w:r>
      <w:r w:rsidRPr="2CFE1540" w:rsidR="2CFE1540">
        <w:rPr>
          <w:lang w:eastAsia="zh-CN"/>
        </w:rPr>
        <w:t>ACG</w:t>
      </w:r>
      <w:r w:rsidRPr="2CFE1540" w:rsidR="2CFE1540">
        <w:rPr>
          <w:lang w:eastAsia="zh-CN"/>
        </w:rPr>
        <w:t>爱好者们组成的艺术类社团。社团标语为</w:t>
      </w:r>
      <w:r w:rsidRPr="2CFE1540" w:rsidR="2CFE1540">
        <w:rPr>
          <w:lang w:eastAsia="zh-CN"/>
        </w:rPr>
        <w:t>"</w:t>
      </w:r>
      <w:r w:rsidRPr="2CFE1540" w:rsidR="2CFE1540">
        <w:rPr>
          <w:lang w:eastAsia="zh-CN"/>
        </w:rPr>
        <w:t>向更多人传递</w:t>
      </w:r>
      <w:r w:rsidRPr="2CFE1540" w:rsidR="2CFE1540">
        <w:rPr>
          <w:lang w:eastAsia="zh-CN"/>
        </w:rPr>
        <w:t>ACG</w:t>
      </w:r>
      <w:r w:rsidRPr="2CFE1540" w:rsidR="2CFE1540">
        <w:rPr>
          <w:lang w:eastAsia="zh-CN"/>
        </w:rPr>
        <w:t>文化的美好</w:t>
      </w:r>
      <w:r w:rsidRPr="2CFE1540" w:rsidR="2CFE1540">
        <w:rPr>
          <w:lang w:eastAsia="zh-CN"/>
        </w:rPr>
        <w:t>"</w:t>
      </w:r>
      <w:r w:rsidRPr="2CFE1540" w:rsidR="2CFE1540">
        <w:rPr>
          <w:lang w:eastAsia="zh-CN"/>
        </w:rPr>
        <w:t>。社团以</w:t>
      </w:r>
      <w:r w:rsidRPr="2CFE1540" w:rsidR="2CFE1540">
        <w:rPr>
          <w:lang w:eastAsia="zh-CN"/>
        </w:rPr>
        <w:t>ACG</w:t>
      </w:r>
      <w:r w:rsidRPr="2CFE1540" w:rsidR="2CFE1540">
        <w:rPr>
          <w:lang w:eastAsia="zh-CN"/>
        </w:rPr>
        <w:t>文化为主题开展各种形式的活动，常规活动有动画放映会、宅舞、</w:t>
      </w:r>
      <w:r w:rsidRPr="2CFE1540" w:rsidR="2CFE1540">
        <w:rPr>
          <w:lang w:eastAsia="zh-CN"/>
        </w:rPr>
        <w:t>WOTA</w:t>
      </w:r>
      <w:r w:rsidRPr="2CFE1540" w:rsidR="2CFE1540">
        <w:rPr>
          <w:lang w:eastAsia="zh-CN"/>
        </w:rPr>
        <w:t>艺、动画歌曲翻唱、绘画创作、偶像研究等等。</w:t>
      </w:r>
    </w:p>
    <w:p w:rsidR="00B364AC" w:rsidP="2CFE1540" w:rsidRDefault="032DB021" w14:paraId="23C26096" w14:textId="77777777" w14:noSpellErr="1">
      <w:pPr>
        <w:pStyle w:val="a0"/>
        <w:rPr>
          <w:lang w:eastAsia="zh-CN"/>
        </w:rPr>
      </w:pPr>
      <w:r w:rsidRPr="2CFE1540" w:rsidR="2CFE1540">
        <w:rPr>
          <w:lang w:eastAsia="zh-CN"/>
        </w:rPr>
        <w:t>社团邮箱</w:t>
      </w:r>
      <w:r w:rsidRPr="2CFE1540" w:rsidR="2CFE1540">
        <w:rPr>
          <w:lang w:eastAsia="zh-CN"/>
        </w:rPr>
        <w:t xml:space="preserve">: </w:t>
      </w:r>
      <w:hyperlink r:id="R91da8df06a5547d1">
        <w:r w:rsidRPr="2CFE1540" w:rsidR="2CFE1540">
          <w:rPr>
            <w:rStyle w:val="ae"/>
            <w:lang w:eastAsia="zh-CN"/>
          </w:rPr>
          <w:t>club-anime@shanghaitech.edu.cn</w:t>
        </w:r>
      </w:hyperlink>
    </w:p>
    <w:p w:rsidR="00B364AC" w:rsidRDefault="00A17FB1" w14:paraId="2AC2076A" w14:textId="77777777" w14:noSpellErr="1">
      <w:pPr>
        <w:pStyle w:val="3"/>
      </w:pPr>
      <w:bookmarkStart w:name="geek-pie" w:id="59"/>
      <w:bookmarkEnd w:id="59"/>
      <w:r>
        <w:rPr/>
        <w:t>Geek Pie</w:t>
      </w:r>
    </w:p>
    <w:p w:rsidR="00B364AC" w:rsidRDefault="00A17FB1" w14:paraId="53C7FED0" w14:textId="77777777">
      <w:pPr>
        <w:pStyle w:val="FigurewithCaption"/>
      </w:pPr>
      <w:r>
        <w:rPr>
          <w:noProof/>
          <w:lang w:eastAsia="zh-CN"/>
        </w:rPr>
        <w:drawing>
          <wp:inline distT="0" distB="0" distL="0" distR="0" wp14:anchorId="4BC3A2F8" wp14:editId="07777777">
            <wp:extent cx="5334000" cy="1406351"/>
            <wp:effectExtent l="0" t="0" r="0" b="0"/>
            <wp:docPr id="421437252" name="Picture" descr="社团：Geek Pie"/>
            <wp:cNvGraphicFramePr/>
            <a:graphic xmlns:a="http://schemas.openxmlformats.org/drawingml/2006/main">
              <a:graphicData uri="http://schemas.openxmlformats.org/drawingml/2006/picture">
                <pic:pic xmlns:pic="http://schemas.openxmlformats.org/drawingml/2006/picture">
                  <pic:nvPicPr>
                    <pic:cNvPr id="0" name="Picture" descr="media/club_GeekPie.png"/>
                    <pic:cNvPicPr>
                      <a:picLocks noChangeAspect="1" noChangeArrowheads="1"/>
                    </pic:cNvPicPr>
                  </pic:nvPicPr>
                  <pic:blipFill>
                    <a:blip r:embed="rId39"/>
                    <a:stretch>
                      <a:fillRect/>
                    </a:stretch>
                  </pic:blipFill>
                  <pic:spPr bwMode="auto">
                    <a:xfrm>
                      <a:off x="0" y="0"/>
                      <a:ext cx="5334000" cy="1406351"/>
                    </a:xfrm>
                    <a:prstGeom prst="rect">
                      <a:avLst/>
                    </a:prstGeom>
                    <a:noFill/>
                    <a:ln w="9525">
                      <a:noFill/>
                      <a:headEnd/>
                      <a:tailEnd/>
                    </a:ln>
                  </pic:spPr>
                </pic:pic>
              </a:graphicData>
            </a:graphic>
          </wp:inline>
        </w:drawing>
      </w:r>
    </w:p>
    <w:p w:rsidR="00B364AC" w:rsidRDefault="032DB021" w14:paraId="09DF258C" w14:textId="77777777">
      <w:pPr>
        <w:pStyle w:val="ImageCaption"/>
      </w:pPr>
      <w:proofErr w:type="spellStart"/>
      <w:r w:rsidR="2CFE1540">
        <w:rPr/>
        <w:t>社团：</w:t>
      </w:r>
      <w:r w:rsidR="2CFE1540">
        <w:rPr/>
        <w:t>Geek</w:t>
      </w:r>
      <w:proofErr w:type="spellEnd"/>
      <w:r w:rsidR="2CFE1540">
        <w:rPr/>
        <w:t xml:space="preserve"> Pie</w:t>
      </w:r>
    </w:p>
    <w:p w:rsidR="00B364AC" w:rsidP="2CFE1540" w:rsidRDefault="032DB021" w14:paraId="76018487" w14:textId="77777777">
      <w:pPr>
        <w:pStyle w:val="a0"/>
        <w:rPr>
          <w:lang w:eastAsia="zh-CN"/>
        </w:rPr>
      </w:pPr>
      <w:proofErr w:type="spellStart"/>
      <w:r w:rsidR="2CFE1540">
        <w:rPr/>
        <w:t>我们是</w:t>
      </w:r>
      <w:proofErr w:type="spellEnd"/>
      <w:r w:rsidR="2CFE1540">
        <w:rPr/>
        <w:t xml:space="preserve"> Geek Pie </w:t>
      </w:r>
      <w:r w:rsidR="2CFE1540">
        <w:rPr/>
        <w:t>，</w:t>
      </w:r>
      <w:proofErr w:type="spellStart"/>
      <w:r w:rsidR="2CFE1540">
        <w:rPr/>
        <w:t>一个非典高校的非典型人类聚集群。我们爱</w:t>
      </w:r>
      <w:proofErr w:type="spellEnd"/>
      <w:r w:rsidR="2CFE1540">
        <w:rPr/>
        <w:t xml:space="preserve"> Coding </w:t>
      </w:r>
      <w:proofErr w:type="spellStart"/>
      <w:r w:rsidR="2CFE1540">
        <w:rPr/>
        <w:t>也爱</w:t>
      </w:r>
      <w:proofErr w:type="spellEnd"/>
      <w:r w:rsidR="2CFE1540">
        <w:rPr/>
        <w:t xml:space="preserve"> Hacking </w:t>
      </w:r>
      <w:r w:rsidR="2CFE1540">
        <w:rPr/>
        <w:t>，爱</w:t>
      </w:r>
      <w:r w:rsidR="2CFE1540">
        <w:rPr/>
        <w:t xml:space="preserve"> Creating </w:t>
      </w:r>
      <w:proofErr w:type="spellStart"/>
      <w:r w:rsidR="2CFE1540">
        <w:rPr/>
        <w:t>也爱</w:t>
      </w:r>
      <w:proofErr w:type="spellEnd"/>
      <w:r w:rsidR="2CFE1540">
        <w:rPr/>
        <w:t xml:space="preserve"> Sleeping </w:t>
      </w:r>
      <w:r w:rsidR="2CFE1540">
        <w:rPr/>
        <w:t>。</w:t>
      </w:r>
      <w:proofErr w:type="spellStart"/>
      <w:r w:rsidR="2CFE1540">
        <w:rPr/>
        <w:t>我们致力于开源共享与开发，创意创造与极客风尚</w:t>
      </w:r>
      <w:proofErr w:type="spellEnd"/>
      <w:r w:rsidR="2CFE1540">
        <w:rPr/>
        <w:t>。</w:t>
      </w:r>
      <w:r w:rsidRPr="2CFE1540" w:rsidR="2CFE1540">
        <w:rPr>
          <w:lang w:eastAsia="zh-CN"/>
        </w:rPr>
        <w:t>我们不是纯粹的学生组织，我们只是纯粹的</w:t>
      </w:r>
      <w:r w:rsidRPr="2CFE1540" w:rsidR="2CFE1540">
        <w:rPr>
          <w:lang w:eastAsia="zh-CN"/>
        </w:rPr>
        <w:t xml:space="preserve"> hacker</w:t>
      </w:r>
      <w:r w:rsidRPr="2CFE1540" w:rsidR="2CFE1540">
        <w:rPr>
          <w:lang w:eastAsia="zh-CN"/>
        </w:rPr>
        <w:t>，我们以常规活动为载体，却也致力于建立以项目小组为核心，这里是大家的自留地，也是创意的迸发点。</w:t>
      </w:r>
    </w:p>
    <w:p w:rsidR="00B364AC" w:rsidRDefault="032DB021" w14:paraId="26AB9346" w14:textId="77777777">
      <w:pPr>
        <w:pStyle w:val="a0"/>
      </w:pPr>
      <w:proofErr w:type="spellStart"/>
      <w:r w:rsidR="2CFE1540">
        <w:rPr/>
        <w:t>官方网站</w:t>
      </w:r>
      <w:proofErr w:type="spellEnd"/>
      <w:r w:rsidR="2CFE1540">
        <w:rPr/>
        <w:t>：</w:t>
      </w:r>
      <w:hyperlink r:id="R0d054951c4f0427d">
        <w:r w:rsidRPr="2CFE1540" w:rsidR="2CFE1540">
          <w:rPr>
            <w:rStyle w:val="ae"/>
          </w:rPr>
          <w:t>https://www.geekpie.org/</w:t>
        </w:r>
      </w:hyperlink>
    </w:p>
    <w:p w:rsidR="00B364AC" w:rsidRDefault="7FA8E2A2" w14:paraId="4B027EF9" w14:textId="4A837C36" w14:noSpellErr="1">
      <w:pPr>
        <w:pStyle w:val="a0"/>
      </w:pPr>
      <w:r w:rsidR="2CFE1540">
        <w:rPr/>
        <w:t>GitHub</w:t>
      </w:r>
      <w:r w:rsidR="2CFE1540">
        <w:rPr/>
        <w:t>：</w:t>
      </w:r>
      <w:hyperlink r:id="Rc988d90919014f31">
        <w:r w:rsidRPr="2CFE1540" w:rsidR="2CFE1540">
          <w:rPr>
            <w:rStyle w:val="ae"/>
          </w:rPr>
          <w:t>https://github.com/ShanghaitechGeekPie</w:t>
        </w:r>
      </w:hyperlink>
    </w:p>
    <w:p w:rsidR="00B364AC" w:rsidRDefault="032DB021" w14:paraId="10C5DB8E" w14:textId="77777777">
      <w:pPr>
        <w:pStyle w:val="a0"/>
      </w:pPr>
      <w:proofErr w:type="spellStart"/>
      <w:r w:rsidR="2CFE1540">
        <w:rPr/>
        <w:t>部分作品</w:t>
      </w:r>
      <w:proofErr w:type="spellEnd"/>
      <w:r w:rsidR="2CFE1540">
        <w:rPr/>
        <w:t>：</w:t>
      </w:r>
    </w:p>
    <w:p w:rsidR="00B364AC" w:rsidP="007F6EEE" w:rsidRDefault="032DB021" w14:paraId="34EEC1A7" w14:textId="77777777">
      <w:pPr>
        <w:numPr>
          <w:ilvl w:val="0"/>
          <w:numId w:val="2"/>
        </w:numPr>
        <w:rPr/>
      </w:pPr>
      <w:proofErr w:type="spellStart"/>
      <w:r w:rsidR="2CFE1540">
        <w:rPr/>
        <w:t>活动成就签到系统</w:t>
      </w:r>
      <w:proofErr w:type="spellEnd"/>
      <w:r w:rsidR="2CFE1540">
        <w:rPr/>
        <w:t>：</w:t>
      </w:r>
      <w:hyperlink r:id="R612e1a2910884673">
        <w:r w:rsidRPr="2CFE1540" w:rsidR="2CFE1540">
          <w:rPr>
            <w:rStyle w:val="ae"/>
          </w:rPr>
          <w:t>https://grade.geekpie.org</w:t>
        </w:r>
      </w:hyperlink>
    </w:p>
    <w:p w:rsidR="00B364AC" w:rsidP="007F6EEE" w:rsidRDefault="032DB021" w14:paraId="40E32270" w14:textId="77777777">
      <w:pPr>
        <w:numPr>
          <w:ilvl w:val="0"/>
          <w:numId w:val="2"/>
        </w:numPr>
        <w:rPr/>
      </w:pPr>
      <w:proofErr w:type="spellStart"/>
      <w:r w:rsidR="2CFE1540">
        <w:rPr/>
        <w:t>CourseBench</w:t>
      </w:r>
      <w:proofErr w:type="spellEnd"/>
      <w:r w:rsidR="2CFE1540">
        <w:rPr/>
        <w:t xml:space="preserve"> </w:t>
      </w:r>
      <w:proofErr w:type="spellStart"/>
      <w:r w:rsidR="2CFE1540">
        <w:rPr/>
        <w:t>评课社区</w:t>
      </w:r>
      <w:proofErr w:type="spellEnd"/>
      <w:r w:rsidR="2CFE1540">
        <w:rPr/>
        <w:t>：</w:t>
      </w:r>
      <w:hyperlink r:id="R8a7afe4f3b6947f5">
        <w:r w:rsidRPr="2CFE1540" w:rsidR="2CFE1540">
          <w:rPr>
            <w:rStyle w:val="ae"/>
          </w:rPr>
          <w:t>https://www.coursebench.net</w:t>
        </w:r>
      </w:hyperlink>
    </w:p>
    <w:p w:rsidR="00B364AC" w:rsidP="007F6EEE" w:rsidRDefault="032DB021" w14:paraId="500CB21A" w14:textId="77777777">
      <w:pPr>
        <w:numPr>
          <w:ilvl w:val="0"/>
          <w:numId w:val="2"/>
        </w:numPr>
        <w:rPr/>
      </w:pPr>
      <w:proofErr w:type="spellStart"/>
      <w:r w:rsidR="2CFE1540">
        <w:rPr/>
        <w:t>开源镜像站</w:t>
      </w:r>
      <w:proofErr w:type="spellEnd"/>
      <w:r w:rsidR="2CFE1540">
        <w:rPr/>
        <w:t>：</w:t>
      </w:r>
      <w:hyperlink r:id="R38a05541b09243d3">
        <w:r w:rsidRPr="2CFE1540" w:rsidR="2CFE1540">
          <w:rPr>
            <w:rStyle w:val="ae"/>
          </w:rPr>
          <w:t>https://mirrors.geekpie.org</w:t>
        </w:r>
      </w:hyperlink>
    </w:p>
    <w:p w:rsidR="00B364AC" w:rsidP="007F6EEE" w:rsidRDefault="032DB021" w14:paraId="05918E61" w14:textId="77777777">
      <w:pPr>
        <w:numPr>
          <w:ilvl w:val="0"/>
          <w:numId w:val="2"/>
        </w:numPr>
        <w:rPr/>
      </w:pPr>
      <w:proofErr w:type="spellStart"/>
      <w:r w:rsidR="2CFE1540">
        <w:rPr/>
        <w:t>WikiShanghaitech</w:t>
      </w:r>
      <w:r w:rsidR="2CFE1540">
        <w:rPr/>
        <w:t>（维护中</w:t>
      </w:r>
      <w:proofErr w:type="spellEnd"/>
      <w:r w:rsidR="2CFE1540">
        <w:rPr/>
        <w:t>）：</w:t>
      </w:r>
      <w:hyperlink r:id="R610e6d4ae7f6424a">
        <w:r w:rsidRPr="2CFE1540" w:rsidR="2CFE1540">
          <w:rPr>
            <w:rStyle w:val="ae"/>
          </w:rPr>
          <w:t>https://wiki.geekpie.org</w:t>
        </w:r>
      </w:hyperlink>
    </w:p>
    <w:p w:rsidR="136F8F36" w:rsidP="136F8F36" w:rsidRDefault="136F8F36" w14:paraId="2AE3196A" w14:textId="2B523B3A">
      <w:pPr>
        <w:numPr>
          <w:ilvl w:val="0"/>
          <w:numId w:val="1"/>
        </w:numPr>
        <w:rPr/>
      </w:pPr>
      <w:bookmarkStart w:name="骑行社" w:id="60"/>
      <w:bookmarkEnd w:id="60"/>
      <w:proofErr w:type="spellStart"/>
      <w:r>
        <w:rPr/>
        <w:t>则安的小站</w:t>
      </w:r>
      <w:proofErr w:type="spellEnd"/>
      <w:r>
        <w:rPr/>
        <w:t>：</w:t>
      </w:r>
      <w:hyperlink r:id="R9d92af82ec7d4651">
        <w:r w:rsidRPr="136F8F36">
          <w:rPr>
            <w:rStyle w:val="ae"/>
          </w:rPr>
          <w:t>http://www.zhouzean.cn</w:t>
        </w:r>
      </w:hyperlink>
    </w:p>
    <w:p w:rsidR="00B364AC" w:rsidRDefault="00A17FB1" w14:paraId="784616F3" w14:textId="77777777">
      <w:pPr>
        <w:pStyle w:val="3"/>
        <w:rPr>
          <w:lang w:eastAsia="zh-CN"/>
        </w:rPr>
      </w:pPr>
      <w:r>
        <w:rPr>
          <w:lang w:eastAsia="zh-CN"/>
        </w:rPr>
        <w:t>骑行社</w:t>
      </w:r>
    </w:p>
    <w:p w:rsidR="00B364AC" w:rsidRDefault="032DB021" w14:paraId="46D36FF7" w14:textId="77777777">
      <w:pPr>
        <w:pStyle w:val="FirstParagraph"/>
        <w:rPr>
          <w:lang w:eastAsia="zh-CN"/>
        </w:rPr>
      </w:pPr>
      <w:r>
        <w:rPr>
          <w:lang w:eastAsia="zh-CN"/>
        </w:rPr>
        <w:t>上海科技大学骑行社是由骑行爱好者们所组成的体育类社团。社团不定期组织中短途骑行，并提供义务修车服务。</w:t>
      </w:r>
    </w:p>
    <w:p w:rsidR="00B364AC" w:rsidRDefault="00A17FB1" w14:paraId="3E495A34" w14:textId="77777777">
      <w:pPr>
        <w:pStyle w:val="3"/>
      </w:pPr>
      <w:bookmarkStart w:name="分身剧社" w:id="61"/>
      <w:bookmarkEnd w:id="61"/>
      <w:proofErr w:type="spellStart"/>
      <w:r>
        <w:rPr/>
        <w:t>分身</w:t>
      </w:r>
      <w:r w:rsidRPr="032DB021">
        <w:rPr/>
        <w:t>·</w:t>
      </w:r>
      <w:r>
        <w:rPr/>
        <w:t>剧社</w:t>
      </w:r>
      <w:proofErr w:type="spellEnd"/>
    </w:p>
    <w:p w:rsidR="00B364AC" w:rsidRDefault="00A17FB1" w14:paraId="35D6885E" w14:textId="77777777">
      <w:pPr>
        <w:pStyle w:val="FigurewithCaption"/>
      </w:pPr>
      <w:r>
        <w:rPr>
          <w:noProof/>
          <w:lang w:eastAsia="zh-CN"/>
        </w:rPr>
        <w:drawing>
          <wp:inline distT="0" distB="0" distL="0" distR="0" wp14:anchorId="37777BBA" wp14:editId="07777777">
            <wp:extent cx="5334000" cy="2998910"/>
            <wp:effectExtent l="0" t="0" r="0" b="0"/>
            <wp:docPr id="886461970" name="Picture" descr="社团：分身剧社"/>
            <wp:cNvGraphicFramePr/>
            <a:graphic xmlns:a="http://schemas.openxmlformats.org/drawingml/2006/main">
              <a:graphicData uri="http://schemas.openxmlformats.org/drawingml/2006/picture">
                <pic:pic xmlns:pic="http://schemas.openxmlformats.org/drawingml/2006/picture">
                  <pic:nvPicPr>
                    <pic:cNvPr id="0" name="Picture" descr="media/club_ju.jpeg"/>
                    <pic:cNvPicPr>
                      <a:picLocks noChangeAspect="1" noChangeArrowheads="1"/>
                    </pic:cNvPicPr>
                  </pic:nvPicPr>
                  <pic:blipFill>
                    <a:blip r:embed="rId47"/>
                    <a:stretch>
                      <a:fillRect/>
                    </a:stretch>
                  </pic:blipFill>
                  <pic:spPr bwMode="auto">
                    <a:xfrm>
                      <a:off x="0" y="0"/>
                      <a:ext cx="5334000" cy="2998910"/>
                    </a:xfrm>
                    <a:prstGeom prst="rect">
                      <a:avLst/>
                    </a:prstGeom>
                    <a:noFill/>
                    <a:ln w="9525">
                      <a:noFill/>
                      <a:headEnd/>
                      <a:tailEnd/>
                    </a:ln>
                  </pic:spPr>
                </pic:pic>
              </a:graphicData>
            </a:graphic>
          </wp:inline>
        </w:drawing>
      </w:r>
    </w:p>
    <w:p w:rsidR="00B364AC" w:rsidRDefault="032DB021" w14:paraId="7A3CE840" w14:textId="77777777">
      <w:pPr>
        <w:pStyle w:val="ImageCaption"/>
        <w:rPr>
          <w:lang w:eastAsia="zh-CN"/>
        </w:rPr>
      </w:pPr>
      <w:r>
        <w:rPr>
          <w:lang w:eastAsia="zh-CN"/>
        </w:rPr>
        <w:t>社团：分身剧社</w:t>
      </w:r>
    </w:p>
    <w:p w:rsidR="00B364AC" w:rsidRDefault="032DB021" w14:paraId="75715E9E" w14:textId="77777777">
      <w:pPr>
        <w:pStyle w:val="a0"/>
        <w:rPr>
          <w:lang w:eastAsia="zh-CN"/>
        </w:rPr>
      </w:pPr>
      <w:r>
        <w:rPr>
          <w:lang w:eastAsia="zh-CN"/>
        </w:rPr>
        <w:t>到了新环境，想改变一下自己的形象？</w:t>
      </w:r>
    </w:p>
    <w:p w:rsidR="00B364AC" w:rsidP="2CFE1540" w:rsidRDefault="032DB021" w14:paraId="517D00B2" w14:textId="77777777" w14:noSpellErr="1">
      <w:pPr>
        <w:pStyle w:val="a0"/>
        <w:rPr>
          <w:lang w:eastAsia="zh-CN"/>
        </w:rPr>
      </w:pPr>
      <w:r w:rsidRPr="2CFE1540" w:rsidR="2CFE1540">
        <w:rPr>
          <w:lang w:eastAsia="zh-CN"/>
        </w:rPr>
        <w:t>装文艺、装淑女、装高冷、装逼</w:t>
      </w:r>
      <w:r w:rsidRPr="2CFE1540" w:rsidR="2CFE1540">
        <w:rPr>
          <w:lang w:eastAsia="zh-CN"/>
        </w:rPr>
        <w:t>......</w:t>
      </w:r>
      <w:r w:rsidRPr="2CFE1540" w:rsidR="2CFE1540">
        <w:rPr>
          <w:lang w:eastAsia="zh-CN"/>
        </w:rPr>
        <w:t>你知道如何举动能让人更加信服吗？</w:t>
      </w:r>
    </w:p>
    <w:p w:rsidR="00B364AC" w:rsidRDefault="032DB021" w14:paraId="3143C661" w14:textId="77777777">
      <w:pPr>
        <w:pStyle w:val="a0"/>
        <w:rPr>
          <w:lang w:eastAsia="zh-CN"/>
        </w:rPr>
      </w:pPr>
      <w:r>
        <w:rPr>
          <w:lang w:eastAsia="zh-CN"/>
        </w:rPr>
        <w:t>来戏剧社吧！我们给你站上舞台，孕育分身的机会！</w:t>
      </w:r>
    </w:p>
    <w:p w:rsidR="00B364AC" w:rsidRDefault="032DB021" w14:paraId="7D69CF1A" w14:textId="77777777">
      <w:pPr>
        <w:pStyle w:val="a0"/>
        <w:rPr>
          <w:lang w:eastAsia="zh-CN"/>
        </w:rPr>
      </w:pPr>
      <w:r>
        <w:rPr>
          <w:lang w:eastAsia="zh-CN"/>
        </w:rPr>
        <w:t>我们都只能过一种人生，却可以通过表演，抑或欣赏表演，窥探、体会别人的人生。崇尚科学，也欣赏艺术。你的分身，何尝不是你。</w:t>
      </w:r>
    </w:p>
    <w:p w:rsidR="00B364AC" w:rsidRDefault="00A17FB1" w14:paraId="21420A31" w14:textId="77777777">
      <w:pPr>
        <w:pStyle w:val="3"/>
      </w:pPr>
      <w:bookmarkStart w:name="eden文学社" w:id="62"/>
      <w:bookmarkEnd w:id="62"/>
      <w:proofErr w:type="spellStart"/>
      <w:r>
        <w:rPr/>
        <w:lastRenderedPageBreak/>
        <w:t>Eden</w:t>
      </w:r>
      <w:r>
        <w:rPr/>
        <w:t>文学社</w:t>
      </w:r>
      <w:proofErr w:type="spellEnd"/>
    </w:p>
    <w:p w:rsidR="00B364AC" w:rsidRDefault="00A17FB1" w14:paraId="5D6A3E14" w14:textId="77777777">
      <w:pPr>
        <w:pStyle w:val="FigurewithCaption"/>
      </w:pPr>
      <w:r>
        <w:rPr>
          <w:noProof/>
          <w:lang w:eastAsia="zh-CN"/>
        </w:rPr>
        <w:drawing>
          <wp:inline distT="0" distB="0" distL="0" distR="0" wp14:anchorId="6F01E3CE" wp14:editId="07777777">
            <wp:extent cx="5334000" cy="5334000"/>
            <wp:effectExtent l="0" t="0" r="0" b="0"/>
            <wp:docPr id="1710361522" name="Picture" descr="社团：Eden"/>
            <wp:cNvGraphicFramePr/>
            <a:graphic xmlns:a="http://schemas.openxmlformats.org/drawingml/2006/main">
              <a:graphicData uri="http://schemas.openxmlformats.org/drawingml/2006/picture">
                <pic:pic xmlns:pic="http://schemas.openxmlformats.org/drawingml/2006/picture">
                  <pic:nvPicPr>
                    <pic:cNvPr id="0" name="Picture" descr="media/club_eden.jpeg"/>
                    <pic:cNvPicPr>
                      <a:picLocks noChangeAspect="1" noChangeArrowheads="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rsidR="00B364AC" w:rsidP="2CFE1540" w:rsidRDefault="032DB021" w14:paraId="4F771ABC" w14:textId="77777777" w14:noSpellErr="1">
      <w:pPr>
        <w:pStyle w:val="ImageCaption"/>
        <w:rPr>
          <w:lang w:eastAsia="zh-CN"/>
        </w:rPr>
      </w:pPr>
      <w:r w:rsidRPr="2CFE1540" w:rsidR="2CFE1540">
        <w:rPr>
          <w:lang w:eastAsia="zh-CN"/>
        </w:rPr>
        <w:t>社团：</w:t>
      </w:r>
      <w:r w:rsidRPr="2CFE1540" w:rsidR="2CFE1540">
        <w:rPr>
          <w:lang w:eastAsia="zh-CN"/>
        </w:rPr>
        <w:t>Eden</w:t>
      </w:r>
    </w:p>
    <w:p w:rsidR="00B364AC" w:rsidRDefault="032DB021" w14:paraId="59A810B7" w14:textId="77777777">
      <w:pPr>
        <w:pStyle w:val="a0"/>
        <w:rPr>
          <w:lang w:eastAsia="zh-CN"/>
        </w:rPr>
      </w:pPr>
      <w:r>
        <w:rPr>
          <w:lang w:eastAsia="zh-CN"/>
        </w:rPr>
        <w:t>谁说理工生不浪漫？谁说理工生不诗意？</w:t>
      </w:r>
    </w:p>
    <w:p w:rsidR="00B364AC" w:rsidRDefault="032DB021" w14:paraId="51AD0D13" w14:textId="77777777">
      <w:pPr>
        <w:pStyle w:val="a0"/>
        <w:rPr>
          <w:lang w:eastAsia="zh-CN"/>
        </w:rPr>
      </w:pPr>
      <w:r>
        <w:rPr>
          <w:lang w:eastAsia="zh-CN"/>
        </w:rPr>
        <w:t>文学社给热爱文学的人一个交流的地方，给想要接触文学的人一个可及的平台。让这所理工科学校增添一些文艺的气质。</w:t>
      </w:r>
    </w:p>
    <w:p w:rsidR="00B364AC" w:rsidP="2CFE1540" w:rsidRDefault="032DB021" w14:paraId="433898A6" w14:textId="77777777" w14:noSpellErr="1">
      <w:pPr>
        <w:pStyle w:val="a0"/>
        <w:rPr>
          <w:lang w:eastAsia="zh-CN"/>
        </w:rPr>
      </w:pPr>
      <w:r w:rsidRPr="2CFE1540" w:rsidR="2CFE1540">
        <w:rPr>
          <w:lang w:eastAsia="zh-CN"/>
        </w:rPr>
        <w:t>文学社主要活动有：每月一期的《书院</w:t>
      </w:r>
      <w:r w:rsidRPr="2CFE1540" w:rsidR="2CFE1540">
        <w:rPr>
          <w:lang w:eastAsia="zh-CN"/>
        </w:rPr>
        <w:t>NEWS</w:t>
      </w:r>
      <w:r w:rsidRPr="2CFE1540" w:rsidR="2CFE1540">
        <w:rPr>
          <w:lang w:eastAsia="zh-CN"/>
        </w:rPr>
        <w:t>》，内容涉及采访、热点事件、杂谈随想还有近期学校的讲座、学生活动等。每周的莎士比亚读书会，复旦大学的博士生陆建松作为读书会的指导老师，让同学们在阅读剧本的同时感受经典。以及不定期举办征稿文大赛。</w:t>
      </w:r>
    </w:p>
    <w:p w:rsidR="00B364AC" w:rsidP="2CFE1540" w:rsidRDefault="032DB021" w14:paraId="3946ABFA" w14:textId="77777777" w14:noSpellErr="1">
      <w:pPr>
        <w:pStyle w:val="a0"/>
        <w:rPr>
          <w:lang w:eastAsia="zh-CN"/>
        </w:rPr>
      </w:pPr>
      <w:r w:rsidRPr="2CFE1540" w:rsidR="2CFE1540">
        <w:rPr>
          <w:lang w:eastAsia="zh-CN"/>
        </w:rPr>
        <w:t>欢迎有兴趣的同学加入我们</w:t>
      </w:r>
      <w:r w:rsidRPr="2CFE1540" w:rsidR="2CFE1540">
        <w:rPr>
          <w:lang w:eastAsia="zh-CN"/>
        </w:rPr>
        <w:t>!</w:t>
      </w:r>
    </w:p>
    <w:p w:rsidR="00B364AC" w:rsidRDefault="00A17FB1" w14:paraId="331FA174" w14:textId="77777777">
      <w:pPr>
        <w:pStyle w:val="3"/>
      </w:pPr>
      <w:bookmarkStart w:name="跆拳道社" w:id="63"/>
      <w:bookmarkEnd w:id="63"/>
      <w:proofErr w:type="spellStart"/>
      <w:r>
        <w:rPr/>
        <w:lastRenderedPageBreak/>
        <w:t>跆拳道社</w:t>
      </w:r>
      <w:proofErr w:type="spellEnd"/>
    </w:p>
    <w:p w:rsidR="00B364AC" w:rsidRDefault="00A17FB1" w14:paraId="4E234A70" w14:textId="77777777">
      <w:pPr>
        <w:pStyle w:val="FigurewithCaption"/>
      </w:pPr>
      <w:r>
        <w:rPr>
          <w:noProof/>
          <w:lang w:eastAsia="zh-CN"/>
        </w:rPr>
        <w:drawing>
          <wp:inline distT="0" distB="0" distL="0" distR="0" wp14:anchorId="06157C19" wp14:editId="07777777">
            <wp:extent cx="5334000" cy="2905918"/>
            <wp:effectExtent l="0" t="0" r="0" b="0"/>
            <wp:docPr id="1724455285" name="Picture" descr="社团：跆拳道"/>
            <wp:cNvGraphicFramePr/>
            <a:graphic xmlns:a="http://schemas.openxmlformats.org/drawingml/2006/main">
              <a:graphicData uri="http://schemas.openxmlformats.org/drawingml/2006/picture">
                <pic:pic xmlns:pic="http://schemas.openxmlformats.org/drawingml/2006/picture">
                  <pic:nvPicPr>
                    <pic:cNvPr id="0" name="Picture" descr="media/club_tqd.jpeg"/>
                    <pic:cNvPicPr>
                      <a:picLocks noChangeAspect="1" noChangeArrowheads="1"/>
                    </pic:cNvPicPr>
                  </pic:nvPicPr>
                  <pic:blipFill>
                    <a:blip r:embed="rId49"/>
                    <a:stretch>
                      <a:fillRect/>
                    </a:stretch>
                  </pic:blipFill>
                  <pic:spPr bwMode="auto">
                    <a:xfrm>
                      <a:off x="0" y="0"/>
                      <a:ext cx="5334000" cy="2905918"/>
                    </a:xfrm>
                    <a:prstGeom prst="rect">
                      <a:avLst/>
                    </a:prstGeom>
                    <a:noFill/>
                    <a:ln w="9525">
                      <a:noFill/>
                      <a:headEnd/>
                      <a:tailEnd/>
                    </a:ln>
                  </pic:spPr>
                </pic:pic>
              </a:graphicData>
            </a:graphic>
          </wp:inline>
        </w:drawing>
      </w:r>
    </w:p>
    <w:p w:rsidR="00B364AC" w:rsidRDefault="032DB021" w14:paraId="61FA8481" w14:textId="77777777">
      <w:pPr>
        <w:pStyle w:val="ImageCaption"/>
        <w:rPr>
          <w:lang w:eastAsia="zh-CN"/>
        </w:rPr>
      </w:pPr>
      <w:r>
        <w:rPr>
          <w:lang w:eastAsia="zh-CN"/>
        </w:rPr>
        <w:t>社团：跆拳道</w:t>
      </w:r>
    </w:p>
    <w:p w:rsidR="00B364AC" w:rsidRDefault="032DB021" w14:paraId="7D3DD1FE" w14:textId="77777777">
      <w:pPr>
        <w:pStyle w:val="a0"/>
        <w:rPr>
          <w:lang w:eastAsia="zh-CN"/>
        </w:rPr>
      </w:pPr>
      <w:r>
        <w:rPr>
          <w:lang w:eastAsia="zh-CN"/>
        </w:rPr>
        <w:t>跆拳道精神为：礼义廉耻，忍耐克己，百折不屈。</w:t>
      </w:r>
    </w:p>
    <w:p w:rsidR="00B364AC" w:rsidRDefault="032DB021" w14:paraId="57ACC287" w14:textId="77777777">
      <w:pPr>
        <w:pStyle w:val="a0"/>
        <w:rPr>
          <w:lang w:eastAsia="zh-CN"/>
        </w:rPr>
      </w:pPr>
      <w:r>
        <w:rPr>
          <w:lang w:eastAsia="zh-CN"/>
        </w:rPr>
        <w:t>我们秉着以武会友、以人为本、来去自由的宗旨。</w:t>
      </w:r>
    </w:p>
    <w:p w:rsidR="00B364AC" w:rsidRDefault="032DB021" w14:paraId="6369E244" w14:textId="77777777">
      <w:pPr>
        <w:pStyle w:val="a0"/>
        <w:rPr>
          <w:lang w:eastAsia="zh-CN"/>
        </w:rPr>
      </w:pPr>
      <w:r>
        <w:rPr>
          <w:lang w:eastAsia="zh-CN"/>
        </w:rPr>
        <w:t>希望跆拳道高手来汇合，使我们后继有人。</w:t>
      </w:r>
    </w:p>
    <w:p w:rsidR="00B364AC" w:rsidRDefault="032DB021" w14:paraId="2DED73D0" w14:textId="77777777">
      <w:pPr>
        <w:pStyle w:val="a0"/>
        <w:rPr>
          <w:lang w:eastAsia="zh-CN"/>
        </w:rPr>
      </w:pPr>
      <w:r>
        <w:rPr>
          <w:lang w:eastAsia="zh-CN"/>
        </w:rPr>
        <w:t>热烈欢迎有韧性的体育爱好者前来体验，并可增强力量、速度、柔韧与协调性。</w:t>
      </w:r>
    </w:p>
    <w:p w:rsidR="00B364AC" w:rsidRDefault="032DB021" w14:paraId="6E4301E9" w14:textId="77777777">
      <w:pPr>
        <w:pStyle w:val="a0"/>
        <w:rPr>
          <w:lang w:eastAsia="zh-CN"/>
        </w:rPr>
      </w:pPr>
      <w:r>
        <w:rPr>
          <w:lang w:eastAsia="zh-CN"/>
        </w:rPr>
        <w:t>每周由专业黑带教练于体育馆专用场地带领进行训练。</w:t>
      </w:r>
    </w:p>
    <w:p w:rsidR="00B364AC" w:rsidRDefault="00A17FB1" w14:paraId="738BE096" w14:textId="77777777">
      <w:pPr>
        <w:pStyle w:val="3"/>
      </w:pPr>
      <w:bookmarkStart w:name="acm社" w:id="64"/>
      <w:bookmarkEnd w:id="64"/>
      <w:proofErr w:type="spellStart"/>
      <w:r>
        <w:rPr/>
        <w:lastRenderedPageBreak/>
        <w:t>ACM</w:t>
      </w:r>
      <w:r>
        <w:rPr/>
        <w:t>社</w:t>
      </w:r>
      <w:proofErr w:type="spellEnd"/>
    </w:p>
    <w:p w:rsidR="00B364AC" w:rsidRDefault="00A17FB1" w14:paraId="5C0E2C9C" w14:textId="77777777">
      <w:pPr>
        <w:pStyle w:val="FigurewithCaption"/>
      </w:pPr>
      <w:r>
        <w:rPr>
          <w:noProof/>
          <w:lang w:eastAsia="zh-CN"/>
        </w:rPr>
        <w:drawing>
          <wp:inline distT="0" distB="0" distL="0" distR="0" wp14:anchorId="65B46FD4" wp14:editId="07777777">
            <wp:extent cx="5334000" cy="7648178"/>
            <wp:effectExtent l="0" t="0" r="0" b="0"/>
            <wp:docPr id="1806470536" name="Picture" descr="社团：ACM"/>
            <wp:cNvGraphicFramePr/>
            <a:graphic xmlns:a="http://schemas.openxmlformats.org/drawingml/2006/main">
              <a:graphicData uri="http://schemas.openxmlformats.org/drawingml/2006/picture">
                <pic:pic xmlns:pic="http://schemas.openxmlformats.org/drawingml/2006/picture">
                  <pic:nvPicPr>
                    <pic:cNvPr id="0" name="Picture" descr="media/club_acm.jpeg"/>
                    <pic:cNvPicPr>
                      <a:picLocks noChangeAspect="1" noChangeArrowheads="1"/>
                    </pic:cNvPicPr>
                  </pic:nvPicPr>
                  <pic:blipFill>
                    <a:blip r:embed="rId50"/>
                    <a:stretch>
                      <a:fillRect/>
                    </a:stretch>
                  </pic:blipFill>
                  <pic:spPr bwMode="auto">
                    <a:xfrm>
                      <a:off x="0" y="0"/>
                      <a:ext cx="5334000" cy="7648178"/>
                    </a:xfrm>
                    <a:prstGeom prst="rect">
                      <a:avLst/>
                    </a:prstGeom>
                    <a:noFill/>
                    <a:ln w="9525">
                      <a:noFill/>
                      <a:headEnd/>
                      <a:tailEnd/>
                    </a:ln>
                  </pic:spPr>
                </pic:pic>
              </a:graphicData>
            </a:graphic>
          </wp:inline>
        </w:drawing>
      </w:r>
    </w:p>
    <w:p w:rsidR="00B364AC" w:rsidP="2CFE1540" w:rsidRDefault="032DB021" w14:paraId="4C2F00B6" w14:textId="77777777" w14:noSpellErr="1">
      <w:pPr>
        <w:pStyle w:val="ImageCaption"/>
        <w:rPr>
          <w:lang w:eastAsia="zh-CN"/>
        </w:rPr>
      </w:pPr>
      <w:r w:rsidRPr="2CFE1540" w:rsidR="2CFE1540">
        <w:rPr>
          <w:lang w:eastAsia="zh-CN"/>
        </w:rPr>
        <w:t>社团：</w:t>
      </w:r>
      <w:r w:rsidRPr="2CFE1540" w:rsidR="2CFE1540">
        <w:rPr>
          <w:lang w:eastAsia="zh-CN"/>
        </w:rPr>
        <w:t>ACM</w:t>
      </w:r>
    </w:p>
    <w:p w:rsidR="00B364AC" w:rsidRDefault="032DB021" w14:paraId="2E8290F7" w14:textId="77777777">
      <w:pPr>
        <w:pStyle w:val="a0"/>
        <w:rPr>
          <w:lang w:eastAsia="zh-CN"/>
        </w:rPr>
      </w:pPr>
      <w:r>
        <w:rPr>
          <w:lang w:eastAsia="zh-CN"/>
        </w:rPr>
        <w:lastRenderedPageBreak/>
        <w:t>社长很懒，什么字都没写。</w:t>
      </w:r>
    </w:p>
    <w:p w:rsidR="7FA8E2A2" w:rsidP="7FA8E2A2" w:rsidRDefault="032DB021" w14:paraId="793F63A5" w14:textId="2DDD689E">
      <w:pPr>
        <w:pStyle w:val="3"/>
        <w:rPr>
          <w:lang w:eastAsia="zh-CN"/>
        </w:rPr>
      </w:pPr>
      <w:r>
        <w:rPr>
          <w:lang w:eastAsia="zh-CN"/>
        </w:rPr>
        <w:t>尘音合唱团</w:t>
      </w:r>
    </w:p>
    <w:p w:rsidR="7FA8E2A2" w:rsidP="7FA8E2A2" w:rsidRDefault="032DB021" w14:paraId="0C18CD9A" w14:textId="66078133">
      <w:pPr>
        <w:pStyle w:val="a0"/>
        <w:rPr>
          <w:lang w:eastAsia="zh-CN"/>
        </w:rPr>
      </w:pPr>
      <w:r w:rsidRPr="032DB021">
        <w:rPr>
          <w:i/>
          <w:iCs/>
          <w:lang w:eastAsia="zh-CN"/>
        </w:rPr>
        <w:t>社团：尘音合唱团</w:t>
      </w:r>
    </w:p>
    <w:p w:rsidR="7FA8E2A2" w:rsidP="032DB021" w:rsidRDefault="032DB021" w14:paraId="5281B97F" w14:textId="230B52CB">
      <w:pPr>
        <w:pStyle w:val="a0"/>
        <w:rPr>
          <w:lang w:eastAsia="zh-CN"/>
        </w:rPr>
      </w:pPr>
      <w:r w:rsidRPr="032DB021">
        <w:rPr>
          <w:lang w:eastAsia="zh-CN"/>
        </w:rPr>
        <w:t>不要看到合唱就觉得自己搞不来然后溜了！</w:t>
      </w:r>
    </w:p>
    <w:p w:rsidR="7FA8E2A2" w:rsidP="032DB021" w:rsidRDefault="032DB021" w14:paraId="50EF81F3" w14:textId="31CB2C0C">
      <w:pPr>
        <w:pStyle w:val="a0"/>
        <w:rPr>
          <w:lang w:eastAsia="zh-CN"/>
        </w:rPr>
      </w:pPr>
      <w:r w:rsidRPr="032DB021">
        <w:rPr>
          <w:lang w:eastAsia="zh-CN"/>
        </w:rPr>
        <w:t>不要跳过！重复！不要跳过！</w:t>
      </w:r>
    </w:p>
    <w:p w:rsidR="7FA8E2A2" w:rsidP="7FA8E2A2" w:rsidRDefault="7FA8E2A2" w14:paraId="5881C871" w14:textId="5857C9AC">
      <w:pPr>
        <w:pStyle w:val="a0"/>
      </w:pPr>
      <w:r>
        <w:drawing>
          <wp:inline wp14:editId="4BA5302B" wp14:anchorId="12B4F695">
            <wp:extent cx="5838824" cy="3892550"/>
            <wp:effectExtent l="0" t="0" r="0" b="0"/>
            <wp:docPr id="141227637" name="picture" title=""/>
            <wp:cNvGraphicFramePr>
              <a:graphicFrameLocks noChangeAspect="1"/>
            </wp:cNvGraphicFramePr>
            <a:graphic>
              <a:graphicData uri="http://schemas.openxmlformats.org/drawingml/2006/picture">
                <pic:pic>
                  <pic:nvPicPr>
                    <pic:cNvPr id="0" name="picture"/>
                    <pic:cNvPicPr/>
                  </pic:nvPicPr>
                  <pic:blipFill>
                    <a:blip r:embed="Rbebd73e3c95a4a69">
                      <a:extLst xmlns:a="http://schemas.openxmlformats.org/drawingml/2006/main">
                        <a:ext uri="{28A0092B-C50C-407E-A947-70E740481C1C}">
                          <a14:useLocalDpi xmlns:a14="http://schemas.microsoft.com/office/drawing/2010/main" val="0"/>
                        </a:ext>
                      </a:extLst>
                    </a:blip>
                    <a:stretch>
                      <a:fillRect/>
                    </a:stretch>
                  </pic:blipFill>
                  <pic:spPr>
                    <a:xfrm>
                      <a:off x="0" y="0"/>
                      <a:ext cx="5838824" cy="3892550"/>
                    </a:xfrm>
                    <a:prstGeom prst="rect">
                      <a:avLst/>
                    </a:prstGeom>
                  </pic:spPr>
                </pic:pic>
              </a:graphicData>
            </a:graphic>
          </wp:inline>
        </w:drawing>
      </w:r>
    </w:p>
    <w:p w:rsidR="7FA8E2A2" w:rsidP="2CFE1540" w:rsidRDefault="032DB021" w14:paraId="5CE60BC3" w14:textId="75D252C2" w14:noSpellErr="1">
      <w:pPr>
        <w:pStyle w:val="a0"/>
        <w:rPr>
          <w:lang w:eastAsia="zh-CN"/>
        </w:rPr>
      </w:pPr>
      <w:r w:rsidRPr="2CFE1540" w:rsidR="2CFE1540">
        <w:rPr>
          <w:lang w:eastAsia="zh-CN"/>
        </w:rPr>
        <w:t>我敢肯定在看这段文字的你们中一定有人有合唱的经历，或者</w:t>
      </w:r>
      <w:r w:rsidRPr="2CFE1540" w:rsidR="2CFE1540">
        <w:rPr>
          <w:lang w:eastAsia="zh-CN"/>
        </w:rPr>
        <w:t>...</w:t>
      </w:r>
      <w:r w:rsidRPr="2CFE1540" w:rsidR="2CFE1540">
        <w:rPr>
          <w:lang w:eastAsia="zh-CN"/>
        </w:rPr>
        <w:t>想有合唱的经历。成立两年以来，我们已经成为学校联欢会的御用表演嘉宾（咳咳），今年</w:t>
      </w:r>
      <w:r w:rsidRPr="2CFE1540" w:rsidR="2CFE1540">
        <w:rPr>
          <w:lang w:eastAsia="zh-CN"/>
        </w:rPr>
        <w:t>7</w:t>
      </w:r>
      <w:r w:rsidRPr="2CFE1540" w:rsidR="2CFE1540">
        <w:rPr>
          <w:lang w:eastAsia="zh-CN"/>
        </w:rPr>
        <w:t>月份，我们也参加了我们的第一次市级合唱比赛。合唱团的每一位成员都非常享受陪伴这个团体一次次长大的过程。作为一个正在成长期的合唱团，我们欢迎所有有能力，有潜力，有意愿的小伙伴，和我们一起书写尘音的历史</w:t>
      </w:r>
      <w:r w:rsidRPr="2CFE1540" w:rsidR="2CFE1540">
        <w:rPr>
          <w:lang w:eastAsia="zh-CN"/>
        </w:rPr>
        <w:t>~</w:t>
      </w:r>
    </w:p>
    <w:p w:rsidR="7FA8E2A2" w:rsidP="2CFE1540" w:rsidRDefault="032DB021" w14:paraId="78F4D624" w14:textId="22AE2060" w14:noSpellErr="1">
      <w:pPr>
        <w:pStyle w:val="a0"/>
        <w:rPr>
          <w:lang w:eastAsia="zh-CN"/>
        </w:rPr>
      </w:pPr>
      <w:r w:rsidRPr="2CFE1540" w:rsidR="2CFE1540">
        <w:rPr>
          <w:lang w:eastAsia="zh-CN"/>
        </w:rPr>
        <w:t>PS</w:t>
      </w:r>
      <w:r w:rsidRPr="2CFE1540" w:rsidR="2CFE1540">
        <w:rPr>
          <w:lang w:eastAsia="zh-CN"/>
        </w:rPr>
        <w:t>：我们的指导老师实在是美得有点过分，就算是为了一睹芳容也得来参加个面试吧</w:t>
      </w:r>
      <w:r w:rsidRPr="2CFE1540" w:rsidR="2CFE1540">
        <w:rPr>
          <w:lang w:eastAsia="zh-CN"/>
        </w:rPr>
        <w:t>~</w:t>
      </w:r>
    </w:p>
    <w:p w:rsidR="7FA8E2A2" w:rsidP="2CFE1540" w:rsidRDefault="032DB021" w14:paraId="22498E79" w14:textId="7A97A17D" w14:noSpellErr="1">
      <w:pPr>
        <w:pStyle w:val="3"/>
        <w:rPr>
          <w:lang w:eastAsia="zh-CN"/>
        </w:rPr>
      </w:pPr>
      <w:r w:rsidRPr="2CFE1540" w:rsidR="2CFE1540">
        <w:rPr>
          <w:color w:val="4F80BD"/>
          <w:lang w:eastAsia="zh-CN"/>
        </w:rPr>
        <w:t>DIOM</w:t>
      </w:r>
      <w:r w:rsidRPr="2CFE1540" w:rsidR="2CFE1540">
        <w:rPr>
          <w:color w:val="4F80BD"/>
          <w:lang w:eastAsia="zh-CN"/>
        </w:rPr>
        <w:t>科创社</w:t>
      </w:r>
    </w:p>
    <w:p w:rsidR="7FA8E2A2" w:rsidP="2CFE1540" w:rsidRDefault="032DB021" w14:paraId="69495B3A" w14:textId="49D235E0" w14:noSpellErr="1">
      <w:pPr>
        <w:pStyle w:val="a0"/>
        <w:rPr>
          <w:lang w:eastAsia="zh-CN"/>
        </w:rPr>
      </w:pPr>
      <w:r w:rsidRPr="2CFE1540" w:rsidR="2CFE1540">
        <w:rPr>
          <w:i w:val="1"/>
          <w:iCs w:val="1"/>
          <w:lang w:eastAsia="zh-CN"/>
        </w:rPr>
        <w:t>社团：</w:t>
      </w:r>
      <w:r w:rsidRPr="2CFE1540" w:rsidR="2CFE1540">
        <w:rPr>
          <w:i w:val="1"/>
          <w:iCs w:val="1"/>
          <w:lang w:eastAsia="zh-CN"/>
        </w:rPr>
        <w:t>DIOM</w:t>
      </w:r>
      <w:r w:rsidRPr="2CFE1540" w:rsidR="2CFE1540">
        <w:rPr>
          <w:i w:val="1"/>
          <w:iCs w:val="1"/>
          <w:lang w:eastAsia="zh-CN"/>
        </w:rPr>
        <w:t>科创社</w:t>
      </w:r>
    </w:p>
    <w:p w:rsidR="7FA8E2A2" w:rsidP="7FA8E2A2" w:rsidRDefault="7FA8E2A2" w14:paraId="70E89AA1" w14:textId="7B5763EE">
      <w:pPr>
        <w:pStyle w:val="a0"/>
      </w:pPr>
      <w:r>
        <w:drawing>
          <wp:inline wp14:editId="4E1A4BED" wp14:anchorId="0DB07E83">
            <wp:extent cx="1866900" cy="2497127"/>
            <wp:effectExtent l="0" t="0" r="0" b="0"/>
            <wp:docPr id="1115410234" name="picture" title="插入图像..."/>
            <wp:cNvGraphicFramePr>
              <a:graphicFrameLocks noChangeAspect="1"/>
            </wp:cNvGraphicFramePr>
            <a:graphic>
              <a:graphicData uri="http://schemas.openxmlformats.org/drawingml/2006/picture">
                <pic:pic>
                  <pic:nvPicPr>
                    <pic:cNvPr id="0" name="picture"/>
                    <pic:cNvPicPr/>
                  </pic:nvPicPr>
                  <pic:blipFill>
                    <a:blip r:embed="Racda5fd707624c41">
                      <a:extLst xmlns:a="http://schemas.openxmlformats.org/drawingml/2006/main">
                        <a:ext uri="{28A0092B-C50C-407E-A947-70E740481C1C}">
                          <a14:useLocalDpi xmlns:a14="http://schemas.microsoft.com/office/drawing/2010/main" val="0"/>
                        </a:ext>
                      </a:extLst>
                    </a:blip>
                    <a:stretch>
                      <a:fillRect/>
                    </a:stretch>
                  </pic:blipFill>
                  <pic:spPr>
                    <a:xfrm>
                      <a:off x="0" y="0"/>
                      <a:ext cx="1866900" cy="2497127"/>
                    </a:xfrm>
                    <a:prstGeom prst="rect">
                      <a:avLst/>
                    </a:prstGeom>
                  </pic:spPr>
                </pic:pic>
              </a:graphicData>
            </a:graphic>
          </wp:inline>
        </w:drawing>
      </w:r>
      <w:r>
        <w:drawing>
          <wp:inline wp14:editId="41117433" wp14:anchorId="4625900B">
            <wp:extent cx="3289714" cy="2471076"/>
            <wp:effectExtent l="0" t="0" r="0" b="0"/>
            <wp:docPr id="1715352361" name="picture" title=""/>
            <wp:cNvGraphicFramePr>
              <a:graphicFrameLocks noChangeAspect="1"/>
            </wp:cNvGraphicFramePr>
            <a:graphic>
              <a:graphicData uri="http://schemas.openxmlformats.org/drawingml/2006/picture">
                <pic:pic>
                  <pic:nvPicPr>
                    <pic:cNvPr id="0" name="picture"/>
                    <pic:cNvPicPr/>
                  </pic:nvPicPr>
                  <pic:blipFill>
                    <a:blip r:embed="R1f9dfbd43e2c4fb1">
                      <a:extLst xmlns:a="http://schemas.openxmlformats.org/drawingml/2006/main">
                        <a:ext uri="{28A0092B-C50C-407E-A947-70E740481C1C}">
                          <a14:useLocalDpi xmlns:a14="http://schemas.microsoft.com/office/drawing/2010/main" val="0"/>
                        </a:ext>
                      </a:extLst>
                    </a:blip>
                    <a:stretch>
                      <a:fillRect/>
                    </a:stretch>
                  </pic:blipFill>
                  <pic:spPr>
                    <a:xfrm>
                      <a:off x="0" y="0"/>
                      <a:ext cx="3289714" cy="2471076"/>
                    </a:xfrm>
                    <a:prstGeom prst="rect">
                      <a:avLst/>
                    </a:prstGeom>
                  </pic:spPr>
                </pic:pic>
              </a:graphicData>
            </a:graphic>
          </wp:inline>
        </w:drawing>
      </w:r>
      <w:r>
        <w:drawing>
          <wp:inline wp14:editId="77BCF248" wp14:anchorId="0A5DA521">
            <wp:extent cx="5181891" cy="3680902"/>
            <wp:effectExtent l="0" t="0" r="0" b="0"/>
            <wp:docPr id="620079098" name="picture" title=""/>
            <wp:cNvGraphicFramePr>
              <a:graphicFrameLocks noChangeAspect="1"/>
            </wp:cNvGraphicFramePr>
            <a:graphic>
              <a:graphicData uri="http://schemas.openxmlformats.org/drawingml/2006/picture">
                <pic:pic>
                  <pic:nvPicPr>
                    <pic:cNvPr id="0" name="picture"/>
                    <pic:cNvPicPr/>
                  </pic:nvPicPr>
                  <pic:blipFill>
                    <a:blip r:embed="R720646e0674f486b">
                      <a:extLst xmlns:a="http://schemas.openxmlformats.org/drawingml/2006/main">
                        <a:ext uri="{28A0092B-C50C-407E-A947-70E740481C1C}">
                          <a14:useLocalDpi xmlns:a14="http://schemas.microsoft.com/office/drawing/2010/main" val="0"/>
                        </a:ext>
                      </a:extLst>
                    </a:blip>
                    <a:stretch>
                      <a:fillRect/>
                    </a:stretch>
                  </pic:blipFill>
                  <pic:spPr>
                    <a:xfrm>
                      <a:off x="0" y="0"/>
                      <a:ext cx="5181891" cy="3680902"/>
                    </a:xfrm>
                    <a:prstGeom prst="rect">
                      <a:avLst/>
                    </a:prstGeom>
                  </pic:spPr>
                </pic:pic>
              </a:graphicData>
            </a:graphic>
          </wp:inline>
        </w:drawing>
      </w:r>
    </w:p>
    <w:p w:rsidR="7FA8E2A2" w:rsidP="7FA8E2A2" w:rsidRDefault="7FA8E2A2" w14:paraId="486E6288" w14:textId="630E08D8">
      <w:pPr>
        <w:pStyle w:val="a0"/>
      </w:pPr>
    </w:p>
    <w:p w:rsidR="7FA8E2A2" w:rsidP="2CFE1540" w:rsidRDefault="032DB021" w14:paraId="39456309" w14:textId="22EF8701" w14:noSpellErr="1">
      <w:pPr>
        <w:rPr>
          <w:lang w:eastAsia="zh-CN"/>
        </w:rPr>
      </w:pPr>
      <w:r w:rsidRPr="2CFE1540" w:rsidR="2CFE1540">
        <w:rPr>
          <w:lang w:eastAsia="zh-CN"/>
        </w:rPr>
        <w:t>DIOM</w:t>
      </w:r>
      <w:r w:rsidRPr="2CFE1540" w:rsidR="2CFE1540">
        <w:rPr>
          <w:lang w:eastAsia="zh-CN"/>
        </w:rPr>
        <w:t>科创社是上科大曾经在高中参加</w:t>
      </w:r>
      <w:r w:rsidRPr="2CFE1540" w:rsidR="2CFE1540">
        <w:rPr>
          <w:lang w:eastAsia="zh-CN"/>
        </w:rPr>
        <w:t>Destination Imagination</w:t>
      </w:r>
      <w:r w:rsidRPr="2CFE1540" w:rsidR="2CFE1540">
        <w:rPr>
          <w:lang w:eastAsia="zh-CN"/>
        </w:rPr>
        <w:t>和</w:t>
      </w:r>
      <w:r w:rsidRPr="2CFE1540" w:rsidR="2CFE1540">
        <w:rPr>
          <w:lang w:eastAsia="zh-CN"/>
        </w:rPr>
        <w:t>OM</w:t>
      </w:r>
      <w:r w:rsidRPr="2CFE1540" w:rsidR="2CFE1540">
        <w:rPr>
          <w:lang w:eastAsia="zh-CN"/>
        </w:rPr>
        <w:t>（头脑奥林匹克）的老司机们和爱好者们共同创立的社团。社团每年会组队参加</w:t>
      </w:r>
      <w:r w:rsidRPr="2CFE1540" w:rsidR="2CFE1540">
        <w:rPr>
          <w:lang w:eastAsia="zh-CN"/>
        </w:rPr>
        <w:t>DI</w:t>
      </w:r>
      <w:r w:rsidRPr="2CFE1540" w:rsidR="2CFE1540">
        <w:rPr>
          <w:lang w:eastAsia="zh-CN"/>
        </w:rPr>
        <w:t>、</w:t>
      </w:r>
      <w:r w:rsidRPr="2CFE1540" w:rsidR="2CFE1540">
        <w:rPr>
          <w:lang w:eastAsia="zh-CN"/>
        </w:rPr>
        <w:t>OM</w:t>
      </w:r>
      <w:r w:rsidRPr="2CFE1540" w:rsidR="2CFE1540">
        <w:rPr>
          <w:lang w:eastAsia="zh-CN"/>
        </w:rPr>
        <w:t>两项比赛，一路过关斩将，从上海赛到美国的全球赛，你可以尽情的在</w:t>
      </w:r>
      <w:r w:rsidRPr="2CFE1540" w:rsidR="2CFE1540">
        <w:rPr>
          <w:lang w:eastAsia="zh-CN"/>
        </w:rPr>
        <w:t>DIOM</w:t>
      </w:r>
      <w:r w:rsidRPr="2CFE1540" w:rsidR="2CFE1540">
        <w:rPr>
          <w:lang w:eastAsia="zh-CN"/>
        </w:rPr>
        <w:t>的世界里绽放光彩。艺术、科技、表演、甚至抖一个机灵在这里都有用武之地。除此以外，也会有头脑挑战赛等即时挑战等待着大家，元旦晚会上的即时挑战还会送出丰厚的礼品。</w:t>
      </w:r>
    </w:p>
    <w:p w:rsidR="7FA8E2A2" w:rsidRDefault="7FA8E2A2" w14:paraId="1A159E5A" w14:textId="6B34A0FD">
      <w:pPr>
        <w:rPr>
          <w:lang w:eastAsia="zh-CN"/>
        </w:rPr>
      </w:pPr>
      <w:r w:rsidRPr="7FA8E2A2">
        <w:rPr>
          <w:lang w:eastAsia="zh-CN"/>
        </w:rPr>
        <w:t xml:space="preserve"> </w:t>
      </w:r>
    </w:p>
    <w:p w:rsidR="7FA8E2A2" w:rsidRDefault="032DB021" w14:paraId="22035FC4" w14:textId="4D6743AF">
      <w:pPr>
        <w:rPr>
          <w:lang w:eastAsia="zh-CN"/>
        </w:rPr>
      </w:pPr>
      <w:r w:rsidRPr="032DB021">
        <w:rPr>
          <w:lang w:eastAsia="zh-CN"/>
        </w:rPr>
        <w:t>快来加入我们吧！！！</w:t>
      </w:r>
    </w:p>
    <w:p w:rsidR="032DB021" w:rsidP="032DB021" w:rsidRDefault="032DB021" w14:paraId="24C6C383" w14:textId="53A3969F">
      <w:pPr>
        <w:rPr>
          <w:lang w:eastAsia="zh-CN"/>
        </w:rPr>
      </w:pPr>
    </w:p>
    <w:p w:rsidR="032DB021" w:rsidP="032DB021" w:rsidRDefault="032DB021" w14:paraId="28152A10" w14:textId="5530A674">
      <w:pPr>
        <w:rPr>
          <w:rFonts w:asciiTheme="majorHAnsi" w:hAnsiTheme="majorHAnsi" w:eastAsiaTheme="majorEastAsia" w:cstheme="majorBidi"/>
          <w:b/>
          <w:bCs/>
          <w:color w:val="4F80BD"/>
          <w:sz w:val="28"/>
          <w:szCs w:val="28"/>
          <w:lang w:eastAsia="zh-CN"/>
        </w:rPr>
      </w:pPr>
      <w:r w:rsidRPr="032DB021">
        <w:rPr>
          <w:rFonts w:asciiTheme="majorHAnsi" w:hAnsiTheme="majorHAnsi" w:eastAsiaTheme="majorEastAsia" w:cstheme="majorBidi"/>
          <w:b/>
          <w:bCs/>
          <w:color w:val="4F80BD"/>
          <w:sz w:val="28"/>
          <w:szCs w:val="28"/>
          <w:lang w:eastAsia="zh-CN"/>
        </w:rPr>
        <w:t>音乐社</w:t>
      </w:r>
    </w:p>
    <w:p w:rsidR="032DB021" w:rsidP="032DB021" w:rsidRDefault="032DB021" w14:paraId="74F13E16" w14:textId="0E9D5B25">
      <w:r>
        <w:drawing>
          <wp:inline wp14:editId="47869CDC" wp14:anchorId="207A2FE8">
            <wp:extent cx="2843692" cy="1933901"/>
            <wp:effectExtent l="0" t="0" r="0" b="0"/>
            <wp:docPr id="623722569" name="picture" title=""/>
            <wp:cNvGraphicFramePr>
              <a:graphicFrameLocks noChangeAspect="1"/>
            </wp:cNvGraphicFramePr>
            <a:graphic>
              <a:graphicData uri="http://schemas.openxmlformats.org/drawingml/2006/picture">
                <pic:pic>
                  <pic:nvPicPr>
                    <pic:cNvPr id="0" name="picture"/>
                    <pic:cNvPicPr/>
                  </pic:nvPicPr>
                  <pic:blipFill>
                    <a:blip r:embed="R4ccddafe53154d45">
                      <a:extLst xmlns:a="http://schemas.openxmlformats.org/drawingml/2006/main">
                        <a:ext uri="{28A0092B-C50C-407E-A947-70E740481C1C}">
                          <a14:useLocalDpi xmlns:a14="http://schemas.microsoft.com/office/drawing/2010/main" val="0"/>
                        </a:ext>
                      </a:extLst>
                    </a:blip>
                    <a:stretch>
                      <a:fillRect/>
                    </a:stretch>
                  </pic:blipFill>
                  <pic:spPr>
                    <a:xfrm>
                      <a:off x="0" y="0"/>
                      <a:ext cx="2843692" cy="1933901"/>
                    </a:xfrm>
                    <a:prstGeom prst="rect">
                      <a:avLst/>
                    </a:prstGeom>
                  </pic:spPr>
                </pic:pic>
              </a:graphicData>
            </a:graphic>
          </wp:inline>
        </w:drawing>
      </w:r>
      <w:r>
        <w:drawing>
          <wp:inline wp14:editId="7630953A" wp14:anchorId="51931C55">
            <wp:extent cx="2876652" cy="1917768"/>
            <wp:effectExtent l="0" t="0" r="0" b="0"/>
            <wp:docPr id="1224845004" name="picture" title=""/>
            <wp:cNvGraphicFramePr>
              <a:graphicFrameLocks noChangeAspect="1"/>
            </wp:cNvGraphicFramePr>
            <a:graphic>
              <a:graphicData uri="http://schemas.openxmlformats.org/drawingml/2006/picture">
                <pic:pic>
                  <pic:nvPicPr>
                    <pic:cNvPr id="0" name="picture"/>
                    <pic:cNvPicPr/>
                  </pic:nvPicPr>
                  <pic:blipFill>
                    <a:blip r:embed="R124a90303dc24d12">
                      <a:extLst xmlns:a="http://schemas.openxmlformats.org/drawingml/2006/main">
                        <a:ext uri="{28A0092B-C50C-407E-A947-70E740481C1C}">
                          <a14:useLocalDpi xmlns:a14="http://schemas.microsoft.com/office/drawing/2010/main" val="0"/>
                        </a:ext>
                      </a:extLst>
                    </a:blip>
                    <a:stretch>
                      <a:fillRect/>
                    </a:stretch>
                  </pic:blipFill>
                  <pic:spPr>
                    <a:xfrm>
                      <a:off x="0" y="0"/>
                      <a:ext cx="2876652" cy="1917768"/>
                    </a:xfrm>
                    <a:prstGeom prst="rect">
                      <a:avLst/>
                    </a:prstGeom>
                  </pic:spPr>
                </pic:pic>
              </a:graphicData>
            </a:graphic>
          </wp:inline>
        </w:drawing>
      </w:r>
    </w:p>
    <w:p w:rsidR="032DB021" w:rsidP="032DB021" w:rsidRDefault="032DB021" w14:paraId="69938548" w14:textId="0B9930FB">
      <w:r>
        <w:drawing>
          <wp:inline wp14:editId="65EFC189" wp14:anchorId="591806B5">
            <wp:extent cx="2038416" cy="2756169"/>
            <wp:effectExtent l="0" t="0" r="0" b="0"/>
            <wp:docPr id="2059913911" name="picture" title=""/>
            <wp:cNvGraphicFramePr>
              <a:graphicFrameLocks noChangeAspect="1"/>
            </wp:cNvGraphicFramePr>
            <a:graphic>
              <a:graphicData uri="http://schemas.openxmlformats.org/drawingml/2006/picture">
                <pic:pic>
                  <pic:nvPicPr>
                    <pic:cNvPr id="0" name="picture"/>
                    <pic:cNvPicPr/>
                  </pic:nvPicPr>
                  <pic:blipFill>
                    <a:blip r:embed="Re7b8eeecbb7244ce">
                      <a:extLst xmlns:a="http://schemas.openxmlformats.org/drawingml/2006/main">
                        <a:ext uri="{28A0092B-C50C-407E-A947-70E740481C1C}">
                          <a14:useLocalDpi xmlns:a14="http://schemas.microsoft.com/office/drawing/2010/main" val="0"/>
                        </a:ext>
                      </a:extLst>
                    </a:blip>
                    <a:stretch>
                      <a:fillRect/>
                    </a:stretch>
                  </pic:blipFill>
                  <pic:spPr>
                    <a:xfrm>
                      <a:off x="0" y="0"/>
                      <a:ext cx="2038416" cy="2756169"/>
                    </a:xfrm>
                    <a:prstGeom prst="rect">
                      <a:avLst/>
                    </a:prstGeom>
                  </pic:spPr>
                </pic:pic>
              </a:graphicData>
            </a:graphic>
          </wp:inline>
        </w:drawing>
      </w:r>
      <w:r>
        <w:drawing>
          <wp:inline wp14:editId="3502EC8E" wp14:anchorId="6AC197B2">
            <wp:extent cx="3667919" cy="2746510"/>
            <wp:effectExtent l="0" t="0" r="0" b="0"/>
            <wp:docPr id="44428836" name="picture" title="插入图像..."/>
            <wp:cNvGraphicFramePr>
              <a:graphicFrameLocks noChangeAspect="1"/>
            </wp:cNvGraphicFramePr>
            <a:graphic>
              <a:graphicData uri="http://schemas.openxmlformats.org/drawingml/2006/picture">
                <pic:pic>
                  <pic:nvPicPr>
                    <pic:cNvPr id="0" name="picture"/>
                    <pic:cNvPicPr/>
                  </pic:nvPicPr>
                  <pic:blipFill>
                    <a:blip r:embed="R63cfbfe7e7834d89">
                      <a:extLst xmlns:a="http://schemas.openxmlformats.org/drawingml/2006/main">
                        <a:ext uri="{28A0092B-C50C-407E-A947-70E740481C1C}">
                          <a14:useLocalDpi xmlns:a14="http://schemas.microsoft.com/office/drawing/2010/main" val="0"/>
                        </a:ext>
                      </a:extLst>
                    </a:blip>
                    <a:stretch>
                      <a:fillRect/>
                    </a:stretch>
                  </pic:blipFill>
                  <pic:spPr>
                    <a:xfrm>
                      <a:off x="0" y="0"/>
                      <a:ext cx="3667919" cy="2746510"/>
                    </a:xfrm>
                    <a:prstGeom prst="rect">
                      <a:avLst/>
                    </a:prstGeom>
                  </pic:spPr>
                </pic:pic>
              </a:graphicData>
            </a:graphic>
          </wp:inline>
        </w:drawing>
      </w:r>
    </w:p>
    <w:p w:rsidR="032DB021" w:rsidP="2CFE1540" w:rsidRDefault="032DB021" w14:paraId="77E54D87" w14:textId="75EEAAFF" w14:noSpellErr="1">
      <w:pPr>
        <w:rPr>
          <w:lang w:eastAsia="zh-CN"/>
        </w:rPr>
      </w:pPr>
      <w:r w:rsidRPr="2CFE1540" w:rsidR="2CFE1540">
        <w:rPr>
          <w:lang w:eastAsia="zh-CN"/>
        </w:rPr>
        <w:t>音乐社是上科大热爱音乐的人们凑在一起组成的同好团体，会定期不定期的开展一些靠谱的、有质量的活动，比如上图的秋末</w:t>
      </w:r>
      <w:r w:rsidRPr="2CFE1540" w:rsidR="2CFE1540">
        <w:rPr>
          <w:lang w:eastAsia="zh-CN"/>
        </w:rPr>
        <w:t>live</w:t>
      </w:r>
      <w:r w:rsidRPr="2CFE1540" w:rsidR="2CFE1540">
        <w:rPr>
          <w:lang w:eastAsia="zh-CN"/>
        </w:rPr>
        <w:t>音乐会、十佳歌手大赛、吉他讲座等等等，当然也会经常和书院一起发发福利，比如请大家免费</w:t>
      </w:r>
      <w:r w:rsidRPr="2CFE1540" w:rsidR="2CFE1540">
        <w:rPr>
          <w:lang w:eastAsia="zh-CN"/>
        </w:rPr>
        <w:t>/</w:t>
      </w:r>
      <w:r w:rsidRPr="2CFE1540" w:rsidR="2CFE1540">
        <w:rPr>
          <w:lang w:eastAsia="zh-CN"/>
        </w:rPr>
        <w:t>半价看个音乐会什么的。当然最最重要的，是音乐社可撩</w:t>
      </w:r>
      <w:r w:rsidRPr="2CFE1540" w:rsidR="2CFE1540">
        <w:rPr>
          <w:lang w:eastAsia="zh-CN"/>
        </w:rPr>
        <w:t>\</w:t>
      </w:r>
      <w:r w:rsidRPr="2CFE1540" w:rsidR="2CFE1540">
        <w:rPr>
          <w:lang w:eastAsia="zh-CN"/>
        </w:rPr>
        <w:t>不可撩的帅气小哥哥们（</w:t>
      </w:r>
      <w:r w:rsidRPr="2CFE1540" w:rsidR="2CFE1540">
        <w:rPr>
          <w:lang w:eastAsia="zh-CN"/>
        </w:rPr>
        <w:t xml:space="preserve"> </w:t>
      </w:r>
      <w:r w:rsidRPr="2CFE1540" w:rsidR="2CFE1540">
        <w:rPr>
          <w:lang w:eastAsia="zh-CN"/>
        </w:rPr>
        <w:t>不存在的）。想要展示自己、结交同好、提升音乐素养的，我们在音乐社等着你！！</w:t>
      </w:r>
    </w:p>
    <w:p w:rsidR="032DB021" w:rsidP="2CFE1540" w:rsidRDefault="032DB021" w14:paraId="2DC268D6" w14:textId="54564DFF" w14:noSpellErr="1">
      <w:pPr>
        <w:rPr>
          <w:lang w:eastAsia="zh-CN"/>
        </w:rPr>
      </w:pPr>
      <w:r w:rsidRPr="2CFE1540" w:rsidR="2CFE1540">
        <w:rPr>
          <w:lang w:eastAsia="zh-CN"/>
        </w:rPr>
        <w:t>社团邮箱：</w:t>
      </w:r>
      <w:hyperlink r:id="R131d6fde72a94fa2">
        <w:r w:rsidRPr="2CFE1540" w:rsidR="2CFE1540">
          <w:rPr>
            <w:rStyle w:val="ae"/>
            <w:lang w:eastAsia="zh-CN"/>
          </w:rPr>
          <w:t>club-music@shanghaitech.edu.cn</w:t>
        </w:r>
      </w:hyperlink>
      <w:r w:rsidRPr="2CFE1540" w:rsidR="2CFE1540">
        <w:rPr>
          <w:lang w:eastAsia="zh-CN"/>
        </w:rPr>
        <w:t xml:space="preserve">  </w:t>
      </w:r>
      <w:r w:rsidRPr="2CFE1540" w:rsidR="2CFE1540">
        <w:rPr>
          <w:lang w:eastAsia="zh-CN"/>
        </w:rPr>
        <w:t>期待着你们的骚扰！</w:t>
      </w:r>
    </w:p>
    <w:p w:rsidR="032DB021" w:rsidP="032DB021" w:rsidRDefault="032DB021" w14:paraId="48C6A1E5" w14:textId="3BAF4EE1">
      <w:pPr>
        <w:rPr>
          <w:lang w:eastAsia="zh-CN"/>
        </w:rPr>
      </w:pPr>
    </w:p>
    <w:p w:rsidR="7FA8E2A2" w:rsidP="032DB021" w:rsidRDefault="032DB021" w14:paraId="6AA181F7" w14:textId="28875421">
      <w:pPr>
        <w:rPr>
          <w:rFonts w:asciiTheme="majorHAnsi" w:hAnsiTheme="majorHAnsi" w:eastAsiaTheme="majorEastAsia" w:cstheme="majorBidi"/>
          <w:b/>
          <w:bCs/>
          <w:color w:val="4F80BD"/>
          <w:sz w:val="28"/>
          <w:szCs w:val="28"/>
          <w:lang w:eastAsia="zh-CN"/>
        </w:rPr>
      </w:pPr>
      <w:r w:rsidRPr="032DB021">
        <w:rPr>
          <w:rFonts w:asciiTheme="majorHAnsi" w:hAnsiTheme="majorHAnsi" w:eastAsiaTheme="majorEastAsia" w:cstheme="majorBidi"/>
          <w:b/>
          <w:bCs/>
          <w:color w:val="4F80BD"/>
          <w:sz w:val="28"/>
          <w:szCs w:val="28"/>
          <w:lang w:eastAsia="zh-CN"/>
        </w:rPr>
        <w:t>游戏制作社（筹）</w:t>
      </w:r>
    </w:p>
    <w:p w:rsidR="7FA8E2A2" w:rsidP="2CFE1540" w:rsidRDefault="032DB021" w14:paraId="10961EB9" w14:textId="3501EC18" w14:noSpellErr="1">
      <w:pPr>
        <w:rPr>
          <w:lang w:eastAsia="zh-CN"/>
        </w:rPr>
      </w:pPr>
      <w:r w:rsidRPr="2CFE1540" w:rsidR="2CFE1540">
        <w:rPr>
          <w:lang w:eastAsia="zh-CN"/>
        </w:rPr>
        <w:t>游戏制作社是于</w:t>
      </w:r>
      <w:r w:rsidRPr="2CFE1540" w:rsidR="2CFE1540">
        <w:rPr>
          <w:lang w:eastAsia="zh-CN"/>
        </w:rPr>
        <w:t>2017</w:t>
      </w:r>
      <w:r w:rsidRPr="2CFE1540" w:rsidR="2CFE1540">
        <w:rPr>
          <w:lang w:eastAsia="zh-CN"/>
        </w:rPr>
        <w:t>年</w:t>
      </w:r>
      <w:r w:rsidRPr="2CFE1540" w:rsidR="2CFE1540">
        <w:rPr>
          <w:lang w:eastAsia="zh-CN"/>
        </w:rPr>
        <w:t>6</w:t>
      </w:r>
      <w:r w:rsidRPr="2CFE1540" w:rsidR="2CFE1540">
        <w:rPr>
          <w:lang w:eastAsia="zh-CN"/>
        </w:rPr>
        <w:t>月所成立的一个以制作自己的游戏为目的的社团。目前没有任何作品。</w:t>
      </w:r>
    </w:p>
    <w:p w:rsidR="2EBD2BA3" w:rsidP="2EBD2BA3" w:rsidRDefault="2EBD2BA3" w14:paraId="525C90A3" w14:textId="5CC40DEE">
      <w:pPr>
        <w:rPr>
          <w:lang w:eastAsia="zh-CN"/>
        </w:rPr>
      </w:pPr>
    </w:p>
    <w:p w:rsidR="2EBD2BA3" w:rsidP="032DB021" w:rsidRDefault="032DB021" w14:paraId="4A652D1B" w14:textId="65B4DBF7">
      <w:pPr>
        <w:pStyle w:val="a0"/>
        <w:rPr>
          <w:rFonts w:asciiTheme="majorHAnsi" w:hAnsiTheme="majorHAnsi" w:eastAsiaTheme="majorEastAsia" w:cstheme="majorBidi"/>
          <w:b/>
          <w:bCs/>
          <w:color w:val="002060"/>
          <w:sz w:val="36"/>
          <w:szCs w:val="36"/>
          <w:lang w:eastAsia="zh-CN"/>
        </w:rPr>
      </w:pPr>
      <w:r w:rsidRPr="032DB021">
        <w:rPr>
          <w:rFonts w:asciiTheme="majorHAnsi" w:hAnsiTheme="majorHAnsi" w:eastAsiaTheme="majorEastAsia" w:cstheme="majorBidi"/>
          <w:b/>
          <w:bCs/>
          <w:color w:val="002060"/>
          <w:sz w:val="36"/>
          <w:szCs w:val="36"/>
          <w:lang w:eastAsia="zh-CN"/>
        </w:rPr>
        <w:t>体育俱乐部、校队</w:t>
      </w:r>
    </w:p>
    <w:p w:rsidR="2EBD2BA3" w:rsidP="2CFE1540" w:rsidRDefault="032DB021" w14:paraId="25DB460F" w14:textId="1F086383" w14:noSpellErr="1">
      <w:pPr>
        <w:pStyle w:val="a0"/>
        <w:rPr>
          <w:rFonts w:ascii="Calibri" w:hAnsi="Calibri" w:eastAsia="宋体" w:cs="" w:asciiTheme="majorAscii" w:hAnsiTheme="majorAscii" w:eastAsiaTheme="majorEastAsia" w:cstheme="majorBidi"/>
          <w:b w:val="1"/>
          <w:bCs w:val="1"/>
          <w:color w:val="002060"/>
          <w:sz w:val="36"/>
          <w:szCs w:val="36"/>
          <w:lang w:eastAsia="zh-CN"/>
        </w:rPr>
      </w:pPr>
      <w:r w:rsidRPr="2CFE1540" w:rsidR="2CFE1540">
        <w:rPr>
          <w:lang w:eastAsia="zh-CN"/>
        </w:rPr>
        <w:t>目前学校内有各种体育俱乐部，跆拳道俱乐部、舞蹈俱乐部、乒乓球俱乐部</w:t>
      </w:r>
      <w:r w:rsidRPr="2CFE1540" w:rsidR="2CFE1540">
        <w:rPr>
          <w:lang w:eastAsia="zh-CN"/>
        </w:rPr>
        <w:t>……</w:t>
      </w:r>
    </w:p>
    <w:p w:rsidR="2EBD2BA3" w:rsidP="2CFE1540" w:rsidRDefault="032DB021" w14:paraId="1DD0BC70" w14:textId="2D9B7F1A" w14:noSpellErr="1">
      <w:pPr>
        <w:pStyle w:val="a0"/>
        <w:rPr>
          <w:rFonts w:ascii="Calibri" w:hAnsi="Calibri" w:eastAsia="宋体" w:cs="" w:asciiTheme="majorAscii" w:hAnsiTheme="majorAscii" w:eastAsiaTheme="majorEastAsia" w:cstheme="majorBidi"/>
          <w:b w:val="1"/>
          <w:bCs w:val="1"/>
          <w:color w:val="002060"/>
          <w:sz w:val="36"/>
          <w:szCs w:val="36"/>
          <w:lang w:eastAsia="zh-CN"/>
        </w:rPr>
      </w:pPr>
      <w:r w:rsidRPr="2CFE1540" w:rsidR="2CFE1540">
        <w:rPr>
          <w:lang w:eastAsia="zh-CN"/>
        </w:rPr>
        <w:t>甚有各种足球校队（男）、篮球校队（男）、篮球校队（女）、羽毛球校队（男、女混合）</w:t>
      </w:r>
      <w:r w:rsidRPr="2CFE1540" w:rsidR="2CFE1540">
        <w:rPr>
          <w:lang w:eastAsia="zh-CN"/>
        </w:rPr>
        <w:t>……</w:t>
      </w:r>
    </w:p>
    <w:p w:rsidR="2EBD2BA3" w:rsidP="2CFE1540" w:rsidRDefault="032DB021" w14:paraId="6A668345" w14:textId="59D5C145" w14:noSpellErr="1">
      <w:pPr>
        <w:pStyle w:val="a0"/>
        <w:rPr>
          <w:lang w:eastAsia="zh-CN"/>
        </w:rPr>
      </w:pPr>
      <w:r w:rsidRPr="2CFE1540" w:rsidR="2CFE1540">
        <w:rPr>
          <w:lang w:eastAsia="zh-CN"/>
        </w:rPr>
        <w:t>以上这些体育组织都有相关的专业教练进行常驻带队哦</w:t>
      </w:r>
      <w:r w:rsidRPr="2CFE1540" w:rsidR="2CFE1540">
        <w:rPr>
          <w:lang w:eastAsia="zh-CN"/>
        </w:rPr>
        <w:t>~</w:t>
      </w:r>
      <w:r w:rsidRPr="2CFE1540" w:rsidR="2CFE1540">
        <w:rPr>
          <w:lang w:eastAsia="zh-CN"/>
        </w:rPr>
        <w:t>并且已经在最近几年的大学生体育比赛中屡获佳绩。</w:t>
      </w:r>
    </w:p>
    <w:p w:rsidR="2EBD2BA3" w:rsidP="032DB021" w:rsidRDefault="032DB021" w14:paraId="1866C1AB" w14:textId="52EB141E">
      <w:pPr>
        <w:pStyle w:val="a0"/>
        <w:rPr>
          <w:lang w:eastAsia="zh-CN"/>
        </w:rPr>
      </w:pPr>
      <w:r w:rsidRPr="032DB021">
        <w:rPr>
          <w:lang w:eastAsia="zh-CN"/>
        </w:rPr>
        <w:t>只要你对体育项目有兴趣，并且能持之以恒训练的。不论你的体能如何，不论你一开始的技术如何，敢于拼搏，就可以加入我们！</w:t>
      </w:r>
    </w:p>
    <w:p w:rsidR="2EBD2BA3" w:rsidP="2EBD2BA3" w:rsidRDefault="2EBD2BA3" w14:paraId="7A68B53B" w14:textId="16434915">
      <w:pPr>
        <w:pStyle w:val="a0"/>
        <w:rPr>
          <w:lang w:eastAsia="zh-CN"/>
        </w:rPr>
      </w:pPr>
    </w:p>
    <w:p w:rsidR="00B364AC" w:rsidRDefault="00A17FB1" w14:paraId="439362BB" w14:textId="77777777">
      <w:pPr>
        <w:pStyle w:val="2"/>
        <w:rPr>
          <w:lang w:eastAsia="zh-CN"/>
        </w:rPr>
      </w:pPr>
      <w:bookmarkStart w:name="学生组织" w:id="65"/>
      <w:bookmarkEnd w:id="65"/>
      <w:r>
        <w:rPr>
          <w:lang w:eastAsia="zh-CN"/>
        </w:rPr>
        <w:t>学生组织</w:t>
      </w:r>
    </w:p>
    <w:p w:rsidR="00B364AC" w:rsidRDefault="00A17FB1" w14:paraId="68CBD5D0" w14:textId="77777777">
      <w:pPr>
        <w:pStyle w:val="3"/>
        <w:rPr>
          <w:lang w:eastAsia="zh-CN"/>
        </w:rPr>
      </w:pPr>
      <w:bookmarkStart w:name="上海科技大学学生会" w:id="66"/>
      <w:bookmarkEnd w:id="66"/>
      <w:r>
        <w:rPr>
          <w:lang w:eastAsia="zh-CN"/>
        </w:rPr>
        <w:t>上海科技大学学生会</w:t>
      </w:r>
    </w:p>
    <w:p w:rsidR="00B364AC" w:rsidRDefault="032DB021" w14:paraId="094474B8" w14:textId="77777777">
      <w:pPr>
        <w:pStyle w:val="FirstParagraph"/>
      </w:pPr>
      <w:proofErr w:type="spellStart"/>
      <w:r w:rsidR="2CFE1540">
        <w:rPr/>
        <w:t>全称：上海科技大学学生联合会（</w:t>
      </w:r>
      <w:r w:rsidR="2CFE1540">
        <w:rPr/>
        <w:t>ShanghaiTech</w:t>
      </w:r>
      <w:proofErr w:type="spellEnd"/>
      <w:r w:rsidR="2CFE1540">
        <w:rPr/>
        <w:t xml:space="preserve"> Student Union</w:t>
      </w:r>
      <w:r w:rsidR="2CFE1540">
        <w:rPr/>
        <w:t>）</w:t>
      </w:r>
    </w:p>
    <w:p w:rsidR="00B364AC" w:rsidRDefault="032DB021" w14:paraId="77FE697E" w14:textId="77777777">
      <w:pPr>
        <w:pStyle w:val="a0"/>
      </w:pPr>
      <w:proofErr w:type="spellStart"/>
      <w:r w:rsidR="2CFE1540">
        <w:rPr/>
        <w:t>宗旨：为学生服务</w:t>
      </w:r>
      <w:proofErr w:type="spellEnd"/>
    </w:p>
    <w:p w:rsidR="00B364AC" w:rsidRDefault="032DB021" w14:paraId="3B6F27D5" w14:textId="77777777">
      <w:pPr>
        <w:pStyle w:val="a0"/>
      </w:pPr>
      <w:proofErr w:type="spellStart"/>
      <w:r w:rsidR="2CFE1540">
        <w:rPr/>
        <w:t>学生会邮箱</w:t>
      </w:r>
      <w:proofErr w:type="spellEnd"/>
      <w:r w:rsidR="2CFE1540">
        <w:rPr/>
        <w:t>：</w:t>
      </w:r>
      <w:hyperlink r:id="Ree9a0e7ab8064f54">
        <w:r w:rsidRPr="2CFE1540" w:rsidR="2CFE1540">
          <w:rPr>
            <w:rStyle w:val="ae"/>
          </w:rPr>
          <w:t>studentunion@shanghaitech.edu.cn</w:t>
        </w:r>
      </w:hyperlink>
    </w:p>
    <w:p w:rsidR="00B364AC" w:rsidRDefault="00A17FB1" w14:paraId="19455BAC" w14:textId="77777777">
      <w:pPr>
        <w:pStyle w:val="4"/>
      </w:pPr>
      <w:bookmarkStart w:name="基本架构" w:id="67"/>
      <w:bookmarkEnd w:id="67"/>
      <w:proofErr w:type="spellStart"/>
      <w:r>
        <w:rPr/>
        <w:t>基本架构</w:t>
      </w:r>
      <w:proofErr w:type="spellEnd"/>
    </w:p>
    <w:p w:rsidR="00B364AC" w:rsidRDefault="00A17FB1" w14:paraId="6111C6BB" w14:textId="77777777">
      <w:pPr>
        <w:pStyle w:val="FigurewithCaption"/>
      </w:pPr>
      <w:r>
        <w:rPr>
          <w:noProof/>
          <w:lang w:eastAsia="zh-CN"/>
        </w:rPr>
        <w:drawing>
          <wp:inline distT="0" distB="0" distL="0" distR="0" wp14:anchorId="7A01AE7D" wp14:editId="07777777">
            <wp:extent cx="5334000" cy="3059205"/>
            <wp:effectExtent l="0" t="0" r="0" b="0"/>
            <wp:docPr id="1833758991" name="Picture" descr="学生会组织架构"/>
            <wp:cNvGraphicFramePr/>
            <a:graphic xmlns:a="http://schemas.openxmlformats.org/drawingml/2006/main">
              <a:graphicData uri="http://schemas.openxmlformats.org/drawingml/2006/picture">
                <pic:pic xmlns:pic="http://schemas.openxmlformats.org/drawingml/2006/picture">
                  <pic:nvPicPr>
                    <pic:cNvPr id="0" name="Picture" descr="media/student_union_layout.png"/>
                    <pic:cNvPicPr>
                      <a:picLocks noChangeAspect="1" noChangeArrowheads="1"/>
                    </pic:cNvPicPr>
                  </pic:nvPicPr>
                  <pic:blipFill>
                    <a:blip r:embed="rId61"/>
                    <a:stretch>
                      <a:fillRect/>
                    </a:stretch>
                  </pic:blipFill>
                  <pic:spPr bwMode="auto">
                    <a:xfrm>
                      <a:off x="0" y="0"/>
                      <a:ext cx="5334000" cy="3059205"/>
                    </a:xfrm>
                    <a:prstGeom prst="rect">
                      <a:avLst/>
                    </a:prstGeom>
                    <a:noFill/>
                    <a:ln w="9525">
                      <a:noFill/>
                      <a:headEnd/>
                      <a:tailEnd/>
                    </a:ln>
                  </pic:spPr>
                </pic:pic>
              </a:graphicData>
            </a:graphic>
          </wp:inline>
        </w:drawing>
      </w:r>
    </w:p>
    <w:p w:rsidR="00B364AC" w:rsidRDefault="032DB021" w14:paraId="2E5101F7" w14:textId="77777777">
      <w:pPr>
        <w:pStyle w:val="ImageCaption"/>
        <w:rPr>
          <w:lang w:eastAsia="zh-CN"/>
        </w:rPr>
      </w:pPr>
      <w:r>
        <w:rPr>
          <w:lang w:eastAsia="zh-CN"/>
        </w:rPr>
        <w:t>学生会组织架构</w:t>
      </w:r>
    </w:p>
    <w:p w:rsidR="00B364AC" w:rsidRDefault="00A17FB1" w14:paraId="594506B7" w14:textId="77777777">
      <w:pPr>
        <w:pStyle w:val="4"/>
        <w:rPr>
          <w:lang w:eastAsia="zh-CN"/>
        </w:rPr>
      </w:pPr>
      <w:bookmarkStart w:name="主席团成员" w:id="68"/>
      <w:bookmarkEnd w:id="68"/>
      <w:r>
        <w:rPr>
          <w:lang w:eastAsia="zh-CN"/>
        </w:rPr>
        <w:lastRenderedPageBreak/>
        <w:t>主席团成员</w:t>
      </w:r>
    </w:p>
    <w:p w:rsidR="00B364AC" w:rsidRDefault="032DB021" w14:paraId="2284386F" w14:textId="77777777">
      <w:pPr>
        <w:pStyle w:val="FirstParagraph"/>
        <w:rPr>
          <w:lang w:eastAsia="zh-CN"/>
        </w:rPr>
      </w:pPr>
      <w:r>
        <w:rPr>
          <w:lang w:eastAsia="zh-CN"/>
        </w:rPr>
        <w:t>学生会主席：张凡（研究生）</w:t>
      </w:r>
    </w:p>
    <w:p w:rsidR="00B364AC" w:rsidRDefault="032DB021" w14:paraId="4E59D3DD" w14:textId="77777777">
      <w:pPr>
        <w:pStyle w:val="a0"/>
        <w:rPr>
          <w:lang w:eastAsia="zh-CN"/>
        </w:rPr>
      </w:pPr>
      <w:r>
        <w:rPr>
          <w:lang w:eastAsia="zh-CN"/>
        </w:rPr>
        <w:t>本科生分会副主席：郑纬彤（本科生）</w:t>
      </w:r>
    </w:p>
    <w:p w:rsidR="00B364AC" w:rsidRDefault="032DB021" w14:paraId="689D1B5A" w14:textId="77777777">
      <w:pPr>
        <w:pStyle w:val="a0"/>
        <w:rPr>
          <w:lang w:eastAsia="zh-CN"/>
        </w:rPr>
      </w:pPr>
      <w:r>
        <w:rPr>
          <w:lang w:eastAsia="zh-CN"/>
        </w:rPr>
        <w:t>研究生分会副主席：张凡（研究生）</w:t>
      </w:r>
    </w:p>
    <w:p w:rsidR="00B364AC" w:rsidRDefault="032DB021" w14:paraId="18974673" w14:textId="77777777">
      <w:pPr>
        <w:pStyle w:val="a0"/>
        <w:rPr>
          <w:lang w:eastAsia="zh-CN"/>
        </w:rPr>
      </w:pPr>
      <w:r>
        <w:rPr>
          <w:lang w:eastAsia="zh-CN"/>
        </w:rPr>
        <w:t>组织联络部部长：吴秉瀚（本科生）</w:t>
      </w:r>
    </w:p>
    <w:p w:rsidR="00B364AC" w:rsidRDefault="032DB021" w14:paraId="37A9AF77" w14:textId="77777777">
      <w:pPr>
        <w:pStyle w:val="a0"/>
        <w:rPr>
          <w:lang w:eastAsia="zh-CN"/>
        </w:rPr>
      </w:pPr>
      <w:r>
        <w:rPr>
          <w:lang w:eastAsia="zh-CN"/>
        </w:rPr>
        <w:t>学术科技部部长：吕文涛（本科生）　梁庄典（研究生）</w:t>
      </w:r>
    </w:p>
    <w:p w:rsidR="00B364AC" w:rsidRDefault="032DB021" w14:paraId="7B8B643C" w14:textId="77777777">
      <w:pPr>
        <w:pStyle w:val="a0"/>
        <w:rPr>
          <w:lang w:eastAsia="zh-CN"/>
        </w:rPr>
      </w:pPr>
      <w:r>
        <w:rPr>
          <w:lang w:eastAsia="zh-CN"/>
        </w:rPr>
        <w:t>文艺体育部部长：吴凌霜（本科生）　王　栋（研究生）</w:t>
      </w:r>
    </w:p>
    <w:p w:rsidR="00B364AC" w:rsidRDefault="032DB021" w14:paraId="371DCAD6" w14:textId="2D2A6E77">
      <w:pPr>
        <w:pStyle w:val="a0"/>
        <w:rPr>
          <w:lang w:eastAsia="zh-CN"/>
        </w:rPr>
      </w:pPr>
      <w:r>
        <w:rPr>
          <w:lang w:eastAsia="zh-CN"/>
        </w:rPr>
        <w:t>生活权益部部长：陈苗苗（本科生）</w:t>
      </w:r>
    </w:p>
    <w:p w:rsidR="00B364AC" w:rsidRDefault="00A17FB1" w14:paraId="6341B493" w14:textId="77777777">
      <w:pPr>
        <w:pStyle w:val="4"/>
        <w:rPr>
          <w:lang w:eastAsia="zh-CN"/>
        </w:rPr>
      </w:pPr>
      <w:bookmarkStart w:name="部门介绍" w:id="69"/>
      <w:bookmarkEnd w:id="69"/>
      <w:r>
        <w:rPr>
          <w:lang w:eastAsia="zh-CN"/>
        </w:rPr>
        <w:t>部门介绍</w:t>
      </w:r>
    </w:p>
    <w:p w:rsidR="00B364AC" w:rsidRDefault="00A17FB1" w14:paraId="7DAA89C9" w14:textId="77777777">
      <w:pPr>
        <w:pStyle w:val="5"/>
        <w:rPr>
          <w:lang w:eastAsia="zh-CN"/>
        </w:rPr>
      </w:pPr>
      <w:bookmarkStart w:name="组织联络部" w:id="70"/>
      <w:bookmarkEnd w:id="70"/>
      <w:r>
        <w:rPr>
          <w:lang w:eastAsia="zh-CN"/>
        </w:rPr>
        <w:t>组织联络部</w:t>
      </w:r>
    </w:p>
    <w:p w:rsidR="00B364AC" w:rsidP="2CFE1540" w:rsidRDefault="7FA8E2A2" w14:paraId="16C60620" w14:textId="77777777" w14:noSpellErr="1">
      <w:pPr>
        <w:pStyle w:val="FirstParagraph"/>
        <w:rPr>
          <w:lang w:eastAsia="zh-CN"/>
        </w:rPr>
      </w:pPr>
      <w:r w:rsidRPr="2CFE1540" w:rsidR="2CFE1540">
        <w:rPr>
          <w:lang w:eastAsia="zh-CN"/>
        </w:rPr>
        <w:t>组织联络部常设日常事务管理、学生会宣传、外联、社团管理、记录档案考勤等多项职能，如遇全校活动，更是义不容辞。综办的风格就是干练</w:t>
      </w:r>
      <w:r w:rsidRPr="2CFE1540" w:rsidR="2CFE1540">
        <w:rPr>
          <w:lang w:eastAsia="zh-CN"/>
        </w:rPr>
        <w:t>&amp;</w:t>
      </w:r>
      <w:r w:rsidRPr="2CFE1540" w:rsidR="2CFE1540">
        <w:rPr>
          <w:lang w:eastAsia="zh-CN"/>
        </w:rPr>
        <w:t>高效，如果你认为自己执行能力很强，如果你认为自己在宣传上有一技之长，如果你对外联很感兴趣，如果你有志引导科大社团走向繁荣，就请加入组织联络部！</w:t>
      </w:r>
    </w:p>
    <w:p w:rsidR="00B364AC" w:rsidRDefault="00A17FB1" w14:paraId="5271ECEC" w14:textId="77777777">
      <w:pPr>
        <w:pStyle w:val="5"/>
        <w:rPr>
          <w:lang w:eastAsia="zh-CN"/>
        </w:rPr>
      </w:pPr>
      <w:bookmarkStart w:name="学术科技部" w:id="71"/>
      <w:bookmarkEnd w:id="71"/>
      <w:r>
        <w:rPr>
          <w:lang w:eastAsia="zh-CN"/>
        </w:rPr>
        <w:t>学术科技部</w:t>
      </w:r>
    </w:p>
    <w:p w:rsidR="00B364AC" w:rsidRDefault="7FA8E2A2" w14:paraId="287BAE41" w14:textId="77777777">
      <w:pPr>
        <w:pStyle w:val="FirstParagraph"/>
        <w:rPr>
          <w:lang w:eastAsia="zh-CN"/>
        </w:rPr>
      </w:pPr>
      <w:r>
        <w:rPr>
          <w:lang w:eastAsia="zh-CN"/>
        </w:rPr>
        <w:t>学术科技部主要为学习与科学研究方面服务于同学的部门。工作内容主要包括组织各类大中小型讲座，建立健全完善的校内信息发布与收集平台，营造良好学习氛围，举办或组织同学参加各类学术竞赛活动等。</w:t>
      </w:r>
    </w:p>
    <w:p w:rsidR="00B364AC" w:rsidRDefault="00A17FB1" w14:paraId="7EB3DF0B" w14:textId="77777777">
      <w:pPr>
        <w:pStyle w:val="5"/>
        <w:rPr>
          <w:lang w:eastAsia="zh-CN"/>
        </w:rPr>
      </w:pPr>
      <w:bookmarkStart w:name="文艺体育部" w:id="72"/>
      <w:bookmarkEnd w:id="72"/>
      <w:r>
        <w:rPr>
          <w:lang w:eastAsia="zh-CN"/>
        </w:rPr>
        <w:t>文艺体育部</w:t>
      </w:r>
    </w:p>
    <w:p w:rsidR="00B364AC" w:rsidRDefault="7FA8E2A2" w14:paraId="164B9272" w14:textId="77777777">
      <w:pPr>
        <w:pStyle w:val="FirstParagraph"/>
        <w:rPr>
          <w:lang w:eastAsia="zh-CN"/>
        </w:rPr>
      </w:pPr>
      <w:r>
        <w:rPr>
          <w:lang w:eastAsia="zh-CN"/>
        </w:rPr>
        <w:t>文艺体育部，是负责上海科技大学本科生、研究生及全校教职员工的文化艺术活动与体育健康活动的专门职能部门。部门主要以丰富大学生校园文化生活、陶冶大学生文化艺术情操、培养大学生对各项体育活的热情以及与校内各社团和与其他高校文体部共同开展文化艺术体育方面的活动为目的来开展工作。</w:t>
      </w:r>
    </w:p>
    <w:p w:rsidR="00B364AC" w:rsidRDefault="00A17FB1" w14:paraId="49959DF8" w14:textId="77777777">
      <w:pPr>
        <w:pStyle w:val="5"/>
        <w:rPr>
          <w:lang w:eastAsia="zh-CN"/>
        </w:rPr>
      </w:pPr>
      <w:bookmarkStart w:name="生活权益部" w:id="73"/>
      <w:bookmarkEnd w:id="73"/>
      <w:r>
        <w:rPr>
          <w:lang w:eastAsia="zh-CN"/>
        </w:rPr>
        <w:t>生活权益部</w:t>
      </w:r>
    </w:p>
    <w:p w:rsidR="00B364AC" w:rsidRDefault="2EBD2BA3" w14:paraId="669C97AC" w14:textId="59D5D627">
      <w:pPr>
        <w:pStyle w:val="FirstParagraph"/>
        <w:rPr>
          <w:lang w:eastAsia="zh-CN"/>
        </w:rPr>
      </w:pPr>
      <w:r>
        <w:rPr>
          <w:lang w:eastAsia="zh-CN"/>
        </w:rPr>
        <w:t>生活权益部是学校和同学间沟通的桥梁。主要工作为解决同学们在学校生活中可能遇到的各种问题，集中反映，集中解决，为保障学生生活而不懈努力；开展和生活相关的各类活动，如传统美食制作，每周六晚免费提供水果和桌游的相约周末等，不定期举办学生交流会，为同学们直接和校方面对面沟通架起桥梁。同时也为同学们日常碰到的生活问题答疑解惑。如果想与校领导之间轻松地谈笑风生，如果经常有合理的想法改变学校又不知道如何提交的时候，欢迎加入生活权益部！</w:t>
      </w:r>
    </w:p>
    <w:p w:rsidR="00B364AC" w:rsidRDefault="00A17FB1" w14:paraId="526CA619" w14:textId="77777777">
      <w:pPr>
        <w:pStyle w:val="3"/>
        <w:rPr>
          <w:lang w:eastAsia="zh-CN"/>
        </w:rPr>
      </w:pPr>
      <w:bookmarkStart w:name="上海科技大学学生会礼仪队" w:id="74"/>
      <w:bookmarkEnd w:id="74"/>
      <w:r>
        <w:rPr>
          <w:lang w:eastAsia="zh-CN"/>
        </w:rPr>
        <w:lastRenderedPageBreak/>
        <w:t>上海科技大学学生会－礼仪队</w:t>
      </w:r>
    </w:p>
    <w:p w:rsidR="00B364AC" w:rsidRDefault="00A17FB1" w14:paraId="098A07EA" w14:textId="77777777">
      <w:pPr>
        <w:pStyle w:val="4"/>
        <w:rPr>
          <w:lang w:eastAsia="zh-CN"/>
        </w:rPr>
      </w:pPr>
      <w:bookmarkStart w:name="成立初衷" w:id="75"/>
      <w:bookmarkEnd w:id="75"/>
      <w:r>
        <w:rPr>
          <w:lang w:eastAsia="zh-CN"/>
        </w:rPr>
        <w:t>成立初衷</w:t>
      </w:r>
    </w:p>
    <w:p w:rsidR="00B364AC" w:rsidRDefault="7FA8E2A2" w14:paraId="0BF9E657" w14:textId="77777777">
      <w:pPr>
        <w:pStyle w:val="FirstParagraph"/>
        <w:rPr>
          <w:lang w:eastAsia="zh-CN"/>
        </w:rPr>
      </w:pPr>
      <w:r>
        <w:rPr>
          <w:lang w:eastAsia="zh-CN"/>
        </w:rPr>
        <w:t>上海科技大学作为一所小规模、高水平、国际化的科技大学，在日常或是正规活动中都非常需要一支具有上海科技大学风格的礼仪队来承担有关的接待工作。女生的美靠气质，我们希望礼仪队能够帮助我们学校非常聪慧的女孩子们在气质上也与众不同。所以首先招募了女生们加入礼仪队，并进行了一些最基础的培训～礼仪队成立周年后，我们发现男生礼仪队也是我们学校不可缺少的风景线～男女礼仪队在第二年中的表现更是有了新的突破～作为礼仪队的成员，我们希望能够在任何时候都代表着上科大出色的形象～</w:t>
      </w:r>
    </w:p>
    <w:p w:rsidR="00B364AC" w:rsidRDefault="00A17FB1" w14:paraId="01E57E08" w14:textId="77777777">
      <w:pPr>
        <w:pStyle w:val="4"/>
        <w:rPr>
          <w:lang w:eastAsia="zh-CN"/>
        </w:rPr>
      </w:pPr>
      <w:bookmarkStart w:name="展望" w:id="76"/>
      <w:bookmarkEnd w:id="76"/>
      <w:r>
        <w:rPr>
          <w:lang w:eastAsia="zh-CN"/>
        </w:rPr>
        <w:t>展望</w:t>
      </w:r>
    </w:p>
    <w:p w:rsidR="00B364AC" w:rsidRDefault="7FA8E2A2" w14:paraId="756ED415" w14:textId="77777777">
      <w:pPr>
        <w:pStyle w:val="FirstParagraph"/>
        <w:rPr>
          <w:lang w:eastAsia="zh-CN"/>
        </w:rPr>
      </w:pPr>
      <w:r>
        <w:rPr>
          <w:lang w:eastAsia="zh-CN"/>
        </w:rPr>
        <w:t>就如成立之初我们所希冀的那样，我们希望最终礼仪队会是具有上海科技大学特色的队伍～为此，我们希望能够在日常的训练中多下功夫；在团队形象的设计上再别出心裁一些；在安排活动接待、引导等工作时多开脑洞，想出一些特别的方式～让大家一眼就能认出这是上海科技大学的礼仪队～</w:t>
      </w:r>
    </w:p>
    <w:p w:rsidR="00B364AC" w:rsidRDefault="032DB021" w14:paraId="4B8F568C" w14:textId="77777777">
      <w:pPr>
        <w:pStyle w:val="a0"/>
        <w:rPr>
          <w:lang w:eastAsia="zh-CN"/>
        </w:rPr>
      </w:pPr>
      <w:r>
        <w:rPr>
          <w:lang w:eastAsia="zh-CN"/>
        </w:rPr>
        <w:t>我们欢迎上海科技大学的每一位同学来参与礼仪队，为共建上科大美好的学生形象努力～</w:t>
      </w:r>
    </w:p>
    <w:p w:rsidR="00B364AC" w:rsidP="2CFE1540" w:rsidRDefault="00A17FB1" w14:paraId="313ACE64" w14:textId="77777777" w14:noSpellErr="1">
      <w:pPr>
        <w:pStyle w:val="3"/>
        <w:rPr>
          <w:lang w:eastAsia="zh-CN"/>
        </w:rPr>
      </w:pPr>
      <w:bookmarkStart w:name="上海科技大学学生会vot广播站" w:id="77"/>
      <w:bookmarkEnd w:id="77"/>
      <w:r>
        <w:rPr>
          <w:lang w:eastAsia="zh-CN"/>
        </w:rPr>
        <w:t>上海科技大学学生会－</w:t>
      </w:r>
      <w:r>
        <w:rPr>
          <w:lang w:eastAsia="zh-CN"/>
        </w:rPr>
        <w:t>VOT</w:t>
      </w:r>
      <w:r>
        <w:rPr>
          <w:lang w:eastAsia="zh-CN"/>
        </w:rPr>
        <w:t>广播站</w:t>
      </w:r>
    </w:p>
    <w:p w:rsidR="00B364AC" w:rsidRDefault="00A17FB1" w14:paraId="72BF7939" w14:textId="77777777">
      <w:pPr>
        <w:pStyle w:val="4"/>
        <w:rPr>
          <w:lang w:eastAsia="zh-CN"/>
        </w:rPr>
      </w:pPr>
      <w:bookmarkStart w:name="成立初衷-1" w:id="78"/>
      <w:bookmarkEnd w:id="78"/>
      <w:r>
        <w:rPr>
          <w:lang w:eastAsia="zh-CN"/>
        </w:rPr>
        <w:t>成立初衷</w:t>
      </w:r>
    </w:p>
    <w:p w:rsidR="00B364AC" w:rsidRDefault="7FA8E2A2" w14:paraId="19D6DB59" w14:textId="77777777">
      <w:pPr>
        <w:pStyle w:val="FirstParagraph"/>
        <w:rPr>
          <w:lang w:eastAsia="zh-CN"/>
        </w:rPr>
      </w:pPr>
      <w:r>
        <w:rPr>
          <w:lang w:eastAsia="zh-CN"/>
        </w:rPr>
        <w:t>广播站作为传统中国大学文化中不可或缺的一部分，肯定也应该出现在上科大的校园中。而上海科技大学作为一所小规模、高水平、国际化的科技大学，其广播站也应当是充满创新精神的。我们希望通过这样一个平台真正平等的传达学校和同学们的声音，用样也通过这个平台给同学们的生活带来更多色彩，为此我们引入了网络平台直播等功能，极大的丰富了广播站的功能，来为同学们带来更好的体验。</w:t>
      </w:r>
    </w:p>
    <w:p w:rsidR="00B364AC" w:rsidRDefault="00A17FB1" w14:paraId="06360DFE" w14:textId="77777777">
      <w:pPr>
        <w:pStyle w:val="4"/>
        <w:rPr>
          <w:lang w:eastAsia="zh-CN"/>
        </w:rPr>
      </w:pPr>
      <w:bookmarkStart w:name="展望-1" w:id="79"/>
      <w:bookmarkEnd w:id="79"/>
      <w:r>
        <w:rPr>
          <w:lang w:eastAsia="zh-CN"/>
        </w:rPr>
        <w:t>展望</w:t>
      </w:r>
    </w:p>
    <w:p w:rsidR="00B364AC" w:rsidP="2CFE1540" w:rsidRDefault="7FA8E2A2" w14:paraId="4632A604" w14:textId="77777777" w14:noSpellErr="1">
      <w:pPr>
        <w:pStyle w:val="FirstParagraph"/>
        <w:rPr>
          <w:lang w:eastAsia="zh-CN"/>
        </w:rPr>
      </w:pPr>
      <w:r w:rsidRPr="2CFE1540" w:rsidR="2CFE1540">
        <w:rPr>
          <w:lang w:eastAsia="zh-CN"/>
        </w:rPr>
        <w:t>就如成立之初我们所希冀的那样，我们希望最终广播站会成为上海科技大学学生的生活中的一个非常重要的伴侣，为此，我们不仅仅将在技术方面做更多的努力来提高收听体验，更会在内容方面多下功夫，在达成平等自由传达信息的目标后，更要成为科大校园流行文化的重要源头之一。我们是低调的</w:t>
      </w:r>
      <w:r w:rsidRPr="2CFE1540" w:rsidR="2CFE1540">
        <w:rPr>
          <w:lang w:eastAsia="zh-CN"/>
        </w:rPr>
        <w:t>VOT</w:t>
      </w:r>
      <w:r w:rsidRPr="2CFE1540" w:rsidR="2CFE1540">
        <w:rPr>
          <w:lang w:eastAsia="zh-CN"/>
        </w:rPr>
        <w:t>广播站，我们这里的大门永远敞开着。</w:t>
      </w:r>
    </w:p>
    <w:p w:rsidR="00B364AC" w:rsidP="2CFE1540" w:rsidRDefault="00A17FB1" w14:paraId="61A9A738" w14:textId="77777777" w14:noSpellErr="1">
      <w:pPr>
        <w:pStyle w:val="3"/>
        <w:rPr>
          <w:lang w:eastAsia="zh-CN"/>
        </w:rPr>
      </w:pPr>
      <w:bookmarkStart w:name="上海科技大学学生团支部筹" w:id="80"/>
      <w:bookmarkEnd w:id="80"/>
      <w:r>
        <w:rPr>
          <w:lang w:eastAsia="zh-CN"/>
        </w:rPr>
        <w:t>上海科技大学学生团支部（筹</w:t>
      </w:r>
      <w:r w:rsidRPr="032DB021">
        <w:rPr>
          <w:lang w:eastAsia="zh-CN"/>
        </w:rPr>
        <w:t>）</w:t>
      </w:r>
    </w:p>
    <w:p w:rsidR="00B364AC" w:rsidRDefault="032DB021" w14:paraId="163DE53E" w14:textId="77777777">
      <w:pPr>
        <w:pStyle w:val="FirstParagraph"/>
        <w:rPr>
          <w:lang w:eastAsia="zh-CN"/>
        </w:rPr>
      </w:pPr>
      <w:r>
        <w:rPr>
          <w:lang w:eastAsia="zh-CN"/>
        </w:rPr>
        <w:t>学生团支部正在筹建过程中，主要以楼层为基层组织单位，与学生会密切配合，开展各类组织生活。</w:t>
      </w:r>
    </w:p>
    <w:p w:rsidR="00B364AC" w:rsidRDefault="00A17FB1" w14:paraId="29F33CFA" w14:textId="77777777">
      <w:pPr>
        <w:pStyle w:val="2"/>
        <w:rPr>
          <w:lang w:eastAsia="zh-CN"/>
        </w:rPr>
      </w:pPr>
      <w:bookmarkStart w:name="校园地图" w:id="81"/>
      <w:bookmarkEnd w:id="81"/>
      <w:r>
        <w:rPr>
          <w:lang w:eastAsia="zh-CN"/>
        </w:rPr>
        <w:t>校园地图</w:t>
      </w:r>
    </w:p>
    <w:p w:rsidR="00B364AC" w:rsidP="2CFE1540" w:rsidRDefault="7FA8E2A2" w14:paraId="5834E53E" w14:textId="77777777" w14:noSpellErr="1">
      <w:pPr>
        <w:pStyle w:val="FirstParagraph"/>
        <w:rPr>
          <w:lang w:eastAsia="zh-CN"/>
        </w:rPr>
      </w:pPr>
      <w:r w:rsidRPr="2CFE1540" w:rsidR="2CFE1540">
        <w:rPr>
          <w:lang w:eastAsia="zh-CN"/>
        </w:rPr>
        <w:t>身为上科大的学子，倘若在校内迷路岂不是一件非常丢人的事情呢</w:t>
      </w:r>
      <w:r w:rsidRPr="2CFE1540" w:rsidR="2CFE1540">
        <w:rPr>
          <w:lang w:eastAsia="zh-CN"/>
        </w:rPr>
        <w:t>~</w:t>
      </w:r>
      <w:r w:rsidRPr="2CFE1540" w:rsidR="2CFE1540">
        <w:rPr>
          <w:lang w:eastAsia="zh-CN"/>
        </w:rPr>
        <w:t>牢记学校的建筑布局和标准命名，有助于各位路痴们迷失在校园的时候呼唤警察叔叔哦。</w:t>
      </w:r>
    </w:p>
    <w:p w:rsidR="00B364AC" w:rsidRDefault="00A17FB1" w14:paraId="391DF2F6" w14:textId="77777777">
      <w:pPr>
        <w:pStyle w:val="FigurewithCaption"/>
      </w:pPr>
      <w:r>
        <w:rPr>
          <w:noProof/>
          <w:lang w:eastAsia="zh-CN"/>
        </w:rPr>
        <w:lastRenderedPageBreak/>
        <w:drawing>
          <wp:inline distT="0" distB="0" distL="0" distR="0" wp14:anchorId="1FD24879" wp14:editId="07777777">
            <wp:extent cx="5334000" cy="3772693"/>
            <wp:effectExtent l="0" t="0" r="0" b="0"/>
            <wp:docPr id="125769024" name="Picture" descr="校园地图"/>
            <wp:cNvGraphicFramePr/>
            <a:graphic xmlns:a="http://schemas.openxmlformats.org/drawingml/2006/main">
              <a:graphicData uri="http://schemas.openxmlformats.org/drawingml/2006/picture">
                <pic:pic xmlns:pic="http://schemas.openxmlformats.org/drawingml/2006/picture">
                  <pic:nvPicPr>
                    <pic:cNvPr id="0" name="Picture" descr="media/campus_map.jpeg"/>
                    <pic:cNvPicPr>
                      <a:picLocks noChangeAspect="1" noChangeArrowheads="1"/>
                    </pic:cNvPicPr>
                  </pic:nvPicPr>
                  <pic:blipFill>
                    <a:blip r:embed="rId62"/>
                    <a:stretch>
                      <a:fillRect/>
                    </a:stretch>
                  </pic:blipFill>
                  <pic:spPr bwMode="auto">
                    <a:xfrm>
                      <a:off x="0" y="0"/>
                      <a:ext cx="5334000" cy="3772693"/>
                    </a:xfrm>
                    <a:prstGeom prst="rect">
                      <a:avLst/>
                    </a:prstGeom>
                    <a:noFill/>
                    <a:ln w="9525">
                      <a:noFill/>
                      <a:headEnd/>
                      <a:tailEnd/>
                    </a:ln>
                  </pic:spPr>
                </pic:pic>
              </a:graphicData>
            </a:graphic>
          </wp:inline>
        </w:drawing>
      </w:r>
    </w:p>
    <w:p w:rsidR="00B364AC" w:rsidRDefault="032DB021" w14:paraId="2CD07561" w14:textId="77777777">
      <w:pPr>
        <w:pStyle w:val="ImageCaption"/>
        <w:rPr>
          <w:lang w:eastAsia="zh-CN"/>
        </w:rPr>
      </w:pPr>
      <w:r>
        <w:rPr>
          <w:lang w:eastAsia="zh-CN"/>
        </w:rPr>
        <w:t>校园地图</w:t>
      </w:r>
    </w:p>
    <w:p w:rsidR="00B364AC" w:rsidRDefault="00A17FB1" w14:paraId="3F764C12" w14:textId="77777777">
      <w:pPr>
        <w:pStyle w:val="2"/>
        <w:rPr>
          <w:lang w:eastAsia="zh-CN"/>
        </w:rPr>
      </w:pPr>
      <w:bookmarkStart w:name="食" w:id="82"/>
      <w:bookmarkEnd w:id="82"/>
      <w:r>
        <w:rPr>
          <w:lang w:eastAsia="zh-CN"/>
        </w:rPr>
        <w:t>食</w:t>
      </w:r>
    </w:p>
    <w:p w:rsidR="00B364AC" w:rsidP="2CFE1540" w:rsidRDefault="00A17FB1" w14:paraId="2EE3FE21" w14:textId="77777777" w14:noSpellErr="1">
      <w:pPr>
        <w:pStyle w:val="3"/>
        <w:rPr>
          <w:lang w:eastAsia="zh-CN"/>
        </w:rPr>
      </w:pPr>
      <w:bookmarkStart w:name="校园餐饮服务" w:id="83"/>
      <w:bookmarkEnd w:id="83"/>
      <w:r>
        <w:rPr>
          <w:lang w:eastAsia="zh-CN"/>
        </w:rPr>
        <w:t>校园餐饮服务</w:t>
      </w:r>
      <w:r w:rsidR="007A28E0">
        <w:commentReference w:id="84"/>
      </w:r>
      <w:commentRangeStart w:id="85"/>
      <w:commentRangeEnd w:id="85"/>
      <w:r>
        <w:commentReference w:id="85"/>
      </w:r>
    </w:p>
    <w:p w:rsidR="00B364AC" w:rsidP="7FA8E2A2" w:rsidRDefault="7FA8E2A2" w14:paraId="6F0FA72C" w14:textId="70CA9FEB">
      <w:pPr>
        <w:pStyle w:val="af"/>
        <w:numPr>
          <w:ilvl w:val="0"/>
          <w:numId w:val="11"/>
        </w:numPr>
        <w:rPr/>
      </w:pPr>
      <w:r w:rsidRPr="2CFE1540" w:rsidR="2CFE1540">
        <w:rPr>
          <w:lang w:eastAsia="zh-CN"/>
        </w:rPr>
        <w:t>新校区食堂：截止至</w:t>
      </w:r>
      <w:r w:rsidRPr="2CFE1540" w:rsidR="2CFE1540">
        <w:rPr>
          <w:lang w:eastAsia="zh-CN"/>
        </w:rPr>
        <w:t>2017</w:t>
      </w:r>
      <w:r w:rsidRPr="2CFE1540" w:rsidR="2CFE1540">
        <w:rPr>
          <w:lang w:eastAsia="zh-CN"/>
        </w:rPr>
        <w:t>年夏季学期结束，一楼食堂共设两个窗口，分别为面食窗口（面条和水饺馄饨）、自主选餐窗口。一楼食堂北侧有清真食堂，供应清真美食。二楼食堂供应现炒窗口，有麻辣烫、水煮鱼、铁板、凉皮</w:t>
      </w:r>
      <w:r w:rsidRPr="2CFE1540" w:rsidR="2CFE1540">
        <w:rPr>
          <w:lang w:eastAsia="zh-CN"/>
        </w:rPr>
        <w:t>、小笼、锅贴</w:t>
      </w:r>
      <w:r w:rsidRPr="2CFE1540" w:rsidR="2CFE1540">
        <w:rPr>
          <w:lang w:eastAsia="zh-CN"/>
        </w:rPr>
        <w:t>等。清真食堂正上方为西餐厅，即二楼食堂北侧，消费水平略高。南侧一栋食堂正在建设筹划开业中，可能在开学后会开放。</w:t>
      </w:r>
      <w:proofErr w:type="spellStart"/>
      <w:r w:rsidR="2CFE1540">
        <w:rPr/>
        <w:t>使用校园一卡通，不接受现金</w:t>
      </w:r>
      <w:proofErr w:type="spellEnd"/>
      <w:r w:rsidR="2CFE1540">
        <w:rPr/>
        <w:t>。</w:t>
      </w:r>
    </w:p>
    <w:p w:rsidR="00B364AC" w:rsidP="2CFE1540" w:rsidRDefault="136F8F36" w14:paraId="7643C458" w14:textId="5EC6F6EB" w14:noSpellErr="1">
      <w:pPr>
        <w:pStyle w:val="af"/>
        <w:numPr>
          <w:ilvl w:val="0"/>
          <w:numId w:val="11"/>
        </w:numPr>
        <w:rPr>
          <w:lang w:eastAsia="zh-CN"/>
        </w:rPr>
      </w:pPr>
      <w:r w:rsidRPr="2CFE1540" w:rsidR="2CFE1540">
        <w:rPr>
          <w:lang w:eastAsia="zh-CN"/>
        </w:rPr>
        <w:t>海科路</w:t>
      </w:r>
      <w:r w:rsidRPr="2CFE1540" w:rsidR="2CFE1540">
        <w:rPr>
          <w:lang w:eastAsia="zh-CN"/>
        </w:rPr>
        <w:t>99</w:t>
      </w:r>
      <w:r w:rsidRPr="2CFE1540" w:rsidR="2CFE1540">
        <w:rPr>
          <w:lang w:eastAsia="zh-CN"/>
        </w:rPr>
        <w:t>号、</w:t>
      </w:r>
      <w:r w:rsidRPr="2CFE1540" w:rsidR="2CFE1540">
        <w:rPr>
          <w:lang w:eastAsia="zh-CN"/>
        </w:rPr>
        <w:t>100</w:t>
      </w:r>
      <w:r w:rsidRPr="2CFE1540" w:rsidR="2CFE1540">
        <w:rPr>
          <w:lang w:eastAsia="zh-CN"/>
        </w:rPr>
        <w:t>号食堂凭上科大学生身份证明材料可以自行办理就餐证。</w:t>
      </w:r>
    </w:p>
    <w:p w:rsidR="7FA8E2A2" w:rsidP="2CFE1540" w:rsidRDefault="7FA8E2A2" w14:paraId="31C7263C" w14:textId="6D719708" w14:noSpellErr="1">
      <w:pPr>
        <w:pStyle w:val="af"/>
        <w:numPr>
          <w:ilvl w:val="0"/>
          <w:numId w:val="11"/>
        </w:numPr>
        <w:rPr>
          <w:lang w:eastAsia="zh-CN"/>
        </w:rPr>
      </w:pPr>
      <w:r w:rsidRPr="2CFE1540" w:rsidR="2CFE1540">
        <w:rPr>
          <w:lang w:eastAsia="zh-CN"/>
        </w:rPr>
        <w:t>咖啡厅：位于学生活动中心，在学生活动中心建筑的西侧部分，店主是法国人，对于上科大学生有</w:t>
      </w:r>
      <w:r w:rsidRPr="2CFE1540" w:rsidR="2CFE1540">
        <w:rPr>
          <w:lang w:eastAsia="zh-CN"/>
        </w:rPr>
        <w:t>75</w:t>
      </w:r>
      <w:r w:rsidRPr="2CFE1540" w:rsidR="2CFE1540">
        <w:rPr>
          <w:lang w:eastAsia="zh-CN"/>
        </w:rPr>
        <w:t>折优惠。</w:t>
      </w:r>
    </w:p>
    <w:p w:rsidR="00B364AC" w:rsidRDefault="00A17FB1" w14:paraId="72B79DAC" w14:textId="77777777">
      <w:pPr>
        <w:pStyle w:val="3"/>
      </w:pPr>
      <w:bookmarkStart w:name="便利店与外卖" w:id="86"/>
      <w:bookmarkEnd w:id="86"/>
      <w:proofErr w:type="spellStart"/>
      <w:r>
        <w:rPr/>
        <w:t>便利店与外卖</w:t>
      </w:r>
      <w:proofErr w:type="spellEnd"/>
    </w:p>
    <w:p w:rsidR="00B364AC" w:rsidP="00D96630" w:rsidRDefault="136F8F36" w14:paraId="3C6E15C0" w14:textId="56F6BBAC">
      <w:pPr>
        <w:pStyle w:val="af"/>
        <w:numPr>
          <w:ilvl w:val="0"/>
          <w:numId w:val="12"/>
        </w:numPr>
        <w:rPr>
          <w:lang w:eastAsia="zh-CN"/>
        </w:rPr>
      </w:pPr>
      <w:r>
        <w:rPr>
          <w:lang w:eastAsia="zh-CN"/>
        </w:rPr>
        <w:t>全家：能满足一般需求的便利店。</w:t>
      </w:r>
    </w:p>
    <w:p w:rsidR="00B364AC" w:rsidP="2CFE1540" w:rsidRDefault="7FA8E2A2" w14:paraId="78CC7808" w14:textId="747374B7" w14:noSpellErr="1">
      <w:pPr>
        <w:pStyle w:val="af"/>
        <w:numPr>
          <w:ilvl w:val="0"/>
          <w:numId w:val="12"/>
        </w:numPr>
        <w:rPr>
          <w:lang w:eastAsia="zh-CN"/>
        </w:rPr>
      </w:pPr>
      <w:r w:rsidRPr="2CFE1540" w:rsidR="2CFE1540">
        <w:rPr>
          <w:lang w:eastAsia="zh-CN"/>
        </w:rPr>
        <w:t>罗森：</w:t>
      </w:r>
      <w:r w:rsidRPr="2CFE1540" w:rsidR="2CFE1540">
        <w:rPr>
          <w:lang w:eastAsia="zh-CN"/>
        </w:rPr>
        <w:t>中科路</w:t>
      </w:r>
      <w:r w:rsidRPr="2CFE1540" w:rsidR="2CFE1540">
        <w:rPr>
          <w:lang w:eastAsia="zh-CN"/>
        </w:rPr>
        <w:t>1</w:t>
      </w:r>
      <w:r w:rsidRPr="2CFE1540" w:rsidR="2CFE1540">
        <w:rPr>
          <w:lang w:eastAsia="zh-CN"/>
        </w:rPr>
        <w:t>号出门（由于地铁施工可能无法通行）</w:t>
      </w:r>
      <w:r w:rsidRPr="2CFE1540" w:rsidR="2CFE1540">
        <w:rPr>
          <w:lang w:eastAsia="zh-CN"/>
        </w:rPr>
        <w:t>直行至公司大楼门口右拐右拐走到底左拐再左拐。支持现金、支付宝。</w:t>
      </w:r>
    </w:p>
    <w:p w:rsidR="00B364AC" w:rsidP="2CFE1540" w:rsidRDefault="032DB021" w14:paraId="6809E60A" w14:textId="77777777" w14:noSpellErr="1">
      <w:pPr>
        <w:pStyle w:val="af"/>
        <w:numPr>
          <w:ilvl w:val="0"/>
          <w:numId w:val="12"/>
        </w:numPr>
        <w:rPr>
          <w:lang w:eastAsia="zh-CN"/>
        </w:rPr>
      </w:pPr>
      <w:r w:rsidRPr="2CFE1540" w:rsidR="2CFE1540">
        <w:rPr>
          <w:lang w:eastAsia="zh-CN"/>
        </w:rPr>
        <w:t>外卖：外卖大部分送达时间为</w:t>
      </w:r>
      <w:r w:rsidRPr="2CFE1540" w:rsidR="2CFE1540">
        <w:rPr>
          <w:lang w:eastAsia="zh-CN"/>
        </w:rPr>
        <w:t xml:space="preserve"> 30 </w:t>
      </w:r>
      <w:r w:rsidRPr="2CFE1540" w:rsidR="2CFE1540">
        <w:rPr>
          <w:lang w:eastAsia="zh-CN"/>
        </w:rPr>
        <w:t>分钟到</w:t>
      </w:r>
      <w:r w:rsidRPr="2CFE1540" w:rsidR="2CFE1540">
        <w:rPr>
          <w:lang w:eastAsia="zh-CN"/>
        </w:rPr>
        <w:t xml:space="preserve"> 70 </w:t>
      </w:r>
      <w:r w:rsidRPr="2CFE1540" w:rsidR="2CFE1540">
        <w:rPr>
          <w:lang w:eastAsia="zh-CN"/>
        </w:rPr>
        <w:t>分钟，学校有外卖红包分享的微信群。大多数同学选择饿了么，但请注意饮食卫生安全。</w:t>
      </w:r>
    </w:p>
    <w:p w:rsidR="00B364AC" w:rsidP="2CFE1540" w:rsidRDefault="00A17FB1" w14:paraId="3568FA96" w14:textId="77777777" w14:noSpellErr="1">
      <w:pPr>
        <w:pStyle w:val="2"/>
        <w:rPr>
          <w:lang w:eastAsia="zh-CN"/>
        </w:rPr>
      </w:pPr>
      <w:bookmarkStart w:name="乐" w:id="87"/>
      <w:bookmarkEnd w:id="87"/>
      <w:r>
        <w:rPr>
          <w:lang w:eastAsia="zh-CN"/>
        </w:rPr>
        <w:lastRenderedPageBreak/>
        <w:t>乐</w:t>
      </w:r>
      <w:r w:rsidR="007A28E0">
        <w:commentReference w:id="88"/>
      </w:r>
    </w:p>
    <w:p w:rsidR="00B364AC" w:rsidRDefault="032DB021" w14:paraId="5C10A40A" w14:textId="77777777">
      <w:pPr>
        <w:pStyle w:val="FirstParagraph"/>
        <w:rPr>
          <w:lang w:eastAsia="zh-CN"/>
        </w:rPr>
      </w:pPr>
      <w:r>
        <w:rPr>
          <w:lang w:eastAsia="zh-CN"/>
        </w:rPr>
        <w:t>（然而作业那么多怎么出去浪【怨念脸）</w:t>
      </w:r>
    </w:p>
    <w:p w:rsidR="00B364AC" w:rsidP="2CFE1540" w:rsidRDefault="7FA8E2A2" w14:paraId="1B17B47A" w14:textId="77777777" w14:noSpellErr="1">
      <w:pPr>
        <w:pStyle w:val="af"/>
        <w:numPr>
          <w:ilvl w:val="0"/>
          <w:numId w:val="10"/>
        </w:numPr>
        <w:rPr>
          <w:lang w:eastAsia="zh-CN"/>
        </w:rPr>
      </w:pPr>
      <w:r w:rsidRPr="2CFE1540" w:rsidR="2CFE1540">
        <w:rPr>
          <w:lang w:eastAsia="zh-CN"/>
        </w:rPr>
        <w:t>长泰广场：金科路</w:t>
      </w:r>
      <w:r w:rsidRPr="2CFE1540" w:rsidR="2CFE1540">
        <w:rPr>
          <w:lang w:eastAsia="zh-CN"/>
        </w:rPr>
        <w:t>2889</w:t>
      </w:r>
      <w:r w:rsidRPr="2CFE1540" w:rsidR="2CFE1540">
        <w:rPr>
          <w:lang w:eastAsia="zh-CN"/>
        </w:rPr>
        <w:t>号，从环科路</w:t>
      </w:r>
      <w:r w:rsidRPr="2CFE1540" w:rsidR="2CFE1540">
        <w:rPr>
          <w:lang w:eastAsia="zh-CN"/>
        </w:rPr>
        <w:t>199</w:t>
      </w:r>
      <w:r w:rsidRPr="2CFE1540" w:rsidR="2CFE1540">
        <w:rPr>
          <w:lang w:eastAsia="zh-CN"/>
        </w:rPr>
        <w:t>号门口乘坐</w:t>
      </w:r>
      <w:r w:rsidRPr="2CFE1540" w:rsidR="2CFE1540">
        <w:rPr>
          <w:lang w:eastAsia="zh-CN"/>
        </w:rPr>
        <w:t>1057</w:t>
      </w:r>
      <w:r w:rsidRPr="2CFE1540" w:rsidR="2CFE1540">
        <w:rPr>
          <w:lang w:eastAsia="zh-CN"/>
        </w:rPr>
        <w:t>路公交车至祖冲之路金科路站下车即达，位于</w:t>
      </w:r>
      <w:r w:rsidRPr="2CFE1540" w:rsidR="2CFE1540">
        <w:rPr>
          <w:lang w:eastAsia="zh-CN"/>
        </w:rPr>
        <w:t>2</w:t>
      </w:r>
      <w:r w:rsidRPr="2CFE1540" w:rsidR="2CFE1540">
        <w:rPr>
          <w:lang w:eastAsia="zh-CN"/>
        </w:rPr>
        <w:t>号线金科路站</w:t>
      </w:r>
      <w:r w:rsidRPr="2CFE1540" w:rsidR="2CFE1540">
        <w:rPr>
          <w:lang w:eastAsia="zh-CN"/>
        </w:rPr>
        <w:t>4</w:t>
      </w:r>
      <w:r w:rsidRPr="2CFE1540" w:rsidR="2CFE1540">
        <w:rPr>
          <w:lang w:eastAsia="zh-CN"/>
        </w:rPr>
        <w:t>号口。从地下到地上三层均有觅食处。地下拥有两个美食城，多为简餐、饮品店，偏中低端消费，人均</w:t>
      </w:r>
      <w:r w:rsidRPr="2CFE1540" w:rsidR="2CFE1540">
        <w:rPr>
          <w:lang w:eastAsia="zh-CN"/>
        </w:rPr>
        <w:t>50-100</w:t>
      </w:r>
      <w:r w:rsidRPr="2CFE1540" w:rsidR="2CFE1540">
        <w:rPr>
          <w:lang w:eastAsia="zh-CN"/>
        </w:rPr>
        <w:t>；地上为中高端消费，人均价格和海拔基本成正比，基本在</w:t>
      </w:r>
      <w:r w:rsidRPr="2CFE1540" w:rsidR="2CFE1540">
        <w:rPr>
          <w:lang w:eastAsia="zh-CN"/>
        </w:rPr>
        <w:t>100</w:t>
      </w:r>
      <w:r w:rsidRPr="2CFE1540" w:rsidR="2CFE1540">
        <w:rPr>
          <w:lang w:eastAsia="zh-CN"/>
        </w:rPr>
        <w:t>以上；地上也包括许多购物商店、酒吧，还有中影长泰国际影城。</w:t>
      </w:r>
    </w:p>
    <w:p w:rsidR="00B364AC" w:rsidP="2CFE1540" w:rsidRDefault="7FA8E2A2" w14:paraId="6A17F6C4" w14:textId="77777777" w14:noSpellErr="1">
      <w:pPr>
        <w:pStyle w:val="af"/>
        <w:numPr>
          <w:ilvl w:val="0"/>
          <w:numId w:val="10"/>
        </w:numPr>
        <w:rPr>
          <w:lang w:eastAsia="zh-CN"/>
        </w:rPr>
      </w:pPr>
      <w:r w:rsidRPr="2CFE1540" w:rsidR="2CFE1540">
        <w:rPr>
          <w:lang w:eastAsia="zh-CN"/>
        </w:rPr>
        <w:t>汇智商业中心：金科路</w:t>
      </w:r>
      <w:r w:rsidRPr="2CFE1540" w:rsidR="2CFE1540">
        <w:rPr>
          <w:lang w:eastAsia="zh-CN"/>
        </w:rPr>
        <w:t>3057</w:t>
      </w:r>
      <w:r w:rsidRPr="2CFE1540" w:rsidR="2CFE1540">
        <w:rPr>
          <w:lang w:eastAsia="zh-CN"/>
        </w:rPr>
        <w:t>号，长泰广场对面。拥有颇多购物消费地点，</w:t>
      </w:r>
      <w:r w:rsidRPr="2CFE1540" w:rsidR="2CFE1540">
        <w:rPr>
          <w:lang w:eastAsia="zh-CN"/>
        </w:rPr>
        <w:t>1</w:t>
      </w:r>
      <w:r w:rsidRPr="2CFE1540" w:rsidR="2CFE1540">
        <w:rPr>
          <w:lang w:eastAsia="zh-CN"/>
        </w:rPr>
        <w:t>楼的药房，地下的欧尚超市。汇智内全楼层均有不少可以觅食的地点，一楼和五楼极佳，五楼有上影河马国际影城。</w:t>
      </w:r>
    </w:p>
    <w:p w:rsidR="00B364AC" w:rsidP="2CFE1540" w:rsidRDefault="7FA8E2A2" w14:paraId="72F8E245" w14:textId="77777777" w14:noSpellErr="1">
      <w:pPr>
        <w:pStyle w:val="af"/>
        <w:numPr>
          <w:ilvl w:val="0"/>
          <w:numId w:val="10"/>
        </w:numPr>
        <w:rPr>
          <w:lang w:eastAsia="zh-CN"/>
        </w:rPr>
      </w:pPr>
      <w:r w:rsidRPr="2CFE1540" w:rsidR="2CFE1540">
        <w:rPr>
          <w:lang w:eastAsia="zh-CN"/>
        </w:rPr>
        <w:t>传奇广场：碧波路</w:t>
      </w:r>
      <w:r w:rsidRPr="2CFE1540" w:rsidR="2CFE1540">
        <w:rPr>
          <w:lang w:eastAsia="zh-CN"/>
        </w:rPr>
        <w:t>635</w:t>
      </w:r>
      <w:r w:rsidRPr="2CFE1540" w:rsidR="2CFE1540">
        <w:rPr>
          <w:lang w:eastAsia="zh-CN"/>
        </w:rPr>
        <w:t>号，沿科苑路直行</w:t>
      </w:r>
      <w:r w:rsidRPr="2CFE1540" w:rsidR="2CFE1540">
        <w:rPr>
          <w:lang w:eastAsia="zh-CN"/>
        </w:rPr>
        <w:t>3</w:t>
      </w:r>
      <w:r w:rsidRPr="2CFE1540" w:rsidR="2CFE1540">
        <w:rPr>
          <w:lang w:eastAsia="zh-CN"/>
        </w:rPr>
        <w:t>公里即达，或在金科路中科路公交站搭乘浦东</w:t>
      </w:r>
      <w:r w:rsidRPr="2CFE1540" w:rsidR="2CFE1540">
        <w:rPr>
          <w:lang w:eastAsia="zh-CN"/>
        </w:rPr>
        <w:t>25</w:t>
      </w:r>
      <w:r w:rsidRPr="2CFE1540" w:rsidR="2CFE1540">
        <w:rPr>
          <w:lang w:eastAsia="zh-CN"/>
        </w:rPr>
        <w:t>路，张江高科下车，站点紧挨着传奇广场；位于</w:t>
      </w:r>
      <w:r w:rsidRPr="2CFE1540" w:rsidR="2CFE1540">
        <w:rPr>
          <w:lang w:eastAsia="zh-CN"/>
        </w:rPr>
        <w:t>2</w:t>
      </w:r>
      <w:r w:rsidRPr="2CFE1540" w:rsidR="2CFE1540">
        <w:rPr>
          <w:lang w:eastAsia="zh-CN"/>
        </w:rPr>
        <w:t>号线张江高科站</w:t>
      </w:r>
      <w:r w:rsidRPr="2CFE1540" w:rsidR="2CFE1540">
        <w:rPr>
          <w:lang w:eastAsia="zh-CN"/>
        </w:rPr>
        <w:t>5</w:t>
      </w:r>
      <w:r w:rsidRPr="2CFE1540" w:rsidR="2CFE1540">
        <w:rPr>
          <w:lang w:eastAsia="zh-CN"/>
        </w:rPr>
        <w:t>号口对面，是一个老牌的商业广场，以美食与小吃为主，但是与上两者相比，规模较小，且娱乐功能偏少。</w:t>
      </w:r>
    </w:p>
    <w:p w:rsidR="00B364AC" w:rsidP="2CFE1540" w:rsidRDefault="032DB021" w14:paraId="2E68CB86" w14:textId="77777777" w14:noSpellErr="1">
      <w:pPr>
        <w:pStyle w:val="af"/>
        <w:numPr>
          <w:ilvl w:val="0"/>
          <w:numId w:val="10"/>
        </w:numPr>
        <w:rPr>
          <w:lang w:eastAsia="zh-CN"/>
        </w:rPr>
      </w:pPr>
      <w:r w:rsidRPr="2CFE1540" w:rsidR="2CFE1540">
        <w:rPr>
          <w:lang w:eastAsia="zh-CN"/>
        </w:rPr>
        <w:t>宜家北蔡商场：在学校附近乘坐南川线即可到达，周二会员日主食半价，人均消费</w:t>
      </w:r>
      <w:r w:rsidRPr="2CFE1540" w:rsidR="2CFE1540">
        <w:rPr>
          <w:lang w:eastAsia="zh-CN"/>
        </w:rPr>
        <w:t xml:space="preserve"> 30 </w:t>
      </w:r>
      <w:r w:rsidRPr="2CFE1540" w:rsidR="2CFE1540">
        <w:rPr>
          <w:lang w:eastAsia="zh-CN"/>
        </w:rPr>
        <w:t>到</w:t>
      </w:r>
      <w:r w:rsidRPr="2CFE1540" w:rsidR="2CFE1540">
        <w:rPr>
          <w:lang w:eastAsia="zh-CN"/>
        </w:rPr>
        <w:t xml:space="preserve"> 50 </w:t>
      </w:r>
      <w:r w:rsidRPr="2CFE1540" w:rsidR="2CFE1540">
        <w:rPr>
          <w:lang w:eastAsia="zh-CN"/>
        </w:rPr>
        <w:t>元。</w:t>
      </w:r>
    </w:p>
    <w:p w:rsidR="00B364AC" w:rsidP="00D96630" w:rsidRDefault="032DB021" w14:paraId="54D29028" w14:textId="77777777">
      <w:pPr>
        <w:pStyle w:val="af"/>
        <w:numPr>
          <w:ilvl w:val="0"/>
          <w:numId w:val="10"/>
        </w:numPr>
        <w:rPr>
          <w:lang w:eastAsia="zh-CN"/>
        </w:rPr>
      </w:pPr>
      <w:r>
        <w:rPr>
          <w:lang w:eastAsia="zh-CN"/>
        </w:rPr>
        <w:t>大拇指广场：满足口腹之欲的好地方。</w:t>
      </w:r>
    </w:p>
    <w:p w:rsidR="1A7DC1E4" w:rsidP="2CFE1540" w:rsidRDefault="032DB021" w14:paraId="5F68BC2C" w14:textId="0AC07F19" w14:noSpellErr="1">
      <w:pPr>
        <w:pStyle w:val="af"/>
        <w:numPr>
          <w:ilvl w:val="0"/>
          <w:numId w:val="10"/>
        </w:numPr>
        <w:rPr>
          <w:lang w:eastAsia="zh-CN"/>
        </w:rPr>
      </w:pPr>
      <w:r w:rsidRPr="2CFE1540" w:rsidR="2CFE1540">
        <w:rPr>
          <w:lang w:eastAsia="zh-CN"/>
        </w:rPr>
        <w:t>翡翠公园：荣科路</w:t>
      </w:r>
      <w:r w:rsidRPr="2CFE1540" w:rsidR="2CFE1540">
        <w:rPr>
          <w:lang w:eastAsia="zh-CN"/>
        </w:rPr>
        <w:t>277</w:t>
      </w:r>
      <w:r w:rsidRPr="2CFE1540" w:rsidR="2CFE1540">
        <w:rPr>
          <w:lang w:eastAsia="zh-CN"/>
        </w:rPr>
        <w:t>号，从中科路</w:t>
      </w:r>
      <w:r w:rsidRPr="2CFE1540" w:rsidR="2CFE1540">
        <w:rPr>
          <w:lang w:eastAsia="zh-CN"/>
        </w:rPr>
        <w:t>1</w:t>
      </w:r>
      <w:r w:rsidRPr="2CFE1540" w:rsidR="2CFE1540">
        <w:rPr>
          <w:lang w:eastAsia="zh-CN"/>
        </w:rPr>
        <w:t>号门口沿中科路行至百业路右转一个路口即达，骑单车车程</w:t>
      </w:r>
      <w:r w:rsidRPr="2CFE1540" w:rsidR="2CFE1540">
        <w:rPr>
          <w:lang w:eastAsia="zh-CN"/>
        </w:rPr>
        <w:t>10</w:t>
      </w:r>
      <w:r w:rsidRPr="2CFE1540" w:rsidR="2CFE1540">
        <w:rPr>
          <w:lang w:eastAsia="zh-CN"/>
        </w:rPr>
        <w:t>分钟以内，可以说是目前离学校最近的一处商业中心了。以餐厅、饮品店为主，人均多为</w:t>
      </w:r>
      <w:r w:rsidRPr="2CFE1540" w:rsidR="2CFE1540">
        <w:rPr>
          <w:lang w:eastAsia="zh-CN"/>
        </w:rPr>
        <w:t>100</w:t>
      </w:r>
      <w:r w:rsidRPr="2CFE1540" w:rsidR="2CFE1540">
        <w:rPr>
          <w:lang w:eastAsia="zh-CN"/>
        </w:rPr>
        <w:t>以下；另有一家洗衣店（有干洗服务）、一家进口商品</w:t>
      </w:r>
      <w:r w:rsidRPr="2CFE1540" w:rsidR="2CFE1540">
        <w:rPr>
          <w:lang w:eastAsia="zh-CN"/>
        </w:rPr>
        <w:t>&amp;</w:t>
      </w:r>
      <w:r w:rsidRPr="2CFE1540" w:rsidR="2CFE1540">
        <w:rPr>
          <w:lang w:eastAsia="zh-CN"/>
        </w:rPr>
        <w:t>生鲜超市。由于目前开业不久，日后还可能增加别的商铺。</w:t>
      </w:r>
    </w:p>
    <w:p w:rsidR="00B364AC" w:rsidP="2CFE1540" w:rsidRDefault="00A17FB1" w14:paraId="46D8B592" w14:textId="77777777" w14:noSpellErr="1">
      <w:pPr>
        <w:pStyle w:val="2"/>
        <w:rPr>
          <w:lang w:eastAsia="zh-CN"/>
        </w:rPr>
      </w:pPr>
      <w:bookmarkStart w:name="住" w:id="89"/>
      <w:bookmarkEnd w:id="89"/>
      <w:r>
        <w:rPr>
          <w:lang w:eastAsia="zh-CN"/>
        </w:rPr>
        <w:t>住</w:t>
      </w:r>
      <w:r w:rsidR="007A28E0">
        <w:commentReference w:id="90"/>
      </w:r>
    </w:p>
    <w:p w:rsidR="00B364AC" w:rsidP="2CFE1540" w:rsidRDefault="7FA8E2A2" w14:paraId="5787BED1" w14:noSpellErr="1" w14:textId="4C076ACD">
      <w:pPr>
        <w:pStyle w:val="FirstParagraph"/>
        <w:rPr>
          <w:lang w:eastAsia="zh-CN"/>
        </w:rPr>
      </w:pPr>
      <w:r w:rsidRPr="2CFE1540" w:rsidR="2CFE1540">
        <w:rPr>
          <w:lang w:eastAsia="zh-CN"/>
        </w:rPr>
        <w:t>目前而言，热水、网络、电全天候供应。</w:t>
      </w:r>
      <w:r w:rsidRPr="2CFE1540" w:rsidR="2CFE1540">
        <w:rPr>
          <w:lang w:eastAsia="zh-CN"/>
        </w:rPr>
        <w:t>大部分楼层</w:t>
      </w:r>
      <w:r w:rsidRPr="2CFE1540" w:rsidR="2CFE1540">
        <w:rPr>
          <w:lang w:eastAsia="zh-CN"/>
        </w:rPr>
        <w:t>男女生分居同层两侧，中间有</w:t>
      </w:r>
      <w:r w:rsidRPr="2CFE1540" w:rsidR="2CFE1540">
        <w:rPr>
          <w:lang w:eastAsia="zh-CN"/>
        </w:rPr>
        <w:t>"</w:t>
      </w:r>
      <w:r w:rsidRPr="2CFE1540" w:rsidR="2CFE1540">
        <w:rPr>
          <w:lang w:eastAsia="zh-CN"/>
        </w:rPr>
        <w:t>天堂之门</w:t>
      </w:r>
      <w:r w:rsidRPr="2CFE1540" w:rsidR="2CFE1540">
        <w:rPr>
          <w:lang w:eastAsia="zh-CN"/>
        </w:rPr>
        <w:t>"</w:t>
      </w:r>
      <w:r w:rsidRPr="2CFE1540" w:rsidR="2CFE1540">
        <w:rPr>
          <w:lang w:eastAsia="zh-CN"/>
        </w:rPr>
        <w:t>隔开，晚</w:t>
      </w:r>
      <w:r w:rsidRPr="2CFE1540" w:rsidR="2CFE1540">
        <w:rPr>
          <w:lang w:eastAsia="zh-CN"/>
        </w:rPr>
        <w:t>10</w:t>
      </w:r>
      <w:r w:rsidRPr="2CFE1540" w:rsidR="2CFE1540">
        <w:rPr>
          <w:lang w:eastAsia="zh-CN"/>
        </w:rPr>
        <w:t>时关闭，早</w:t>
      </w:r>
      <w:r w:rsidRPr="2CFE1540" w:rsidR="2CFE1540">
        <w:rPr>
          <w:lang w:eastAsia="zh-CN"/>
        </w:rPr>
        <w:t>10</w:t>
      </w:r>
      <w:r w:rsidRPr="2CFE1540" w:rsidR="2CFE1540">
        <w:rPr>
          <w:lang w:eastAsia="zh-CN"/>
        </w:rPr>
        <w:t>时开启。</w:t>
      </w:r>
    </w:p>
    <w:p w:rsidR="00B364AC" w:rsidRDefault="7FA8E2A2" w14:paraId="6E07C826" w14:textId="77777777">
      <w:pPr>
        <w:pStyle w:val="a0"/>
        <w:rPr>
          <w:lang w:eastAsia="zh-CN"/>
        </w:rPr>
      </w:pPr>
      <w:r>
        <w:rPr>
          <w:lang w:eastAsia="zh-CN"/>
        </w:rPr>
        <w:t>宿舍一般是三人间，上床下桌，基本为全实木家具。身高过高的同学有几率可以分到两人间。宿舍内部带淋浴设施，有洗漱台盆。半封闭阳台上安置了晾衣杆，需要注意的是风雨天气需要及时收衣服，以免淋湿甚至吹落。</w:t>
      </w:r>
    </w:p>
    <w:p w:rsidR="00B364AC" w:rsidRDefault="7FA8E2A2" w14:paraId="2C6B83EF" w14:textId="77777777">
      <w:pPr>
        <w:pStyle w:val="a0"/>
        <w:rPr>
          <w:lang w:eastAsia="zh-CN"/>
        </w:rPr>
      </w:pPr>
      <w:r>
        <w:rPr>
          <w:lang w:eastAsia="zh-CN"/>
        </w:rPr>
        <w:t>冰箱位于学生公寓底楼，由物业定期清理过期食品。电吹风、微波炉请在活动室使用，严禁在活动室以外使用电吹风。再次强调寝室内严禁使用电吹风、电暖器、冰箱等违禁电器。学生公寓底楼亦设有收费洗衣机、烘干机、自动售货机等设备。</w:t>
      </w:r>
    </w:p>
    <w:p w:rsidR="00B364AC" w:rsidRDefault="7FA8E2A2" w14:paraId="63D632A1" w14:textId="77777777">
      <w:pPr>
        <w:pStyle w:val="a0"/>
        <w:rPr>
          <w:lang w:eastAsia="zh-CN"/>
        </w:rPr>
      </w:pPr>
      <w:r>
        <w:rPr>
          <w:lang w:eastAsia="zh-CN"/>
        </w:rPr>
        <w:t>上科大学生宿舍严禁留宿非本校人员，出租床位、借床位朋友过夜等行为都是严重违反学生公寓管理规定的，一旦发现，轻则严重警告，重则记过处分。</w:t>
      </w:r>
    </w:p>
    <w:p w:rsidR="00B364AC" w:rsidRDefault="7FA8E2A2" w14:paraId="56F4E1E2" w14:textId="77777777">
      <w:pPr>
        <w:pStyle w:val="a0"/>
        <w:rPr>
          <w:lang w:eastAsia="zh-CN"/>
        </w:rPr>
      </w:pPr>
      <w:r>
        <w:rPr>
          <w:lang w:eastAsia="zh-CN"/>
        </w:rPr>
        <w:t>在校园内有同学与公共服务处一起设立的流浪动物收容点，请勿将宠物诱拐入学生公寓内，以照顾过敏体质的同学并防止宠物在各种公共设施上爬来爬去，留下排泄物。</w:t>
      </w:r>
    </w:p>
    <w:p w:rsidR="00B364AC" w:rsidRDefault="032DB021" w14:paraId="1D1F0579" w14:textId="77777777">
      <w:pPr>
        <w:pStyle w:val="a0"/>
        <w:rPr>
          <w:lang w:eastAsia="zh-CN"/>
        </w:rPr>
      </w:pPr>
      <w:r>
        <w:rPr>
          <w:lang w:eastAsia="zh-CN"/>
        </w:rPr>
        <w:lastRenderedPageBreak/>
        <w:t>书院底楼地面为地毯，尽量避免在书院底楼饮用有色饮料或含糖饮料，一旦翻在地上会给保洁阿姨带来很大的麻烦。</w:t>
      </w:r>
    </w:p>
    <w:p w:rsidR="00B364AC" w:rsidRDefault="00A17FB1" w14:paraId="75DDA220" w14:textId="77777777">
      <w:pPr>
        <w:pStyle w:val="2"/>
        <w:rPr>
          <w:lang w:eastAsia="zh-CN"/>
        </w:rPr>
      </w:pPr>
      <w:bookmarkStart w:name="行" w:id="91"/>
      <w:bookmarkEnd w:id="91"/>
      <w:r>
        <w:rPr>
          <w:lang w:eastAsia="zh-CN"/>
        </w:rPr>
        <w:t>行</w:t>
      </w:r>
    </w:p>
    <w:p w:rsidR="00B364AC" w:rsidP="2CFE1540" w:rsidRDefault="7FA8E2A2" w14:paraId="7EC06B19" w14:textId="77777777" w14:noSpellErr="1">
      <w:pPr>
        <w:pStyle w:val="FirstParagraph"/>
        <w:rPr>
          <w:lang w:eastAsia="zh-CN"/>
        </w:rPr>
      </w:pPr>
      <w:r w:rsidRPr="2CFE1540" w:rsidR="2CFE1540">
        <w:rPr>
          <w:lang w:eastAsia="zh-CN"/>
        </w:rPr>
        <w:t>学校地处张江高科技园区核心区</w:t>
      </w:r>
      <w:r w:rsidRPr="2CFE1540" w:rsidR="2CFE1540">
        <w:rPr>
          <w:lang w:eastAsia="zh-CN"/>
        </w:rPr>
        <w:t>·</w:t>
      </w:r>
      <w:r w:rsidRPr="2CFE1540" w:rsidR="2CFE1540">
        <w:rPr>
          <w:lang w:eastAsia="zh-CN"/>
        </w:rPr>
        <w:t>中区，东临金科路，南抵华夏中路，西至集慧路，北接海科路。在建中轨道交通</w:t>
      </w:r>
      <w:r w:rsidRPr="2CFE1540" w:rsidR="2CFE1540">
        <w:rPr>
          <w:lang w:eastAsia="zh-CN"/>
        </w:rPr>
        <w:t>13</w:t>
      </w:r>
      <w:r w:rsidRPr="2CFE1540" w:rsidR="2CFE1540">
        <w:rPr>
          <w:lang w:eastAsia="zh-CN"/>
        </w:rPr>
        <w:t>号线经过校园，并在东门外设有中科路站。</w:t>
      </w:r>
    </w:p>
    <w:p w:rsidR="00B364AC" w:rsidRDefault="00A17FB1" w14:paraId="3173A179" w14:textId="77777777">
      <w:pPr>
        <w:pStyle w:val="3"/>
        <w:rPr>
          <w:lang w:eastAsia="zh-CN"/>
        </w:rPr>
      </w:pPr>
      <w:bookmarkStart w:name="校内交通" w:id="92"/>
      <w:bookmarkEnd w:id="92"/>
      <w:r>
        <w:rPr>
          <w:lang w:eastAsia="zh-CN"/>
        </w:rPr>
        <w:t>校内交通</w:t>
      </w:r>
    </w:p>
    <w:p w:rsidR="00B364AC" w:rsidP="136F8F36" w:rsidRDefault="136F8F36" w14:paraId="4D03CF55" w14:textId="2C25B9FE">
      <w:pPr>
        <w:pStyle w:val="FirstParagraph"/>
        <w:rPr>
          <w:lang w:eastAsia="zh-CN"/>
        </w:rPr>
      </w:pPr>
      <w:r>
        <w:rPr>
          <w:lang w:eastAsia="zh-CN"/>
        </w:rPr>
        <w:t>校内交通以步行为主，许多区域仅可步行，其他载具不得进入。</w:t>
      </w:r>
    </w:p>
    <w:p w:rsidR="1A7DC1E4" w:rsidP="1A7DC1E4" w:rsidRDefault="1A7DC1E4" w14:paraId="17802995" w14:textId="4E55E399">
      <w:pPr>
        <w:pStyle w:val="a0"/>
        <w:rPr>
          <w:lang w:eastAsia="zh-CN"/>
        </w:rPr>
      </w:pPr>
      <w:r>
        <w:rPr>
          <w:lang w:eastAsia="zh-CN"/>
        </w:rPr>
        <w:t>电动车／共享单车／滑板／</w:t>
      </w:r>
      <w:r w:rsidRPr="1A7DC1E4">
        <w:rPr>
          <w:lang w:eastAsia="zh-CN"/>
        </w:rPr>
        <w:t>平衡车／与校方合作的绿色有桩自行车也被在校内交通中使用。使用各类车辆，请注意遵守校园禁行区域规定并在合适地点停放。请尤其注意，如果你选择使用绿色有桩自行车，你必须将车停回原站点并确认计费结束，否则有可能因计费没有截止被收取高额费用。</w:t>
      </w:r>
    </w:p>
    <w:p w:rsidR="00B364AC" w:rsidRDefault="00A17FB1" w14:paraId="53B74CCF" w14:textId="77777777">
      <w:pPr>
        <w:pStyle w:val="3"/>
        <w:rPr>
          <w:lang w:eastAsia="zh-CN"/>
        </w:rPr>
      </w:pPr>
      <w:bookmarkStart w:name="校外交通" w:id="93"/>
      <w:bookmarkEnd w:id="93"/>
      <w:r>
        <w:rPr>
          <w:lang w:eastAsia="zh-CN"/>
        </w:rPr>
        <w:t>校外交通</w:t>
      </w:r>
    </w:p>
    <w:p w:rsidR="00B364AC" w:rsidP="136F8F36" w:rsidRDefault="136F8F36" w14:paraId="31EDBBAD" w14:textId="759E8924">
      <w:pPr>
        <w:pStyle w:val="4"/>
        <w:rPr>
          <w:lang w:eastAsia="zh-CN"/>
        </w:rPr>
      </w:pPr>
      <w:r w:rsidRPr="136F8F36">
        <w:rPr>
          <w:lang w:eastAsia="zh-CN"/>
        </w:rPr>
        <w:t>自行车</w:t>
      </w:r>
    </w:p>
    <w:p w:rsidR="00B364AC" w:rsidP="136F8F36" w:rsidRDefault="136F8F36" w14:paraId="5995E1C1" w14:textId="08221CD5">
      <w:pPr>
        <w:pStyle w:val="a0"/>
        <w:rPr>
          <w:lang w:eastAsia="zh-CN"/>
        </w:rPr>
      </w:pPr>
      <w:r w:rsidRPr="136F8F36">
        <w:rPr>
          <w:lang w:eastAsia="zh-CN"/>
        </w:rPr>
        <w:t>开学后公共服务处会联系自行车厂商来学校，届时大家也可以选购自己心仪的自行车作为大学期间的交通工具，同时还可以骑着自己的小车参加城市定向社精彩的活动。另有电动车充电桩和自行车出租服务。</w:t>
      </w:r>
    </w:p>
    <w:p w:rsidR="00B364AC" w:rsidP="136F8F36" w:rsidRDefault="136F8F36" w14:paraId="39D3CDF2" w14:textId="5A83462F">
      <w:pPr>
        <w:pStyle w:val="4"/>
        <w:rPr>
          <w:lang w:eastAsia="zh-CN"/>
        </w:rPr>
      </w:pPr>
      <w:r w:rsidRPr="136F8F36">
        <w:rPr>
          <w:lang w:eastAsia="zh-CN"/>
        </w:rPr>
        <w:t>班车</w:t>
      </w:r>
    </w:p>
    <w:p w:rsidR="00B364AC" w:rsidP="2CFE1540" w:rsidRDefault="136F8F36" w14:paraId="2A4D6455" w14:textId="1ED6D0E1" w14:noSpellErr="1">
      <w:pPr>
        <w:pStyle w:val="FirstParagraph"/>
        <w:rPr>
          <w:lang w:eastAsia="zh-CN"/>
        </w:rPr>
      </w:pPr>
      <w:r w:rsidRPr="2CFE1540" w:rsidR="2CFE1540">
        <w:rPr>
          <w:lang w:eastAsia="zh-CN"/>
        </w:rPr>
        <w:t>上科大班车在校内的候车点是小麦公社门口附近，工作日经高研院（海科路</w:t>
      </w:r>
      <w:r w:rsidRPr="2CFE1540" w:rsidR="2CFE1540">
        <w:rPr>
          <w:lang w:eastAsia="zh-CN"/>
        </w:rPr>
        <w:t>99</w:t>
      </w:r>
      <w:r w:rsidRPr="2CFE1540" w:rsidR="2CFE1540">
        <w:rPr>
          <w:lang w:eastAsia="zh-CN"/>
        </w:rPr>
        <w:t>号）开往张江高科地铁站。</w:t>
      </w:r>
      <w:r w:rsidRPr="2CFE1540" w:rsidR="2CFE1540">
        <w:rPr>
          <w:lang w:eastAsia="zh-CN"/>
        </w:rPr>
        <w:t xml:space="preserve">  </w:t>
      </w:r>
    </w:p>
    <w:p w:rsidR="00B364AC" w:rsidRDefault="136F8F36" w14:paraId="0B465D32" w14:textId="5EC54EA4">
      <w:pPr>
        <w:pStyle w:val="FirstParagraph"/>
      </w:pPr>
      <w:proofErr w:type="spellStart"/>
      <w:r w:rsidR="2CFE1540">
        <w:rPr/>
        <w:t>时刻表见</w:t>
      </w:r>
      <w:proofErr w:type="spellEnd"/>
      <w:r w:rsidR="2CFE1540">
        <w:rPr/>
        <w:t>：</w:t>
      </w:r>
      <w:hyperlink r:id="R3a8b323363bc4372">
        <w:r w:rsidRPr="2CFE1540" w:rsidR="2CFE1540">
          <w:rPr>
            <w:rStyle w:val="ae"/>
          </w:rPr>
          <w:t>http://www.zhouzean.cn/bus/</w:t>
        </w:r>
      </w:hyperlink>
    </w:p>
    <w:p w:rsidR="00B364AC" w:rsidP="136F8F36" w:rsidRDefault="136F8F36" w14:paraId="32B87088" w14:textId="59B4B209">
      <w:pPr>
        <w:pStyle w:val="4"/>
        <w:rPr>
          <w:lang w:eastAsia="zh-CN"/>
        </w:rPr>
      </w:pPr>
      <w:r w:rsidRPr="136F8F36">
        <w:rPr>
          <w:lang w:eastAsia="zh-CN"/>
        </w:rPr>
        <w:t>公交车</w:t>
      </w:r>
    </w:p>
    <w:p w:rsidR="00B364AC" w:rsidP="2CFE1540" w:rsidRDefault="136F8F36" w14:paraId="3E9120E1" w14:textId="66B8B525" w14:noSpellErr="1">
      <w:pPr>
        <w:pStyle w:val="FirstParagraph"/>
        <w:rPr>
          <w:lang w:eastAsia="zh-CN"/>
        </w:rPr>
      </w:pPr>
      <w:r w:rsidRPr="2CFE1540" w:rsidR="2CFE1540">
        <w:rPr>
          <w:lang w:eastAsia="zh-CN"/>
        </w:rPr>
        <w:t>1057</w:t>
      </w:r>
      <w:r w:rsidRPr="2CFE1540" w:rsidR="2CFE1540">
        <w:rPr>
          <w:lang w:eastAsia="zh-CN"/>
        </w:rPr>
        <w:t>路</w:t>
      </w:r>
      <w:r w:rsidRPr="2CFE1540" w:rsidR="2CFE1540">
        <w:rPr>
          <w:lang w:eastAsia="zh-CN"/>
        </w:rPr>
        <w:t>起讫站</w:t>
      </w:r>
      <w:r w:rsidRPr="2CFE1540" w:rsidR="2CFE1540">
        <w:rPr>
          <w:lang w:eastAsia="zh-CN"/>
        </w:rPr>
        <w:t>——</w:t>
      </w:r>
      <w:r w:rsidRPr="2CFE1540" w:rsidR="2CFE1540">
        <w:rPr>
          <w:lang w:eastAsia="zh-CN"/>
        </w:rPr>
        <w:t>环科路金科路站在学校东南门外。</w:t>
      </w:r>
      <w:r w:rsidRPr="2CFE1540" w:rsidR="2CFE1540">
        <w:rPr>
          <w:lang w:eastAsia="zh-CN"/>
        </w:rPr>
        <w:t>1057</w:t>
      </w:r>
      <w:r w:rsidRPr="2CFE1540" w:rsidR="2CFE1540">
        <w:rPr>
          <w:lang w:eastAsia="zh-CN"/>
        </w:rPr>
        <w:t>路途径复旦张江校区，上行终点为金科路地铁站，在</w:t>
      </w:r>
      <w:r w:rsidRPr="2CFE1540" w:rsidR="2CFE1540">
        <w:rPr>
          <w:lang w:eastAsia="zh-CN"/>
        </w:rPr>
        <w:t>2</w:t>
      </w:r>
      <w:r w:rsidRPr="2CFE1540" w:rsidR="2CFE1540">
        <w:rPr>
          <w:lang w:eastAsia="zh-CN"/>
        </w:rPr>
        <w:t>号线金科路站</w:t>
      </w:r>
      <w:r w:rsidRPr="2CFE1540" w:rsidR="2CFE1540">
        <w:rPr>
          <w:lang w:eastAsia="zh-CN"/>
        </w:rPr>
        <w:t>3</w:t>
      </w:r>
      <w:r w:rsidRPr="2CFE1540" w:rsidR="2CFE1540">
        <w:rPr>
          <w:lang w:eastAsia="zh-CN"/>
        </w:rPr>
        <w:t>号口外，单程票价为</w:t>
      </w:r>
      <w:r w:rsidRPr="2CFE1540" w:rsidR="2CFE1540">
        <w:rPr>
          <w:lang w:eastAsia="zh-CN"/>
        </w:rPr>
        <w:t>1</w:t>
      </w:r>
      <w:r w:rsidRPr="2CFE1540" w:rsidR="2CFE1540">
        <w:rPr>
          <w:lang w:eastAsia="zh-CN"/>
        </w:rPr>
        <w:t>元（若使用公交卡在一定时间前后乘坐过地铁，可免去</w:t>
      </w:r>
      <w:r w:rsidRPr="2CFE1540" w:rsidR="2CFE1540">
        <w:rPr>
          <w:lang w:eastAsia="zh-CN"/>
        </w:rPr>
        <w:t>1</w:t>
      </w:r>
      <w:r w:rsidRPr="2CFE1540" w:rsidR="2CFE1540">
        <w:rPr>
          <w:lang w:eastAsia="zh-CN"/>
        </w:rPr>
        <w:t>元）。抵达金科路地铁站后，稍作停留即再次途径复旦张江校区回到上科大。时刻表见：</w:t>
      </w:r>
      <w:hyperlink r:id="R2249c0bc5e4042ec">
        <w:r w:rsidRPr="2CFE1540" w:rsidR="2CFE1540">
          <w:rPr>
            <w:rStyle w:val="ae"/>
            <w:lang w:eastAsia="zh-CN"/>
          </w:rPr>
          <w:t>http://www.zhouzean.cn/bus/</w:t>
        </w:r>
      </w:hyperlink>
    </w:p>
    <w:p w:rsidR="00B364AC" w:rsidP="2CFE1540" w:rsidRDefault="7FA8E2A2" w14:paraId="1953F9F6" w14:textId="77777777" w14:noSpellErr="1">
      <w:pPr>
        <w:pStyle w:val="a0"/>
        <w:rPr>
          <w:lang w:eastAsia="zh-CN"/>
        </w:rPr>
      </w:pPr>
      <w:r w:rsidRPr="2CFE1540" w:rsidR="2CFE1540">
        <w:rPr>
          <w:lang w:eastAsia="zh-CN"/>
        </w:rPr>
        <w:t>此外，可选公交浦东</w:t>
      </w:r>
      <w:r w:rsidRPr="2CFE1540" w:rsidR="2CFE1540">
        <w:rPr>
          <w:lang w:eastAsia="zh-CN"/>
        </w:rPr>
        <w:t>25</w:t>
      </w:r>
      <w:r w:rsidRPr="2CFE1540" w:rsidR="2CFE1540">
        <w:rPr>
          <w:lang w:eastAsia="zh-CN"/>
        </w:rPr>
        <w:t>路，与学校较近站点为中科路金科路站，上行终点张江高科地铁站，当你绝望地看着</w:t>
      </w:r>
      <w:r w:rsidRPr="2CFE1540" w:rsidR="2CFE1540">
        <w:rPr>
          <w:lang w:eastAsia="zh-CN"/>
        </w:rPr>
        <w:t>1057</w:t>
      </w:r>
      <w:r w:rsidRPr="2CFE1540" w:rsidR="2CFE1540">
        <w:rPr>
          <w:lang w:eastAsia="zh-CN"/>
        </w:rPr>
        <w:t>弃你而去时，浦东</w:t>
      </w:r>
      <w:r w:rsidRPr="2CFE1540" w:rsidR="2CFE1540">
        <w:rPr>
          <w:lang w:eastAsia="zh-CN"/>
        </w:rPr>
        <w:t>25</w:t>
      </w:r>
      <w:r w:rsidRPr="2CFE1540" w:rsidR="2CFE1540">
        <w:rPr>
          <w:lang w:eastAsia="zh-CN"/>
        </w:rPr>
        <w:t>或许正静静地等待着你，班次时刻表可见于站牌公示。</w:t>
      </w:r>
    </w:p>
    <w:p w:rsidR="00B364AC" w:rsidP="2CFE1540" w:rsidRDefault="032DB021" w14:paraId="56D5465F" w14:textId="2B06A6F9" w14:noSpellErr="1">
      <w:pPr>
        <w:pStyle w:val="a0"/>
        <w:rPr>
          <w:lang w:eastAsia="zh-CN"/>
        </w:rPr>
      </w:pPr>
      <w:r w:rsidRPr="2CFE1540" w:rsidR="2CFE1540">
        <w:rPr>
          <w:lang w:eastAsia="zh-CN"/>
        </w:rPr>
        <w:t>推荐使用一款名为</w:t>
      </w:r>
      <w:r w:rsidRPr="2CFE1540" w:rsidR="2CFE1540">
        <w:rPr>
          <w:lang w:eastAsia="zh-CN"/>
        </w:rPr>
        <w:t>"</w:t>
      </w:r>
      <w:r w:rsidRPr="2CFE1540" w:rsidR="2CFE1540">
        <w:rPr>
          <w:lang w:eastAsia="zh-CN"/>
        </w:rPr>
        <w:t>上海公交</w:t>
      </w:r>
      <w:r w:rsidRPr="2CFE1540" w:rsidR="2CFE1540">
        <w:rPr>
          <w:lang w:eastAsia="zh-CN"/>
        </w:rPr>
        <w:t>"</w:t>
      </w:r>
      <w:r w:rsidRPr="2CFE1540" w:rsidR="2CFE1540">
        <w:rPr>
          <w:lang w:eastAsia="zh-CN"/>
        </w:rPr>
        <w:t>的</w:t>
      </w:r>
      <w:r w:rsidRPr="2CFE1540" w:rsidR="2CFE1540">
        <w:rPr>
          <w:lang w:eastAsia="zh-CN"/>
        </w:rPr>
        <w:t>APP</w:t>
      </w:r>
      <w:r w:rsidRPr="2CFE1540" w:rsidR="2CFE1540">
        <w:rPr>
          <w:lang w:eastAsia="zh-CN"/>
        </w:rPr>
        <w:t>，可以查询实时公交情况，为出行做好充分的准备。</w:t>
      </w:r>
    </w:p>
    <w:p w:rsidR="00B364AC" w:rsidRDefault="00A17FB1" w14:paraId="1AB19FD7" w14:textId="77777777">
      <w:pPr>
        <w:pStyle w:val="3"/>
        <w:rPr>
          <w:lang w:eastAsia="zh-CN"/>
        </w:rPr>
      </w:pPr>
      <w:bookmarkStart w:name="上海公共交通卡" w:id="94"/>
      <w:bookmarkEnd w:id="94"/>
      <w:r>
        <w:rPr>
          <w:lang w:eastAsia="zh-CN"/>
        </w:rPr>
        <w:lastRenderedPageBreak/>
        <w:t>上海公共交通卡</w:t>
      </w:r>
    </w:p>
    <w:p w:rsidR="00B364AC" w:rsidP="2CFE1540" w:rsidRDefault="032DB021" w14:paraId="778CF07F" w14:textId="77777777" w14:noSpellErr="1">
      <w:pPr>
        <w:pStyle w:val="FirstParagraph"/>
        <w:rPr>
          <w:lang w:eastAsia="zh-CN"/>
        </w:rPr>
      </w:pPr>
      <w:r w:rsidRPr="2CFE1540" w:rsidR="2CFE1540">
        <w:rPr>
          <w:lang w:eastAsia="zh-CN"/>
        </w:rPr>
        <w:t>官方网站：</w:t>
      </w:r>
      <w:hyperlink r:id="R798dcbd79ffc4f46">
        <w:r w:rsidRPr="2CFE1540" w:rsidR="2CFE1540">
          <w:rPr>
            <w:rStyle w:val="ae"/>
            <w:lang w:eastAsia="zh-CN"/>
          </w:rPr>
          <w:t>上海公共交通卡</w:t>
        </w:r>
      </w:hyperlink>
    </w:p>
    <w:p w:rsidR="00B364AC" w:rsidP="2CFE1540" w:rsidRDefault="1A7DC1E4" w14:noSpellErr="1" w14:paraId="47A56EFE" w14:textId="7BBF3467">
      <w:pPr>
        <w:pStyle w:val="a0"/>
        <w:rPr>
          <w:lang w:eastAsia="zh-CN"/>
        </w:rPr>
      </w:pPr>
      <w:r w:rsidRPr="2CFE1540" w:rsidR="2CFE1540">
        <w:rPr>
          <w:lang w:eastAsia="zh-CN"/>
        </w:rPr>
        <w:t>需要办理上海公共交通卡的同学可以前往上海各大地铁站的服务中心办理，押金</w:t>
      </w:r>
      <w:r w:rsidRPr="2CFE1540" w:rsidR="2CFE1540">
        <w:rPr>
          <w:lang w:eastAsia="zh-CN"/>
        </w:rPr>
        <w:t>20</w:t>
      </w:r>
      <w:r w:rsidRPr="2CFE1540" w:rsidR="2CFE1540">
        <w:rPr>
          <w:lang w:eastAsia="zh-CN"/>
        </w:rPr>
        <w:t>元，退卡时退还余额和押金（不是所有服务中心都可以办理退卡业务，余额大于</w:t>
      </w:r>
      <w:r w:rsidRPr="2CFE1540" w:rsidR="2CFE1540">
        <w:rPr>
          <w:lang w:eastAsia="zh-CN"/>
        </w:rPr>
        <w:t>10</w:t>
      </w:r>
      <w:r w:rsidRPr="2CFE1540" w:rsidR="2CFE1540">
        <w:rPr>
          <w:lang w:eastAsia="zh-CN"/>
        </w:rPr>
        <w:t>元时需扣去</w:t>
      </w:r>
      <w:r w:rsidRPr="2CFE1540" w:rsidR="2CFE1540">
        <w:rPr>
          <w:lang w:eastAsia="zh-CN"/>
        </w:rPr>
        <w:t>1%</w:t>
      </w:r>
      <w:r w:rsidRPr="2CFE1540" w:rsidR="2CFE1540">
        <w:rPr>
          <w:lang w:eastAsia="zh-CN"/>
        </w:rPr>
        <w:t>的服务费），可用于：全上海的巴士服务、轨道交通服务、磁浮列车、出租车和摆渡服务（磁悬浮列车目前使用公交卡可享受单程票</w:t>
      </w:r>
      <w:r w:rsidRPr="2CFE1540" w:rsidR="2CFE1540">
        <w:rPr>
          <w:lang w:eastAsia="zh-CN"/>
        </w:rPr>
        <w:t>40</w:t>
      </w:r>
      <w:r w:rsidRPr="2CFE1540" w:rsidR="2CFE1540">
        <w:rPr>
          <w:lang w:eastAsia="zh-CN"/>
        </w:rPr>
        <w:t>元的优惠政策）。</w:t>
      </w:r>
    </w:p>
    <w:p w:rsidR="00B364AC" w:rsidP="2CFE1540" w:rsidRDefault="1A7DC1E4" w14:paraId="079A0A48" w14:noSpellErr="1" w14:textId="401AA07C">
      <w:pPr>
        <w:pStyle w:val="a0"/>
        <w:rPr>
          <w:lang w:eastAsia="zh-CN"/>
        </w:rPr>
      </w:pPr>
      <w:r w:rsidRPr="2CFE1540" w:rsidR="2CFE1540">
        <w:rPr>
          <w:lang w:eastAsia="zh-CN"/>
        </w:rPr>
        <w:t>小米、华为、拉卡拉部分型号</w:t>
      </w:r>
      <w:r w:rsidRPr="2CFE1540" w:rsidR="2CFE1540">
        <w:rPr>
          <w:lang w:eastAsia="zh-CN"/>
        </w:rPr>
        <w:t>均有</w:t>
      </w:r>
      <w:r w:rsidRPr="2CFE1540" w:rsidR="2CFE1540">
        <w:rPr>
          <w:lang w:eastAsia="zh-CN"/>
        </w:rPr>
        <w:t>绑定手机/智能手环的</w:t>
      </w:r>
      <w:r w:rsidRPr="2CFE1540" w:rsidR="2CFE1540">
        <w:rPr>
          <w:lang w:eastAsia="zh-CN"/>
        </w:rPr>
        <w:t>空发卡，可直接在手机App端开卡使用、充值，刷NFC感应区域即可用卡</w:t>
      </w:r>
      <w:r w:rsidRPr="2CFE1540" w:rsidR="2CFE1540">
        <w:rPr>
          <w:lang w:eastAsia="zh-CN"/>
        </w:rPr>
        <w:t>。</w:t>
      </w:r>
    </w:p>
    <w:p w:rsidR="00B364AC" w:rsidRDefault="7FA8E2A2" w14:paraId="13464391" w14:textId="77777777">
      <w:pPr>
        <w:pStyle w:val="a0"/>
        <w:rPr>
          <w:lang w:eastAsia="zh-CN"/>
        </w:rPr>
      </w:pPr>
      <w:r>
        <w:rPr>
          <w:lang w:eastAsia="zh-CN"/>
        </w:rPr>
        <w:t>紫色交通卡（即现在办理统一发放的交通卡）也可适用于以下城市的公共交通服务：太仓、金华、宜兴、宁波、绍兴、湖州、台州、常熟、昆山、江阴、淮安、启东、无锡、南通、泰州、长兴、舟山。</w:t>
      </w:r>
    </w:p>
    <w:p w:rsidR="00B364AC" w:rsidP="2CFE1540" w:rsidRDefault="7FA8E2A2" w14:paraId="194248AA" w14:textId="77777777" w14:noSpellErr="1">
      <w:pPr>
        <w:pStyle w:val="a0"/>
        <w:rPr>
          <w:lang w:eastAsia="zh-CN"/>
        </w:rPr>
      </w:pPr>
      <w:r w:rsidRPr="2CFE1540" w:rsidR="2CFE1540">
        <w:rPr>
          <w:lang w:eastAsia="zh-CN"/>
        </w:rPr>
        <w:t>公共交通卡在使用后的两小时内换乘其他公共交通服务（但地铁出站后再次进站乘坐不享受优惠）时可享受折扣，折扣</w:t>
      </w:r>
      <w:r w:rsidRPr="2CFE1540" w:rsidR="2CFE1540">
        <w:rPr>
          <w:lang w:eastAsia="zh-CN"/>
        </w:rPr>
        <w:t>1</w:t>
      </w:r>
      <w:r w:rsidRPr="2CFE1540" w:rsidR="2CFE1540">
        <w:rPr>
          <w:lang w:eastAsia="zh-CN"/>
        </w:rPr>
        <w:t>元起（如你从地铁下来之后</w:t>
      </w:r>
      <w:r w:rsidRPr="2CFE1540" w:rsidR="2CFE1540">
        <w:rPr>
          <w:lang w:eastAsia="zh-CN"/>
        </w:rPr>
        <w:t>2</w:t>
      </w:r>
      <w:r w:rsidRPr="2CFE1540" w:rsidR="2CFE1540">
        <w:rPr>
          <w:lang w:eastAsia="zh-CN"/>
        </w:rPr>
        <w:t>小时内乘坐</w:t>
      </w:r>
      <w:r w:rsidRPr="2CFE1540" w:rsidR="2CFE1540">
        <w:rPr>
          <w:lang w:eastAsia="zh-CN"/>
        </w:rPr>
        <w:t>1057</w:t>
      </w:r>
      <w:r w:rsidRPr="2CFE1540" w:rsidR="2CFE1540">
        <w:rPr>
          <w:lang w:eastAsia="zh-CN"/>
        </w:rPr>
        <w:t>，用交通卡的话就是免费）。</w:t>
      </w:r>
    </w:p>
    <w:p w:rsidR="00B364AC" w:rsidRDefault="032DB021" w14:paraId="45776847" w14:textId="5B335C60">
      <w:pPr>
        <w:pStyle w:val="a0"/>
        <w:rPr>
          <w:lang w:eastAsia="zh-CN"/>
        </w:rPr>
      </w:pPr>
      <w:r>
        <w:rPr>
          <w:lang w:eastAsia="zh-CN"/>
        </w:rPr>
        <w:t>交通卡充值：可前往部分仍支持充值交通卡的地铁服务中心，地铁站内终端机（支持支付宝和银联卡），部分便利店（校内没有）。</w:t>
      </w:r>
    </w:p>
    <w:p w:rsidR="00B364AC" w:rsidRDefault="032DB021" w14:paraId="7CA25C0C" w14:textId="77777777">
      <w:pPr>
        <w:pStyle w:val="a0"/>
        <w:rPr>
          <w:lang w:eastAsia="zh-CN"/>
        </w:rPr>
      </w:pPr>
      <w:r>
        <w:rPr>
          <w:lang w:eastAsia="zh-CN"/>
        </w:rPr>
        <w:t>建议给交通卡做上特殊标记，以免乘坐出租车时被出租司机掉包。</w:t>
      </w:r>
    </w:p>
    <w:p w:rsidR="000B4847" w:rsidRDefault="5C8EF1FF" w14:paraId="116F1663" w14:textId="419EC80A">
      <w:pPr>
        <w:pStyle w:val="3"/>
        <w:rPr>
          <w:lang w:eastAsia="zh-CN"/>
        </w:rPr>
      </w:pPr>
      <w:bookmarkStart w:name="出租车-1" w:id="95"/>
      <w:bookmarkEnd w:id="95"/>
      <w:r>
        <w:rPr>
          <w:lang w:eastAsia="zh-CN"/>
        </w:rPr>
        <w:t>共享单车</w:t>
      </w:r>
    </w:p>
    <w:p w:rsidR="1A7DC1E4" w:rsidP="1A7DC1E4" w:rsidRDefault="1A7DC1E4" w14:paraId="1137548B" w14:textId="1C2CE97B">
      <w:pPr>
        <w:pStyle w:val="a0"/>
        <w:rPr>
          <w:lang w:eastAsia="zh-CN"/>
        </w:rPr>
      </w:pPr>
      <w:r w:rsidRPr="1A7DC1E4">
        <w:rPr>
          <w:lang w:eastAsia="zh-CN"/>
        </w:rPr>
        <w:t>共享单车在上海是较为流行的短途出行工具。但请注意：目前共享单车的商业模式存在厂商倒闭后押金无法追回的潜在风险。建议仅使用信誉较佳的厂商提供的共享单车服务。</w:t>
      </w:r>
    </w:p>
    <w:p w:rsidR="1A7DC1E4" w:rsidP="1A7DC1E4" w:rsidRDefault="1A7DC1E4" w14:paraId="4C7F46B9" w14:textId="7BC7284A">
      <w:pPr>
        <w:pStyle w:val="a0"/>
        <w:rPr>
          <w:lang w:eastAsia="zh-CN"/>
        </w:rPr>
      </w:pPr>
      <w:r w:rsidRPr="1A7DC1E4">
        <w:rPr>
          <w:lang w:eastAsia="zh-CN"/>
        </w:rPr>
        <w:t>在校内使用共享单车，请注意自行车使用范围规定，不在规定的步行区域使用包括共享单车在内的各种车辆，并积极举报此等违规行为。此外，请不要乱停乱放共享单车。</w:t>
      </w:r>
    </w:p>
    <w:p w:rsidR="1A7DC1E4" w:rsidP="1A7DC1E4" w:rsidRDefault="032DB021" w14:paraId="64E9E5A2" w14:textId="16D3BE4D">
      <w:pPr>
        <w:pStyle w:val="a0"/>
      </w:pPr>
      <w:proofErr w:type="spellStart"/>
      <w:r w:rsidR="2CFE1540">
        <w:rPr/>
        <w:t>关于校园交通管理的详细规定，请参阅</w:t>
      </w:r>
      <w:proofErr w:type="spellEnd"/>
      <w:r w:rsidR="2CFE1540">
        <w:rPr/>
        <w:t>：</w:t>
      </w:r>
      <w:r>
        <w:rPr>
          <w:rStyle w:val="CommentReference"/>
        </w:rPr>
        <w:commentReference w:id="96"/>
      </w:r>
      <w:hyperlink r:id="Rbb630979595744fa">
        <w:r w:rsidRPr="2CFE1540" w:rsidR="2CFE1540">
          <w:rPr>
            <w:rStyle w:val="ae"/>
          </w:rPr>
          <w:t>http://openinfo.shanghaitech.edu.cn/column/list/132.html</w:t>
        </w:r>
      </w:hyperlink>
      <w:r>
        <w:rPr>
          <w:rStyle w:val="CommentReference"/>
        </w:rPr>
        <w:commentReference w:id="97"/>
      </w:r>
      <w:commentRangeStart w:id="98"/>
      <w:commentRangeEnd w:id="98"/>
      <w:r>
        <w:rPr>
          <w:rStyle w:val="CommentReference"/>
        </w:rPr>
        <w:commentReference w:id="98"/>
      </w:r>
    </w:p>
    <w:p w:rsidR="00B364AC" w:rsidRDefault="032DB021" w14:paraId="63857081" w14:textId="77777777">
      <w:pPr>
        <w:pStyle w:val="3"/>
        <w:rPr>
          <w:lang w:eastAsia="zh-CN"/>
        </w:rPr>
      </w:pPr>
      <w:r>
        <w:rPr>
          <w:lang w:eastAsia="zh-CN"/>
        </w:rPr>
        <w:t>出租车</w:t>
      </w:r>
    </w:p>
    <w:p w:rsidR="00B364AC" w:rsidRDefault="032DB021" w14:paraId="7BD1D3CD" w14:textId="77777777">
      <w:pPr>
        <w:pStyle w:val="FirstParagraph"/>
        <w:rPr>
          <w:lang w:eastAsia="zh-CN"/>
        </w:rPr>
      </w:pPr>
      <w:r>
        <w:rPr>
          <w:lang w:eastAsia="zh-CN"/>
        </w:rPr>
        <w:t>上海市市区出租车价格：</w:t>
      </w:r>
    </w:p>
    <w:p w:rsidR="00B364AC" w:rsidP="2CFE1540" w:rsidRDefault="7FA8E2A2" w14:paraId="16AED52F" w14:textId="77777777" w14:noSpellErr="1">
      <w:pPr>
        <w:numPr>
          <w:ilvl w:val="0"/>
          <w:numId w:val="3"/>
        </w:numPr>
        <w:rPr>
          <w:lang w:eastAsia="zh-CN"/>
        </w:rPr>
      </w:pPr>
      <w:r w:rsidRPr="2CFE1540" w:rsidR="2CFE1540">
        <w:rPr>
          <w:lang w:eastAsia="zh-CN"/>
        </w:rPr>
        <w:t>起步价</w:t>
      </w:r>
      <w:r w:rsidRPr="2CFE1540" w:rsidR="2CFE1540">
        <w:rPr>
          <w:lang w:eastAsia="zh-CN"/>
        </w:rPr>
        <w:t>14</w:t>
      </w:r>
      <w:r w:rsidRPr="2CFE1540" w:rsidR="2CFE1540">
        <w:rPr>
          <w:lang w:eastAsia="zh-CN"/>
        </w:rPr>
        <w:t>元（含</w:t>
      </w:r>
      <w:r w:rsidRPr="2CFE1540" w:rsidR="2CFE1540">
        <w:rPr>
          <w:lang w:eastAsia="zh-CN"/>
        </w:rPr>
        <w:t>3</w:t>
      </w:r>
      <w:r w:rsidRPr="2CFE1540" w:rsidR="2CFE1540">
        <w:rPr>
          <w:lang w:eastAsia="zh-CN"/>
        </w:rPr>
        <w:t>千米或</w:t>
      </w:r>
      <w:r w:rsidRPr="2CFE1540" w:rsidR="2CFE1540">
        <w:rPr>
          <w:lang w:eastAsia="zh-CN"/>
        </w:rPr>
        <w:t>15</w:t>
      </w:r>
      <w:r w:rsidRPr="2CFE1540" w:rsidR="2CFE1540">
        <w:rPr>
          <w:lang w:eastAsia="zh-CN"/>
        </w:rPr>
        <w:t>分钟等候）</w:t>
      </w:r>
    </w:p>
    <w:p w:rsidR="00B364AC" w:rsidP="2CFE1540" w:rsidRDefault="7FA8E2A2" w14:paraId="7EBF26DE" w14:textId="77777777" w14:noSpellErr="1">
      <w:pPr>
        <w:numPr>
          <w:ilvl w:val="0"/>
          <w:numId w:val="3"/>
        </w:numPr>
        <w:rPr>
          <w:lang w:eastAsia="zh-CN"/>
        </w:rPr>
      </w:pPr>
      <w:r w:rsidRPr="2CFE1540" w:rsidR="2CFE1540">
        <w:rPr>
          <w:lang w:eastAsia="zh-CN"/>
        </w:rPr>
        <w:t>行驶里程在</w:t>
      </w:r>
      <w:r w:rsidRPr="2CFE1540" w:rsidR="2CFE1540">
        <w:rPr>
          <w:lang w:eastAsia="zh-CN"/>
        </w:rPr>
        <w:t>3</w:t>
      </w:r>
      <w:r w:rsidRPr="2CFE1540" w:rsidR="2CFE1540">
        <w:rPr>
          <w:lang w:eastAsia="zh-CN"/>
        </w:rPr>
        <w:t>千米至</w:t>
      </w:r>
      <w:r w:rsidRPr="2CFE1540" w:rsidR="2CFE1540">
        <w:rPr>
          <w:lang w:eastAsia="zh-CN"/>
        </w:rPr>
        <w:t>15</w:t>
      </w:r>
      <w:r w:rsidRPr="2CFE1540" w:rsidR="2CFE1540">
        <w:rPr>
          <w:lang w:eastAsia="zh-CN"/>
        </w:rPr>
        <w:t>千米的部分，每千米</w:t>
      </w:r>
      <w:r w:rsidRPr="2CFE1540" w:rsidR="2CFE1540">
        <w:rPr>
          <w:lang w:eastAsia="zh-CN"/>
        </w:rPr>
        <w:t>2.5</w:t>
      </w:r>
      <w:r w:rsidRPr="2CFE1540" w:rsidR="2CFE1540">
        <w:rPr>
          <w:lang w:eastAsia="zh-CN"/>
        </w:rPr>
        <w:t>元</w:t>
      </w:r>
    </w:p>
    <w:p w:rsidR="00B364AC" w:rsidP="2CFE1540" w:rsidRDefault="7FA8E2A2" w14:paraId="1C1E1739" w14:textId="77777777" w14:noSpellErr="1">
      <w:pPr>
        <w:numPr>
          <w:ilvl w:val="0"/>
          <w:numId w:val="3"/>
        </w:numPr>
        <w:rPr>
          <w:lang w:eastAsia="zh-CN"/>
        </w:rPr>
      </w:pPr>
      <w:r w:rsidRPr="2CFE1540" w:rsidR="2CFE1540">
        <w:rPr>
          <w:lang w:eastAsia="zh-CN"/>
        </w:rPr>
        <w:t>行驶里程超出</w:t>
      </w:r>
      <w:r w:rsidRPr="2CFE1540" w:rsidR="2CFE1540">
        <w:rPr>
          <w:lang w:eastAsia="zh-CN"/>
        </w:rPr>
        <w:t>15</w:t>
      </w:r>
      <w:r w:rsidRPr="2CFE1540" w:rsidR="2CFE1540">
        <w:rPr>
          <w:lang w:eastAsia="zh-CN"/>
        </w:rPr>
        <w:t>千米后，每千米</w:t>
      </w:r>
      <w:r w:rsidRPr="2CFE1540" w:rsidR="2CFE1540">
        <w:rPr>
          <w:lang w:eastAsia="zh-CN"/>
        </w:rPr>
        <w:t>3.8</w:t>
      </w:r>
      <w:r w:rsidRPr="2CFE1540" w:rsidR="2CFE1540">
        <w:rPr>
          <w:lang w:eastAsia="zh-CN"/>
        </w:rPr>
        <w:t>元</w:t>
      </w:r>
    </w:p>
    <w:p w:rsidR="00B364AC" w:rsidP="2CFE1540" w:rsidRDefault="7FA8E2A2" w14:paraId="5339C3BE" w14:textId="77777777" w14:noSpellErr="1">
      <w:pPr>
        <w:numPr>
          <w:ilvl w:val="0"/>
          <w:numId w:val="3"/>
        </w:numPr>
        <w:rPr>
          <w:lang w:eastAsia="zh-CN"/>
        </w:rPr>
      </w:pPr>
      <w:r w:rsidRPr="2CFE1540" w:rsidR="2CFE1540">
        <w:rPr>
          <w:lang w:eastAsia="zh-CN"/>
        </w:rPr>
        <w:t>低速行驶时，每</w:t>
      </w:r>
      <w:r w:rsidRPr="2CFE1540" w:rsidR="2CFE1540">
        <w:rPr>
          <w:lang w:eastAsia="zh-CN"/>
        </w:rPr>
        <w:t>4</w:t>
      </w:r>
      <w:r w:rsidRPr="2CFE1540" w:rsidR="2CFE1540">
        <w:rPr>
          <w:lang w:eastAsia="zh-CN"/>
        </w:rPr>
        <w:t>分钟记</w:t>
      </w:r>
      <w:r w:rsidRPr="2CFE1540" w:rsidR="2CFE1540">
        <w:rPr>
          <w:lang w:eastAsia="zh-CN"/>
        </w:rPr>
        <w:t>1</w:t>
      </w:r>
      <w:r w:rsidRPr="2CFE1540" w:rsidR="2CFE1540">
        <w:rPr>
          <w:lang w:eastAsia="zh-CN"/>
        </w:rPr>
        <w:t>千米</w:t>
      </w:r>
    </w:p>
    <w:p w:rsidR="00B364AC" w:rsidP="2CFE1540" w:rsidRDefault="7FA8E2A2" w14:paraId="3340DBB2" w14:textId="77777777" w14:noSpellErr="1">
      <w:pPr>
        <w:numPr>
          <w:ilvl w:val="0"/>
          <w:numId w:val="3"/>
        </w:numPr>
        <w:rPr>
          <w:lang w:eastAsia="zh-CN"/>
        </w:rPr>
      </w:pPr>
      <w:r w:rsidRPr="2CFE1540" w:rsidR="2CFE1540">
        <w:rPr>
          <w:lang w:eastAsia="zh-CN"/>
        </w:rPr>
        <w:t>夜间（每日</w:t>
      </w:r>
      <w:r w:rsidRPr="2CFE1540" w:rsidR="2CFE1540">
        <w:rPr>
          <w:lang w:eastAsia="zh-CN"/>
        </w:rPr>
        <w:t>23:00</w:t>
      </w:r>
      <w:r w:rsidRPr="2CFE1540" w:rsidR="2CFE1540">
        <w:rPr>
          <w:lang w:eastAsia="zh-CN"/>
        </w:rPr>
        <w:t>至次日</w:t>
      </w:r>
      <w:r w:rsidRPr="2CFE1540" w:rsidR="2CFE1540">
        <w:rPr>
          <w:lang w:eastAsia="zh-CN"/>
        </w:rPr>
        <w:t>5:00</w:t>
      </w:r>
      <w:r w:rsidRPr="2CFE1540" w:rsidR="2CFE1540">
        <w:rPr>
          <w:lang w:eastAsia="zh-CN"/>
        </w:rPr>
        <w:t>）行驶加收</w:t>
      </w:r>
      <w:r w:rsidRPr="2CFE1540" w:rsidR="2CFE1540">
        <w:rPr>
          <w:lang w:eastAsia="zh-CN"/>
        </w:rPr>
        <w:t>30%</w:t>
      </w:r>
      <w:r w:rsidRPr="2CFE1540" w:rsidR="2CFE1540">
        <w:rPr>
          <w:lang w:eastAsia="zh-CN"/>
        </w:rPr>
        <w:t>夜间费</w:t>
      </w:r>
    </w:p>
    <w:p w:rsidR="136F8F36" w:rsidP="2CFE1540" w:rsidRDefault="136F8F36" w14:paraId="64DA8AC2" w14:textId="33E36405" w14:noSpellErr="1">
      <w:pPr>
        <w:rPr>
          <w:lang w:eastAsia="zh-CN"/>
        </w:rPr>
      </w:pPr>
      <w:bookmarkStart w:name="非市区沪牌限行" w:id="99"/>
      <w:bookmarkEnd w:id="99"/>
      <w:r w:rsidRPr="136F8F36">
        <w:rPr>
          <w:lang w:eastAsia="zh-CN"/>
        </w:rPr>
        <w:t>上科大周边也有沪</w:t>
      </w:r>
      <w:r w:rsidRPr="136F8F36">
        <w:rPr>
          <w:lang w:eastAsia="zh-CN"/>
        </w:rPr>
        <w:t>C</w:t>
      </w:r>
      <w:r w:rsidRPr="136F8F36">
        <w:rPr>
          <w:lang w:eastAsia="zh-CN"/>
        </w:rPr>
        <w:t>牌照、橘色涂装的郊区出租车，起步费</w:t>
      </w:r>
      <w:r w:rsidRPr="136F8F36">
        <w:rPr>
          <w:lang w:eastAsia="zh-CN"/>
        </w:rPr>
        <w:t>12</w:t>
      </w:r>
      <w:r w:rsidRPr="136F8F36">
        <w:rPr>
          <w:lang w:eastAsia="zh-CN"/>
        </w:rPr>
        <w:t>元。</w:t>
      </w:r>
    </w:p>
    <w:p w:rsidR="00B364AC" w:rsidRDefault="00A17FB1" w14:paraId="416B5515" w14:textId="77777777">
      <w:pPr>
        <w:pStyle w:val="3"/>
        <w:rPr>
          <w:lang w:eastAsia="zh-CN"/>
        </w:rPr>
      </w:pPr>
      <w:r>
        <w:rPr>
          <w:lang w:eastAsia="zh-CN"/>
        </w:rPr>
        <w:lastRenderedPageBreak/>
        <w:t>非市区沪牌限行</w:t>
      </w:r>
    </w:p>
    <w:p w:rsidR="00B364AC" w:rsidRDefault="032DB021" w14:paraId="631A8767" w14:textId="77777777">
      <w:pPr>
        <w:pStyle w:val="FirstParagraph"/>
      </w:pPr>
      <w:r w:rsidRPr="2CFE1540" w:rsidR="2CFE1540">
        <w:rPr>
          <w:lang w:eastAsia="zh-CN"/>
        </w:rPr>
        <w:t>郊县出租车（沪</w:t>
      </w:r>
      <w:r w:rsidRPr="2CFE1540" w:rsidR="2CFE1540">
        <w:rPr>
          <w:lang w:eastAsia="zh-CN"/>
        </w:rPr>
        <w:t>C</w:t>
      </w:r>
      <w:r w:rsidRPr="2CFE1540" w:rsidR="2CFE1540">
        <w:rPr>
          <w:lang w:eastAsia="zh-CN"/>
        </w:rPr>
        <w:t>牌照）价格除起步价为</w:t>
      </w:r>
      <w:r w:rsidRPr="2CFE1540" w:rsidR="2CFE1540">
        <w:rPr>
          <w:lang w:eastAsia="zh-CN"/>
        </w:rPr>
        <w:t>12</w:t>
      </w:r>
      <w:r w:rsidRPr="2CFE1540" w:rsidR="2CFE1540">
        <w:rPr>
          <w:lang w:eastAsia="zh-CN"/>
        </w:rPr>
        <w:t>元外，与市区出租车基本相同，但不得驶入市区范围（浦西外环线以内，浦东部分城区）。我校浦东校区不处于沪</w:t>
      </w:r>
      <w:r w:rsidRPr="2CFE1540" w:rsidR="2CFE1540">
        <w:rPr>
          <w:lang w:eastAsia="zh-CN"/>
        </w:rPr>
        <w:t>C</w:t>
      </w:r>
      <w:r w:rsidRPr="2CFE1540" w:rsidR="2CFE1540">
        <w:rPr>
          <w:lang w:eastAsia="zh-CN"/>
        </w:rPr>
        <w:t>牌照限行区域。</w:t>
      </w:r>
      <w:proofErr w:type="spellStart"/>
      <w:r w:rsidR="2CFE1540">
        <w:rPr/>
        <w:t>下图为沪</w:t>
      </w:r>
      <w:r w:rsidR="2CFE1540">
        <w:rPr/>
        <w:t>C</w:t>
      </w:r>
      <w:r w:rsidR="2CFE1540">
        <w:rPr/>
        <w:t>车牌限行范围（包含红线道路</w:t>
      </w:r>
      <w:proofErr w:type="spellEnd"/>
      <w:r w:rsidR="2CFE1540">
        <w:rPr/>
        <w:t>）：</w:t>
      </w:r>
    </w:p>
    <w:p w:rsidR="00B364AC" w:rsidRDefault="00A17FB1" w14:paraId="00AD266D" w14:textId="77777777">
      <w:pPr>
        <w:pStyle w:val="FigurewithCaption"/>
      </w:pPr>
      <w:r>
        <w:rPr>
          <w:noProof/>
          <w:lang w:eastAsia="zh-CN"/>
        </w:rPr>
        <w:drawing>
          <wp:inline distT="0" distB="0" distL="0" distR="0" wp14:anchorId="4B162ACF" wp14:editId="07777777">
            <wp:extent cx="5334000" cy="4123502"/>
            <wp:effectExtent l="0" t="0" r="0" b="0"/>
            <wp:docPr id="1936030159" name="Picture" descr="沪C牌照限行范围"/>
            <wp:cNvGraphicFramePr/>
            <a:graphic xmlns:a="http://schemas.openxmlformats.org/drawingml/2006/main">
              <a:graphicData uri="http://schemas.openxmlformats.org/drawingml/2006/picture">
                <pic:pic xmlns:pic="http://schemas.openxmlformats.org/drawingml/2006/picture">
                  <pic:nvPicPr>
                    <pic:cNvPr id="0" name="Picture" descr="media/hu_C_area.jpeg"/>
                    <pic:cNvPicPr>
                      <a:picLocks noChangeAspect="1" noChangeArrowheads="1"/>
                    </pic:cNvPicPr>
                  </pic:nvPicPr>
                  <pic:blipFill>
                    <a:blip r:embed="rId67"/>
                    <a:stretch>
                      <a:fillRect/>
                    </a:stretch>
                  </pic:blipFill>
                  <pic:spPr bwMode="auto">
                    <a:xfrm>
                      <a:off x="0" y="0"/>
                      <a:ext cx="5334000" cy="4123502"/>
                    </a:xfrm>
                    <a:prstGeom prst="rect">
                      <a:avLst/>
                    </a:prstGeom>
                    <a:noFill/>
                    <a:ln w="9525">
                      <a:noFill/>
                      <a:headEnd/>
                      <a:tailEnd/>
                    </a:ln>
                  </pic:spPr>
                </pic:pic>
              </a:graphicData>
            </a:graphic>
          </wp:inline>
        </w:drawing>
      </w:r>
    </w:p>
    <w:p w:rsidR="00B364AC" w:rsidP="2CFE1540" w:rsidRDefault="032DB021" w14:paraId="7366C489" w14:textId="77777777" w14:noSpellErr="1">
      <w:pPr>
        <w:pStyle w:val="ImageCaption"/>
        <w:rPr>
          <w:lang w:eastAsia="zh-CN"/>
        </w:rPr>
      </w:pPr>
      <w:r w:rsidRPr="2CFE1540" w:rsidR="2CFE1540">
        <w:rPr>
          <w:lang w:eastAsia="zh-CN"/>
        </w:rPr>
        <w:t>沪</w:t>
      </w:r>
      <w:r w:rsidRPr="2CFE1540" w:rsidR="2CFE1540">
        <w:rPr>
          <w:lang w:eastAsia="zh-CN"/>
        </w:rPr>
        <w:t>C</w:t>
      </w:r>
      <w:r w:rsidRPr="2CFE1540" w:rsidR="2CFE1540">
        <w:rPr>
          <w:lang w:eastAsia="zh-CN"/>
        </w:rPr>
        <w:t>牌照限行范围</w:t>
      </w:r>
    </w:p>
    <w:p w:rsidR="00B364AC" w:rsidP="2CFE1540" w:rsidRDefault="00A17FB1" w14:paraId="48FA42BF" w14:textId="77777777" w14:noSpellErr="1">
      <w:pPr>
        <w:pStyle w:val="2"/>
        <w:rPr>
          <w:lang w:eastAsia="zh-CN"/>
        </w:rPr>
      </w:pPr>
      <w:bookmarkStart w:name="服务网点" w:id="100"/>
      <w:bookmarkEnd w:id="100"/>
      <w:r>
        <w:rPr>
          <w:lang w:eastAsia="zh-CN"/>
        </w:rPr>
        <w:t>服务网点</w:t>
      </w:r>
      <w:r w:rsidR="007A28E0">
        <w:commentReference w:id="101"/>
      </w:r>
    </w:p>
    <w:p w:rsidR="00B364AC" w:rsidRDefault="00A17FB1" w14:paraId="68816A2F" w14:textId="77777777">
      <w:pPr>
        <w:pStyle w:val="3"/>
        <w:rPr>
          <w:lang w:eastAsia="zh-CN"/>
        </w:rPr>
      </w:pPr>
      <w:bookmarkStart w:name="购物" w:id="102"/>
      <w:bookmarkEnd w:id="102"/>
      <w:r>
        <w:rPr>
          <w:lang w:eastAsia="zh-CN"/>
        </w:rPr>
        <w:t>购物</w:t>
      </w:r>
    </w:p>
    <w:p w:rsidR="00B364AC" w:rsidP="2CFE1540" w:rsidRDefault="7FA8E2A2" w14:paraId="11C4F8A8" w14:textId="1ED7DC28" w14:noSpellErr="1">
      <w:pPr>
        <w:pStyle w:val="FirstParagraph"/>
        <w:rPr>
          <w:lang w:eastAsia="zh-CN"/>
        </w:rPr>
      </w:pPr>
      <w:r w:rsidRPr="2CFE1540" w:rsidR="2CFE1540">
        <w:rPr>
          <w:lang w:eastAsia="zh-CN"/>
        </w:rPr>
        <w:t>校内有两家全家超市，可以满足大部分生活需求。其中近宿舍区的全家超市是</w:t>
      </w:r>
      <w:r w:rsidRPr="2CFE1540" w:rsidR="2CFE1540">
        <w:rPr>
          <w:lang w:eastAsia="zh-CN"/>
        </w:rPr>
        <w:t>24</w:t>
      </w:r>
      <w:r w:rsidRPr="2CFE1540" w:rsidR="2CFE1540">
        <w:rPr>
          <w:lang w:eastAsia="zh-CN"/>
        </w:rPr>
        <w:t>小时营业店。一般选择网购或去欧尚批量补充生活用品。</w:t>
      </w:r>
    </w:p>
    <w:p w:rsidR="00B364AC" w:rsidRDefault="00A17FB1" w14:paraId="7932050B" w14:textId="77777777">
      <w:pPr>
        <w:pStyle w:val="3"/>
        <w:rPr>
          <w:lang w:eastAsia="zh-CN"/>
        </w:rPr>
      </w:pPr>
      <w:bookmarkStart w:name="邮政" w:id="103"/>
      <w:bookmarkEnd w:id="103"/>
      <w:r>
        <w:rPr>
          <w:lang w:eastAsia="zh-CN"/>
        </w:rPr>
        <w:t>邮政</w:t>
      </w:r>
    </w:p>
    <w:p w:rsidR="00B364AC" w:rsidRDefault="032DB021" w14:paraId="3714C22F" w14:textId="48452FED">
      <w:pPr>
        <w:pStyle w:val="FirstParagraph"/>
        <w:rPr>
          <w:lang w:eastAsia="zh-CN"/>
        </w:rPr>
      </w:pPr>
      <w:r>
        <w:rPr>
          <w:lang w:eastAsia="zh-CN"/>
        </w:rPr>
        <w:t>校园内设有小麦公社。小麦公社代收中国邮政以及大部分主流快递商的快递。</w:t>
      </w:r>
    </w:p>
    <w:p w:rsidR="00B364AC" w:rsidRDefault="032DB021" w14:paraId="4C1230B7" w14:textId="1D2A5843">
      <w:pPr>
        <w:pStyle w:val="FirstParagraph"/>
        <w:rPr>
          <w:lang w:eastAsia="zh-CN"/>
        </w:rPr>
      </w:pPr>
      <w:r>
        <w:rPr>
          <w:lang w:eastAsia="zh-CN"/>
        </w:rPr>
        <w:t>校内地址格式：</w:t>
      </w:r>
    </w:p>
    <w:p w:rsidR="00B364AC" w:rsidP="2CFE1540" w:rsidRDefault="7FA8E2A2" w14:paraId="44D022DF" w14:textId="77777777" w14:noSpellErr="1">
      <w:pPr>
        <w:pStyle w:val="a0"/>
        <w:rPr>
          <w:lang w:eastAsia="zh-CN"/>
        </w:rPr>
      </w:pPr>
      <w:r w:rsidRPr="2CFE1540" w:rsidR="2CFE1540">
        <w:rPr>
          <w:lang w:eastAsia="zh-CN"/>
        </w:rPr>
        <w:t>上海市浦东新区华夏中路</w:t>
      </w:r>
      <w:r w:rsidRPr="2CFE1540" w:rsidR="2CFE1540">
        <w:rPr>
          <w:lang w:eastAsia="zh-CN"/>
        </w:rPr>
        <w:t>393</w:t>
      </w:r>
      <w:r w:rsidRPr="2CFE1540" w:rsidR="2CFE1540">
        <w:rPr>
          <w:lang w:eastAsia="zh-CN"/>
        </w:rPr>
        <w:t>号学生公寓</w:t>
      </w:r>
      <w:r w:rsidRPr="2CFE1540" w:rsidR="2CFE1540">
        <w:rPr>
          <w:lang w:eastAsia="zh-CN"/>
        </w:rPr>
        <w:t>×</w:t>
      </w:r>
      <w:r w:rsidRPr="2CFE1540" w:rsidR="2CFE1540">
        <w:rPr>
          <w:lang w:eastAsia="zh-CN"/>
        </w:rPr>
        <w:t>号楼</w:t>
      </w:r>
      <w:r w:rsidRPr="2CFE1540" w:rsidR="2CFE1540">
        <w:rPr>
          <w:lang w:eastAsia="zh-CN"/>
        </w:rPr>
        <w:t>×××</w:t>
      </w:r>
      <w:r w:rsidRPr="2CFE1540" w:rsidR="2CFE1540">
        <w:rPr>
          <w:lang w:eastAsia="zh-CN"/>
        </w:rPr>
        <w:t>室</w:t>
      </w:r>
      <w:r w:rsidRPr="2CFE1540" w:rsidR="2CFE1540">
        <w:rPr>
          <w:lang w:eastAsia="zh-CN"/>
        </w:rPr>
        <w:t>×××</w:t>
      </w:r>
      <w:r w:rsidRPr="2CFE1540" w:rsidR="2CFE1540">
        <w:rPr>
          <w:lang w:eastAsia="zh-CN"/>
        </w:rPr>
        <w:t>收</w:t>
      </w:r>
    </w:p>
    <w:p w:rsidR="00B364AC" w:rsidP="2CFE1540" w:rsidRDefault="1A7DC1E4" w14:paraId="3D5EDF74" w14:textId="77777777" w14:noSpellErr="1">
      <w:pPr>
        <w:pStyle w:val="a0"/>
        <w:rPr>
          <w:lang w:eastAsia="zh-CN"/>
        </w:rPr>
      </w:pPr>
      <w:r w:rsidRPr="2CFE1540" w:rsidR="2CFE1540">
        <w:rPr>
          <w:lang w:eastAsia="zh-CN"/>
        </w:rPr>
        <w:t>邮政编码：</w:t>
      </w:r>
      <w:r w:rsidRPr="2CFE1540" w:rsidR="2CFE1540">
        <w:rPr>
          <w:lang w:eastAsia="zh-CN"/>
        </w:rPr>
        <w:t>201210</w:t>
      </w:r>
    </w:p>
    <w:p w:rsidR="1A7DC1E4" w:rsidP="2CFE1540" w:rsidRDefault="032DB021" w14:paraId="19CD8B46" w14:textId="3138C46B" w14:noSpellErr="1">
      <w:pPr>
        <w:pStyle w:val="a0"/>
        <w:rPr>
          <w:lang w:eastAsia="zh-CN"/>
        </w:rPr>
      </w:pPr>
      <w:r w:rsidRPr="2CFE1540" w:rsidR="2CFE1540">
        <w:rPr>
          <w:lang w:eastAsia="zh-CN"/>
        </w:rPr>
        <w:t>请注意，目前虽未见正式规定，但据保安称</w:t>
      </w:r>
      <w:r w:rsidRPr="2CFE1540" w:rsidR="2CFE1540">
        <w:rPr>
          <w:lang w:eastAsia="zh-CN"/>
        </w:rPr>
        <w:t>“</w:t>
      </w:r>
      <w:r w:rsidRPr="2CFE1540" w:rsidR="2CFE1540">
        <w:rPr>
          <w:lang w:eastAsia="zh-CN"/>
        </w:rPr>
        <w:t>学校规定</w:t>
      </w:r>
      <w:r w:rsidRPr="2CFE1540" w:rsidR="2CFE1540">
        <w:rPr>
          <w:lang w:eastAsia="zh-CN"/>
        </w:rPr>
        <w:t>”</w:t>
      </w:r>
      <w:r w:rsidRPr="2CFE1540" w:rsidR="2CFE1540">
        <w:rPr>
          <w:lang w:eastAsia="zh-CN"/>
        </w:rPr>
        <w:t>，非和小麦公社合作的邮件一律只能送到环科路</w:t>
      </w:r>
      <w:r w:rsidRPr="2CFE1540" w:rsidR="2CFE1540">
        <w:rPr>
          <w:lang w:eastAsia="zh-CN"/>
        </w:rPr>
        <w:t>199</w:t>
      </w:r>
      <w:r w:rsidRPr="2CFE1540" w:rsidR="2CFE1540">
        <w:rPr>
          <w:lang w:eastAsia="zh-CN"/>
        </w:rPr>
        <w:t>号门口</w:t>
      </w:r>
      <w:r w:rsidRPr="2CFE1540" w:rsidR="2CFE1540">
        <w:rPr>
          <w:lang w:eastAsia="zh-CN"/>
        </w:rPr>
        <w:t>或堆放于小麦公社内</w:t>
      </w:r>
      <w:r w:rsidRPr="2CFE1540" w:rsidR="2CFE1540">
        <w:rPr>
          <w:lang w:eastAsia="zh-CN"/>
        </w:rPr>
        <w:t>，包括但不限于亚马逊、京东（自提点目前已关闭）、天猫超市及一些物流公司。请在邮寄前向合适方面确认哪些快递能被接收，以免增加自己搬运物品的距离。</w:t>
      </w:r>
    </w:p>
    <w:p w:rsidR="00B364AC" w:rsidP="2CFE1540" w:rsidRDefault="1A7DC1E4" w14:paraId="66F9F222" w14:textId="25AE9375" w14:noSpellErr="1">
      <w:pPr>
        <w:pStyle w:val="a0"/>
        <w:rPr>
          <w:lang w:eastAsia="zh-CN"/>
        </w:rPr>
      </w:pPr>
      <w:r w:rsidRPr="2CFE1540" w:rsidR="2CFE1540">
        <w:rPr>
          <w:lang w:eastAsia="zh-CN"/>
        </w:rPr>
        <w:t>需要注意的是，小麦公社的快件逾期未领将被退回。</w:t>
      </w:r>
      <w:r w:rsidRPr="2CFE1540" w:rsidR="2CFE1540">
        <w:rPr>
          <w:b w:val="1"/>
          <w:bCs w:val="1"/>
          <w:lang w:eastAsia="zh-CN"/>
        </w:rPr>
        <w:t>今年不接受正式开学前的邮递行李</w:t>
      </w:r>
      <w:r w:rsidRPr="2CFE1540" w:rsidR="2CFE1540">
        <w:rPr>
          <w:lang w:eastAsia="zh-CN"/>
        </w:rPr>
        <w:t>，若有需要邮递的行李，请在</w:t>
      </w:r>
      <w:r w:rsidRPr="2CFE1540" w:rsidR="2CFE1540">
        <w:rPr>
          <w:lang w:eastAsia="zh-CN"/>
        </w:rPr>
        <w:t>9</w:t>
      </w:r>
      <w:r w:rsidRPr="2CFE1540" w:rsidR="2CFE1540">
        <w:rPr>
          <w:lang w:eastAsia="zh-CN"/>
        </w:rPr>
        <w:t>月正式开学前后寄来。</w:t>
      </w:r>
    </w:p>
    <w:p w:rsidR="00B364AC" w:rsidRDefault="00A17FB1" w14:paraId="2BC8A8B3" w14:textId="77777777">
      <w:pPr>
        <w:pStyle w:val="3"/>
        <w:rPr>
          <w:lang w:eastAsia="zh-CN"/>
        </w:rPr>
      </w:pPr>
      <w:bookmarkStart w:name="医疗" w:id="104"/>
      <w:bookmarkEnd w:id="104"/>
      <w:r>
        <w:rPr>
          <w:lang w:eastAsia="zh-CN"/>
        </w:rPr>
        <w:t>医疗</w:t>
      </w:r>
    </w:p>
    <w:p w:rsidR="136F8F36" w:rsidP="2CFE1540" w:rsidRDefault="136F8F36" w14:paraId="0F28884E" w14:textId="0113248C" w14:noSpellErr="1">
      <w:pPr>
        <w:pStyle w:val="a0"/>
        <w:rPr>
          <w:lang w:eastAsia="zh-CN"/>
        </w:rPr>
      </w:pPr>
      <w:r w:rsidRPr="2CFE1540" w:rsidR="2CFE1540">
        <w:rPr>
          <w:lang w:eastAsia="zh-CN"/>
        </w:rPr>
        <w:t>校医务室地址：华夏中路</w:t>
      </w:r>
      <w:r w:rsidRPr="2CFE1540" w:rsidR="2CFE1540">
        <w:rPr>
          <w:lang w:eastAsia="zh-CN"/>
        </w:rPr>
        <w:t>393</w:t>
      </w:r>
      <w:r w:rsidRPr="2CFE1540" w:rsidR="2CFE1540">
        <w:rPr>
          <w:lang w:eastAsia="zh-CN"/>
        </w:rPr>
        <w:t>号校园服务中心</w:t>
      </w:r>
      <w:r w:rsidRPr="2CFE1540" w:rsidR="2CFE1540">
        <w:rPr>
          <w:lang w:eastAsia="zh-CN"/>
        </w:rPr>
        <w:t>101</w:t>
      </w:r>
      <w:r w:rsidRPr="2CFE1540" w:rsidR="2CFE1540">
        <w:rPr>
          <w:lang w:eastAsia="zh-CN"/>
        </w:rPr>
        <w:t>室，联系电话：</w:t>
      </w:r>
      <w:r w:rsidRPr="2CFE1540" w:rsidR="2CFE1540">
        <w:rPr>
          <w:lang w:eastAsia="zh-CN"/>
        </w:rPr>
        <w:t>20685120</w:t>
      </w:r>
      <w:r w:rsidRPr="2CFE1540" w:rsidR="2CFE1540">
        <w:rPr>
          <w:lang w:eastAsia="zh-CN"/>
        </w:rPr>
        <w:t>。</w:t>
      </w:r>
    </w:p>
    <w:p w:rsidR="00B364AC" w:rsidP="2CFE1540" w:rsidRDefault="7FA8E2A2" w14:paraId="1452993B" w14:textId="38B246C3" w14:noSpellErr="1">
      <w:pPr>
        <w:pStyle w:val="FirstParagraph"/>
        <w:rPr>
          <w:lang w:eastAsia="zh-CN"/>
        </w:rPr>
      </w:pPr>
      <w:r w:rsidRPr="2CFE1540" w:rsidR="2CFE1540">
        <w:rPr>
          <w:lang w:eastAsia="zh-CN"/>
        </w:rPr>
        <w:t>张江校区到上海中医药大学附属曙光医院（东院）仅</w:t>
      </w:r>
      <w:r w:rsidRPr="2CFE1540" w:rsidR="2CFE1540">
        <w:rPr>
          <w:lang w:eastAsia="zh-CN"/>
        </w:rPr>
        <w:t>2</w:t>
      </w:r>
      <w:r w:rsidRPr="2CFE1540" w:rsidR="2CFE1540">
        <w:rPr>
          <w:lang w:eastAsia="zh-CN"/>
        </w:rPr>
        <w:t>公里，可乘坐</w:t>
      </w:r>
      <w:r w:rsidRPr="2CFE1540" w:rsidR="2CFE1540">
        <w:rPr>
          <w:lang w:eastAsia="zh-CN"/>
        </w:rPr>
        <w:t>1057</w:t>
      </w:r>
      <w:r w:rsidRPr="2CFE1540" w:rsidR="2CFE1540">
        <w:rPr>
          <w:lang w:eastAsia="zh-CN"/>
        </w:rPr>
        <w:t>（张衡路科苑路站）</w:t>
      </w:r>
      <w:r w:rsidRPr="2CFE1540" w:rsidR="2CFE1540">
        <w:rPr>
          <w:lang w:eastAsia="zh-CN"/>
        </w:rPr>
        <w:t>到达。危急情况下，若身体严重不适，请及时与宿管联系，以安排车辆前往医院。</w:t>
      </w:r>
    </w:p>
    <w:p w:rsidR="00B364AC" w:rsidP="2CFE1540" w:rsidRDefault="032DB021" w14:paraId="76D7D9B4" w14:textId="77777777" w14:noSpellErr="1">
      <w:pPr>
        <w:pStyle w:val="a0"/>
        <w:rPr>
          <w:lang w:eastAsia="zh-CN"/>
        </w:rPr>
      </w:pPr>
      <w:r w:rsidRPr="2CFE1540" w:rsidR="2CFE1540">
        <w:rPr>
          <w:lang w:eastAsia="zh-CN"/>
        </w:rPr>
        <w:t>关于医疗保险等细节问题，请参阅</w:t>
      </w:r>
      <w:hyperlink r:id="Rbbd6a27fefa445fa">
        <w:r w:rsidRPr="2CFE1540" w:rsidR="2CFE1540">
          <w:rPr>
            <w:rStyle w:val="ae"/>
            <w:lang w:eastAsia="zh-CN"/>
          </w:rPr>
          <w:t>上海科技大学大学生就诊服务指南</w:t>
        </w:r>
      </w:hyperlink>
      <w:r w:rsidRPr="2CFE1540" w:rsidR="2CFE1540">
        <w:rPr>
          <w:lang w:eastAsia="zh-CN"/>
        </w:rPr>
        <w:t>。</w:t>
      </w:r>
    </w:p>
    <w:p w:rsidR="00B364AC" w:rsidRDefault="00A17FB1" w14:paraId="42BCAA14" w14:textId="77777777">
      <w:pPr>
        <w:pStyle w:val="3"/>
        <w:rPr>
          <w:lang w:eastAsia="zh-CN"/>
        </w:rPr>
      </w:pPr>
      <w:bookmarkStart w:name="运动" w:id="105"/>
      <w:bookmarkEnd w:id="105"/>
      <w:r>
        <w:rPr>
          <w:lang w:eastAsia="zh-CN"/>
        </w:rPr>
        <w:t>运动</w:t>
      </w:r>
    </w:p>
    <w:p w:rsidR="00B364AC" w:rsidRDefault="032DB021" w14:paraId="126E4EB2" w14:textId="77777777">
      <w:pPr>
        <w:pStyle w:val="FirstParagraph"/>
        <w:rPr>
          <w:lang w:eastAsia="zh-CN"/>
        </w:rPr>
      </w:pPr>
      <w:r>
        <w:rPr>
          <w:lang w:eastAsia="zh-CN"/>
        </w:rPr>
        <w:t>体育馆内目前开放健身房等设施。羽毛球场、舞蹈房等需要预约。</w:t>
      </w:r>
    </w:p>
    <w:p w:rsidR="0AD49967" w:rsidP="0AD49967" w:rsidRDefault="0AD49967" w14:paraId="3ACC5678" w14:textId="7DD13BD8">
      <w:pPr>
        <w:pStyle w:val="a0"/>
        <w:rPr>
          <w:lang w:eastAsia="zh-CN"/>
        </w:rPr>
      </w:pPr>
      <w:bookmarkStart w:name="安全" w:id="106"/>
      <w:bookmarkEnd w:id="106"/>
      <w:r w:rsidRPr="0AD49967">
        <w:rPr>
          <w:lang w:eastAsia="zh-CN"/>
        </w:rPr>
        <w:t>现有篮球场、排球场（露天）处于长期开放，由于离宿舍较近也请不要太晚</w:t>
      </w:r>
      <w:r w:rsidR="009E7519">
        <w:rPr>
          <w:rFonts w:hint="eastAsia"/>
          <w:lang w:eastAsia="zh-CN"/>
        </w:rPr>
        <w:t>以免</w:t>
      </w:r>
      <w:r w:rsidRPr="0AD49967">
        <w:rPr>
          <w:lang w:eastAsia="zh-CN"/>
        </w:rPr>
        <w:t>扰民。</w:t>
      </w:r>
    </w:p>
    <w:p w:rsidR="00B364AC" w:rsidRDefault="00A17FB1" w14:paraId="18348D1A" w14:textId="77777777">
      <w:pPr>
        <w:pStyle w:val="2"/>
      </w:pPr>
      <w:proofErr w:type="spellStart"/>
      <w:r w:rsidR="2CFE1540">
        <w:rPr/>
        <w:t>安全</w:t>
      </w:r>
      <w:proofErr w:type="spellEnd"/>
    </w:p>
    <w:p w:rsidR="00B364AC" w:rsidP="007F6EEE" w:rsidRDefault="032DB021" w14:paraId="1C239BE6" w14:textId="77777777">
      <w:pPr>
        <w:numPr>
          <w:ilvl w:val="0"/>
          <w:numId w:val="4"/>
        </w:numPr>
        <w:rPr>
          <w:lang w:eastAsia="zh-CN"/>
        </w:rPr>
      </w:pPr>
      <w:r>
        <w:rPr>
          <w:lang w:eastAsia="zh-CN"/>
        </w:rPr>
        <w:t>无论何时何地，同学们都需要注意自身安全。</w:t>
      </w:r>
    </w:p>
    <w:p w:rsidR="00B364AC" w:rsidP="007F6EEE" w:rsidRDefault="032DB021" w14:paraId="1DD27E8E" w14:textId="76540239">
      <w:pPr>
        <w:numPr>
          <w:ilvl w:val="0"/>
          <w:numId w:val="4"/>
        </w:numPr>
        <w:rPr>
          <w:lang w:eastAsia="zh-CN"/>
        </w:rPr>
      </w:pPr>
      <w:r>
        <w:rPr>
          <w:lang w:eastAsia="zh-CN"/>
        </w:rPr>
        <w:t>理论上说不要穿越工地，尤其不要去折腾正在施工中的设施哦。</w:t>
      </w:r>
    </w:p>
    <w:p w:rsidR="00B364AC" w:rsidP="0AD49967" w:rsidRDefault="032DB021" w14:paraId="5D459FA8" w14:textId="08DB31C7">
      <w:pPr>
        <w:numPr>
          <w:ilvl w:val="0"/>
          <w:numId w:val="1"/>
        </w:numPr>
        <w:rPr>
          <w:lang w:eastAsia="zh-CN"/>
        </w:rPr>
      </w:pPr>
      <w:r>
        <w:rPr>
          <w:lang w:eastAsia="zh-CN"/>
        </w:rPr>
        <w:t>河边戏水有危险！赛艇也不行！</w:t>
      </w:r>
    </w:p>
    <w:p w:rsidR="00B364AC" w:rsidP="007F6EEE" w:rsidRDefault="032DB021" w14:paraId="3F3EAB4A" w14:textId="77777777">
      <w:pPr>
        <w:numPr>
          <w:ilvl w:val="0"/>
          <w:numId w:val="4"/>
        </w:numPr>
        <w:rPr>
          <w:lang w:eastAsia="zh-CN"/>
        </w:rPr>
      </w:pPr>
      <w:r>
        <w:rPr>
          <w:lang w:eastAsia="zh-CN"/>
        </w:rPr>
        <w:t>大学不同于中学的封闭性，校园内会有很多校外人员出入，所以一定要注意保管好自己的财物。来跟我一起大声念出来：不要用手机、电脑、钱包（带钱带证的）、男女朋友（说的好像我们都有一样）等贵重物品占座！</w:t>
      </w:r>
    </w:p>
    <w:p w:rsidR="00B364AC" w:rsidP="007F6EEE" w:rsidRDefault="7FA8E2A2" w14:paraId="44417B40" w14:textId="77777777">
      <w:pPr>
        <w:numPr>
          <w:ilvl w:val="0"/>
          <w:numId w:val="4"/>
        </w:numPr>
        <w:rPr>
          <w:lang w:eastAsia="zh-CN"/>
        </w:rPr>
      </w:pPr>
      <w:r>
        <w:rPr>
          <w:lang w:eastAsia="zh-CN"/>
        </w:rPr>
        <w:t>你们将在军训的时候见到一个发熊的警察怪蜀黍，他就是上海公安高校派出所的民警，他会加进本科生群，一旦发现什么风吹草动等可疑的事情发生，请及时联系他。</w:t>
      </w:r>
    </w:p>
    <w:p w:rsidR="00B364AC" w:rsidP="007F6EEE" w:rsidRDefault="7FA8E2A2" w14:paraId="54C57F7C" w14:textId="77777777">
      <w:pPr>
        <w:numPr>
          <w:ilvl w:val="0"/>
          <w:numId w:val="4"/>
        </w:numPr>
        <w:rPr>
          <w:lang w:eastAsia="zh-CN"/>
        </w:rPr>
      </w:pPr>
      <w:r>
        <w:rPr>
          <w:lang w:eastAsia="zh-CN"/>
        </w:rPr>
        <w:t>宿舍内不允许使用电饭锅，电磁炉，电吹风，电热器等一系列大功率用电设施，具体内容可以翻阅学生手册。由于我们的宿舍装修从床到地板皆为木制结构，为了自己和他人的安全，请不要怀有侥幸心理。</w:t>
      </w:r>
    </w:p>
    <w:p w:rsidR="00B364AC" w:rsidP="007F6EEE" w:rsidRDefault="032DB021" w14:paraId="66F41BA7" w14:textId="77777777">
      <w:pPr>
        <w:numPr>
          <w:ilvl w:val="0"/>
          <w:numId w:val="4"/>
        </w:numPr>
        <w:rPr>
          <w:lang w:eastAsia="zh-CN"/>
        </w:rPr>
      </w:pPr>
      <w:r>
        <w:rPr>
          <w:lang w:eastAsia="zh-CN"/>
        </w:rPr>
        <w:t>周边外卖时有传出腹泻，急性肠胃炎等新闻，所以点外卖前请尽量三思。</w:t>
      </w:r>
    </w:p>
    <w:p w:rsidR="007671C0" w:rsidP="5C8EF1FF" w:rsidRDefault="007671C0" w14:paraId="3080F69A" w14:textId="6EADBB49">
      <w:pPr>
        <w:numPr>
          <w:ilvl w:val="0"/>
          <w:numId w:val="4"/>
        </w:numPr>
        <w:rPr>
          <w:lang w:eastAsia="zh-CN"/>
        </w:rPr>
      </w:pPr>
      <w:r>
        <w:rPr>
          <w:lang w:eastAsia="zh-CN"/>
        </w:rPr>
        <w:lastRenderedPageBreak/>
        <w:t>偶尔会有校外人员混进宿舍楼，假装自己是</w:t>
      </w:r>
      <w:r w:rsidR="7FA8E2A2">
        <w:rPr>
          <w:lang w:eastAsia="zh-CN"/>
        </w:rPr>
        <w:t>学长学姐，这种时候请不要犹豫直接叫保安，如遇其他可疑人员也请及时通知宿管和保安，毕竟活动室的微波炉要被搬走了晚上还怎么叮泡面。</w:t>
      </w:r>
    </w:p>
    <w:p w:rsidR="007671C0" w:rsidP="5C8EF1FF" w:rsidRDefault="00183A82" w14:paraId="19F6C8CC" w14:textId="3B481B06">
      <w:pPr>
        <w:numPr>
          <w:ilvl w:val="0"/>
          <w:numId w:val="4"/>
        </w:numPr>
        <w:rPr>
          <w:lang w:eastAsia="zh-CN"/>
        </w:rPr>
      </w:pPr>
      <w:r>
        <w:rPr>
          <w:rFonts w:hint="eastAsia"/>
          <w:lang w:eastAsia="zh-CN"/>
        </w:rPr>
        <w:t>校园木制家具较多，尤其是宿舍楼，校内不允许任何明火操作，诸如用酒精灯吃火锅，用酒精喷灯做烧烤的事情请不要尝试。</w:t>
      </w:r>
      <w:r w:rsidRPr="136F8F36" w:rsidR="136F8F36">
        <w:rPr>
          <w:lang w:eastAsia="zh-CN"/>
        </w:rPr>
        <w:t>也请不要在宿舍楼使用电烙铁，或是存放危化品、放射源等。</w:t>
      </w:r>
    </w:p>
    <w:p w:rsidR="007632DB" w:rsidP="5C8EF1FF" w:rsidRDefault="007632DB" w14:paraId="58418966" w14:textId="402EBE0B">
      <w:pPr>
        <w:numPr>
          <w:ilvl w:val="0"/>
          <w:numId w:val="4"/>
        </w:numPr>
        <w:rPr>
          <w:lang w:eastAsia="zh-CN"/>
        </w:rPr>
      </w:pPr>
      <w:r>
        <w:rPr>
          <w:rFonts w:hint="eastAsia"/>
          <w:lang w:eastAsia="zh-CN"/>
        </w:rPr>
        <w:t>上科大寝室禁止外人留宿。无论父母、亲属、朋友、男女朋友等皆不允许，请勿挑战规则底线。</w:t>
      </w:r>
    </w:p>
    <w:p w:rsidR="00B364AC" w:rsidP="2CFE1540" w:rsidRDefault="136F8F36" w14:paraId="736F7160" w14:textId="6C89942F" w14:noSpellErr="1">
      <w:pPr>
        <w:numPr>
          <w:ilvl w:val="0"/>
          <w:numId w:val="4"/>
        </w:numPr>
        <w:rPr>
          <w:lang w:eastAsia="zh-CN"/>
        </w:rPr>
      </w:pPr>
      <w:r w:rsidRPr="2CFE1540" w:rsidR="2CFE1540">
        <w:rPr>
          <w:lang w:eastAsia="zh-CN"/>
        </w:rPr>
        <w:t>尽管上科大已经配备了较高标准的实验设施，但实验室安全更要靠每一个人对实验室安全管理的熟悉了解和细心遵守。</w:t>
      </w:r>
      <w:r w:rsidRPr="2CFE1540" w:rsidR="2CFE1540">
        <w:rPr>
          <w:lang w:eastAsia="zh-CN"/>
        </w:rPr>
        <w:t>2015</w:t>
      </w:r>
      <w:r w:rsidRPr="2CFE1540" w:rsidR="2CFE1540">
        <w:rPr>
          <w:lang w:eastAsia="zh-CN"/>
        </w:rPr>
        <w:t>年</w:t>
      </w:r>
      <w:r w:rsidRPr="2CFE1540" w:rsidR="2CFE1540">
        <w:rPr>
          <w:lang w:eastAsia="zh-CN"/>
        </w:rPr>
        <w:t>12</w:t>
      </w:r>
      <w:r w:rsidRPr="2CFE1540" w:rsidR="2CFE1540">
        <w:rPr>
          <w:lang w:eastAsia="zh-CN"/>
        </w:rPr>
        <w:t>月</w:t>
      </w:r>
      <w:r w:rsidRPr="2CFE1540" w:rsidR="2CFE1540">
        <w:rPr>
          <w:lang w:eastAsia="zh-CN"/>
        </w:rPr>
        <w:t>15</w:t>
      </w:r>
      <w:r w:rsidRPr="2CFE1540" w:rsidR="2CFE1540">
        <w:rPr>
          <w:lang w:eastAsia="zh-CN"/>
        </w:rPr>
        <w:t>日免化所细胞房火灾、</w:t>
      </w:r>
      <w:r w:rsidRPr="2CFE1540" w:rsidR="2CFE1540">
        <w:rPr>
          <w:lang w:eastAsia="zh-CN"/>
        </w:rPr>
        <w:t>2016</w:t>
      </w:r>
      <w:r w:rsidRPr="2CFE1540" w:rsidR="2CFE1540">
        <w:rPr>
          <w:lang w:eastAsia="zh-CN"/>
        </w:rPr>
        <w:t>年</w:t>
      </w:r>
      <w:r w:rsidRPr="2CFE1540" w:rsidR="2CFE1540">
        <w:rPr>
          <w:lang w:eastAsia="zh-CN"/>
        </w:rPr>
        <w:t>6</w:t>
      </w:r>
      <w:r w:rsidRPr="2CFE1540" w:rsidR="2CFE1540">
        <w:rPr>
          <w:lang w:eastAsia="zh-CN"/>
        </w:rPr>
        <w:t>月</w:t>
      </w:r>
      <w:r w:rsidRPr="2CFE1540" w:rsidR="2CFE1540">
        <w:rPr>
          <w:lang w:eastAsia="zh-CN"/>
        </w:rPr>
        <w:t>23</w:t>
      </w:r>
      <w:r w:rsidRPr="2CFE1540" w:rsidR="2CFE1540">
        <w:rPr>
          <w:lang w:eastAsia="zh-CN"/>
        </w:rPr>
        <w:t>日物质学院化学实验室爆炸等事故教训警钟长鸣。实验前务必仔细分析操作流程、熟记应急措施。一定要严格遵守实验规程！严格遵守实验规程！严格遵守实验规程！</w:t>
      </w:r>
      <w:r>
        <w:rPr>
          <w:rStyle w:val="CommentReference"/>
        </w:rPr>
        <w:commentReference w:id="107"/>
      </w:r>
    </w:p>
    <w:p w:rsidR="00B364AC" w:rsidP="2CFE1540" w:rsidRDefault="032DB021" w14:paraId="214D31AB" w14:textId="77777777" w14:noSpellErr="1">
      <w:pPr>
        <w:pStyle w:val="FirstParagraph"/>
        <w:rPr>
          <w:lang w:eastAsia="zh-CN"/>
        </w:rPr>
      </w:pPr>
      <w:r w:rsidRPr="2CFE1540" w:rsidR="2CFE1540">
        <w:rPr>
          <w:lang w:eastAsia="zh-CN"/>
        </w:rPr>
        <w:t>（负责写这部分的学长似乎很喜欢卖萌</w:t>
      </w:r>
      <w:r w:rsidRPr="2CFE1540" w:rsidR="2CFE1540">
        <w:rPr>
          <w:lang w:eastAsia="zh-CN"/>
        </w:rPr>
        <w:t>=</w:t>
      </w:r>
      <w:r w:rsidRPr="2CFE1540" w:rsidR="2CFE1540">
        <w:rPr>
          <w:lang w:eastAsia="zh-CN"/>
        </w:rPr>
        <w:t>￣</w:t>
      </w:r>
      <w:r w:rsidR="2CFE1540">
        <w:rPr/>
        <w:t>ω</w:t>
      </w:r>
      <w:r w:rsidRPr="2CFE1540" w:rsidR="2CFE1540">
        <w:rPr>
          <w:lang w:eastAsia="zh-CN"/>
        </w:rPr>
        <w:t>￣</w:t>
      </w:r>
      <w:r w:rsidRPr="2CFE1540" w:rsidR="2CFE1540">
        <w:rPr>
          <w:lang w:eastAsia="zh-CN"/>
        </w:rPr>
        <w:t>=</w:t>
      </w:r>
      <w:r w:rsidRPr="2CFE1540" w:rsidR="2CFE1540">
        <w:rPr>
          <w:lang w:eastAsia="zh-CN"/>
        </w:rPr>
        <w:t>）</w:t>
      </w:r>
    </w:p>
    <w:p w:rsidR="00B364AC" w:rsidRDefault="00A17FB1" w14:paraId="5F2ECCF1" w14:textId="77777777">
      <w:pPr>
        <w:pStyle w:val="1"/>
        <w:rPr>
          <w:lang w:eastAsia="zh-CN"/>
        </w:rPr>
      </w:pPr>
      <w:bookmarkStart w:name="常用信息" w:id="108"/>
      <w:bookmarkEnd w:id="108"/>
      <w:r>
        <w:rPr>
          <w:lang w:eastAsia="zh-CN"/>
        </w:rPr>
        <w:t>常用信息</w:t>
      </w:r>
    </w:p>
    <w:p w:rsidR="00B364AC" w:rsidRDefault="00A17FB1" w14:paraId="0001443B" w14:textId="77777777">
      <w:pPr>
        <w:pStyle w:val="2"/>
        <w:rPr>
          <w:lang w:eastAsia="zh-CN"/>
        </w:rPr>
      </w:pPr>
      <w:bookmarkStart w:name="学校部门" w:id="109"/>
      <w:bookmarkEnd w:id="109"/>
      <w:r>
        <w:rPr>
          <w:lang w:eastAsia="zh-CN"/>
        </w:rPr>
        <w:t>学校部门</w:t>
      </w:r>
    </w:p>
    <w:p w:rsidR="00B364AC" w:rsidP="2CFE1540" w:rsidRDefault="00A17FB1" w14:paraId="15558A40" w14:textId="77777777" w14:noSpellErr="1">
      <w:pPr>
        <w:pStyle w:val="3"/>
        <w:rPr>
          <w:lang w:eastAsia="zh-CN"/>
        </w:rPr>
      </w:pPr>
      <w:bookmarkStart w:name="与学生密切相关的部门" w:id="110"/>
      <w:bookmarkEnd w:id="110"/>
      <w:r>
        <w:rPr>
          <w:lang w:eastAsia="zh-CN"/>
        </w:rPr>
        <w:t>与学生密切相关的部门</w:t>
      </w:r>
      <w:r w:rsidR="007A28E0">
        <w:commentReference w:id="111"/>
      </w:r>
      <w:r w:rsidR="007A28E0">
        <w:commentReference w:id="112"/>
      </w:r>
      <w:r>
        <w:rPr>
          <w:rStyle w:val="af2"/>
        </w:rPr>
        <w:commentReference w:id="114"/>
      </w:r>
    </w:p>
    <w:p w:rsidR="00B364AC" w:rsidP="007F6EEE" w:rsidRDefault="032DB021" w14:paraId="621EFA79" w14:textId="6FD91A29">
      <w:pPr>
        <w:numPr>
          <w:ilvl w:val="0"/>
          <w:numId w:val="5"/>
        </w:numPr>
        <w:rPr/>
      </w:pPr>
      <w:proofErr w:type="spellStart"/>
      <w:r w:rsidR="2CFE1540">
        <w:rPr/>
        <w:t>学生事务处</w:t>
      </w:r>
      <w:proofErr w:type="spellEnd"/>
      <w:r w:rsidR="2CFE1540">
        <w:rPr/>
        <w:t>/</w:t>
      </w:r>
      <w:r w:rsidR="2CFE1540">
        <w:rPr/>
        <w:t>书院</w:t>
      </w:r>
      <w:r w:rsidR="2CFE1540">
        <w:rPr/>
        <w:t>（学生活动中心东侧</w:t>
      </w:r>
      <w:r w:rsidR="2CFE1540">
        <w:rPr/>
        <w:t>4</w:t>
      </w:r>
      <w:r w:rsidR="2CFE1540">
        <w:rPr/>
        <w:t>楼）：</w:t>
      </w:r>
      <w:proofErr w:type="spellStart"/>
      <w:r w:rsidR="2CFE1540">
        <w:rPr/>
        <w:t>党团事务、本科生事务、科创与拓展中心、文化与学术中心、心灵与健康中心、管理与发展中心、艺术与体育中心</w:t>
      </w:r>
      <w:proofErr w:type="spellEnd"/>
      <w:r w:rsidR="2CFE1540">
        <w:rPr/>
        <w:t>；</w:t>
      </w:r>
      <w:hyperlink r:id="R8250b5b44ca64b82">
        <w:r w:rsidRPr="2CFE1540" w:rsidR="2CFE1540">
          <w:rPr>
            <w:rStyle w:val="ae"/>
          </w:rPr>
          <w:t>mailto:life@shanghaitech.edu.cn</w:t>
        </w:r>
      </w:hyperlink>
    </w:p>
    <w:p w:rsidR="00B364AC" w:rsidP="007F6EEE" w:rsidRDefault="032DB021" w14:paraId="223347EB" w14:textId="422C0C29">
      <w:pPr>
        <w:numPr>
          <w:ilvl w:val="0"/>
          <w:numId w:val="5"/>
        </w:numPr>
        <w:rPr/>
      </w:pPr>
      <w:r w:rsidR="2CFE1540">
        <w:rPr/>
        <w:t>教学事务处</w:t>
      </w:r>
      <w:r w:rsidR="2CFE1540">
        <w:rPr/>
        <w:t>（行政中心</w:t>
      </w:r>
      <w:r w:rsidR="2CFE1540">
        <w:rPr/>
        <w:t>1</w:t>
      </w:r>
      <w:r w:rsidR="2CFE1540">
        <w:rPr/>
        <w:t>楼</w:t>
      </w:r>
      <w:r w:rsidR="2CFE1540">
        <w:rPr/>
        <w:t>103—105</w:t>
      </w:r>
      <w:r w:rsidR="2CFE1540">
        <w:rPr/>
        <w:t>）：</w:t>
      </w:r>
      <w:proofErr w:type="spellStart"/>
      <w:r w:rsidR="2CFE1540">
        <w:rPr/>
        <w:t>教务、课程运行、教学评估、招生、奖助、学籍、学业证明、培养方案</w:t>
      </w:r>
      <w:proofErr w:type="spellEnd"/>
      <w:r w:rsidR="2CFE1540">
        <w:rPr/>
        <w:t>；</w:t>
      </w:r>
      <w:hyperlink r:id="R0f408ded3d5e4df7">
        <w:r w:rsidRPr="2CFE1540" w:rsidR="2CFE1540">
          <w:rPr>
            <w:rStyle w:val="ae"/>
          </w:rPr>
          <w:t>mailto:asa@shanghaitech.edu.cn</w:t>
        </w:r>
      </w:hyperlink>
    </w:p>
    <w:p w:rsidR="00B364AC" w:rsidP="007F6EEE" w:rsidRDefault="136F8F36" w14:paraId="0B987A40" w14:textId="4E50A0EE">
      <w:pPr>
        <w:numPr>
          <w:ilvl w:val="0"/>
          <w:numId w:val="5"/>
        </w:numPr>
        <w:rPr/>
      </w:pPr>
      <w:proofErr w:type="spellStart"/>
      <w:r w:rsidR="2CFE1540">
        <w:rPr/>
        <w:t>校园服务中心（食堂河对面</w:t>
      </w:r>
      <w:proofErr w:type="spellEnd"/>
      <w:r w:rsidR="2CFE1540">
        <w:rPr/>
        <w:t>）、</w:t>
      </w:r>
      <w:proofErr w:type="spellStart"/>
      <w:r w:rsidR="2CFE1540">
        <w:rPr/>
        <w:t>公共服务处：园区物业、食堂、班车、生活证明、校园一卡通、医疗保险</w:t>
      </w:r>
      <w:proofErr w:type="spellEnd"/>
      <w:r w:rsidR="2CFE1540">
        <w:rPr/>
        <w:t>；</w:t>
      </w:r>
      <w:hyperlink r:id="R0685635b11f649fa">
        <w:r w:rsidRPr="2CFE1540" w:rsidR="2CFE1540">
          <w:rPr>
            <w:rStyle w:val="ae"/>
          </w:rPr>
          <w:t>mailto:ogs@shanghaitech.edu.cn</w:t>
        </w:r>
      </w:hyperlink>
      <w:r w:rsidR="2CFE1540">
        <w:rPr/>
        <w:t>，熟记校园服务中心电话还是很有必要的：</w:t>
      </w:r>
      <w:r w:rsidR="2CFE1540">
        <w:rPr/>
        <w:t>20685112</w:t>
      </w:r>
    </w:p>
    <w:p w:rsidR="00B364AC" w:rsidP="007F6EEE" w:rsidRDefault="032DB021" w14:paraId="709CC567" w14:textId="77777777">
      <w:pPr>
        <w:numPr>
          <w:ilvl w:val="0"/>
          <w:numId w:val="5"/>
        </w:numPr>
        <w:rPr>
          <w:lang w:eastAsia="zh-CN"/>
        </w:rPr>
      </w:pPr>
      <w:r>
        <w:rPr>
          <w:lang w:eastAsia="zh-CN"/>
        </w:rPr>
        <w:t>图书信息中心：图书馆、数据库、软件正版化、信息基础建设、文印设施与服务；</w:t>
      </w:r>
    </w:p>
    <w:p w:rsidR="00183A82" w:rsidP="032DB021" w:rsidRDefault="032DB021" w14:paraId="5AC623FD" w14:textId="77777777">
      <w:pPr>
        <w:numPr>
          <w:ilvl w:val="1"/>
          <w:numId w:val="6"/>
        </w:numPr>
        <w:rPr/>
      </w:pPr>
      <w:proofErr w:type="spellStart"/>
      <w:r w:rsidR="2CFE1540">
        <w:rPr/>
        <w:t>图书馆</w:t>
      </w:r>
      <w:proofErr w:type="spellEnd"/>
      <w:r w:rsidR="2CFE1540">
        <w:rPr/>
        <w:t>：</w:t>
      </w:r>
      <w:hyperlink r:id="Ref185b8c71db4a66">
        <w:r w:rsidRPr="2CFE1540" w:rsidR="2CFE1540">
          <w:rPr>
            <w:rStyle w:val="ae"/>
          </w:rPr>
          <w:t>mailto:library@shanghaitech.edu.cn</w:t>
        </w:r>
      </w:hyperlink>
    </w:p>
    <w:p w:rsidRPr="00183A82" w:rsidR="00B364AC" w:rsidP="2CFE1540" w:rsidRDefault="032DB021" w14:paraId="4E3DCF26" w14:textId="4CEDD30B">
      <w:pPr>
        <w:numPr>
          <w:ilvl w:val="1"/>
          <w:numId w:val="6"/>
        </w:numPr>
        <w:rPr>
          <w:rStyle w:val="ae"/>
          <w:color w:val="auto"/>
        </w:rPr>
      </w:pPr>
      <w:proofErr w:type="spellStart"/>
      <w:r w:rsidR="2CFE1540">
        <w:rPr/>
        <w:t>信息中心</w:t>
      </w:r>
      <w:proofErr w:type="spellEnd"/>
      <w:r w:rsidR="2CFE1540">
        <w:rPr/>
        <w:t>：</w:t>
      </w:r>
      <w:hyperlink r:id="Rb19ade06055f44b2">
        <w:r w:rsidRPr="2CFE1540" w:rsidR="2CFE1540">
          <w:rPr>
            <w:rStyle w:val="ae"/>
          </w:rPr>
          <w:t>mailto:it@shanghaitech.edu.cn</w:t>
        </w:r>
      </w:hyperlink>
      <w:r>
        <w:rPr>
          <w:rStyle w:val="CommentReference"/>
        </w:rPr>
        <w:commentReference w:id="115"/>
      </w:r>
    </w:p>
    <w:p w:rsidR="00B364AC" w:rsidRDefault="00A17FB1" w14:paraId="1542A13E" w14:textId="77777777">
      <w:pPr>
        <w:pStyle w:val="3"/>
        <w:rPr>
          <w:lang w:eastAsia="zh-CN"/>
        </w:rPr>
      </w:pPr>
      <w:bookmarkStart w:name="学生不太接触的部门" w:id="116"/>
      <w:bookmarkEnd w:id="116"/>
      <w:r>
        <w:rPr>
          <w:lang w:eastAsia="zh-CN"/>
        </w:rPr>
        <w:lastRenderedPageBreak/>
        <w:t>学生不太接触的部门</w:t>
      </w:r>
    </w:p>
    <w:p w:rsidR="00B364AC" w:rsidP="2CFE1540" w:rsidRDefault="032DB021" w14:paraId="08E926EB" w14:textId="77777777" w14:noSpellErr="1">
      <w:pPr>
        <w:pStyle w:val="FirstParagraph"/>
        <w:rPr>
          <w:lang w:eastAsia="zh-CN"/>
        </w:rPr>
      </w:pPr>
      <w:r w:rsidRPr="2CFE1540" w:rsidR="2CFE1540">
        <w:rPr>
          <w:lang w:eastAsia="zh-CN"/>
        </w:rPr>
        <w:t>党委办公室、校长办公室、科技发展处、国际合作处、人力资源处、财务处、基建管理中心、设备与资产处</w:t>
      </w:r>
      <w:r>
        <w:rPr>
          <w:rStyle w:val="CommentReference"/>
        </w:rPr>
        <w:commentReference w:id="117"/>
      </w:r>
      <w:r>
        <w:rPr>
          <w:rStyle w:val="CommentReference"/>
        </w:rPr>
        <w:commentReference w:id="118"/>
      </w:r>
    </w:p>
    <w:p w:rsidR="00B364AC" w:rsidRDefault="00A17FB1" w14:paraId="6E53DC2F" w14:textId="77777777">
      <w:pPr>
        <w:pStyle w:val="2"/>
        <w:rPr>
          <w:lang w:eastAsia="zh-CN"/>
        </w:rPr>
      </w:pPr>
      <w:bookmarkStart w:name="常用网站" w:id="119"/>
      <w:bookmarkEnd w:id="119"/>
      <w:r>
        <w:rPr>
          <w:lang w:eastAsia="zh-CN"/>
        </w:rPr>
        <w:t>常用网站</w:t>
      </w:r>
    </w:p>
    <w:p w:rsidR="00B364AC" w:rsidRDefault="00A17FB1" w14:paraId="08ECA72F" w14:textId="77777777">
      <w:pPr>
        <w:pStyle w:val="3"/>
        <w:rPr>
          <w:lang w:eastAsia="zh-CN"/>
        </w:rPr>
      </w:pPr>
      <w:bookmarkStart w:name="校内常用网站" w:id="120"/>
      <w:bookmarkEnd w:id="120"/>
      <w:r>
        <w:rPr>
          <w:lang w:eastAsia="zh-CN"/>
        </w:rPr>
        <w:t>校内常用网站</w:t>
      </w:r>
    </w:p>
    <w:p w:rsidR="00B364AC" w:rsidP="2CFE1540" w:rsidRDefault="7FA8E2A2" w14:paraId="7E5AEB73" w14:textId="77777777" w14:noSpellErr="1">
      <w:pPr>
        <w:pStyle w:val="FirstParagraph"/>
        <w:rPr>
          <w:lang w:eastAsia="zh-CN"/>
        </w:rPr>
      </w:pPr>
      <w:r w:rsidRPr="2CFE1540" w:rsidR="2CFE1540">
        <w:rPr>
          <w:lang w:eastAsia="zh-CN"/>
        </w:rPr>
        <w:t>上科大官方以及诸多同学和社团都开办了很多网站服务，从基本的校园信息查询到学术交流，再到学生社交，全方位为大家提供丰富的在线体验。</w:t>
      </w:r>
      <w:r>
        <w:rPr>
          <w:rStyle w:val="CommentReference"/>
        </w:rPr>
        <w:commentReference w:id="121"/>
      </w:r>
    </w:p>
    <w:p w:rsidR="00B364AC" w:rsidP="00D96630" w:rsidRDefault="032DB021" w14:paraId="3B87D990" w14:textId="77777777">
      <w:pPr>
        <w:pStyle w:val="af"/>
        <w:numPr>
          <w:ilvl w:val="0"/>
          <w:numId w:val="9"/>
        </w:numPr>
        <w:rPr/>
      </w:pPr>
      <w:proofErr w:type="spellStart"/>
      <w:r w:rsidR="2CFE1540">
        <w:rPr/>
        <w:t>学校官网</w:t>
      </w:r>
      <w:proofErr w:type="spellEnd"/>
      <w:r w:rsidR="2CFE1540">
        <w:rPr/>
        <w:t>：</w:t>
      </w:r>
      <w:hyperlink r:id="R9e1055bd85894068">
        <w:r w:rsidRPr="2CFE1540" w:rsidR="2CFE1540">
          <w:rPr>
            <w:rStyle w:val="ae"/>
          </w:rPr>
          <w:t>http://www.shanghaitech.edu.cn</w:t>
        </w:r>
      </w:hyperlink>
    </w:p>
    <w:p w:rsidR="00B364AC" w:rsidP="00D96630" w:rsidRDefault="032DB021" w14:paraId="4E7620B1" w14:textId="77777777">
      <w:pPr>
        <w:pStyle w:val="af"/>
        <w:numPr>
          <w:ilvl w:val="0"/>
          <w:numId w:val="9"/>
        </w:numPr>
        <w:rPr/>
      </w:pPr>
      <w:proofErr w:type="spellStart"/>
      <w:r w:rsidR="2CFE1540">
        <w:rPr/>
        <w:t>学校邮箱</w:t>
      </w:r>
      <w:proofErr w:type="spellEnd"/>
      <w:r w:rsidR="2CFE1540">
        <w:rPr/>
        <w:t>：</w:t>
      </w:r>
      <w:hyperlink r:id="R5458546e00974a78">
        <w:r w:rsidRPr="2CFE1540" w:rsidR="2CFE1540">
          <w:rPr>
            <w:rStyle w:val="ae"/>
          </w:rPr>
          <w:t>http://mail.shanghaitech.edu.cn</w:t>
        </w:r>
      </w:hyperlink>
    </w:p>
    <w:p w:rsidR="00B364AC" w:rsidP="00D96630" w:rsidRDefault="032DB021" w14:paraId="5BE36935" w14:textId="77777777">
      <w:pPr>
        <w:pStyle w:val="af"/>
        <w:numPr>
          <w:ilvl w:val="0"/>
          <w:numId w:val="9"/>
        </w:numPr>
        <w:rPr/>
      </w:pPr>
      <w:proofErr w:type="spellStart"/>
      <w:r w:rsidR="2CFE1540">
        <w:rPr/>
        <w:t>教学事务处与学生事务处</w:t>
      </w:r>
      <w:proofErr w:type="spellEnd"/>
      <w:r w:rsidR="2CFE1540">
        <w:rPr/>
        <w:t>：</w:t>
      </w:r>
      <w:hyperlink r:id="Re6949098520e40bd">
        <w:r w:rsidRPr="2CFE1540" w:rsidR="2CFE1540">
          <w:rPr>
            <w:rStyle w:val="ae"/>
          </w:rPr>
          <w:t>http://asa.shanghaitech.edu.cn</w:t>
        </w:r>
      </w:hyperlink>
    </w:p>
    <w:p w:rsidR="00B364AC" w:rsidP="00D96630" w:rsidRDefault="032DB021" w14:paraId="5E7D7624" w14:textId="77777777">
      <w:pPr>
        <w:pStyle w:val="af"/>
        <w:numPr>
          <w:ilvl w:val="0"/>
          <w:numId w:val="9"/>
        </w:numPr>
        <w:rPr/>
      </w:pPr>
      <w:proofErr w:type="spellStart"/>
      <w:r w:rsidR="2CFE1540">
        <w:rPr/>
        <w:t>信息公开网</w:t>
      </w:r>
      <w:proofErr w:type="spellEnd"/>
      <w:r w:rsidR="2CFE1540">
        <w:rPr/>
        <w:t>：</w:t>
      </w:r>
      <w:hyperlink r:id="Rf28a7d600ceb46db">
        <w:r w:rsidRPr="2CFE1540" w:rsidR="2CFE1540">
          <w:rPr>
            <w:rStyle w:val="ae"/>
          </w:rPr>
          <w:t>http://openinfo.shanghaitech.edu.cn</w:t>
        </w:r>
      </w:hyperlink>
    </w:p>
    <w:p w:rsidR="00B364AC" w:rsidP="00D96630" w:rsidRDefault="032DB021" w14:paraId="50D9B359" w14:textId="77777777">
      <w:pPr>
        <w:pStyle w:val="af"/>
        <w:numPr>
          <w:ilvl w:val="0"/>
          <w:numId w:val="9"/>
        </w:numPr>
        <w:rPr/>
      </w:pPr>
      <w:proofErr w:type="spellStart"/>
      <w:r w:rsidR="2CFE1540">
        <w:rPr/>
        <w:t>活动成就签到系统</w:t>
      </w:r>
      <w:proofErr w:type="spellEnd"/>
      <w:r w:rsidR="2CFE1540">
        <w:rPr/>
        <w:t>：</w:t>
      </w:r>
      <w:hyperlink r:id="Ref173532a6b24bc7">
        <w:r w:rsidRPr="2CFE1540" w:rsidR="2CFE1540">
          <w:rPr>
            <w:rStyle w:val="ae"/>
          </w:rPr>
          <w:t>https://grade.geekpie.org</w:t>
        </w:r>
      </w:hyperlink>
    </w:p>
    <w:p w:rsidR="00B364AC" w:rsidP="00D96630" w:rsidRDefault="032DB021" w14:paraId="4F32D746" w14:textId="77777777">
      <w:pPr>
        <w:pStyle w:val="af"/>
        <w:numPr>
          <w:ilvl w:val="0"/>
          <w:numId w:val="9"/>
        </w:numPr>
        <w:rPr/>
      </w:pPr>
      <w:proofErr w:type="spellStart"/>
      <w:r w:rsidR="2CFE1540">
        <w:rPr/>
        <w:t>CourseBench</w:t>
      </w:r>
      <w:proofErr w:type="spellEnd"/>
      <w:r w:rsidR="2CFE1540">
        <w:rPr/>
        <w:t xml:space="preserve"> </w:t>
      </w:r>
      <w:proofErr w:type="spellStart"/>
      <w:r w:rsidR="2CFE1540">
        <w:rPr/>
        <w:t>评课社区</w:t>
      </w:r>
      <w:proofErr w:type="spellEnd"/>
      <w:r w:rsidR="2CFE1540">
        <w:rPr/>
        <w:t>：</w:t>
      </w:r>
      <w:hyperlink r:id="Rf3c69db6f5ad4642">
        <w:r w:rsidRPr="2CFE1540" w:rsidR="2CFE1540">
          <w:rPr>
            <w:rStyle w:val="ae"/>
          </w:rPr>
          <w:t>https://www.coursebench.net</w:t>
        </w:r>
      </w:hyperlink>
    </w:p>
    <w:p w:rsidR="00B364AC" w:rsidP="00D96630" w:rsidRDefault="032DB021" w14:paraId="04F9FA19" w14:textId="77777777">
      <w:pPr>
        <w:pStyle w:val="af"/>
        <w:numPr>
          <w:ilvl w:val="0"/>
          <w:numId w:val="9"/>
        </w:numPr>
        <w:rPr/>
      </w:pPr>
      <w:proofErr w:type="spellStart"/>
      <w:r w:rsidR="2CFE1540">
        <w:rPr/>
        <w:t>开源镜像站</w:t>
      </w:r>
      <w:proofErr w:type="spellEnd"/>
      <w:r w:rsidR="2CFE1540">
        <w:rPr/>
        <w:t>：</w:t>
      </w:r>
      <w:hyperlink r:id="Rb05195ac7056460c">
        <w:r w:rsidRPr="2CFE1540" w:rsidR="2CFE1540">
          <w:rPr>
            <w:rStyle w:val="ae"/>
          </w:rPr>
          <w:t>https://mirrors.geekpie.org</w:t>
        </w:r>
      </w:hyperlink>
    </w:p>
    <w:p w:rsidR="00B364AC" w:rsidP="00D96630" w:rsidRDefault="032DB021" w14:paraId="53F22B1A" w14:textId="77777777">
      <w:pPr>
        <w:pStyle w:val="af"/>
        <w:numPr>
          <w:ilvl w:val="0"/>
          <w:numId w:val="9"/>
        </w:numPr>
        <w:rPr/>
      </w:pPr>
      <w:proofErr w:type="spellStart"/>
      <w:r w:rsidR="2CFE1540">
        <w:rPr/>
        <w:t>WikiShanghaitech</w:t>
      </w:r>
      <w:r w:rsidR="2CFE1540">
        <w:rPr/>
        <w:t>（维护中</w:t>
      </w:r>
      <w:proofErr w:type="spellEnd"/>
      <w:r w:rsidR="2CFE1540">
        <w:rPr/>
        <w:t>）：</w:t>
      </w:r>
      <w:hyperlink r:id="Re89e826129414e6d">
        <w:r w:rsidRPr="2CFE1540" w:rsidR="2CFE1540">
          <w:rPr>
            <w:rStyle w:val="ae"/>
          </w:rPr>
          <w:t>https://wiki.geekpie.org</w:t>
        </w:r>
      </w:hyperlink>
    </w:p>
    <w:p w:rsidR="00B364AC" w:rsidP="00D96630" w:rsidRDefault="032DB021" w14:paraId="6C50D82C" w14:textId="77777777">
      <w:pPr>
        <w:pStyle w:val="af"/>
        <w:numPr>
          <w:ilvl w:val="0"/>
          <w:numId w:val="9"/>
        </w:numPr>
        <w:rPr/>
      </w:pPr>
      <w:proofErr w:type="spellStart"/>
      <w:r w:rsidR="2CFE1540">
        <w:rPr/>
        <w:t>陈浩爸爸的教学服务器</w:t>
      </w:r>
      <w:proofErr w:type="spellEnd"/>
      <w:r w:rsidR="2CFE1540">
        <w:rPr/>
        <w:t>：</w:t>
      </w:r>
      <w:hyperlink r:id="Rec10f534abaa4324">
        <w:r w:rsidRPr="2CFE1540" w:rsidR="2CFE1540">
          <w:rPr>
            <w:rStyle w:val="ae"/>
          </w:rPr>
          <w:t>https://shtech.org</w:t>
        </w:r>
      </w:hyperlink>
    </w:p>
    <w:p w:rsidR="00B364AC" w:rsidP="00D96630" w:rsidRDefault="032DB021" w14:paraId="03E98A1F" w14:textId="77777777">
      <w:pPr>
        <w:pStyle w:val="af"/>
        <w:numPr>
          <w:ilvl w:val="0"/>
          <w:numId w:val="9"/>
        </w:numPr>
        <w:rPr/>
      </w:pPr>
      <w:proofErr w:type="spellStart"/>
      <w:r w:rsidR="2CFE1540">
        <w:rPr/>
        <w:t>eMotiV</w:t>
      </w:r>
      <w:proofErr w:type="spellEnd"/>
      <w:r w:rsidR="2CFE1540">
        <w:rPr/>
        <w:t xml:space="preserve"> </w:t>
      </w:r>
      <w:proofErr w:type="spellStart"/>
      <w:r w:rsidR="2CFE1540">
        <w:rPr/>
        <w:t>Studio</w:t>
      </w:r>
      <w:r w:rsidR="2CFE1540">
        <w:rPr/>
        <w:t>（学生微电影工作室，关闭维护中</w:t>
      </w:r>
      <w:proofErr w:type="spellEnd"/>
      <w:r w:rsidR="2CFE1540">
        <w:rPr/>
        <w:t>）：</w:t>
      </w:r>
      <w:hyperlink r:id="Ra4c5cc00d44348da">
        <w:r w:rsidRPr="2CFE1540" w:rsidR="2CFE1540">
          <w:rPr>
            <w:rStyle w:val="ae"/>
          </w:rPr>
          <w:t>www.emotivstudio.org</w:t>
        </w:r>
      </w:hyperlink>
    </w:p>
    <w:p w:rsidR="00B364AC" w:rsidP="00D96630" w:rsidRDefault="032DB021" w14:paraId="371627D8" w14:textId="77777777">
      <w:pPr>
        <w:pStyle w:val="af"/>
        <w:numPr>
          <w:ilvl w:val="0"/>
          <w:numId w:val="9"/>
        </w:numPr>
        <w:rPr/>
      </w:pPr>
      <w:proofErr w:type="spellStart"/>
      <w:r w:rsidR="2CFE1540">
        <w:rPr/>
        <w:t>GeekPie</w:t>
      </w:r>
      <w:r w:rsidR="2CFE1540">
        <w:rPr/>
        <w:t>社团</w:t>
      </w:r>
      <w:proofErr w:type="spellEnd"/>
      <w:r w:rsidR="2CFE1540">
        <w:rPr/>
        <w:t>：</w:t>
      </w:r>
      <w:hyperlink r:id="R6ccd262fb4af4e34">
        <w:r w:rsidRPr="2CFE1540" w:rsidR="2CFE1540">
          <w:rPr>
            <w:rStyle w:val="ae"/>
          </w:rPr>
          <w:t>www.geekpie.org</w:t>
        </w:r>
      </w:hyperlink>
    </w:p>
    <w:p w:rsidR="00B364AC" w:rsidP="2CFE1540" w:rsidRDefault="032DB021" w14:paraId="1F89B003" w14:textId="77777777" w14:noSpellErr="1">
      <w:pPr>
        <w:pStyle w:val="af"/>
        <w:numPr>
          <w:ilvl w:val="0"/>
          <w:numId w:val="9"/>
        </w:numPr>
        <w:rPr>
          <w:lang w:eastAsia="zh-CN"/>
        </w:rPr>
      </w:pPr>
      <w:r w:rsidRPr="2CFE1540" w:rsidR="2CFE1540">
        <w:rPr>
          <w:lang w:eastAsia="zh-CN"/>
        </w:rPr>
        <w:t>则安的小站（动态班车时刻表</w:t>
      </w:r>
      <w:r w:rsidRPr="2CFE1540" w:rsidR="2CFE1540">
        <w:rPr>
          <w:lang w:eastAsia="zh-CN"/>
        </w:rPr>
        <w:t xml:space="preserve"> &amp; </w:t>
      </w:r>
      <w:r w:rsidRPr="2CFE1540" w:rsidR="2CFE1540">
        <w:rPr>
          <w:lang w:eastAsia="zh-CN"/>
        </w:rPr>
        <w:t>常用软件下载）：</w:t>
      </w:r>
      <w:hyperlink r:id="R2179ee0d2f074404">
        <w:r w:rsidRPr="2CFE1540" w:rsidR="2CFE1540">
          <w:rPr>
            <w:rStyle w:val="ae"/>
            <w:lang w:eastAsia="zh-CN"/>
          </w:rPr>
          <w:t>http://www.zhouzean.cn</w:t>
        </w:r>
      </w:hyperlink>
    </w:p>
    <w:p w:rsidR="00B364AC" w:rsidRDefault="00A17FB1" w14:paraId="6425B56C" w14:textId="77777777">
      <w:pPr>
        <w:pStyle w:val="3"/>
      </w:pPr>
      <w:bookmarkStart w:name="常用站点" w:id="122"/>
      <w:bookmarkEnd w:id="122"/>
      <w:proofErr w:type="spellStart"/>
      <w:r>
        <w:rPr/>
        <w:t>常用站点</w:t>
      </w:r>
      <w:proofErr w:type="spellEnd"/>
    </w:p>
    <w:p w:rsidR="00B364AC" w:rsidP="00D96630" w:rsidRDefault="7FA8E2A2" w14:paraId="23DBDC1D" w14:textId="77777777" w14:noSpellErr="1">
      <w:pPr>
        <w:pStyle w:val="af"/>
        <w:numPr>
          <w:ilvl w:val="0"/>
          <w:numId w:val="8"/>
        </w:numPr>
        <w:rPr/>
      </w:pPr>
      <w:r w:rsidR="2CFE1540">
        <w:rPr/>
        <w:t xml:space="preserve">Google </w:t>
      </w:r>
      <w:hyperlink r:id="R5b6beabc12024e55">
        <w:r w:rsidRPr="2CFE1540" w:rsidR="2CFE1540">
          <w:rPr>
            <w:rStyle w:val="ae"/>
          </w:rPr>
          <w:t>https://www.google.com/</w:t>
        </w:r>
      </w:hyperlink>
    </w:p>
    <w:p w:rsidR="00B364AC" w:rsidP="00D96630" w:rsidRDefault="7FA8E2A2" w14:paraId="3C6BAB2C" w14:textId="77777777" w14:noSpellErr="1">
      <w:pPr>
        <w:pStyle w:val="af"/>
        <w:numPr>
          <w:ilvl w:val="0"/>
          <w:numId w:val="8"/>
        </w:numPr>
        <w:rPr/>
      </w:pPr>
      <w:r w:rsidR="2CFE1540">
        <w:rPr/>
        <w:t xml:space="preserve">Wikipedia </w:t>
      </w:r>
      <w:hyperlink r:id="R2c5e57930df542f9">
        <w:r w:rsidRPr="2CFE1540" w:rsidR="2CFE1540">
          <w:rPr>
            <w:rStyle w:val="ae"/>
          </w:rPr>
          <w:t>https://www.wikipedia.org/</w:t>
        </w:r>
      </w:hyperlink>
    </w:p>
    <w:p w:rsidR="00B364AC" w:rsidP="00D96630" w:rsidRDefault="7FA8E2A2" w14:paraId="7650AB52" w14:textId="77777777" w14:noSpellErr="1">
      <w:pPr>
        <w:pStyle w:val="af"/>
        <w:numPr>
          <w:ilvl w:val="0"/>
          <w:numId w:val="8"/>
        </w:numPr>
        <w:rPr/>
      </w:pPr>
      <w:r w:rsidR="2CFE1540">
        <w:rPr/>
        <w:t xml:space="preserve">Coursera </w:t>
      </w:r>
      <w:hyperlink r:id="Rdb2f730e7dbf4b6a">
        <w:r w:rsidRPr="2CFE1540" w:rsidR="2CFE1540">
          <w:rPr>
            <w:rStyle w:val="ae"/>
          </w:rPr>
          <w:t>https://www.coursera.org/</w:t>
        </w:r>
      </w:hyperlink>
    </w:p>
    <w:p w:rsidR="00B364AC" w:rsidP="00D96630" w:rsidRDefault="7FA8E2A2" w14:paraId="0C72A8E2" w14:textId="77777777" w14:noSpellErr="1">
      <w:pPr>
        <w:pStyle w:val="af"/>
        <w:numPr>
          <w:ilvl w:val="0"/>
          <w:numId w:val="8"/>
        </w:numPr>
        <w:rPr/>
      </w:pPr>
      <w:r w:rsidR="2CFE1540">
        <w:rPr/>
        <w:t xml:space="preserve">Piazza </w:t>
      </w:r>
      <w:hyperlink r:id="R6ad2462bfcdb4d1e">
        <w:r w:rsidRPr="2CFE1540" w:rsidR="2CFE1540">
          <w:rPr>
            <w:rStyle w:val="ae"/>
          </w:rPr>
          <w:t>https://piazza.com/</w:t>
        </w:r>
      </w:hyperlink>
    </w:p>
    <w:p w:rsidR="00B364AC" w:rsidP="00D96630" w:rsidRDefault="7FA8E2A2" w14:paraId="61C66C2A" w14:textId="77777777" w14:noSpellErr="1">
      <w:pPr>
        <w:pStyle w:val="af"/>
        <w:numPr>
          <w:ilvl w:val="0"/>
          <w:numId w:val="8"/>
        </w:numPr>
        <w:rPr/>
      </w:pPr>
      <w:r w:rsidR="2CFE1540">
        <w:rPr/>
        <w:t xml:space="preserve">LinkedIn </w:t>
      </w:r>
      <w:hyperlink r:id="R900a6320e47f4602">
        <w:r w:rsidRPr="2CFE1540" w:rsidR="2CFE1540">
          <w:rPr>
            <w:rStyle w:val="ae"/>
          </w:rPr>
          <w:t>https://www.linkedin.com/</w:t>
        </w:r>
      </w:hyperlink>
    </w:p>
    <w:p w:rsidR="00B364AC" w:rsidP="00D96630" w:rsidRDefault="7FA8E2A2" w14:paraId="7511F8CE" w14:textId="77777777" w14:noSpellErr="1">
      <w:pPr>
        <w:pStyle w:val="af"/>
        <w:numPr>
          <w:ilvl w:val="0"/>
          <w:numId w:val="8"/>
        </w:numPr>
        <w:rPr/>
      </w:pPr>
      <w:r w:rsidR="2CFE1540">
        <w:rPr/>
        <w:t xml:space="preserve">YouTube </w:t>
      </w:r>
      <w:hyperlink r:id="Ra70e47287fdb4068">
        <w:r w:rsidRPr="2CFE1540" w:rsidR="2CFE1540">
          <w:rPr>
            <w:rStyle w:val="ae"/>
          </w:rPr>
          <w:t>https://www.youtube.com/</w:t>
        </w:r>
      </w:hyperlink>
    </w:p>
    <w:p w:rsidR="00B364AC" w:rsidP="00D96630" w:rsidRDefault="032DB021" w14:paraId="7077C6FC" w14:textId="77777777">
      <w:pPr>
        <w:pStyle w:val="af"/>
        <w:numPr>
          <w:ilvl w:val="0"/>
          <w:numId w:val="8"/>
        </w:numPr>
        <w:rPr/>
      </w:pPr>
      <w:proofErr w:type="spellStart"/>
      <w:r w:rsidR="2CFE1540">
        <w:rPr/>
        <w:t>StackOverFlow</w:t>
      </w:r>
      <w:proofErr w:type="spellEnd"/>
      <w:r w:rsidR="2CFE1540">
        <w:rPr/>
        <w:t xml:space="preserve"> </w:t>
      </w:r>
      <w:hyperlink r:id="Rf1174914f8c540f9">
        <w:r w:rsidRPr="2CFE1540" w:rsidR="2CFE1540">
          <w:rPr>
            <w:rStyle w:val="ae"/>
          </w:rPr>
          <w:t>http://stackoverflow.com/</w:t>
        </w:r>
      </w:hyperlink>
    </w:p>
    <w:p w:rsidR="00B364AC" w:rsidP="00D96630" w:rsidRDefault="032DB021" w14:paraId="1A03381A" w14:textId="77777777">
      <w:pPr>
        <w:pStyle w:val="af"/>
        <w:numPr>
          <w:ilvl w:val="0"/>
          <w:numId w:val="8"/>
        </w:numPr>
        <w:rPr/>
      </w:pPr>
      <w:proofErr w:type="spellStart"/>
      <w:r w:rsidR="2CFE1540">
        <w:rPr/>
        <w:t>AllAboutCircuits</w:t>
      </w:r>
      <w:proofErr w:type="spellEnd"/>
      <w:r w:rsidR="2CFE1540">
        <w:rPr/>
        <w:t xml:space="preserve"> </w:t>
      </w:r>
      <w:hyperlink r:id="Rcd03401cd32f4846">
        <w:r w:rsidRPr="2CFE1540" w:rsidR="2CFE1540">
          <w:rPr>
            <w:rStyle w:val="ae"/>
          </w:rPr>
          <w:t>http://www.allaboutcircuits.com/</w:t>
        </w:r>
      </w:hyperlink>
    </w:p>
    <w:p w:rsidR="00B364AC" w:rsidP="2CFE1540" w:rsidRDefault="032DB021" w14:paraId="4C10EC7C" w14:textId="77777777" w14:noSpellErr="1">
      <w:pPr>
        <w:pStyle w:val="af"/>
        <w:numPr>
          <w:ilvl w:val="0"/>
          <w:numId w:val="8"/>
        </w:numPr>
        <w:rPr>
          <w:lang w:eastAsia="zh-CN"/>
        </w:rPr>
      </w:pPr>
      <w:r w:rsidRPr="2CFE1540" w:rsidR="2CFE1540">
        <w:rPr>
          <w:lang w:eastAsia="zh-CN"/>
        </w:rPr>
        <w:t>网易公开课</w:t>
      </w:r>
      <w:r w:rsidRPr="2CFE1540" w:rsidR="2CFE1540">
        <w:rPr>
          <w:lang w:eastAsia="zh-CN"/>
        </w:rPr>
        <w:t xml:space="preserve"> </w:t>
      </w:r>
      <w:hyperlink r:id="Rdcb5a3e51596475c">
        <w:r w:rsidRPr="2CFE1540" w:rsidR="2CFE1540">
          <w:rPr>
            <w:rStyle w:val="ae"/>
            <w:lang w:eastAsia="zh-CN"/>
          </w:rPr>
          <w:t>http://open.163.com/</w:t>
        </w:r>
      </w:hyperlink>
    </w:p>
    <w:p w:rsidR="00B364AC" w:rsidP="2CFE1540" w:rsidRDefault="032DB021" w14:paraId="2F7A989F" w14:textId="77777777" w14:noSpellErr="1">
      <w:pPr>
        <w:pStyle w:val="af"/>
        <w:numPr>
          <w:ilvl w:val="0"/>
          <w:numId w:val="8"/>
        </w:numPr>
        <w:rPr>
          <w:lang w:eastAsia="zh-CN"/>
        </w:rPr>
      </w:pPr>
      <w:r w:rsidRPr="2CFE1540" w:rsidR="2CFE1540">
        <w:rPr>
          <w:lang w:eastAsia="zh-CN"/>
        </w:rPr>
        <w:t>中国知网</w:t>
      </w:r>
      <w:r w:rsidRPr="2CFE1540" w:rsidR="2CFE1540">
        <w:rPr>
          <w:lang w:eastAsia="zh-CN"/>
        </w:rPr>
        <w:t xml:space="preserve"> </w:t>
      </w:r>
      <w:hyperlink r:id="Rf96cf414fbcb4e26">
        <w:r w:rsidRPr="2CFE1540" w:rsidR="2CFE1540">
          <w:rPr>
            <w:rStyle w:val="ae"/>
            <w:lang w:eastAsia="zh-CN"/>
          </w:rPr>
          <w:t>http://www.cnki.net/</w:t>
        </w:r>
      </w:hyperlink>
    </w:p>
    <w:p w:rsidR="00B364AC" w:rsidP="00D96630" w:rsidRDefault="032DB021" w14:paraId="5B3FE4FA" w14:textId="77777777">
      <w:pPr>
        <w:pStyle w:val="af"/>
        <w:numPr>
          <w:ilvl w:val="0"/>
          <w:numId w:val="8"/>
        </w:numPr>
        <w:rPr/>
      </w:pPr>
      <w:proofErr w:type="spellStart"/>
      <w:r w:rsidR="2CFE1540">
        <w:rPr/>
        <w:t>WolframAlpha</w:t>
      </w:r>
      <w:proofErr w:type="spellEnd"/>
      <w:r w:rsidR="2CFE1540">
        <w:rPr/>
        <w:t xml:space="preserve"> </w:t>
      </w:r>
      <w:hyperlink r:id="R2d6d83ed22df4950">
        <w:r w:rsidRPr="2CFE1540" w:rsidR="2CFE1540">
          <w:rPr>
            <w:rStyle w:val="ae"/>
          </w:rPr>
          <w:t>https://www.wolframalpha.com/</w:t>
        </w:r>
      </w:hyperlink>
    </w:p>
    <w:p w:rsidR="00B364AC" w:rsidP="00D96630" w:rsidRDefault="7FA8E2A2" w14:paraId="44C6AA37" w14:textId="77777777" w14:noSpellErr="1">
      <w:pPr>
        <w:pStyle w:val="af"/>
        <w:numPr>
          <w:ilvl w:val="0"/>
          <w:numId w:val="8"/>
        </w:numPr>
        <w:rPr/>
      </w:pPr>
      <w:r w:rsidR="2CFE1540">
        <w:rPr/>
        <w:t xml:space="preserve">GitHub </w:t>
      </w:r>
      <w:hyperlink r:id="Rdefb1d5c61b34fa3">
        <w:r w:rsidRPr="2CFE1540" w:rsidR="2CFE1540">
          <w:rPr>
            <w:rStyle w:val="ae"/>
          </w:rPr>
          <w:t>https://github.com/</w:t>
        </w:r>
      </w:hyperlink>
    </w:p>
    <w:p w:rsidR="00B364AC" w:rsidP="2CFE1540" w:rsidRDefault="032DB021" w14:paraId="20302E73" w14:textId="77777777" w14:noSpellErr="1">
      <w:pPr>
        <w:pStyle w:val="af"/>
        <w:numPr>
          <w:ilvl w:val="0"/>
          <w:numId w:val="8"/>
        </w:numPr>
        <w:rPr>
          <w:lang w:eastAsia="zh-CN"/>
        </w:rPr>
      </w:pPr>
      <w:r w:rsidRPr="2CFE1540" w:rsidR="2CFE1540">
        <w:rPr>
          <w:lang w:eastAsia="zh-CN"/>
        </w:rPr>
        <w:t>图书馆电子数据库目录</w:t>
      </w:r>
      <w:r w:rsidRPr="2CFE1540" w:rsidR="2CFE1540">
        <w:rPr>
          <w:lang w:eastAsia="zh-CN"/>
        </w:rPr>
        <w:t xml:space="preserve"> </w:t>
      </w:r>
      <w:hyperlink r:id="Rcf49652069334593">
        <w:r w:rsidRPr="2CFE1540" w:rsidR="2CFE1540">
          <w:rPr>
            <w:rStyle w:val="ae"/>
            <w:lang w:eastAsia="zh-CN"/>
          </w:rPr>
          <w:t>http://library.shanghaitech.edu.cn/library_resource/3.html</w:t>
        </w:r>
      </w:hyperlink>
    </w:p>
    <w:p w:rsidR="00B364AC" w:rsidP="2CFE1540" w:rsidRDefault="032DB021" w14:paraId="23B5D3D3" w14:textId="02522137" w14:noSpellErr="1">
      <w:pPr>
        <w:pStyle w:val="FirstParagraph"/>
        <w:rPr>
          <w:lang w:eastAsia="zh-CN"/>
        </w:rPr>
      </w:pPr>
      <w:r w:rsidRPr="2CFE1540" w:rsidR="2CFE1540">
        <w:rPr>
          <w:lang w:eastAsia="zh-CN"/>
        </w:rPr>
        <w:t>（以上部分网站需要</w:t>
      </w:r>
      <w:r w:rsidRPr="2CFE1540" w:rsidR="2CFE1540">
        <w:rPr>
          <w:lang w:eastAsia="zh-CN"/>
        </w:rPr>
        <w:t>某些你懂我懂大家都懂的</w:t>
      </w:r>
      <w:r w:rsidRPr="2CFE1540" w:rsidR="2CFE1540">
        <w:rPr>
          <w:lang w:eastAsia="zh-CN"/>
        </w:rPr>
        <w:t>技巧，请</w:t>
      </w:r>
      <w:r w:rsidRPr="2CFE1540" w:rsidR="2CFE1540">
        <w:rPr>
          <w:lang w:eastAsia="zh-CN"/>
        </w:rPr>
        <w:t>自行解决</w:t>
      </w:r>
      <w:r w:rsidRPr="2CFE1540" w:rsidR="2CFE1540">
        <w:rPr>
          <w:lang w:eastAsia="zh-CN"/>
        </w:rPr>
        <w:t>）</w:t>
      </w:r>
    </w:p>
    <w:p w:rsidR="00B364AC" w:rsidRDefault="00A17FB1" w14:paraId="38F3DF40" w14:textId="77777777">
      <w:pPr>
        <w:pStyle w:val="2"/>
      </w:pPr>
      <w:bookmarkStart w:name="生活类群" w:id="123"/>
      <w:bookmarkEnd w:id="123"/>
      <w:proofErr w:type="spellStart"/>
      <w:r>
        <w:rPr/>
        <w:lastRenderedPageBreak/>
        <w:t>生活类群</w:t>
      </w:r>
      <w:proofErr w:type="spellEnd"/>
    </w:p>
    <w:p w:rsidR="7FA8E2A2" w:rsidP="2CFE1540" w:rsidRDefault="032DB021" w14:paraId="3159A0AB" w14:textId="00AB7DF9" w14:noSpellErr="1">
      <w:pPr>
        <w:pStyle w:val="af"/>
        <w:numPr>
          <w:ilvl w:val="0"/>
          <w:numId w:val="7"/>
        </w:numPr>
        <w:rPr>
          <w:lang w:eastAsia="zh-CN"/>
        </w:rPr>
      </w:pPr>
      <w:r w:rsidRPr="2CFE1540" w:rsidR="2CFE1540">
        <w:rPr>
          <w:lang w:eastAsia="zh-CN"/>
        </w:rPr>
        <w:t>上海科技大学小麦公社</w:t>
      </w:r>
      <w:r w:rsidRPr="2CFE1540" w:rsidR="2CFE1540">
        <w:rPr>
          <w:lang w:eastAsia="zh-CN"/>
        </w:rPr>
        <w:t>QQ</w:t>
      </w:r>
      <w:r w:rsidRPr="2CFE1540" w:rsidR="2CFE1540">
        <w:rPr>
          <w:lang w:eastAsia="zh-CN"/>
        </w:rPr>
        <w:t>群</w:t>
      </w:r>
      <w:r w:rsidRPr="2CFE1540" w:rsidR="2CFE1540">
        <w:rPr>
          <w:lang w:eastAsia="zh-CN"/>
        </w:rPr>
        <w:t xml:space="preserve"> </w:t>
      </w:r>
      <w:r w:rsidRPr="2CFE1540" w:rsidR="2CFE1540">
        <w:rPr>
          <w:rFonts w:ascii="Cambria" w:hAnsi="Cambria" w:eastAsia="Cambria" w:cs="Cambria"/>
          <w:lang w:eastAsia="zh-CN"/>
        </w:rPr>
        <w:t>254475947</w:t>
      </w:r>
    </w:p>
    <w:p w:rsidR="00B364AC" w:rsidP="00D96630" w:rsidRDefault="032DB021" w14:paraId="508C2BEA" w14:textId="3D106AF5">
      <w:pPr>
        <w:numPr>
          <w:ilvl w:val="0"/>
          <w:numId w:val="7"/>
        </w:numPr>
        <w:rPr>
          <w:lang w:eastAsia="zh-CN"/>
        </w:rPr>
      </w:pPr>
      <w:r>
        <w:rPr>
          <w:lang w:eastAsia="zh-CN"/>
        </w:rPr>
        <w:t>上科大深夜外卖报社群（分享饿了么红包、滴滴打车红包、大众点评红包等）</w:t>
      </w:r>
    </w:p>
    <w:p w:rsidR="00B364AC" w:rsidP="2CFE1540" w:rsidRDefault="032DB021" w14:paraId="0F4B662F" w14:textId="1C42B081" w14:noSpellErr="1">
      <w:pPr>
        <w:numPr>
          <w:ilvl w:val="0"/>
          <w:numId w:val="1"/>
        </w:numPr>
        <w:rPr>
          <w:lang w:eastAsia="zh-CN"/>
        </w:rPr>
      </w:pPr>
      <w:r w:rsidRPr="2CFE1540" w:rsidR="2CFE1540">
        <w:rPr>
          <w:lang w:eastAsia="zh-CN"/>
        </w:rPr>
        <w:t>京东上海科技大学优惠群（向京东快递员询问即可加入）</w:t>
      </w:r>
      <w:r>
        <w:rPr>
          <w:rStyle w:val="CommentReference"/>
        </w:rPr>
        <w:commentReference w:id="124"/>
      </w:r>
    </w:p>
    <w:p w:rsidR="00B364AC" w:rsidRDefault="00A17FB1" w14:paraId="2DCFBFB6" w14:textId="77777777">
      <w:pPr>
        <w:pStyle w:val="2"/>
        <w:rPr>
          <w:lang w:eastAsia="zh-CN"/>
        </w:rPr>
      </w:pPr>
      <w:bookmarkStart w:name="技巧经验" w:id="125"/>
      <w:bookmarkEnd w:id="125"/>
      <w:r>
        <w:rPr>
          <w:lang w:eastAsia="zh-CN"/>
        </w:rPr>
        <w:t>技巧经验</w:t>
      </w:r>
    </w:p>
    <w:p w:rsidR="00B364AC" w:rsidP="2CFE1540" w:rsidRDefault="00A17FB1" w14:paraId="0ACA8480" w14:textId="77777777" w14:noSpellErr="1">
      <w:pPr>
        <w:pStyle w:val="3"/>
        <w:rPr>
          <w:lang w:eastAsia="zh-CN"/>
        </w:rPr>
      </w:pPr>
      <w:bookmarkStart w:name="校园邮箱各客户端配置指南" w:id="126"/>
      <w:bookmarkEnd w:id="126"/>
      <w:r>
        <w:rPr>
          <w:lang w:eastAsia="zh-CN"/>
        </w:rPr>
        <w:t>校园邮箱各客户端配置指南</w:t>
      </w:r>
      <w:r w:rsidR="00D96630">
        <w:commentReference w:id="127"/>
      </w:r>
    </w:p>
    <w:p w:rsidR="00B364AC" w:rsidRDefault="032DB021" w14:paraId="5EEAB434" w14:textId="77777777">
      <w:pPr>
        <w:pStyle w:val="FirstParagraph"/>
        <w:rPr>
          <w:lang w:eastAsia="zh-CN"/>
        </w:rPr>
      </w:pPr>
      <w:r>
        <w:rPr>
          <w:lang w:eastAsia="zh-CN"/>
        </w:rPr>
        <w:t>邮箱客户端的初次同步耗时一般都不短，需要耐心等待。</w:t>
      </w:r>
    </w:p>
    <w:p w:rsidR="00B364AC" w:rsidRDefault="032DB021" w14:paraId="03B6D1BA" w14:textId="77777777">
      <w:pPr>
        <w:pStyle w:val="a0"/>
        <w:rPr>
          <w:lang w:eastAsia="zh-CN"/>
        </w:rPr>
      </w:pPr>
      <w:r>
        <w:rPr>
          <w:lang w:eastAsia="zh-CN"/>
        </w:rPr>
        <w:t>为安全起见，学校邮箱有密码错误登录次数限制，多次输错密码会被后台锁定，在配置邮箱的时候需要尤为注意，小心手抖哦。</w:t>
      </w:r>
    </w:p>
    <w:p w:rsidR="00B364AC" w:rsidRDefault="7FA8E2A2" w14:paraId="75CB5A8E" w14:textId="77777777">
      <w:pPr>
        <w:pStyle w:val="a0"/>
        <w:rPr>
          <w:lang w:eastAsia="zh-CN"/>
        </w:rPr>
      </w:pPr>
      <w:r>
        <w:rPr>
          <w:lang w:eastAsia="zh-CN"/>
        </w:rPr>
        <w:t>推荐同学们在假期学习一下邮件书写格式，以及养成定期查阅邮箱的好习惯。上科大的日常信息大多通过邮件形式推送，日常与教授之间的交流更多的也是邮件的形式，今后走上工作岗位也用处颇多。望各位同学利用好这一资源。</w:t>
      </w:r>
    </w:p>
    <w:p w:rsidR="00B364AC" w:rsidP="2CFE1540" w:rsidRDefault="00A17FB1" w14:paraId="78E21646" w14:textId="77777777" w14:noSpellErr="1">
      <w:pPr>
        <w:pStyle w:val="4"/>
        <w:rPr>
          <w:lang w:eastAsia="zh-CN"/>
        </w:rPr>
      </w:pPr>
      <w:bookmarkStart w:name="android-ios" w:id="128"/>
      <w:bookmarkEnd w:id="128"/>
      <w:r>
        <w:rPr>
          <w:lang w:eastAsia="zh-CN"/>
        </w:rPr>
        <w:t>Android / iOS</w:t>
      </w:r>
    </w:p>
    <w:p w:rsidR="00B364AC" w:rsidRDefault="032DB021" w14:paraId="0876A583" w14:textId="77777777">
      <w:pPr>
        <w:pStyle w:val="FirstParagraph"/>
        <w:rPr>
          <w:lang w:eastAsia="zh-CN"/>
        </w:rPr>
      </w:pPr>
      <w:r>
        <w:rPr>
          <w:lang w:eastAsia="zh-CN"/>
        </w:rPr>
        <w:t>添加校园邮箱账户的流程类似，首先进入相应的配置页面。</w:t>
      </w:r>
    </w:p>
    <w:p w:rsidR="00B364AC" w:rsidRDefault="00A17FB1" w14:paraId="165A233B" w14:textId="77777777">
      <w:pPr>
        <w:pStyle w:val="FigurewithCaption"/>
      </w:pPr>
      <w:r>
        <w:rPr>
          <w:noProof/>
          <w:lang w:eastAsia="zh-CN"/>
        </w:rPr>
        <w:lastRenderedPageBreak/>
        <w:drawing>
          <wp:inline distT="0" distB="0" distL="0" distR="0" wp14:anchorId="243C9A1A" wp14:editId="07777777">
            <wp:extent cx="5334000" cy="3907424"/>
            <wp:effectExtent l="0" t="0" r="0" b="0"/>
            <wp:docPr id="1645978566" name="Picture" descr="邮箱设置"/>
            <wp:cNvGraphicFramePr/>
            <a:graphic xmlns:a="http://schemas.openxmlformats.org/drawingml/2006/main">
              <a:graphicData uri="http://schemas.openxmlformats.org/drawingml/2006/picture">
                <pic:pic xmlns:pic="http://schemas.openxmlformats.org/drawingml/2006/picture">
                  <pic:nvPicPr>
                    <pic:cNvPr id="0" name="Picture" descr="media/mail_account_ios_0.png"/>
                    <pic:cNvPicPr>
                      <a:picLocks noChangeAspect="1" noChangeArrowheads="1"/>
                    </pic:cNvPicPr>
                  </pic:nvPicPr>
                  <pic:blipFill>
                    <a:blip r:embed="rId99"/>
                    <a:stretch>
                      <a:fillRect/>
                    </a:stretch>
                  </pic:blipFill>
                  <pic:spPr bwMode="auto">
                    <a:xfrm>
                      <a:off x="0" y="0"/>
                      <a:ext cx="5334000" cy="3907424"/>
                    </a:xfrm>
                    <a:prstGeom prst="rect">
                      <a:avLst/>
                    </a:prstGeom>
                    <a:noFill/>
                    <a:ln w="9525">
                      <a:noFill/>
                      <a:headEnd/>
                      <a:tailEnd/>
                    </a:ln>
                  </pic:spPr>
                </pic:pic>
              </a:graphicData>
            </a:graphic>
          </wp:inline>
        </w:drawing>
      </w:r>
    </w:p>
    <w:p w:rsidR="00B364AC" w:rsidRDefault="032DB021" w14:paraId="1C533792" w14:textId="77777777">
      <w:pPr>
        <w:pStyle w:val="ImageCaption"/>
      </w:pPr>
      <w:proofErr w:type="spellStart"/>
      <w:r w:rsidR="2CFE1540">
        <w:rPr/>
        <w:t>邮箱设置</w:t>
      </w:r>
      <w:proofErr w:type="spellEnd"/>
    </w:p>
    <w:p w:rsidR="00B364AC" w:rsidRDefault="00A17FB1" w14:paraId="0B3CA1D7" w14:textId="77777777">
      <w:pPr>
        <w:pStyle w:val="FigurewithCaption"/>
      </w:pPr>
      <w:r>
        <w:rPr>
          <w:noProof/>
          <w:lang w:eastAsia="zh-CN"/>
        </w:rPr>
        <w:lastRenderedPageBreak/>
        <w:drawing>
          <wp:inline distT="0" distB="0" distL="0" distR="0" wp14:anchorId="13B06C0E" wp14:editId="07777777">
            <wp:extent cx="5334000" cy="6459681"/>
            <wp:effectExtent l="0" t="0" r="0" b="0"/>
            <wp:docPr id="2002920065" name="Picture" descr="邮箱设置"/>
            <wp:cNvGraphicFramePr/>
            <a:graphic xmlns:a="http://schemas.openxmlformats.org/drawingml/2006/main">
              <a:graphicData uri="http://schemas.openxmlformats.org/drawingml/2006/picture">
                <pic:pic xmlns:pic="http://schemas.openxmlformats.org/drawingml/2006/picture">
                  <pic:nvPicPr>
                    <pic:cNvPr id="0" name="Picture" descr="media/mail_account_ios_2.png"/>
                    <pic:cNvPicPr>
                      <a:picLocks noChangeAspect="1" noChangeArrowheads="1"/>
                    </pic:cNvPicPr>
                  </pic:nvPicPr>
                  <pic:blipFill>
                    <a:blip r:embed="rId100"/>
                    <a:stretch>
                      <a:fillRect/>
                    </a:stretch>
                  </pic:blipFill>
                  <pic:spPr bwMode="auto">
                    <a:xfrm>
                      <a:off x="0" y="0"/>
                      <a:ext cx="5334000" cy="6459681"/>
                    </a:xfrm>
                    <a:prstGeom prst="rect">
                      <a:avLst/>
                    </a:prstGeom>
                    <a:noFill/>
                    <a:ln w="9525">
                      <a:noFill/>
                      <a:headEnd/>
                      <a:tailEnd/>
                    </a:ln>
                  </pic:spPr>
                </pic:pic>
              </a:graphicData>
            </a:graphic>
          </wp:inline>
        </w:drawing>
      </w:r>
    </w:p>
    <w:p w:rsidR="00B364AC" w:rsidRDefault="032DB021" w14:paraId="116C0021" w14:textId="77777777">
      <w:pPr>
        <w:pStyle w:val="ImageCaption"/>
      </w:pPr>
      <w:proofErr w:type="spellStart"/>
      <w:r w:rsidR="2CFE1540">
        <w:rPr/>
        <w:t>邮箱设置</w:t>
      </w:r>
      <w:proofErr w:type="spellEnd"/>
    </w:p>
    <w:p w:rsidR="00B364AC" w:rsidRDefault="00A17FB1" w14:paraId="2B08D2A1" w14:textId="77777777" w14:noSpellErr="1">
      <w:pPr>
        <w:pStyle w:val="4"/>
      </w:pPr>
      <w:bookmarkStart w:name="macos" w:id="129"/>
      <w:bookmarkEnd w:id="129"/>
      <w:r>
        <w:rPr/>
        <w:t>macOS</w:t>
      </w:r>
    </w:p>
    <w:p w:rsidR="00B364AC" w:rsidRDefault="032DB021" w14:paraId="02A997E8" w14:textId="3B73837C">
      <w:pPr>
        <w:pStyle w:val="FirstParagraph"/>
      </w:pPr>
      <w:proofErr w:type="spellStart"/>
      <w:r w:rsidR="2CFE1540">
        <w:rPr/>
        <w:t>直接前往</w:t>
      </w:r>
      <w:proofErr w:type="spellEnd"/>
      <w:r w:rsidR="2CFE1540">
        <w:rPr/>
        <w:t xml:space="preserve">  - "</w:t>
      </w:r>
      <w:proofErr w:type="spellStart"/>
      <w:r w:rsidR="2CFE1540">
        <w:rPr/>
        <w:t>系统偏好设置（</w:t>
      </w:r>
      <w:r w:rsidR="2CFE1540">
        <w:rPr/>
        <w:t>System</w:t>
      </w:r>
      <w:proofErr w:type="spellEnd"/>
      <w:r w:rsidR="2CFE1540">
        <w:rPr/>
        <w:t xml:space="preserve"> Preferences</w:t>
      </w:r>
      <w:r w:rsidR="2CFE1540">
        <w:rPr/>
        <w:t>）</w:t>
      </w:r>
      <w:r w:rsidR="2CFE1540">
        <w:rPr/>
        <w:t>"</w:t>
      </w:r>
      <w:proofErr w:type="spellStart"/>
      <w:r w:rsidR="2CFE1540">
        <w:rPr/>
        <w:t>中的</w:t>
      </w:r>
      <w:r w:rsidR="2CFE1540">
        <w:rPr/>
        <w:t>“</w:t>
      </w:r>
      <w:r w:rsidR="2CFE1540">
        <w:rPr/>
        <w:t>互联网账户（</w:t>
      </w:r>
      <w:r w:rsidR="2CFE1540">
        <w:rPr/>
        <w:t>Internet</w:t>
      </w:r>
      <w:proofErr w:type="spellEnd"/>
      <w:r w:rsidR="2CFE1540">
        <w:rPr/>
        <w:t xml:space="preserve"> Account</w:t>
      </w:r>
      <w:r w:rsidR="2CFE1540">
        <w:rPr/>
        <w:t>）</w:t>
      </w:r>
      <w:r w:rsidR="2CFE1540">
        <w:rPr/>
        <w:t>”</w:t>
      </w:r>
      <w:proofErr w:type="spellStart"/>
      <w:r w:rsidR="2CFE1540">
        <w:rPr/>
        <w:t>添加。当然使用</w:t>
      </w:r>
      <w:proofErr w:type="spellEnd"/>
      <w:r w:rsidR="2CFE1540">
        <w:rPr/>
        <w:t xml:space="preserve"> Microsoft Outlook </w:t>
      </w:r>
      <w:proofErr w:type="spellStart"/>
      <w:r w:rsidR="2CFE1540">
        <w:rPr/>
        <w:t>也没有问题</w:t>
      </w:r>
      <w:proofErr w:type="spellEnd"/>
      <w:r w:rsidR="2CFE1540">
        <w:rPr/>
        <w:t>。</w:t>
      </w:r>
    </w:p>
    <w:p w:rsidR="00B364AC" w:rsidRDefault="00A17FB1" w14:paraId="2772C4D3" w14:textId="77777777">
      <w:pPr>
        <w:pStyle w:val="FigurewithCaption"/>
      </w:pPr>
      <w:r>
        <w:rPr>
          <w:noProof/>
          <w:lang w:eastAsia="zh-CN"/>
        </w:rPr>
        <w:lastRenderedPageBreak/>
        <w:drawing>
          <wp:inline distT="0" distB="0" distL="0" distR="0" wp14:anchorId="4CC0E94A" wp14:editId="07777777">
            <wp:extent cx="5334000" cy="4130430"/>
            <wp:effectExtent l="0" t="0" r="0" b="0"/>
            <wp:docPr id="711559252" name="Picture" descr="邮箱设置"/>
            <wp:cNvGraphicFramePr/>
            <a:graphic xmlns:a="http://schemas.openxmlformats.org/drawingml/2006/main">
              <a:graphicData uri="http://schemas.openxmlformats.org/drawingml/2006/picture">
                <pic:pic xmlns:pic="http://schemas.openxmlformats.org/drawingml/2006/picture">
                  <pic:nvPicPr>
                    <pic:cNvPr id="0" name="Picture" descr="media/mailbox_account_macos.png"/>
                    <pic:cNvPicPr>
                      <a:picLocks noChangeAspect="1" noChangeArrowheads="1"/>
                    </pic:cNvPicPr>
                  </pic:nvPicPr>
                  <pic:blipFill>
                    <a:blip r:embed="rId101"/>
                    <a:stretch>
                      <a:fillRect/>
                    </a:stretch>
                  </pic:blipFill>
                  <pic:spPr bwMode="auto">
                    <a:xfrm>
                      <a:off x="0" y="0"/>
                      <a:ext cx="5334000" cy="4130430"/>
                    </a:xfrm>
                    <a:prstGeom prst="rect">
                      <a:avLst/>
                    </a:prstGeom>
                    <a:noFill/>
                    <a:ln w="9525">
                      <a:noFill/>
                      <a:headEnd/>
                      <a:tailEnd/>
                    </a:ln>
                  </pic:spPr>
                </pic:pic>
              </a:graphicData>
            </a:graphic>
          </wp:inline>
        </w:drawing>
      </w:r>
    </w:p>
    <w:p w:rsidR="00B364AC" w:rsidRDefault="032DB021" w14:paraId="01784F48" w14:textId="77777777">
      <w:pPr>
        <w:pStyle w:val="ImageCaption"/>
      </w:pPr>
      <w:proofErr w:type="spellStart"/>
      <w:r w:rsidR="2CFE1540">
        <w:rPr/>
        <w:t>邮箱设置</w:t>
      </w:r>
      <w:proofErr w:type="spellEnd"/>
    </w:p>
    <w:p w:rsidR="00B364AC" w:rsidRDefault="00A17FB1" w14:paraId="57ED23D3" w14:textId="77777777" w14:noSpellErr="1">
      <w:pPr>
        <w:pStyle w:val="4"/>
      </w:pPr>
      <w:bookmarkStart w:name="windows" w:id="130"/>
      <w:bookmarkEnd w:id="130"/>
      <w:r>
        <w:rPr/>
        <w:t>Windows</w:t>
      </w:r>
    </w:p>
    <w:p w:rsidR="00B364AC" w:rsidRDefault="032DB021" w14:paraId="08CFF85C" w14:textId="43707FAA">
      <w:pPr>
        <w:pStyle w:val="FirstParagraph"/>
      </w:pPr>
      <w:proofErr w:type="spellStart"/>
      <w:r w:rsidR="2CFE1540">
        <w:rPr/>
        <w:t>如果你使用</w:t>
      </w:r>
      <w:proofErr w:type="spellEnd"/>
      <w:r w:rsidR="2CFE1540">
        <w:rPr/>
        <w:t xml:space="preserve"> </w:t>
      </w:r>
      <w:proofErr w:type="spellStart"/>
      <w:r w:rsidR="2CFE1540">
        <w:rPr/>
        <w:t>Outlook</w:t>
      </w:r>
      <w:r w:rsidR="2CFE1540">
        <w:rPr/>
        <w:t>，那么就享受傻瓜式的邮箱使用吧！</w:t>
      </w:r>
      <w:r w:rsidR="2CFE1540">
        <w:rPr/>
        <w:t>学校图书信息中心提供正版</w:t>
      </w:r>
      <w:r w:rsidR="2CFE1540">
        <w:rPr/>
        <w:t>Microsoft</w:t>
      </w:r>
      <w:proofErr w:type="spellEnd"/>
      <w:r w:rsidR="2CFE1540">
        <w:rPr/>
        <w:t xml:space="preserve"> Office 2016</w:t>
      </w:r>
      <w:r w:rsidR="2CFE1540">
        <w:rPr/>
        <w:t>专业版。不过</w:t>
      </w:r>
      <w:r w:rsidR="2CFE1540">
        <w:rPr/>
        <w:t>Outlook</w:t>
      </w:r>
      <w:r w:rsidR="2CFE1540">
        <w:rPr/>
        <w:t>常见卡死等问题，也可以使用</w:t>
      </w:r>
      <w:r w:rsidR="2CFE1540">
        <w:rPr/>
        <w:t xml:space="preserve">eM </w:t>
      </w:r>
      <w:proofErr w:type="spellStart"/>
      <w:r w:rsidR="2CFE1540">
        <w:rPr/>
        <w:t>Client</w:t>
      </w:r>
      <w:r w:rsidR="2CFE1540">
        <w:rPr/>
        <w:t>等</w:t>
      </w:r>
      <w:r w:rsidR="2CFE1540">
        <w:rPr/>
        <w:t>支持</w:t>
      </w:r>
      <w:r w:rsidR="2CFE1540">
        <w:rPr/>
        <w:t>Exchange</w:t>
      </w:r>
      <w:r w:rsidR="2CFE1540">
        <w:rPr/>
        <w:t>协议的邮件客户端</w:t>
      </w:r>
      <w:proofErr w:type="spellEnd"/>
      <w:r w:rsidR="2CFE1540">
        <w:rPr/>
        <w:t>。</w:t>
      </w:r>
    </w:p>
    <w:p w:rsidR="00B364AC" w:rsidRDefault="00A17FB1" w14:paraId="2722BAC0" w14:textId="77777777">
      <w:pPr>
        <w:pStyle w:val="FigurewithCaption"/>
      </w:pPr>
      <w:r>
        <w:rPr>
          <w:noProof/>
          <w:lang w:eastAsia="zh-CN"/>
        </w:rPr>
        <w:lastRenderedPageBreak/>
        <w:drawing>
          <wp:inline distT="0" distB="0" distL="0" distR="0" wp14:anchorId="7941E360" wp14:editId="07777777">
            <wp:extent cx="5334000" cy="4589882"/>
            <wp:effectExtent l="0" t="0" r="0" b="0"/>
            <wp:docPr id="1094022777" name="Picture" descr="邮箱设置"/>
            <wp:cNvGraphicFramePr/>
            <a:graphic xmlns:a="http://schemas.openxmlformats.org/drawingml/2006/main">
              <a:graphicData uri="http://schemas.openxmlformats.org/drawingml/2006/picture">
                <pic:pic xmlns:pic="http://schemas.openxmlformats.org/drawingml/2006/picture">
                  <pic:nvPicPr>
                    <pic:cNvPr id="0" name="Picture" descr="media/mailbox_account_win_outlook.png"/>
                    <pic:cNvPicPr>
                      <a:picLocks noChangeAspect="1" noChangeArrowheads="1"/>
                    </pic:cNvPicPr>
                  </pic:nvPicPr>
                  <pic:blipFill>
                    <a:blip r:embed="rId102"/>
                    <a:stretch>
                      <a:fillRect/>
                    </a:stretch>
                  </pic:blipFill>
                  <pic:spPr bwMode="auto">
                    <a:xfrm>
                      <a:off x="0" y="0"/>
                      <a:ext cx="5334000" cy="4589882"/>
                    </a:xfrm>
                    <a:prstGeom prst="rect">
                      <a:avLst/>
                    </a:prstGeom>
                    <a:noFill/>
                    <a:ln w="9525">
                      <a:noFill/>
                      <a:headEnd/>
                      <a:tailEnd/>
                    </a:ln>
                  </pic:spPr>
                </pic:pic>
              </a:graphicData>
            </a:graphic>
          </wp:inline>
        </w:drawing>
      </w:r>
    </w:p>
    <w:p w:rsidR="00B364AC" w:rsidRDefault="032DB021" w14:paraId="3860806E" w14:textId="08AF5EBD">
      <w:pPr>
        <w:pStyle w:val="ImageCaption"/>
        <w:rPr>
          <w:lang w:eastAsia="zh-CN"/>
        </w:rPr>
      </w:pPr>
      <w:r w:rsidRPr="136F8F36">
        <w:rPr>
          <w:lang w:eastAsia="zh-CN"/>
        </w:rPr>
        <w:t>邮箱设置</w:t>
      </w:r>
    </w:p>
    <w:p w:rsidR="00B364AC" w:rsidRDefault="00A17FB1" w14:paraId="1E0E987E" w14:textId="77777777" w14:noSpellErr="1">
      <w:pPr>
        <w:pStyle w:val="4"/>
      </w:pPr>
      <w:bookmarkStart w:name="linux" w:id="131"/>
      <w:bookmarkEnd w:id="131"/>
      <w:r>
        <w:rPr/>
        <w:t>Linux</w:t>
      </w:r>
    </w:p>
    <w:p w:rsidR="00B364AC" w:rsidRDefault="032DB021" w14:paraId="30371259" w14:textId="0D846084">
      <w:pPr>
        <w:pStyle w:val="FirstParagraph"/>
      </w:pPr>
      <w:proofErr w:type="spellStart"/>
      <w:r w:rsidR="2CFE1540">
        <w:rPr/>
        <w:t>以</w:t>
      </w:r>
      <w:r w:rsidR="2CFE1540">
        <w:rPr/>
        <w:t>Ubuntu</w:t>
      </w:r>
      <w:r w:rsidR="2CFE1540">
        <w:rPr/>
        <w:t>系统为例，</w:t>
      </w:r>
      <w:r w:rsidR="2CFE1540">
        <w:rPr/>
        <w:t>Thunderbird</w:t>
      </w:r>
      <w:proofErr w:type="spellEnd"/>
      <w:r w:rsidR="2CFE1540">
        <w:rPr/>
        <w:t xml:space="preserve"> </w:t>
      </w:r>
      <w:proofErr w:type="spellStart"/>
      <w:r w:rsidR="2CFE1540">
        <w:rPr/>
        <w:t>Email</w:t>
      </w:r>
      <w:r w:rsidR="2CFE1540">
        <w:rPr/>
        <w:t>为系统默认的邮件软件。在</w:t>
      </w:r>
      <w:r w:rsidR="2CFE1540">
        <w:rPr/>
        <w:t>Edit</w:t>
      </w:r>
      <w:r w:rsidR="2CFE1540">
        <w:rPr/>
        <w:t>选项页中选择</w:t>
      </w:r>
      <w:r w:rsidR="2CFE1540">
        <w:rPr/>
        <w:t>Account</w:t>
      </w:r>
      <w:proofErr w:type="spellEnd"/>
      <w:r w:rsidR="2CFE1540">
        <w:rPr/>
        <w:t xml:space="preserve"> </w:t>
      </w:r>
      <w:proofErr w:type="spellStart"/>
      <w:r w:rsidR="2CFE1540">
        <w:rPr/>
        <w:t>Settings</w:t>
      </w:r>
      <w:r w:rsidR="2CFE1540">
        <w:rPr/>
        <w:t>，在左侧竖框下方的</w:t>
      </w:r>
      <w:r w:rsidR="2CFE1540">
        <w:rPr/>
        <w:t>Accout</w:t>
      </w:r>
      <w:proofErr w:type="spellEnd"/>
      <w:r w:rsidR="2CFE1540">
        <w:rPr/>
        <w:t xml:space="preserve"> </w:t>
      </w:r>
      <w:proofErr w:type="spellStart"/>
      <w:r w:rsidR="2CFE1540">
        <w:rPr/>
        <w:t>Actions</w:t>
      </w:r>
      <w:r w:rsidR="2CFE1540">
        <w:rPr/>
        <w:t>下拉菜单中选择</w:t>
      </w:r>
      <w:r w:rsidR="2CFE1540">
        <w:rPr/>
        <w:t>Add</w:t>
      </w:r>
      <w:proofErr w:type="spellEnd"/>
      <w:r w:rsidR="2CFE1540">
        <w:rPr/>
        <w:t xml:space="preserve"> Mail </w:t>
      </w:r>
      <w:proofErr w:type="spellStart"/>
      <w:r w:rsidR="2CFE1540">
        <w:rPr/>
        <w:t>Accout</w:t>
      </w:r>
      <w:r w:rsidR="2CFE1540">
        <w:rPr/>
        <w:t>，填写好自己的邮箱地址、密码之后</w:t>
      </w:r>
      <w:r w:rsidR="2CFE1540">
        <w:rPr/>
        <w:t>continue</w:t>
      </w:r>
      <w:r w:rsidR="2CFE1540">
        <w:rPr/>
        <w:t>，程序会自动搜索配置剩余内容，傻瓜程度与</w:t>
      </w:r>
      <w:r w:rsidR="2CFE1540">
        <w:rPr/>
        <w:t>Outlook</w:t>
      </w:r>
      <w:r w:rsidR="2CFE1540">
        <w:rPr/>
        <w:t>无异</w:t>
      </w:r>
      <w:proofErr w:type="spellEnd"/>
      <w:r w:rsidR="2CFE1540">
        <w:rPr/>
        <w:t>。</w:t>
      </w:r>
    </w:p>
    <w:p w:rsidRPr="007632DB" w:rsidR="007632DB" w:rsidP="2CFE1540" w:rsidRDefault="007632DB" w14:paraId="2A7770DC" w14:textId="2CCA1C1F">
      <w:pPr>
        <w:pStyle w:val="a0"/>
        <w:rPr>
          <w:lang w:eastAsia="zh-CN"/>
        </w:rPr>
      </w:pPr>
      <w:r w:rsidRPr="2CFE1540" w:rsidR="2CFE1540">
        <w:rPr>
          <w:lang w:eastAsia="zh-CN"/>
        </w:rPr>
        <w:t>除此之外</w:t>
      </w:r>
      <w:proofErr w:type="spellStart"/>
      <w:r w:rsidRPr="2CFE1540" w:rsidR="2CFE1540">
        <w:rPr>
          <w:lang w:eastAsia="zh-CN"/>
        </w:rPr>
        <w:t>ThunderBird</w:t>
      </w:r>
      <w:proofErr w:type="spellEnd"/>
      <w:r w:rsidRPr="2CFE1540" w:rsidR="2CFE1540">
        <w:rPr>
          <w:lang w:eastAsia="zh-CN"/>
        </w:rPr>
        <w:t>也可以找到一款收费</w:t>
      </w:r>
      <w:r w:rsidRPr="2CFE1540" w:rsidR="2CFE1540">
        <w:rPr>
          <w:lang w:eastAsia="zh-CN"/>
        </w:rPr>
        <w:t>Exchange</w:t>
      </w:r>
      <w:r w:rsidRPr="2CFE1540" w:rsidR="2CFE1540">
        <w:rPr>
          <w:lang w:eastAsia="zh-CN"/>
        </w:rPr>
        <w:t>服务插件，使用这个插件可以无需配置一键链接，非常方便。（别跟我说贵）</w:t>
      </w:r>
    </w:p>
    <w:p w:rsidR="00B364AC" w:rsidP="2CFE1540" w:rsidRDefault="00A17FB1" w14:paraId="421D124F" w14:textId="77777777" w14:noSpellErr="1">
      <w:pPr>
        <w:pStyle w:val="3"/>
        <w:rPr>
          <w:lang w:eastAsia="zh-CN"/>
        </w:rPr>
      </w:pPr>
      <w:bookmarkStart w:name="校园vpn使用指南" w:id="132"/>
      <w:bookmarkEnd w:id="132"/>
      <w:r>
        <w:rPr>
          <w:lang w:eastAsia="zh-CN"/>
        </w:rPr>
        <w:t>校园</w:t>
      </w:r>
      <w:r>
        <w:rPr>
          <w:lang w:eastAsia="zh-CN"/>
        </w:rPr>
        <w:t>VPN</w:t>
      </w:r>
      <w:r>
        <w:rPr>
          <w:lang w:eastAsia="zh-CN"/>
        </w:rPr>
        <w:t>使用指南</w:t>
      </w:r>
    </w:p>
    <w:p w:rsidR="00B364AC" w:rsidP="2CFE1540" w:rsidRDefault="032DB021" w14:paraId="78BD699F" w14:textId="77777777" w14:noSpellErr="1">
      <w:pPr>
        <w:pStyle w:val="FirstParagraph"/>
        <w:rPr>
          <w:lang w:eastAsia="zh-CN"/>
        </w:rPr>
      </w:pPr>
      <w:r w:rsidRPr="2CFE1540" w:rsidR="2CFE1540">
        <w:rPr>
          <w:lang w:eastAsia="zh-CN"/>
        </w:rPr>
        <w:t>请参阅</w:t>
      </w:r>
      <w:hyperlink r:id="R3efffec1491e40bb">
        <w:r w:rsidRPr="2CFE1540" w:rsidR="2CFE1540">
          <w:rPr>
            <w:rStyle w:val="ae"/>
            <w:lang w:eastAsia="zh-CN"/>
          </w:rPr>
          <w:t>电子资源校外访问指南</w:t>
        </w:r>
      </w:hyperlink>
      <w:r w:rsidRPr="2CFE1540" w:rsidR="2CFE1540">
        <w:rPr>
          <w:lang w:eastAsia="zh-CN"/>
        </w:rPr>
        <w:t>。</w:t>
      </w:r>
    </w:p>
    <w:p w:rsidR="00B364AC" w:rsidRDefault="007632DB" w14:paraId="56F4EA88" w14:textId="28EDA936">
      <w:pPr>
        <w:pStyle w:val="1"/>
        <w:rPr>
          <w:lang w:eastAsia="zh-CN"/>
        </w:rPr>
      </w:pPr>
      <w:bookmarkStart w:name="特典" w:id="133"/>
      <w:bookmarkEnd w:id="133"/>
      <w:r>
        <w:rPr>
          <w:rFonts w:hint="eastAsia"/>
          <w:lang w:eastAsia="zh-CN"/>
        </w:rPr>
        <w:lastRenderedPageBreak/>
        <w:t>相关</w:t>
      </w:r>
    </w:p>
    <w:p w:rsidR="00B364AC" w:rsidRDefault="00A17FB1" w14:paraId="377B8FF8" w14:textId="77777777">
      <w:pPr>
        <w:pStyle w:val="2"/>
        <w:rPr>
          <w:lang w:eastAsia="zh-CN"/>
        </w:rPr>
      </w:pPr>
      <w:bookmarkStart w:name="问答" w:id="134"/>
      <w:bookmarkEnd w:id="134"/>
      <w:r>
        <w:rPr>
          <w:lang w:eastAsia="zh-CN"/>
        </w:rPr>
        <w:t>问答</w:t>
      </w:r>
    </w:p>
    <w:p w:rsidR="00B364AC" w:rsidRDefault="00A17FB1" w14:paraId="1C91B71A" w14:textId="77777777">
      <w:pPr>
        <w:pStyle w:val="2"/>
        <w:rPr>
          <w:lang w:eastAsia="zh-CN"/>
        </w:rPr>
      </w:pPr>
      <w:bookmarkStart w:name="关于" w:id="135"/>
      <w:bookmarkEnd w:id="135"/>
      <w:r>
        <w:rPr>
          <w:lang w:eastAsia="zh-CN"/>
        </w:rPr>
        <w:t>关于</w:t>
      </w:r>
    </w:p>
    <w:p w:rsidR="007632DB" w:rsidP="2CFE1540" w:rsidRDefault="032DB021" w14:paraId="74843E10" w14:textId="77777777" w14:noSpellErr="1">
      <w:pPr>
        <w:pStyle w:val="a0"/>
        <w:rPr>
          <w:lang w:eastAsia="zh-CN"/>
        </w:rPr>
      </w:pPr>
      <w:r w:rsidRPr="2CFE1540" w:rsidR="2CFE1540">
        <w:rPr>
          <w:lang w:eastAsia="zh-CN"/>
        </w:rPr>
        <w:t>上海科技大学</w:t>
      </w:r>
      <w:r w:rsidRPr="2CFE1540" w:rsidR="2CFE1540">
        <w:rPr>
          <w:lang w:eastAsia="zh-CN"/>
        </w:rPr>
        <w:t xml:space="preserve"> </w:t>
      </w:r>
      <w:r w:rsidRPr="2CFE1540" w:rsidR="2CFE1540">
        <w:rPr>
          <w:lang w:eastAsia="zh-CN"/>
        </w:rPr>
        <w:t>新生手册</w:t>
      </w:r>
    </w:p>
    <w:p w:rsidR="00B364AC" w:rsidP="2CFE1540" w:rsidRDefault="007632DB" w14:paraId="745BB517" w14:textId="4E4139B4" w14:noSpellErr="1">
      <w:pPr>
        <w:pStyle w:val="a0"/>
        <w:rPr>
          <w:lang w:eastAsia="zh-CN"/>
        </w:rPr>
      </w:pPr>
      <w:r w:rsidRPr="2CFE1540" w:rsidR="2CFE1540">
        <w:rPr>
          <w:lang w:eastAsia="zh-CN"/>
        </w:rPr>
        <w:t>主办：上海科技大学</w:t>
      </w:r>
      <w:r w:rsidRPr="2CFE1540" w:rsidR="2CFE1540">
        <w:rPr>
          <w:lang w:eastAsia="zh-CN"/>
        </w:rPr>
        <w:t xml:space="preserve"> </w:t>
      </w:r>
      <w:r w:rsidRPr="2CFE1540" w:rsidR="2CFE1540">
        <w:rPr>
          <w:lang w:eastAsia="zh-CN"/>
        </w:rPr>
        <w:t>学生</w:t>
      </w:r>
      <w:r w:rsidRPr="2CFE1540" w:rsidR="2CFE1540">
        <w:rPr>
          <w:lang w:eastAsia="zh-CN"/>
        </w:rPr>
        <w:t>联合</w:t>
      </w:r>
      <w:r w:rsidRPr="2CFE1540" w:rsidR="2CFE1540">
        <w:rPr>
          <w:lang w:eastAsia="zh-CN"/>
        </w:rPr>
        <w:t>会</w:t>
      </w:r>
    </w:p>
    <w:p w:rsidR="00B364AC" w:rsidP="2CFE1540" w:rsidRDefault="032DB021" w14:paraId="348DDC55" w14:textId="06DD3FB0" w14:noSpellErr="1">
      <w:pPr>
        <w:pStyle w:val="a0"/>
        <w:rPr>
          <w:lang w:eastAsia="zh-CN"/>
        </w:rPr>
      </w:pPr>
      <w:r w:rsidRPr="2CFE1540" w:rsidR="2CFE1540">
        <w:rPr>
          <w:lang w:eastAsia="zh-CN"/>
        </w:rPr>
        <w:t>技术支持：上海科技大学学生</w:t>
      </w:r>
      <w:r w:rsidRPr="2CFE1540" w:rsidR="2CFE1540">
        <w:rPr>
          <w:lang w:eastAsia="zh-CN"/>
        </w:rPr>
        <w:t>Geek Pie</w:t>
      </w:r>
      <w:r w:rsidRPr="2CFE1540" w:rsidR="2CFE1540">
        <w:rPr>
          <w:lang w:eastAsia="zh-CN"/>
        </w:rPr>
        <w:t>社团</w:t>
      </w:r>
    </w:p>
    <w:p w:rsidR="00B364AC" w:rsidP="2CFE1540" w:rsidRDefault="007632DB" w14:paraId="7255A44D" w14:textId="07CDFF64" w14:noSpellErr="1">
      <w:pPr>
        <w:pStyle w:val="a0"/>
        <w:rPr>
          <w:lang w:eastAsia="zh-CN"/>
        </w:rPr>
      </w:pPr>
      <w:r w:rsidRPr="2CFE1540" w:rsidR="2CFE1540">
        <w:rPr>
          <w:lang w:eastAsia="zh-CN"/>
        </w:rPr>
        <w:t>代码开源：</w:t>
      </w:r>
      <w:hyperlink r:id="R7696d2e93620473e">
        <w:r w:rsidRPr="2CFE1540" w:rsidR="2CFE1540">
          <w:rPr>
            <w:rStyle w:val="ae"/>
            <w:lang w:eastAsia="zh-CN"/>
          </w:rPr>
          <w:t>Github</w:t>
        </w:r>
      </w:hyperlink>
    </w:p>
    <w:p w:rsidR="00B364AC" w:rsidRDefault="00A17FB1" w14:paraId="7A9300DA" w14:textId="77777777">
      <w:pPr>
        <w:pStyle w:val="3"/>
        <w:rPr>
          <w:lang w:eastAsia="zh-CN"/>
        </w:rPr>
      </w:pPr>
      <w:bookmarkStart w:name="贡献者" w:id="136"/>
      <w:bookmarkEnd w:id="136"/>
      <w:r>
        <w:rPr>
          <w:lang w:eastAsia="zh-CN"/>
        </w:rPr>
        <w:t>贡献者</w:t>
      </w:r>
    </w:p>
    <w:p w:rsidR="00B364AC" w:rsidP="2CFE1540" w:rsidRDefault="00A17FB1" w14:paraId="143FE4A6" w14:textId="77777777" w14:noSpellErr="1">
      <w:pPr>
        <w:pStyle w:val="4"/>
        <w:rPr>
          <w:lang w:eastAsia="zh-CN"/>
        </w:rPr>
      </w:pPr>
      <w:bookmarkStart w:name="content" w:id="137"/>
      <w:bookmarkEnd w:id="137"/>
      <w:r>
        <w:rPr>
          <w:lang w:eastAsia="zh-CN"/>
        </w:rPr>
        <w:t>Content</w:t>
      </w:r>
    </w:p>
    <w:p w:rsidR="00B364AC" w:rsidRDefault="032DB021" w14:paraId="56CFD27C" w14:textId="77777777">
      <w:pPr>
        <w:pStyle w:val="FirstParagraph"/>
        <w:rPr>
          <w:lang w:eastAsia="zh-CN"/>
        </w:rPr>
      </w:pPr>
      <w:r>
        <w:rPr>
          <w:lang w:eastAsia="zh-CN"/>
        </w:rPr>
        <w:t>感谢以下同学参与本新生手册的撰写工作（排名不分先后，也遗漏了许多不留名的红领巾）</w:t>
      </w:r>
    </w:p>
    <w:p w:rsidR="00B364AC" w:rsidRDefault="032DB021" w14:paraId="783E920B" w14:textId="77777777">
      <w:pPr>
        <w:pStyle w:val="a0"/>
        <w:rPr>
          <w:lang w:eastAsia="zh-CN"/>
        </w:rPr>
      </w:pPr>
      <w:r>
        <w:rPr>
          <w:lang w:eastAsia="zh-CN"/>
        </w:rPr>
        <w:t>吕文涛　　郑纬彤　　石嘉禾　　赵尚书　　林东吴</w:t>
      </w:r>
    </w:p>
    <w:p w:rsidR="00B364AC" w:rsidRDefault="032DB021" w14:paraId="6EBFD995" w14:textId="77777777">
      <w:pPr>
        <w:pStyle w:val="a0"/>
        <w:rPr>
          <w:lang w:eastAsia="zh-CN"/>
        </w:rPr>
      </w:pPr>
      <w:r>
        <w:rPr>
          <w:lang w:eastAsia="zh-CN"/>
        </w:rPr>
        <w:t>王娇娇　　吉星宇　　刘心哲　　陶之钰　　张　尧</w:t>
      </w:r>
    </w:p>
    <w:p w:rsidR="00B364AC" w:rsidRDefault="032DB021" w14:paraId="65B09E54" w14:textId="77777777">
      <w:pPr>
        <w:pStyle w:val="a0"/>
        <w:rPr>
          <w:lang w:eastAsia="zh-CN"/>
        </w:rPr>
      </w:pPr>
      <w:r>
        <w:rPr>
          <w:lang w:eastAsia="zh-CN"/>
        </w:rPr>
        <w:t>陈益帆　　宗　骏　　崔振宇　　邵乾瀚　　陈　宸</w:t>
      </w:r>
    </w:p>
    <w:p w:rsidR="00B364AC" w:rsidP="2CFE1540" w:rsidRDefault="032DB021" w14:paraId="78BF96A6" w14:textId="48F0DAB8" w14:noSpellErr="1">
      <w:pPr>
        <w:pStyle w:val="a0"/>
        <w:rPr>
          <w:lang w:eastAsia="zh-CN"/>
        </w:rPr>
      </w:pPr>
      <w:r w:rsidRPr="2CFE1540" w:rsidR="2CFE1540">
        <w:rPr>
          <w:lang w:eastAsia="zh-CN"/>
        </w:rPr>
        <w:t>周则安　　周胡蝶　　丁　鹏　　刘宇翔　　林子恒</w:t>
      </w:r>
      <w:r w:rsidRPr="2CFE1540" w:rsidR="2CFE1540">
        <w:rPr>
          <w:lang w:eastAsia="zh-CN"/>
        </w:rPr>
        <w:t xml:space="preserve"> </w:t>
      </w:r>
    </w:p>
    <w:p w:rsidR="00B364AC" w:rsidRDefault="032DB021" w14:paraId="504D1CB9" w14:textId="77777777">
      <w:pPr>
        <w:pStyle w:val="a0"/>
        <w:rPr>
          <w:lang w:eastAsia="zh-CN"/>
        </w:rPr>
      </w:pPr>
      <w:r>
        <w:rPr>
          <w:lang w:eastAsia="zh-CN"/>
        </w:rPr>
        <w:t>李振扬　　赵亚妮　　覃　昕　　谢佳轩　　袁蕴哲</w:t>
      </w:r>
    </w:p>
    <w:p w:rsidR="00B364AC" w:rsidRDefault="032DB021" w14:paraId="2BC951AA" w14:textId="77777777">
      <w:pPr>
        <w:pStyle w:val="a0"/>
        <w:rPr>
          <w:lang w:eastAsia="zh-CN"/>
        </w:rPr>
      </w:pPr>
      <w:r>
        <w:rPr>
          <w:lang w:eastAsia="zh-CN"/>
        </w:rPr>
        <w:t>王粱宇　　李俊蓉　　张崔政　　荣宇阳　　张嘉鑫</w:t>
      </w:r>
    </w:p>
    <w:p w:rsidR="00B364AC" w:rsidP="2CFE1540" w:rsidRDefault="032DB021" w14:paraId="248B4155" w14:textId="29622BF1" w14:noSpellErr="1">
      <w:pPr>
        <w:pStyle w:val="a0"/>
        <w:rPr>
          <w:lang w:eastAsia="zh-CN"/>
        </w:rPr>
      </w:pPr>
      <w:r w:rsidRPr="2CFE1540" w:rsidR="2CFE1540">
        <w:rPr>
          <w:lang w:eastAsia="zh-CN"/>
        </w:rPr>
        <w:t>李鼎弘　　李逸柯</w:t>
      </w:r>
      <w:r w:rsidRPr="2CFE1540" w:rsidR="2CFE1540">
        <w:rPr>
          <w:lang w:eastAsia="zh-CN"/>
        </w:rPr>
        <w:t xml:space="preserve">         </w:t>
      </w:r>
      <w:r w:rsidRPr="2CFE1540" w:rsidR="2CFE1540">
        <w:rPr>
          <w:lang w:eastAsia="zh-CN"/>
        </w:rPr>
        <w:t>尹毅明</w:t>
      </w:r>
      <w:r w:rsidRPr="2CFE1540" w:rsidR="2CFE1540">
        <w:rPr>
          <w:lang w:eastAsia="zh-CN"/>
        </w:rPr>
        <w:t xml:space="preserve">         </w:t>
      </w:r>
      <w:r w:rsidRPr="2CFE1540" w:rsidR="2CFE1540">
        <w:rPr>
          <w:lang w:eastAsia="zh-CN"/>
        </w:rPr>
        <w:t>袁可一</w:t>
      </w:r>
      <w:r w:rsidRPr="2CFE1540" w:rsidR="2CFE1540">
        <w:rPr>
          <w:lang w:eastAsia="zh-CN"/>
        </w:rPr>
        <w:t xml:space="preserve">          </w:t>
      </w:r>
      <w:r w:rsidRPr="2CFE1540" w:rsidR="2CFE1540">
        <w:rPr>
          <w:lang w:eastAsia="zh-CN"/>
        </w:rPr>
        <w:t>罗</w:t>
      </w:r>
      <w:r w:rsidRPr="2CFE1540" w:rsidR="2CFE1540">
        <w:rPr>
          <w:lang w:eastAsia="zh-CN"/>
        </w:rPr>
        <w:t>　</w:t>
      </w:r>
      <w:r w:rsidRPr="2CFE1540" w:rsidR="2CFE1540">
        <w:rPr>
          <w:lang w:eastAsia="zh-CN"/>
        </w:rPr>
        <w:t>放</w:t>
      </w:r>
    </w:p>
    <w:p w:rsidR="1A7DC1E4" w:rsidP="2CFE1540" w:rsidRDefault="032DB021" w14:paraId="11CFDE8F" w14:textId="3B8E01F2" w14:noSpellErr="1">
      <w:pPr>
        <w:pStyle w:val="a0"/>
        <w:rPr>
          <w:lang w:eastAsia="zh-CN"/>
        </w:rPr>
      </w:pPr>
      <w:r w:rsidRPr="2CFE1540" w:rsidR="2CFE1540">
        <w:rPr>
          <w:lang w:eastAsia="zh-CN"/>
        </w:rPr>
        <w:t>唐一丰</w:t>
      </w:r>
      <w:r w:rsidRPr="2CFE1540" w:rsidR="2CFE1540">
        <w:rPr>
          <w:lang w:eastAsia="zh-CN"/>
        </w:rPr>
        <w:t xml:space="preserve">         </w:t>
      </w:r>
      <w:r w:rsidRPr="2CFE1540" w:rsidR="2CFE1540">
        <w:rPr>
          <w:lang w:eastAsia="zh-CN"/>
        </w:rPr>
        <w:t>张子睿</w:t>
      </w:r>
      <w:r w:rsidRPr="2CFE1540" w:rsidR="2CFE1540">
        <w:rPr>
          <w:lang w:eastAsia="zh-CN"/>
        </w:rPr>
        <w:t xml:space="preserve">         </w:t>
      </w:r>
      <w:r w:rsidRPr="2CFE1540" w:rsidR="2CFE1540">
        <w:rPr>
          <w:lang w:eastAsia="zh-CN"/>
        </w:rPr>
        <w:t>蒋承越</w:t>
      </w:r>
      <w:r w:rsidRPr="2CFE1540" w:rsidR="2CFE1540">
        <w:rPr>
          <w:lang w:eastAsia="zh-CN"/>
        </w:rPr>
        <w:t xml:space="preserve">         </w:t>
      </w:r>
      <w:r w:rsidRPr="2CFE1540" w:rsidR="2CFE1540">
        <w:rPr>
          <w:lang w:eastAsia="zh-CN"/>
        </w:rPr>
        <w:t>蒋</w:t>
      </w:r>
      <w:r w:rsidRPr="2CFE1540" w:rsidR="2CFE1540">
        <w:rPr>
          <w:lang w:eastAsia="zh-CN"/>
        </w:rPr>
        <w:t xml:space="preserve">     </w:t>
      </w:r>
      <w:r w:rsidRPr="2CFE1540" w:rsidR="2CFE1540">
        <w:rPr>
          <w:lang w:eastAsia="zh-CN"/>
        </w:rPr>
        <w:t>睿</w:t>
      </w:r>
    </w:p>
    <w:p w:rsidR="00B364AC" w:rsidRDefault="00A17FB1" w14:paraId="1CCDDC31" w14:textId="77777777" w14:noSpellErr="1">
      <w:pPr>
        <w:pStyle w:val="4"/>
      </w:pPr>
      <w:bookmarkStart w:name="program" w:id="138"/>
      <w:bookmarkEnd w:id="138"/>
      <w:r>
        <w:rPr/>
        <w:t>Program</w:t>
      </w:r>
    </w:p>
    <w:p w:rsidR="00B364AC" w:rsidRDefault="032DB021" w14:paraId="21C26A7F" w14:textId="77777777">
      <w:pPr>
        <w:pStyle w:val="FirstParagraph"/>
      </w:pPr>
      <w:proofErr w:type="spellStart"/>
      <w:r w:rsidR="2CFE1540">
        <w:rPr/>
        <w:t>吕文涛</w:t>
      </w:r>
      <w:proofErr w:type="spellEnd"/>
    </w:p>
    <w:p w:rsidR="00B364AC" w:rsidRDefault="00A17FB1" w14:paraId="6DEA6C64" w14:textId="77777777" w14:noSpellErr="1">
      <w:pPr>
        <w:pStyle w:val="4"/>
      </w:pPr>
      <w:bookmarkStart w:name="photography" w:id="139"/>
      <w:bookmarkEnd w:id="139"/>
      <w:r>
        <w:rPr/>
        <w:t>Photography</w:t>
      </w:r>
    </w:p>
    <w:p w:rsidR="00B364AC" w:rsidRDefault="032DB021" w14:paraId="2237C39B" w14:textId="77777777">
      <w:pPr>
        <w:pStyle w:val="FirstParagraph"/>
        <w:rPr>
          <w:lang w:eastAsia="zh-CN"/>
        </w:rPr>
      </w:pPr>
      <w:r>
        <w:rPr>
          <w:lang w:eastAsia="zh-CN"/>
        </w:rPr>
        <w:t>黄政嘉　　刘　勋　　毕　凝</w:t>
      </w:r>
    </w:p>
    <w:p w:rsidR="00B364AC" w:rsidRDefault="00A17FB1" w14:paraId="2C9BDEE7" w14:textId="77777777" w14:noSpellErr="1">
      <w:pPr>
        <w:pStyle w:val="4"/>
      </w:pPr>
      <w:bookmarkStart w:name="acknowledgement" w:id="140"/>
      <w:bookmarkEnd w:id="140"/>
      <w:r>
        <w:rPr/>
        <w:t>Acknowledgement</w:t>
      </w:r>
    </w:p>
    <w:p w:rsidR="00B364AC" w:rsidRDefault="007632DB" w14:paraId="3AD7FEAA" w14:textId="3DCFC89D" w14:noSpellErr="1">
      <w:pPr>
        <w:pStyle w:val="FirstParagraph"/>
      </w:pPr>
      <w:r w:rsidRPr="2CFE1540" w:rsidR="2CFE1540">
        <w:rPr>
          <w:lang w:eastAsia="zh-CN"/>
        </w:rPr>
        <w:t>设计参考：</w:t>
      </w:r>
      <w:hyperlink r:id="Ra12a5489e7e74641">
        <w:r w:rsidRPr="2CFE1540" w:rsidR="2CFE1540">
          <w:rPr>
            <w:rStyle w:val="ae"/>
          </w:rPr>
          <w:t>浙江大学</w:t>
        </w:r>
        <w:r w:rsidRPr="2CFE1540" w:rsidR="2CFE1540">
          <w:rPr>
            <w:rStyle w:val="ae"/>
          </w:rPr>
          <w:t xml:space="preserve"> </w:t>
        </w:r>
        <w:r w:rsidRPr="2CFE1540" w:rsidR="2CFE1540">
          <w:rPr>
            <w:rStyle w:val="ae"/>
          </w:rPr>
          <w:t>求是潮</w:t>
        </w:r>
      </w:hyperlink>
    </w:p>
    <w:sectPr w:rsidR="00B364AC">
      <w:pgSz w:w="12240" w:h="15840" w:orient="portrait"/>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nitials="来宾" w:author="来宾参与者" w:date="2017-07-11T22:15:00Z" w:id="3">
    <w:p w:rsidR="0042454C" w:rsidRDefault="0042454C" w14:paraId="75C33A54" w14:textId="0ABCFACA">
      <w:pPr>
        <w:rPr>
          <w:lang w:eastAsia="zh-CN"/>
        </w:rPr>
      </w:pPr>
      <w:r>
        <w:annotationRef/>
      </w:r>
      <w:r>
        <w:rPr>
          <w:lang w:eastAsia="zh-CN"/>
        </w:rPr>
        <w:t xml:space="preserve">TODO: </w:t>
      </w:r>
      <w:r>
        <w:rPr>
          <w:lang w:eastAsia="zh-CN"/>
        </w:rPr>
        <w:t>更新欢迎词</w:t>
      </w:r>
    </w:p>
  </w:comment>
  <w:comment w:initials="来宾" w:author="来宾参与者" w:date="2017-07-11T22:24:00Z" w:id="12">
    <w:p w:rsidR="0042454C" w:rsidRDefault="0042454C" w14:paraId="72C36C6C" w14:textId="34914B86">
      <w:pPr>
        <w:rPr>
          <w:lang w:eastAsia="zh-CN"/>
        </w:rPr>
      </w:pPr>
      <w:r>
        <w:annotationRef/>
      </w:r>
      <w:r>
        <w:rPr>
          <w:lang w:eastAsia="zh-CN"/>
        </w:rPr>
        <w:t>TODO:</w:t>
      </w:r>
      <w:r>
        <w:rPr>
          <w:lang w:eastAsia="zh-CN"/>
        </w:rPr>
        <w:t>各种交通方式添加预计时间</w:t>
      </w:r>
    </w:p>
  </w:comment>
  <w:comment w:initials="来宾" w:author="来宾参与者" w:date="2017-07-11T22:27:00Z" w:id="15">
    <w:p w:rsidR="0042454C" w:rsidRDefault="0042454C" w14:paraId="331F3EFF" w14:textId="2D3CBDC9">
      <w:pPr>
        <w:rPr>
          <w:lang w:eastAsia="zh-CN"/>
        </w:rPr>
      </w:pPr>
      <w:r>
        <w:annotationRef/>
      </w:r>
      <w:r>
        <w:rPr>
          <w:lang w:eastAsia="zh-CN"/>
        </w:rPr>
        <w:t>TODO:</w:t>
      </w:r>
      <w:r>
        <w:rPr>
          <w:lang w:eastAsia="zh-CN"/>
        </w:rPr>
        <w:t>共享单车</w:t>
      </w:r>
    </w:p>
  </w:comment>
  <w:comment w:initials="来宾" w:author="来宾参与者" w:date="2017-07-11T22:27:00Z" w:id="16">
    <w:p w:rsidR="0042454C" w:rsidRDefault="0042454C" w14:paraId="1131D102" w14:textId="2D3CBDC9">
      <w:pPr>
        <w:rPr>
          <w:lang w:eastAsia="zh-CN"/>
        </w:rPr>
      </w:pPr>
      <w:r>
        <w:annotationRef/>
      </w:r>
      <w:r>
        <w:rPr>
          <w:lang w:eastAsia="zh-CN"/>
        </w:rPr>
        <w:t>TODO:</w:t>
      </w:r>
      <w:r>
        <w:rPr>
          <w:lang w:eastAsia="zh-CN"/>
        </w:rPr>
        <w:t>共享单车</w:t>
      </w:r>
    </w:p>
  </w:comment>
  <w:comment w:initials="GC" w:author="Guest Contributor" w:date="2017-07-21T13:31:00Z" w:id="21">
    <w:p w:rsidR="0AD49967" w:rsidRDefault="0AD49967" w14:paraId="42E72F1E" w14:textId="77777777">
      <w:pPr>
        <w:pStyle w:val="af0"/>
        <w:rPr>
          <w:lang w:eastAsia="zh-CN"/>
        </w:rPr>
      </w:pPr>
      <w:r>
        <w:rPr>
          <w:rStyle w:val="af2"/>
        </w:rPr>
        <w:annotationRef/>
      </w:r>
      <w:r>
        <w:rPr>
          <w:lang w:eastAsia="zh-CN"/>
        </w:rPr>
        <w:t>TODO:</w:t>
      </w:r>
      <w:r>
        <w:rPr>
          <w:lang w:eastAsia="zh-CN"/>
        </w:rPr>
        <w:t>食堂一卡通充值的微信公众号</w:t>
      </w:r>
    </w:p>
  </w:comment>
  <w:comment w:initials="来宾" w:author="来宾参与者" w:date="2017-07-11T22:28:00Z" w:id="22">
    <w:p w:rsidR="0042454C" w:rsidRDefault="0042454C" w14:paraId="34562A44" w14:textId="04A38D41">
      <w:pPr>
        <w:rPr>
          <w:lang w:eastAsia="zh-CN"/>
        </w:rPr>
      </w:pPr>
      <w:r>
        <w:annotationRef/>
      </w:r>
      <w:r>
        <w:rPr>
          <w:lang w:eastAsia="zh-CN"/>
        </w:rPr>
        <w:t>TODO</w:t>
      </w:r>
      <w:r>
        <w:rPr>
          <w:lang w:eastAsia="zh-CN"/>
        </w:rPr>
        <w:t>：新增电子支付板块，待完善支付宝，微信钱包，饿了么等各种支付手段</w:t>
      </w:r>
    </w:p>
  </w:comment>
  <w:comment w:initials="来宾" w:author="来宾参与者" w:date="2017-07-11T22:29:00Z" w:id="24">
    <w:p w:rsidR="0042454C" w:rsidRDefault="0042454C" w14:paraId="5E643C8D" w14:textId="010810C4">
      <w:r>
        <w:annotationRef/>
      </w:r>
      <w:r>
        <w:t>TODO:</w:t>
      </w:r>
      <w:r>
        <w:t>更新户口迁移</w:t>
      </w:r>
      <w:r>
        <w:t>url</w:t>
      </w:r>
    </w:p>
  </w:comment>
  <w:comment w:initials="来宾" w:author="来宾参与者" w:date="2017-07-11T22:30:00Z" w:id="30">
    <w:p w:rsidR="0042454C" w:rsidRDefault="0042454C" w14:paraId="38DA0701" w14:textId="1F0DB236">
      <w:r>
        <w:annotationRef/>
      </w:r>
      <w:r>
        <w:t>TODO:</w:t>
      </w:r>
      <w:r>
        <w:t>。懂得</w:t>
      </w:r>
    </w:p>
  </w:comment>
  <w:comment w:initials="来宾" w:author="来宾参与者" w:date="2017-07-11T22:30:00Z" w:id="32">
    <w:p w:rsidR="0042454C" w:rsidRDefault="0042454C" w14:paraId="60C1F4A5" w14:textId="7827BA4F">
      <w:pPr>
        <w:rPr>
          <w:lang w:eastAsia="zh-CN"/>
        </w:rPr>
      </w:pPr>
      <w:r>
        <w:annotationRef/>
      </w:r>
      <w:r>
        <w:rPr>
          <w:lang w:eastAsia="zh-CN"/>
        </w:rPr>
        <w:t>TODO:</w:t>
      </w:r>
      <w:r>
        <w:rPr>
          <w:lang w:eastAsia="zh-CN"/>
        </w:rPr>
        <w:t>各学院主要的会议</w:t>
      </w:r>
    </w:p>
  </w:comment>
  <w:comment w:initials="来宾" w:author="来宾参与者" w:date="2017-07-11T22:32:00Z" w:id="33">
    <w:p w:rsidR="0042454C" w:rsidRDefault="0042454C" w14:paraId="57629DAA" w14:textId="1BDB4853">
      <w:pPr>
        <w:rPr>
          <w:lang w:eastAsia="zh-CN"/>
        </w:rPr>
      </w:pPr>
      <w:r>
        <w:annotationRef/>
      </w:r>
      <w:r>
        <w:rPr>
          <w:lang w:eastAsia="zh-CN"/>
        </w:rPr>
        <w:t>提议：添加两个研究所和第五个学院</w:t>
      </w:r>
    </w:p>
  </w:comment>
  <w:comment w:initials="来宾" w:author="来宾参与者" w:date="2017-07-11T22:33:00Z" w:id="38">
    <w:p w:rsidR="0042454C" w:rsidRDefault="0042454C" w14:paraId="2DA2F2F3" w14:textId="349311FC">
      <w:pPr>
        <w:rPr>
          <w:lang w:eastAsia="zh-CN"/>
        </w:rPr>
      </w:pPr>
      <w:r>
        <w:annotationRef/>
      </w:r>
      <w:r>
        <w:rPr>
          <w:lang w:eastAsia="zh-CN"/>
        </w:rPr>
        <w:t>TODO:</w:t>
      </w:r>
      <w:r>
        <w:rPr>
          <w:lang w:eastAsia="zh-CN"/>
        </w:rPr>
        <w:t>新增参与科研活动</w:t>
      </w:r>
    </w:p>
  </w:comment>
  <w:comment w:initials="来宾" w:author="来宾参与者" w:date="2017-07-11T22:33:00Z" w:id="41">
    <w:p w:rsidR="0042454C" w:rsidRDefault="0042454C" w14:paraId="5DA10509" w14:textId="5F81A9B9">
      <w:r>
        <w:annotationRef/>
      </w:r>
      <w:r>
        <w:t>TODO: need update</w:t>
      </w:r>
    </w:p>
  </w:comment>
  <w:comment w:initials="来宾" w:author="来宾参与者" w:date="2017-07-11T22:34:00Z" w:id="45">
    <w:p w:rsidR="0042454C" w:rsidRDefault="0042454C" w14:paraId="2919C683" w14:textId="2B4022F0">
      <w:pPr>
        <w:rPr>
          <w:lang w:eastAsia="zh-CN"/>
        </w:rPr>
      </w:pPr>
      <w:r>
        <w:annotationRef/>
      </w:r>
      <w:r>
        <w:rPr>
          <w:lang w:eastAsia="zh-CN"/>
        </w:rPr>
        <w:t>TODO:</w:t>
      </w:r>
      <w:r>
        <w:rPr>
          <w:lang w:eastAsia="zh-CN"/>
        </w:rPr>
        <w:t>入学考试相关信息</w:t>
      </w:r>
    </w:p>
  </w:comment>
  <w:comment w:initials="来宾" w:author="来宾参与者" w:date="2017-07-11T22:34:00Z" w:id="47">
    <w:p w:rsidR="0042454C" w:rsidRDefault="0042454C" w14:paraId="276F7B88" w14:textId="3837F70B">
      <w:pPr>
        <w:rPr>
          <w:lang w:eastAsia="zh-CN"/>
        </w:rPr>
      </w:pPr>
      <w:r>
        <w:annotationRef/>
      </w:r>
      <w:r>
        <w:rPr>
          <w:lang w:eastAsia="zh-CN"/>
        </w:rPr>
        <w:t>TODO:</w:t>
      </w:r>
      <w:r>
        <w:rPr>
          <w:lang w:eastAsia="zh-CN"/>
        </w:rPr>
        <w:t>各种资源的连接（</w:t>
      </w:r>
      <w:r>
        <w:rPr>
          <w:lang w:eastAsia="zh-CN"/>
        </w:rPr>
        <w:t>or</w:t>
      </w:r>
      <w:r>
        <w:rPr>
          <w:lang w:eastAsia="zh-CN"/>
        </w:rPr>
        <w:t>连接到后面的</w:t>
      </w:r>
      <w:r>
        <w:rPr>
          <w:lang w:eastAsia="zh-CN"/>
        </w:rPr>
        <w:t>url</w:t>
      </w:r>
      <w:r>
        <w:rPr>
          <w:lang w:eastAsia="zh-CN"/>
        </w:rPr>
        <w:t>章节？）</w:t>
      </w:r>
    </w:p>
  </w:comment>
  <w:comment w:initials="来宾" w:author="来宾参与者" w:date="2017-07-11T22:35:00Z" w:id="48">
    <w:p w:rsidR="0042454C" w:rsidRDefault="0042454C" w14:paraId="3202C29F" w14:textId="63FC47A1">
      <w:pPr>
        <w:rPr>
          <w:lang w:eastAsia="zh-CN"/>
        </w:rPr>
      </w:pPr>
      <w:r>
        <w:annotationRef/>
      </w:r>
      <w:r>
        <w:rPr>
          <w:lang w:eastAsia="zh-CN"/>
        </w:rPr>
        <w:t>重要更新：此章节需要重新整理，建议以各学院为一级标题，下各分相关内容。</w:t>
      </w:r>
    </w:p>
  </w:comment>
  <w:comment w:initials="来宾" w:author="来宾参与者" w:date="2017-07-11T22:36:00Z" w:id="53">
    <w:p w:rsidR="0042454C" w:rsidRDefault="0042454C" w14:paraId="631BEE83" w14:textId="33F57F8A">
      <w:pPr>
        <w:rPr>
          <w:lang w:eastAsia="zh-CN"/>
        </w:rPr>
      </w:pPr>
      <w:r>
        <w:annotationRef/>
      </w:r>
      <w:r>
        <w:rPr>
          <w:lang w:eastAsia="zh-CN"/>
        </w:rPr>
        <w:t>TODO</w:t>
      </w:r>
      <w:r>
        <w:rPr>
          <w:lang w:eastAsia="zh-CN"/>
        </w:rPr>
        <w:t>：社团资料严重不全，亟需补充，欢迎拉各个社团来。</w:t>
      </w:r>
    </w:p>
  </w:comment>
  <w:comment w:initials="来宾" w:author="来宾参与者" w:date="2017-07-11T22:38:00Z" w:id="84">
    <w:p w:rsidR="0042454C" w:rsidRDefault="0042454C" w14:paraId="1385151A" w14:textId="43E8EF6C">
      <w:pPr>
        <w:rPr>
          <w:lang w:eastAsia="zh-CN"/>
        </w:rPr>
      </w:pPr>
      <w:r>
        <w:annotationRef/>
      </w:r>
      <w:r>
        <w:rPr>
          <w:lang w:eastAsia="zh-CN"/>
        </w:rPr>
        <w:t>TODO</w:t>
      </w:r>
      <w:r>
        <w:rPr>
          <w:lang w:eastAsia="zh-CN"/>
        </w:rPr>
        <w:t>：食堂部分需要重新整理</w:t>
      </w:r>
    </w:p>
  </w:comment>
  <w:comment w:initials="来宾" w:author="来宾参与者" w:date="2017-07-12T20:52:00Z" w:id="85">
    <w:p w:rsidR="0042454C" w:rsidRDefault="0042454C" w14:paraId="0ADAC950" w14:textId="725711D4">
      <w:pPr>
        <w:rPr>
          <w:lang w:eastAsia="zh-CN"/>
        </w:rPr>
      </w:pPr>
      <w:r>
        <w:annotationRef/>
      </w:r>
      <w:r>
        <w:rPr>
          <w:lang w:eastAsia="zh-CN"/>
        </w:rPr>
        <w:t>已经更新食堂部分信息，新增咖啡厅信息</w:t>
      </w:r>
    </w:p>
  </w:comment>
  <w:comment w:initials="来宾" w:author="来宾参与者" w:date="2017-07-11T22:39:00Z" w:id="88">
    <w:p w:rsidR="0042454C" w:rsidRDefault="0042454C" w14:paraId="7420366A" w14:textId="306F436A">
      <w:pPr>
        <w:rPr>
          <w:lang w:eastAsia="zh-CN"/>
        </w:rPr>
      </w:pPr>
      <w:r>
        <w:annotationRef/>
      </w:r>
      <w:r>
        <w:rPr>
          <w:lang w:eastAsia="zh-CN"/>
        </w:rPr>
        <w:t>TODO</w:t>
      </w:r>
      <w:r>
        <w:rPr>
          <w:lang w:eastAsia="zh-CN"/>
        </w:rPr>
        <w:t>：周边可以玩的地方怎么会这么少</w:t>
      </w:r>
    </w:p>
  </w:comment>
  <w:comment w:initials="来宾" w:author="来宾参与者" w:date="2017-07-11T22:39:00Z" w:id="90">
    <w:p w:rsidR="0042454C" w:rsidRDefault="0042454C" w14:paraId="36F2AE7D" w14:textId="659AFB6B">
      <w:pPr>
        <w:rPr>
          <w:lang w:eastAsia="zh-CN"/>
        </w:rPr>
      </w:pPr>
      <w:r>
        <w:annotationRef/>
      </w:r>
      <w:r>
        <w:rPr>
          <w:lang w:eastAsia="zh-CN"/>
        </w:rPr>
        <w:t>TODO</w:t>
      </w:r>
      <w:r>
        <w:rPr>
          <w:lang w:eastAsia="zh-CN"/>
        </w:rPr>
        <w:t>：更新宿舍管理要求，更新宿舍住宿小贴士</w:t>
      </w:r>
    </w:p>
  </w:comment>
  <w:comment w:initials="来宾" w:author="来宾参与者" w:date="2017-07-11T22:27:00Z" w:id="96">
    <w:p w:rsidR="0042454C" w:rsidRDefault="0042454C" w14:paraId="7395D5FB" w14:textId="2D3CBDC9">
      <w:pPr>
        <w:rPr>
          <w:lang w:eastAsia="zh-CN"/>
        </w:rPr>
      </w:pPr>
      <w:r>
        <w:annotationRef/>
      </w:r>
      <w:r>
        <w:rPr>
          <w:lang w:eastAsia="zh-CN"/>
        </w:rPr>
        <w:t>TODO:</w:t>
      </w:r>
      <w:r>
        <w:rPr>
          <w:lang w:eastAsia="zh-CN"/>
        </w:rPr>
        <w:t>共享单车</w:t>
      </w:r>
    </w:p>
  </w:comment>
  <w:comment w:initials="来宾" w:author="来宾参与者" w:date="2017-07-11T22:27:00Z" w:id="97">
    <w:p w:rsidR="0042454C" w:rsidRDefault="0042454C" w14:paraId="47505247" w14:textId="2D3CBDC9">
      <w:pPr>
        <w:rPr>
          <w:lang w:eastAsia="zh-CN"/>
        </w:rPr>
      </w:pPr>
      <w:r>
        <w:annotationRef/>
      </w:r>
      <w:r>
        <w:rPr>
          <w:lang w:eastAsia="zh-CN"/>
        </w:rPr>
        <w:t>TODO:</w:t>
      </w:r>
      <w:r>
        <w:rPr>
          <w:lang w:eastAsia="zh-CN"/>
        </w:rPr>
        <w:t>共享单车</w:t>
      </w:r>
    </w:p>
  </w:comment>
  <w:comment w:initials="来宾" w:author="来宾参与者" w:date="2017-07-11T22:40:00Z" w:id="98">
    <w:p w:rsidR="0042454C" w:rsidRDefault="0042454C" w14:paraId="57AB2F26" w14:textId="05AA26A4">
      <w:pPr>
        <w:rPr>
          <w:lang w:eastAsia="zh-CN"/>
        </w:rPr>
      </w:pPr>
      <w:r>
        <w:annotationRef/>
      </w:r>
      <w:r>
        <w:rPr>
          <w:lang w:eastAsia="zh-CN"/>
        </w:rPr>
        <w:t>TODO:</w:t>
      </w:r>
      <w:r>
        <w:rPr>
          <w:lang w:eastAsia="zh-CN"/>
        </w:rPr>
        <w:t>共享单车</w:t>
      </w:r>
    </w:p>
  </w:comment>
  <w:comment w:initials="来宾" w:author="来宾参与者" w:date="2017-07-11T22:42:00Z" w:id="101">
    <w:p w:rsidR="0042454C" w:rsidRDefault="0042454C" w14:paraId="5DA13515" w14:textId="63A983D1">
      <w:pPr>
        <w:rPr>
          <w:lang w:eastAsia="zh-CN"/>
        </w:rPr>
      </w:pPr>
      <w:r>
        <w:annotationRef/>
      </w:r>
      <w:r>
        <w:rPr>
          <w:lang w:eastAsia="zh-CN"/>
        </w:rPr>
        <w:t>TODO:</w:t>
      </w:r>
      <w:r>
        <w:rPr>
          <w:lang w:eastAsia="zh-CN"/>
        </w:rPr>
        <w:t>服务网点描述太粗</w:t>
      </w:r>
    </w:p>
  </w:comment>
  <w:comment w:initials="来宾" w:author="来宾参与者" w:date="2017-07-11T22:42:00Z" w:id="107">
    <w:p w:rsidR="0042454C" w:rsidRDefault="0042454C" w14:paraId="1D8C741F" w14:textId="3E48914E">
      <w:pPr>
        <w:rPr>
          <w:lang w:eastAsia="zh-CN"/>
        </w:rPr>
      </w:pPr>
      <w:r>
        <w:annotationRef/>
      </w:r>
      <w:r>
        <w:rPr>
          <w:lang w:eastAsia="zh-CN"/>
        </w:rPr>
        <w:t>TODO</w:t>
      </w:r>
      <w:r>
        <w:rPr>
          <w:lang w:eastAsia="zh-CN"/>
        </w:rPr>
        <w:t>：加强实验室安全管理相关内容</w:t>
      </w:r>
    </w:p>
  </w:comment>
  <w:comment w:initials="来宾" w:author="来宾参与者" w:date="2017-07-11T22:43:00Z" w:id="111">
    <w:p w:rsidR="0042454C" w:rsidRDefault="0042454C" w14:paraId="693A9B64" w14:textId="2AA56A03">
      <w:r>
        <w:annotationRef/>
      </w:r>
      <w:r>
        <w:t>TODO</w:t>
      </w:r>
      <w:r>
        <w:t>：全局邮箱不要拼完整，只需写到</w:t>
      </w:r>
      <w:r>
        <w:t>@</w:t>
      </w:r>
      <w:r>
        <w:t>符号即可，以免垃圾邮件</w:t>
      </w:r>
    </w:p>
  </w:comment>
  <w:comment w:initials="来宾" w:author="来宾参与者" w:date="2017-07-11T22:44:00Z" w:id="112">
    <w:p w:rsidR="0042454C" w:rsidRDefault="0042454C" w14:paraId="12DC8F18" w14:textId="26767F5C">
      <w:pPr>
        <w:rPr>
          <w:lang w:eastAsia="zh-CN"/>
        </w:rPr>
      </w:pPr>
      <w:r>
        <w:annotationRef/>
      </w:r>
      <w:r>
        <w:rPr>
          <w:lang w:eastAsia="zh-CN"/>
        </w:rPr>
        <w:t>TODO</w:t>
      </w:r>
      <w:r>
        <w:rPr>
          <w:lang w:eastAsia="zh-CN"/>
        </w:rPr>
        <w:t>：各部门服务电话</w:t>
      </w:r>
    </w:p>
  </w:comment>
  <w:comment w:initials="GC" w:author="Guest Contributor" w:date="2017-07-21T15:52:00Z" w:id="114">
    <w:p w:rsidR="136F8F36" w:rsidRDefault="136F8F36" w14:paraId="43D567C1" w14:textId="7DACB9AB">
      <w:pPr>
        <w:pStyle w:val="af0"/>
        <w:rPr>
          <w:lang w:eastAsia="zh-CN"/>
        </w:rPr>
      </w:pPr>
      <w:r>
        <w:rPr>
          <w:rStyle w:val="af2"/>
        </w:rPr>
        <w:annotationRef/>
      </w:r>
      <w:r>
        <w:rPr>
          <w:lang w:eastAsia="zh-CN"/>
        </w:rPr>
        <w:t>大部分以地址替代</w:t>
      </w:r>
    </w:p>
  </w:comment>
  <w:comment w:initials="来宾" w:author="来宾参与者" w:date="2017-07-11T22:44:00Z" w:id="115">
    <w:p w:rsidR="0042454C" w:rsidRDefault="0042454C" w14:paraId="7E9213C9" w14:textId="033830A3">
      <w:pPr>
        <w:rPr>
          <w:lang w:eastAsia="zh-CN"/>
        </w:rPr>
      </w:pPr>
      <w:r>
        <w:annotationRef/>
      </w:r>
      <w:r>
        <w:rPr>
          <w:lang w:eastAsia="zh-CN"/>
        </w:rPr>
        <w:t>TODO</w:t>
      </w:r>
      <w:r>
        <w:rPr>
          <w:lang w:eastAsia="zh-CN"/>
        </w:rPr>
        <w:t>：工程队电话</w:t>
      </w:r>
    </w:p>
  </w:comment>
  <w:comment w:initials="来宾" w:author="来宾参与者" w:date="2017-07-11T22:44:00Z" w:id="117">
    <w:p w:rsidR="0042454C" w:rsidRDefault="0042454C" w14:paraId="7BA559DC" w14:textId="5E44E329">
      <w:pPr>
        <w:rPr>
          <w:lang w:eastAsia="zh-CN"/>
        </w:rPr>
      </w:pPr>
      <w:r>
        <w:annotationRef/>
      </w:r>
      <w:r>
        <w:rPr>
          <w:lang w:eastAsia="zh-CN"/>
        </w:rPr>
        <w:t>不太接触也要来一句介绍吧喂。。</w:t>
      </w:r>
    </w:p>
  </w:comment>
  <w:comment w:initials="GC" w:author="Guest Contributor" w:date="2017-07-21T15:47:00Z" w:id="118">
    <w:p w:rsidR="136F8F36" w:rsidRDefault="136F8F36" w14:paraId="0D579C51" w14:textId="58250FD0">
      <w:pPr>
        <w:pStyle w:val="af0"/>
        <w:rPr>
          <w:lang w:eastAsia="zh-CN"/>
        </w:rPr>
      </w:pPr>
      <w:r>
        <w:rPr>
          <w:rStyle w:val="af2"/>
        </w:rPr>
        <w:annotationRef/>
      </w:r>
      <w:r>
        <w:rPr>
          <w:lang w:eastAsia="zh-CN"/>
        </w:rPr>
        <w:t>望文生义也就八九不离十了</w:t>
      </w:r>
      <w:r>
        <w:rPr>
          <w:lang w:eastAsia="zh-CN"/>
        </w:rPr>
        <w:t>……</w:t>
      </w:r>
    </w:p>
  </w:comment>
  <w:comment w:initials="来宾" w:author="来宾参与者" w:date="2017-07-11T22:44:00Z" w:id="121">
    <w:p w:rsidR="0042454C" w:rsidRDefault="0042454C" w14:paraId="46B762A3" w14:textId="53D5805E">
      <w:pPr>
        <w:rPr>
          <w:lang w:eastAsia="zh-CN"/>
        </w:rPr>
      </w:pPr>
      <w:r>
        <w:annotationRef/>
      </w:r>
      <w:r>
        <w:rPr>
          <w:lang w:eastAsia="zh-CN"/>
        </w:rPr>
        <w:t>TODO</w:t>
      </w:r>
      <w:r>
        <w:rPr>
          <w:lang w:eastAsia="zh-CN"/>
        </w:rPr>
        <w:t>：更新</w:t>
      </w:r>
    </w:p>
  </w:comment>
  <w:comment w:initials="来宾" w:author="来宾参与者" w:date="2017-07-11T22:45:00Z" w:id="124">
    <w:p w:rsidR="0042454C" w:rsidRDefault="0042454C" w14:paraId="466449AF" w14:textId="53C7B09E">
      <w:pPr>
        <w:rPr>
          <w:lang w:eastAsia="zh-CN"/>
        </w:rPr>
      </w:pPr>
      <w:r>
        <w:annotationRef/>
      </w:r>
      <w:r>
        <w:rPr>
          <w:lang w:eastAsia="zh-CN"/>
        </w:rPr>
        <w:t>TODO</w:t>
      </w:r>
      <w:r>
        <w:rPr>
          <w:lang w:eastAsia="zh-CN"/>
        </w:rPr>
        <w:t>：生活类</w:t>
      </w:r>
      <w:r>
        <w:rPr>
          <w:lang w:eastAsia="zh-CN"/>
        </w:rPr>
        <w:t>qq</w:t>
      </w:r>
      <w:r>
        <w:rPr>
          <w:lang w:eastAsia="zh-CN"/>
        </w:rPr>
        <w:t>群欢迎宣传！</w:t>
      </w:r>
    </w:p>
  </w:comment>
  <w:comment w:initials="来宾" w:author="来宾参与者" w:date="2017-07-11T22:46:00Z" w:id="127">
    <w:p w:rsidR="0042454C" w:rsidRDefault="0042454C" w14:paraId="4C378B21" w14:textId="1392C003">
      <w:pPr>
        <w:rPr>
          <w:lang w:eastAsia="zh-CN"/>
        </w:rPr>
      </w:pPr>
      <w:r>
        <w:annotationRef/>
      </w:r>
      <w:r>
        <w:rPr>
          <w:lang w:eastAsia="zh-CN"/>
        </w:rPr>
        <w:t>邮箱配置这部分太长了，放到某位同学博客上然后连接过去可以么？</w:t>
      </w:r>
    </w:p>
  </w:comment>
</w:comments>
</file>

<file path=word/commentsExtended.xml><?xml version="1.0" encoding="utf-8"?>
<w15:commentsEx xmlns:mc="http://schemas.openxmlformats.org/markup-compatibility/2006" xmlns:w15="http://schemas.microsoft.com/office/word/2012/wordml" mc:Ignorable="w15">
  <w15:commentEx w15:done="1" w15:paraId="75C33A54"/>
  <w15:commentEx w15:done="1" w15:paraId="72C36C6C"/>
  <w15:commentEx w15:done="1" w15:paraId="331F3EFF"/>
  <w15:commentEx w15:done="1" w15:paraId="1131D102"/>
  <w15:commentEx w15:done="1" w15:paraId="42E72F1E"/>
  <w15:commentEx w15:done="1" w15:paraId="34562A44"/>
  <w15:commentEx w15:done="0" w15:paraId="5E643C8D"/>
  <w15:commentEx w15:done="1" w15:paraId="38DA0701"/>
  <w15:commentEx w15:done="1" w15:paraId="60C1F4A5"/>
  <w15:commentEx w15:done="1" w15:paraId="57629DAA"/>
  <w15:commentEx w15:done="1" w15:paraId="2DA2F2F3"/>
  <w15:commentEx w15:done="1" w15:paraId="5DA10509"/>
  <w15:commentEx w15:done="1" w15:paraId="2919C683"/>
  <w15:commentEx w15:done="1" w15:paraId="276F7B88"/>
  <w15:commentEx w15:done="0" w15:paraId="3202C29F"/>
  <w15:commentEx w15:done="0" w15:paraId="631BEE83"/>
  <w15:commentEx w15:done="1" w15:paraId="1385151A"/>
  <w15:commentEx w15:done="1" w15:paraId="0ADAC950" w15:paraIdParent="1385151A"/>
  <w15:commentEx w15:done="0" w15:paraId="7420366A"/>
  <w15:commentEx w15:done="1" w15:paraId="36F2AE7D"/>
  <w15:commentEx w15:done="1" w15:paraId="7395D5FB"/>
  <w15:commentEx w15:done="1" w15:paraId="47505247"/>
  <w15:commentEx w15:done="1" w15:paraId="57AB2F26"/>
  <w15:commentEx w15:done="1" w15:paraId="5DA13515"/>
  <w15:commentEx w15:done="1" w15:paraId="1D8C741F"/>
  <w15:commentEx w15:done="1" w15:paraId="693A9B64"/>
  <w15:commentEx w15:done="1" w15:paraId="12DC8F18"/>
  <w15:commentEx w15:done="1" w15:paraId="43D567C1"/>
  <w15:commentEx w15:done="1" w15:paraId="7E9213C9"/>
  <w15:commentEx w15:done="1" w15:paraId="7BA559DC"/>
  <w15:commentEx w15:done="1" w15:paraId="0D579C51" w15:paraIdParent="7BA559DC"/>
  <w15:commentEx w15:done="1" w15:paraId="46B762A3"/>
  <w15:commentEx w15:done="0" w15:paraId="466449AF"/>
  <w15:commentEx w15:done="1" w15:paraId="4C378B2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C33A54" w16cid:durableId="1D1CBF50"/>
  <w16cid:commentId w16cid:paraId="72C36C6C" w16cid:durableId="1D1CBF51"/>
  <w16cid:commentId w16cid:paraId="34562A44" w16cid:durableId="1D1CBF52"/>
  <w16cid:commentId w16cid:paraId="5E643C8D" w16cid:durableId="1D1CBF53"/>
  <w16cid:commentId w16cid:paraId="60C1F4A5" w16cid:durableId="1D1CBF54"/>
  <w16cid:commentId w16cid:paraId="2DA2F2F3" w16cid:durableId="1D1CBF55"/>
  <w16cid:commentId w16cid:paraId="2919C683" w16cid:durableId="1D1CBF56"/>
  <w16cid:commentId w16cid:paraId="276F7B88" w16cid:durableId="1D1CBF57"/>
  <w16cid:commentId w16cid:paraId="3202C29F" w16cid:durableId="1D1CBF58"/>
  <w16cid:commentId w16cid:paraId="0ADAC950" w16cid:durableId="1D1CBF59"/>
  <w16cid:commentId w16cid:paraId="57AB2F26" w16cid:durableId="1D1CBF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454C" w:rsidRDefault="0042454C" w14:paraId="00AC9785" w14:textId="77777777">
      <w:pPr>
        <w:spacing w:after="0"/>
      </w:pPr>
      <w:r>
        <w:separator/>
      </w:r>
    </w:p>
  </w:endnote>
  <w:endnote w:type="continuationSeparator" w:id="0">
    <w:p w:rsidR="0042454C" w:rsidRDefault="0042454C" w14:paraId="6998CD0A" w14:textId="77777777">
      <w:pPr>
        <w:spacing w:after="0"/>
      </w:pPr>
      <w:r>
        <w:continuationSeparator/>
      </w:r>
    </w:p>
  </w:endnote>
  <w:endnote w:type="continuationNotice" w:id="1">
    <w:p w:rsidR="0042454C" w:rsidRDefault="0042454C" w14:paraId="3D9229F9"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454C" w:rsidRDefault="0042454C" w14:paraId="0E05125D" w14:textId="77777777">
      <w:r>
        <w:separator/>
      </w:r>
    </w:p>
  </w:footnote>
  <w:footnote w:type="continuationSeparator" w:id="0">
    <w:p w:rsidR="0042454C" w:rsidRDefault="0042454C" w14:paraId="16329567" w14:textId="77777777">
      <w:r>
        <w:continuationSeparator/>
      </w:r>
    </w:p>
  </w:footnote>
  <w:footnote w:type="continuationNotice" w:id="1">
    <w:p w:rsidR="0042454C" w:rsidRDefault="0042454C" w14:paraId="13F7652D" w14:textId="7777777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521F012"/>
    <w:multiLevelType w:val="multilevel"/>
    <w:tmpl w:val="3BCA27DE"/>
    <w:lvl w:ilvl="0">
      <w:numFmt w:val="bullet"/>
      <w:lvlText w:val="•"/>
      <w:lvlJc w:val="left"/>
      <w:pPr>
        <w:tabs>
          <w:tab w:val="num" w:pos="0"/>
        </w:tabs>
        <w:ind w:left="480" w:hanging="480"/>
      </w:pPr>
      <w:rPr>
        <w:rFonts w:hint="default" w:ascii="Symbol" w:hAnsi="Symbol"/>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986FA8"/>
    <w:multiLevelType w:val="hybridMultilevel"/>
    <w:tmpl w:val="B8B80FCC"/>
    <w:lvl w:ilvl="0" w:tplc="4F4A3A90">
      <w:start w:val="1"/>
      <w:numFmt w:val="bullet"/>
      <w:lvlText w:val=""/>
      <w:lvlJc w:val="left"/>
      <w:pPr>
        <w:ind w:left="720" w:hanging="360"/>
      </w:pPr>
      <w:rPr>
        <w:rFonts w:hint="default" w:ascii="Symbol" w:hAnsi="Symbol"/>
      </w:rPr>
    </w:lvl>
    <w:lvl w:ilvl="1" w:tplc="1E8C6C48">
      <w:start w:val="1"/>
      <w:numFmt w:val="bullet"/>
      <w:lvlText w:val="o"/>
      <w:lvlJc w:val="left"/>
      <w:pPr>
        <w:ind w:left="1440" w:hanging="360"/>
      </w:pPr>
      <w:rPr>
        <w:rFonts w:hint="default" w:ascii="Courier New" w:hAnsi="Courier New"/>
      </w:rPr>
    </w:lvl>
    <w:lvl w:ilvl="2" w:tplc="9D8A400E">
      <w:start w:val="1"/>
      <w:numFmt w:val="bullet"/>
      <w:lvlText w:val=""/>
      <w:lvlJc w:val="left"/>
      <w:pPr>
        <w:ind w:left="2160" w:hanging="360"/>
      </w:pPr>
      <w:rPr>
        <w:rFonts w:hint="default" w:ascii="Wingdings" w:hAnsi="Wingdings"/>
      </w:rPr>
    </w:lvl>
    <w:lvl w:ilvl="3" w:tplc="B7EC7BC6">
      <w:start w:val="1"/>
      <w:numFmt w:val="bullet"/>
      <w:lvlText w:val=""/>
      <w:lvlJc w:val="left"/>
      <w:pPr>
        <w:ind w:left="2880" w:hanging="360"/>
      </w:pPr>
      <w:rPr>
        <w:rFonts w:hint="default" w:ascii="Symbol" w:hAnsi="Symbol"/>
      </w:rPr>
    </w:lvl>
    <w:lvl w:ilvl="4" w:tplc="0016AF0A">
      <w:start w:val="1"/>
      <w:numFmt w:val="bullet"/>
      <w:lvlText w:val="o"/>
      <w:lvlJc w:val="left"/>
      <w:pPr>
        <w:ind w:left="3600" w:hanging="360"/>
      </w:pPr>
      <w:rPr>
        <w:rFonts w:hint="default" w:ascii="Courier New" w:hAnsi="Courier New"/>
      </w:rPr>
    </w:lvl>
    <w:lvl w:ilvl="5" w:tplc="91DE6664">
      <w:start w:val="1"/>
      <w:numFmt w:val="bullet"/>
      <w:lvlText w:val=""/>
      <w:lvlJc w:val="left"/>
      <w:pPr>
        <w:ind w:left="4320" w:hanging="360"/>
      </w:pPr>
      <w:rPr>
        <w:rFonts w:hint="default" w:ascii="Wingdings" w:hAnsi="Wingdings"/>
      </w:rPr>
    </w:lvl>
    <w:lvl w:ilvl="6" w:tplc="A73633D0">
      <w:start w:val="1"/>
      <w:numFmt w:val="bullet"/>
      <w:lvlText w:val=""/>
      <w:lvlJc w:val="left"/>
      <w:pPr>
        <w:ind w:left="5040" w:hanging="360"/>
      </w:pPr>
      <w:rPr>
        <w:rFonts w:hint="default" w:ascii="Symbol" w:hAnsi="Symbol"/>
      </w:rPr>
    </w:lvl>
    <w:lvl w:ilvl="7" w:tplc="F91648C8">
      <w:start w:val="1"/>
      <w:numFmt w:val="bullet"/>
      <w:lvlText w:val="o"/>
      <w:lvlJc w:val="left"/>
      <w:pPr>
        <w:ind w:left="5760" w:hanging="360"/>
      </w:pPr>
      <w:rPr>
        <w:rFonts w:hint="default" w:ascii="Courier New" w:hAnsi="Courier New"/>
      </w:rPr>
    </w:lvl>
    <w:lvl w:ilvl="8" w:tplc="85684796">
      <w:start w:val="1"/>
      <w:numFmt w:val="bullet"/>
      <w:lvlText w:val=""/>
      <w:lvlJc w:val="left"/>
      <w:pPr>
        <w:ind w:left="6480" w:hanging="360"/>
      </w:pPr>
      <w:rPr>
        <w:rFonts w:hint="default" w:ascii="Wingdings" w:hAnsi="Wingdings"/>
      </w:rPr>
    </w:lvl>
  </w:abstractNum>
  <w:abstractNum w:abstractNumId="2" w15:restartNumberingAfterBreak="0">
    <w:nsid w:val="148B3C46"/>
    <w:multiLevelType w:val="hybridMultilevel"/>
    <w:tmpl w:val="320A3614"/>
    <w:lvl w:ilvl="0" w:tplc="F2B24FC8">
      <w:start w:val="1"/>
      <w:numFmt w:val="bullet"/>
      <w:lvlText w:val=""/>
      <w:lvlJc w:val="left"/>
      <w:pPr>
        <w:ind w:left="720" w:hanging="360"/>
      </w:pPr>
      <w:rPr>
        <w:rFonts w:hint="default" w:ascii="Symbol" w:hAnsi="Symbol"/>
      </w:rPr>
    </w:lvl>
    <w:lvl w:ilvl="1" w:tplc="0BE6F758">
      <w:start w:val="1"/>
      <w:numFmt w:val="bullet"/>
      <w:lvlText w:val="o"/>
      <w:lvlJc w:val="left"/>
      <w:pPr>
        <w:ind w:left="1440" w:hanging="360"/>
      </w:pPr>
      <w:rPr>
        <w:rFonts w:hint="default" w:ascii="Courier New" w:hAnsi="Courier New"/>
      </w:rPr>
    </w:lvl>
    <w:lvl w:ilvl="2" w:tplc="A0B6170E">
      <w:start w:val="1"/>
      <w:numFmt w:val="bullet"/>
      <w:lvlText w:val=""/>
      <w:lvlJc w:val="left"/>
      <w:pPr>
        <w:ind w:left="2160" w:hanging="360"/>
      </w:pPr>
      <w:rPr>
        <w:rFonts w:hint="default" w:ascii="Wingdings" w:hAnsi="Wingdings"/>
      </w:rPr>
    </w:lvl>
    <w:lvl w:ilvl="3" w:tplc="F9D85604">
      <w:start w:val="1"/>
      <w:numFmt w:val="bullet"/>
      <w:lvlText w:val=""/>
      <w:lvlJc w:val="left"/>
      <w:pPr>
        <w:ind w:left="2880" w:hanging="360"/>
      </w:pPr>
      <w:rPr>
        <w:rFonts w:hint="default" w:ascii="Symbol" w:hAnsi="Symbol"/>
      </w:rPr>
    </w:lvl>
    <w:lvl w:ilvl="4" w:tplc="6EF8BA80">
      <w:start w:val="1"/>
      <w:numFmt w:val="bullet"/>
      <w:lvlText w:val="o"/>
      <w:lvlJc w:val="left"/>
      <w:pPr>
        <w:ind w:left="3600" w:hanging="360"/>
      </w:pPr>
      <w:rPr>
        <w:rFonts w:hint="default" w:ascii="Courier New" w:hAnsi="Courier New"/>
      </w:rPr>
    </w:lvl>
    <w:lvl w:ilvl="5" w:tplc="506C950C">
      <w:start w:val="1"/>
      <w:numFmt w:val="bullet"/>
      <w:lvlText w:val=""/>
      <w:lvlJc w:val="left"/>
      <w:pPr>
        <w:ind w:left="4320" w:hanging="360"/>
      </w:pPr>
      <w:rPr>
        <w:rFonts w:hint="default" w:ascii="Wingdings" w:hAnsi="Wingdings"/>
      </w:rPr>
    </w:lvl>
    <w:lvl w:ilvl="6" w:tplc="7A3E4372">
      <w:start w:val="1"/>
      <w:numFmt w:val="bullet"/>
      <w:lvlText w:val=""/>
      <w:lvlJc w:val="left"/>
      <w:pPr>
        <w:ind w:left="5040" w:hanging="360"/>
      </w:pPr>
      <w:rPr>
        <w:rFonts w:hint="default" w:ascii="Symbol" w:hAnsi="Symbol"/>
      </w:rPr>
    </w:lvl>
    <w:lvl w:ilvl="7" w:tplc="C67C0C06">
      <w:start w:val="1"/>
      <w:numFmt w:val="bullet"/>
      <w:lvlText w:val="o"/>
      <w:lvlJc w:val="left"/>
      <w:pPr>
        <w:ind w:left="5760" w:hanging="360"/>
      </w:pPr>
      <w:rPr>
        <w:rFonts w:hint="default" w:ascii="Courier New" w:hAnsi="Courier New"/>
      </w:rPr>
    </w:lvl>
    <w:lvl w:ilvl="8" w:tplc="B30C5A96">
      <w:start w:val="1"/>
      <w:numFmt w:val="bullet"/>
      <w:lvlText w:val=""/>
      <w:lvlJc w:val="left"/>
      <w:pPr>
        <w:ind w:left="6480" w:hanging="360"/>
      </w:pPr>
      <w:rPr>
        <w:rFonts w:hint="default" w:ascii="Wingdings" w:hAnsi="Wingdings"/>
      </w:rPr>
    </w:lvl>
  </w:abstractNum>
  <w:abstractNum w:abstractNumId="3" w15:restartNumberingAfterBreak="0">
    <w:nsid w:val="1EBE0AFF"/>
    <w:multiLevelType w:val="hybridMultilevel"/>
    <w:tmpl w:val="F46EE0B6"/>
    <w:lvl w:ilvl="0" w:tplc="4DCE5FF2">
      <w:start w:val="1"/>
      <w:numFmt w:val="bullet"/>
      <w:lvlText w:val=""/>
      <w:lvlJc w:val="left"/>
      <w:pPr>
        <w:ind w:left="720" w:hanging="360"/>
      </w:pPr>
      <w:rPr>
        <w:rFonts w:hint="default" w:ascii="Symbol" w:hAnsi="Symbol"/>
      </w:rPr>
    </w:lvl>
    <w:lvl w:ilvl="1" w:tplc="5EA09AD2">
      <w:start w:val="1"/>
      <w:numFmt w:val="bullet"/>
      <w:lvlText w:val="o"/>
      <w:lvlJc w:val="left"/>
      <w:pPr>
        <w:ind w:left="1440" w:hanging="360"/>
      </w:pPr>
      <w:rPr>
        <w:rFonts w:hint="default" w:ascii="Courier New" w:hAnsi="Courier New"/>
      </w:rPr>
    </w:lvl>
    <w:lvl w:ilvl="2" w:tplc="08AAE6BC">
      <w:start w:val="1"/>
      <w:numFmt w:val="bullet"/>
      <w:lvlText w:val=""/>
      <w:lvlJc w:val="left"/>
      <w:pPr>
        <w:ind w:left="2160" w:hanging="360"/>
      </w:pPr>
      <w:rPr>
        <w:rFonts w:hint="default" w:ascii="Wingdings" w:hAnsi="Wingdings"/>
      </w:rPr>
    </w:lvl>
    <w:lvl w:ilvl="3" w:tplc="6B727318">
      <w:start w:val="1"/>
      <w:numFmt w:val="bullet"/>
      <w:lvlText w:val=""/>
      <w:lvlJc w:val="left"/>
      <w:pPr>
        <w:ind w:left="2880" w:hanging="360"/>
      </w:pPr>
      <w:rPr>
        <w:rFonts w:hint="default" w:ascii="Symbol" w:hAnsi="Symbol"/>
      </w:rPr>
    </w:lvl>
    <w:lvl w:ilvl="4" w:tplc="DD14CC1A">
      <w:start w:val="1"/>
      <w:numFmt w:val="bullet"/>
      <w:lvlText w:val="o"/>
      <w:lvlJc w:val="left"/>
      <w:pPr>
        <w:ind w:left="3600" w:hanging="360"/>
      </w:pPr>
      <w:rPr>
        <w:rFonts w:hint="default" w:ascii="Courier New" w:hAnsi="Courier New"/>
      </w:rPr>
    </w:lvl>
    <w:lvl w:ilvl="5" w:tplc="9284614C">
      <w:start w:val="1"/>
      <w:numFmt w:val="bullet"/>
      <w:lvlText w:val=""/>
      <w:lvlJc w:val="left"/>
      <w:pPr>
        <w:ind w:left="4320" w:hanging="360"/>
      </w:pPr>
      <w:rPr>
        <w:rFonts w:hint="default" w:ascii="Wingdings" w:hAnsi="Wingdings"/>
      </w:rPr>
    </w:lvl>
    <w:lvl w:ilvl="6" w:tplc="192285E8">
      <w:start w:val="1"/>
      <w:numFmt w:val="bullet"/>
      <w:lvlText w:val=""/>
      <w:lvlJc w:val="left"/>
      <w:pPr>
        <w:ind w:left="5040" w:hanging="360"/>
      </w:pPr>
      <w:rPr>
        <w:rFonts w:hint="default" w:ascii="Symbol" w:hAnsi="Symbol"/>
      </w:rPr>
    </w:lvl>
    <w:lvl w:ilvl="7" w:tplc="926262E0">
      <w:start w:val="1"/>
      <w:numFmt w:val="bullet"/>
      <w:lvlText w:val="o"/>
      <w:lvlJc w:val="left"/>
      <w:pPr>
        <w:ind w:left="5760" w:hanging="360"/>
      </w:pPr>
      <w:rPr>
        <w:rFonts w:hint="default" w:ascii="Courier New" w:hAnsi="Courier New"/>
      </w:rPr>
    </w:lvl>
    <w:lvl w:ilvl="8" w:tplc="823244DC">
      <w:start w:val="1"/>
      <w:numFmt w:val="bullet"/>
      <w:lvlText w:val=""/>
      <w:lvlJc w:val="left"/>
      <w:pPr>
        <w:ind w:left="6480" w:hanging="360"/>
      </w:pPr>
      <w:rPr>
        <w:rFonts w:hint="default" w:ascii="Wingdings" w:hAnsi="Wingdings"/>
      </w:rPr>
    </w:lvl>
  </w:abstractNum>
  <w:abstractNum w:abstractNumId="4" w15:restartNumberingAfterBreak="0">
    <w:nsid w:val="1EE74E92"/>
    <w:multiLevelType w:val="hybridMultilevel"/>
    <w:tmpl w:val="02667D62"/>
    <w:lvl w:ilvl="0" w:tplc="A1220640">
      <w:start w:val="1"/>
      <w:numFmt w:val="bullet"/>
      <w:lvlText w:val=""/>
      <w:lvlJc w:val="left"/>
      <w:pPr>
        <w:ind w:left="720" w:hanging="360"/>
      </w:pPr>
      <w:rPr>
        <w:rFonts w:hint="default" w:ascii="Symbol" w:hAnsi="Symbol"/>
      </w:rPr>
    </w:lvl>
    <w:lvl w:ilvl="1" w:tplc="2A068280">
      <w:start w:val="1"/>
      <w:numFmt w:val="bullet"/>
      <w:lvlText w:val="o"/>
      <w:lvlJc w:val="left"/>
      <w:pPr>
        <w:ind w:left="1440" w:hanging="360"/>
      </w:pPr>
      <w:rPr>
        <w:rFonts w:hint="default" w:ascii="Courier New" w:hAnsi="Courier New"/>
      </w:rPr>
    </w:lvl>
    <w:lvl w:ilvl="2" w:tplc="F138A47A">
      <w:start w:val="1"/>
      <w:numFmt w:val="bullet"/>
      <w:lvlText w:val=""/>
      <w:lvlJc w:val="left"/>
      <w:pPr>
        <w:ind w:left="2160" w:hanging="360"/>
      </w:pPr>
      <w:rPr>
        <w:rFonts w:hint="default" w:ascii="Wingdings" w:hAnsi="Wingdings"/>
      </w:rPr>
    </w:lvl>
    <w:lvl w:ilvl="3" w:tplc="6A9EBF9E">
      <w:start w:val="1"/>
      <w:numFmt w:val="bullet"/>
      <w:lvlText w:val=""/>
      <w:lvlJc w:val="left"/>
      <w:pPr>
        <w:ind w:left="2880" w:hanging="360"/>
      </w:pPr>
      <w:rPr>
        <w:rFonts w:hint="default" w:ascii="Symbol" w:hAnsi="Symbol"/>
      </w:rPr>
    </w:lvl>
    <w:lvl w:ilvl="4" w:tplc="AC1AEBA4">
      <w:start w:val="1"/>
      <w:numFmt w:val="bullet"/>
      <w:lvlText w:val="o"/>
      <w:lvlJc w:val="left"/>
      <w:pPr>
        <w:ind w:left="3600" w:hanging="360"/>
      </w:pPr>
      <w:rPr>
        <w:rFonts w:hint="default" w:ascii="Courier New" w:hAnsi="Courier New"/>
      </w:rPr>
    </w:lvl>
    <w:lvl w:ilvl="5" w:tplc="943A1AC8">
      <w:start w:val="1"/>
      <w:numFmt w:val="bullet"/>
      <w:lvlText w:val=""/>
      <w:lvlJc w:val="left"/>
      <w:pPr>
        <w:ind w:left="4320" w:hanging="360"/>
      </w:pPr>
      <w:rPr>
        <w:rFonts w:hint="default" w:ascii="Wingdings" w:hAnsi="Wingdings"/>
      </w:rPr>
    </w:lvl>
    <w:lvl w:ilvl="6" w:tplc="F15E5DFE">
      <w:start w:val="1"/>
      <w:numFmt w:val="bullet"/>
      <w:lvlText w:val=""/>
      <w:lvlJc w:val="left"/>
      <w:pPr>
        <w:ind w:left="5040" w:hanging="360"/>
      </w:pPr>
      <w:rPr>
        <w:rFonts w:hint="default" w:ascii="Symbol" w:hAnsi="Symbol"/>
      </w:rPr>
    </w:lvl>
    <w:lvl w:ilvl="7" w:tplc="56E04816">
      <w:start w:val="1"/>
      <w:numFmt w:val="bullet"/>
      <w:lvlText w:val="o"/>
      <w:lvlJc w:val="left"/>
      <w:pPr>
        <w:ind w:left="5760" w:hanging="360"/>
      </w:pPr>
      <w:rPr>
        <w:rFonts w:hint="default" w:ascii="Courier New" w:hAnsi="Courier New"/>
      </w:rPr>
    </w:lvl>
    <w:lvl w:ilvl="8" w:tplc="D4B0F598">
      <w:start w:val="1"/>
      <w:numFmt w:val="bullet"/>
      <w:lvlText w:val=""/>
      <w:lvlJc w:val="left"/>
      <w:pPr>
        <w:ind w:left="6480" w:hanging="360"/>
      </w:pPr>
      <w:rPr>
        <w:rFonts w:hint="default" w:ascii="Wingdings" w:hAnsi="Wingdings"/>
      </w:rPr>
    </w:lvl>
  </w:abstractNum>
  <w:abstractNum w:abstractNumId="5" w15:restartNumberingAfterBreak="0">
    <w:nsid w:val="36BF0636"/>
    <w:multiLevelType w:val="hybridMultilevel"/>
    <w:tmpl w:val="0738593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84C7EED"/>
    <w:multiLevelType w:val="hybridMultilevel"/>
    <w:tmpl w:val="9732FEB0"/>
    <w:lvl w:ilvl="0" w:tplc="7C38145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 w15:restartNumberingAfterBreak="0">
    <w:nsid w:val="42AE57E7"/>
    <w:multiLevelType w:val="hybridMultilevel"/>
    <w:tmpl w:val="20CA6A86"/>
    <w:lvl w:ilvl="0" w:tplc="FFFFFFFF">
      <w:start w:val="1"/>
      <w:numFmt w:val="bullet"/>
      <w:lvlText w:val=""/>
      <w:lvlJc w:val="left"/>
      <w:pPr>
        <w:ind w:left="720" w:hanging="360"/>
      </w:pPr>
      <w:rPr>
        <w:rFonts w:hint="default" w:ascii="Symbol" w:hAnsi="Symbol"/>
      </w:rPr>
    </w:lvl>
    <w:lvl w:ilvl="1" w:tplc="56C2D60A">
      <w:start w:val="1"/>
      <w:numFmt w:val="bullet"/>
      <w:lvlText w:val="o"/>
      <w:lvlJc w:val="left"/>
      <w:pPr>
        <w:ind w:left="1440" w:hanging="360"/>
      </w:pPr>
      <w:rPr>
        <w:rFonts w:hint="default" w:ascii="Courier New" w:hAnsi="Courier New"/>
      </w:rPr>
    </w:lvl>
    <w:lvl w:ilvl="2" w:tplc="C9AEAAD4">
      <w:start w:val="1"/>
      <w:numFmt w:val="bullet"/>
      <w:lvlText w:val=""/>
      <w:lvlJc w:val="left"/>
      <w:pPr>
        <w:ind w:left="2160" w:hanging="360"/>
      </w:pPr>
      <w:rPr>
        <w:rFonts w:hint="default" w:ascii="Wingdings" w:hAnsi="Wingdings"/>
      </w:rPr>
    </w:lvl>
    <w:lvl w:ilvl="3" w:tplc="386E4B72">
      <w:start w:val="1"/>
      <w:numFmt w:val="bullet"/>
      <w:lvlText w:val=""/>
      <w:lvlJc w:val="left"/>
      <w:pPr>
        <w:ind w:left="2880" w:hanging="360"/>
      </w:pPr>
      <w:rPr>
        <w:rFonts w:hint="default" w:ascii="Symbol" w:hAnsi="Symbol"/>
      </w:rPr>
    </w:lvl>
    <w:lvl w:ilvl="4" w:tplc="D0166D9C">
      <w:start w:val="1"/>
      <w:numFmt w:val="bullet"/>
      <w:lvlText w:val="o"/>
      <w:lvlJc w:val="left"/>
      <w:pPr>
        <w:ind w:left="3600" w:hanging="360"/>
      </w:pPr>
      <w:rPr>
        <w:rFonts w:hint="default" w:ascii="Courier New" w:hAnsi="Courier New"/>
      </w:rPr>
    </w:lvl>
    <w:lvl w:ilvl="5" w:tplc="8B20CD56">
      <w:start w:val="1"/>
      <w:numFmt w:val="bullet"/>
      <w:lvlText w:val=""/>
      <w:lvlJc w:val="left"/>
      <w:pPr>
        <w:ind w:left="4320" w:hanging="360"/>
      </w:pPr>
      <w:rPr>
        <w:rFonts w:hint="default" w:ascii="Wingdings" w:hAnsi="Wingdings"/>
      </w:rPr>
    </w:lvl>
    <w:lvl w:ilvl="6" w:tplc="EE7CD534">
      <w:start w:val="1"/>
      <w:numFmt w:val="bullet"/>
      <w:lvlText w:val=""/>
      <w:lvlJc w:val="left"/>
      <w:pPr>
        <w:ind w:left="5040" w:hanging="360"/>
      </w:pPr>
      <w:rPr>
        <w:rFonts w:hint="default" w:ascii="Symbol" w:hAnsi="Symbol"/>
      </w:rPr>
    </w:lvl>
    <w:lvl w:ilvl="7" w:tplc="B0202CAA">
      <w:start w:val="1"/>
      <w:numFmt w:val="bullet"/>
      <w:lvlText w:val="o"/>
      <w:lvlJc w:val="left"/>
      <w:pPr>
        <w:ind w:left="5760" w:hanging="360"/>
      </w:pPr>
      <w:rPr>
        <w:rFonts w:hint="default" w:ascii="Courier New" w:hAnsi="Courier New"/>
      </w:rPr>
    </w:lvl>
    <w:lvl w:ilvl="8" w:tplc="C74EA192">
      <w:start w:val="1"/>
      <w:numFmt w:val="bullet"/>
      <w:lvlText w:val=""/>
      <w:lvlJc w:val="left"/>
      <w:pPr>
        <w:ind w:left="6480" w:hanging="360"/>
      </w:pPr>
      <w:rPr>
        <w:rFonts w:hint="default" w:ascii="Wingdings" w:hAnsi="Wingdings"/>
      </w:rPr>
    </w:lvl>
  </w:abstractNum>
  <w:abstractNum w:abstractNumId="8" w15:restartNumberingAfterBreak="0">
    <w:nsid w:val="49103E64"/>
    <w:multiLevelType w:val="hybridMultilevel"/>
    <w:tmpl w:val="97ECD960"/>
    <w:lvl w:ilvl="0" w:tplc="C222077A">
      <w:start w:val="1"/>
      <w:numFmt w:val="lowerRoman"/>
      <w:lvlText w:val="%1."/>
      <w:lvlJc w:val="left"/>
      <w:pPr>
        <w:ind w:left="720" w:hanging="360"/>
      </w:pPr>
    </w:lvl>
    <w:lvl w:ilvl="1" w:tplc="4E66F834">
      <w:start w:val="1"/>
      <w:numFmt w:val="lowerLetter"/>
      <w:lvlText w:val="%2."/>
      <w:lvlJc w:val="left"/>
      <w:pPr>
        <w:ind w:left="1440" w:hanging="360"/>
      </w:pPr>
    </w:lvl>
    <w:lvl w:ilvl="2" w:tplc="968E332C">
      <w:start w:val="1"/>
      <w:numFmt w:val="lowerRoman"/>
      <w:lvlText w:val="%3."/>
      <w:lvlJc w:val="right"/>
      <w:pPr>
        <w:ind w:left="2160" w:hanging="180"/>
      </w:pPr>
    </w:lvl>
    <w:lvl w:ilvl="3" w:tplc="7EBC812A">
      <w:start w:val="1"/>
      <w:numFmt w:val="decimal"/>
      <w:lvlText w:val="%4."/>
      <w:lvlJc w:val="left"/>
      <w:pPr>
        <w:ind w:left="2880" w:hanging="360"/>
      </w:pPr>
    </w:lvl>
    <w:lvl w:ilvl="4" w:tplc="CE5A025E">
      <w:start w:val="1"/>
      <w:numFmt w:val="lowerLetter"/>
      <w:lvlText w:val="%5."/>
      <w:lvlJc w:val="left"/>
      <w:pPr>
        <w:ind w:left="3600" w:hanging="360"/>
      </w:pPr>
    </w:lvl>
    <w:lvl w:ilvl="5" w:tplc="3510F780">
      <w:start w:val="1"/>
      <w:numFmt w:val="lowerRoman"/>
      <w:lvlText w:val="%6."/>
      <w:lvlJc w:val="right"/>
      <w:pPr>
        <w:ind w:left="4320" w:hanging="180"/>
      </w:pPr>
    </w:lvl>
    <w:lvl w:ilvl="6" w:tplc="90D01550">
      <w:start w:val="1"/>
      <w:numFmt w:val="decimal"/>
      <w:lvlText w:val="%7."/>
      <w:lvlJc w:val="left"/>
      <w:pPr>
        <w:ind w:left="5040" w:hanging="360"/>
      </w:pPr>
    </w:lvl>
    <w:lvl w:ilvl="7" w:tplc="06DA2E2A">
      <w:start w:val="1"/>
      <w:numFmt w:val="lowerLetter"/>
      <w:lvlText w:val="%8."/>
      <w:lvlJc w:val="left"/>
      <w:pPr>
        <w:ind w:left="5760" w:hanging="360"/>
      </w:pPr>
    </w:lvl>
    <w:lvl w:ilvl="8" w:tplc="4D4A696C">
      <w:start w:val="1"/>
      <w:numFmt w:val="lowerRoman"/>
      <w:lvlText w:val="%9."/>
      <w:lvlJc w:val="right"/>
      <w:pPr>
        <w:ind w:left="6480" w:hanging="180"/>
      </w:pPr>
    </w:lvl>
  </w:abstractNum>
  <w:abstractNum w:abstractNumId="9" w15:restartNumberingAfterBreak="0">
    <w:nsid w:val="5B882C26"/>
    <w:multiLevelType w:val="hybridMultilevel"/>
    <w:tmpl w:val="C5EC818A"/>
    <w:lvl w:ilvl="0" w:tplc="3086F9FA">
      <w:start w:val="1"/>
      <w:numFmt w:val="bullet"/>
      <w:lvlText w:val=""/>
      <w:lvlJc w:val="left"/>
      <w:pPr>
        <w:ind w:left="720" w:hanging="360"/>
      </w:pPr>
      <w:rPr>
        <w:rFonts w:hint="default" w:ascii="Symbol" w:hAnsi="Symbol"/>
      </w:rPr>
    </w:lvl>
    <w:lvl w:ilvl="1" w:tplc="B2C0EB2C">
      <w:start w:val="1"/>
      <w:numFmt w:val="bullet"/>
      <w:lvlText w:val="o"/>
      <w:lvlJc w:val="left"/>
      <w:pPr>
        <w:ind w:left="1440" w:hanging="360"/>
      </w:pPr>
      <w:rPr>
        <w:rFonts w:hint="default" w:ascii="Courier New" w:hAnsi="Courier New"/>
      </w:rPr>
    </w:lvl>
    <w:lvl w:ilvl="2" w:tplc="B75CED46">
      <w:start w:val="1"/>
      <w:numFmt w:val="bullet"/>
      <w:lvlText w:val=""/>
      <w:lvlJc w:val="left"/>
      <w:pPr>
        <w:ind w:left="2160" w:hanging="360"/>
      </w:pPr>
      <w:rPr>
        <w:rFonts w:hint="default" w:ascii="Wingdings" w:hAnsi="Wingdings"/>
      </w:rPr>
    </w:lvl>
    <w:lvl w:ilvl="3" w:tplc="1A6C1F8E">
      <w:start w:val="1"/>
      <w:numFmt w:val="bullet"/>
      <w:lvlText w:val=""/>
      <w:lvlJc w:val="left"/>
      <w:pPr>
        <w:ind w:left="2880" w:hanging="360"/>
      </w:pPr>
      <w:rPr>
        <w:rFonts w:hint="default" w:ascii="Symbol" w:hAnsi="Symbol"/>
      </w:rPr>
    </w:lvl>
    <w:lvl w:ilvl="4" w:tplc="08D6740C">
      <w:start w:val="1"/>
      <w:numFmt w:val="bullet"/>
      <w:lvlText w:val="o"/>
      <w:lvlJc w:val="left"/>
      <w:pPr>
        <w:ind w:left="3600" w:hanging="360"/>
      </w:pPr>
      <w:rPr>
        <w:rFonts w:hint="default" w:ascii="Courier New" w:hAnsi="Courier New"/>
      </w:rPr>
    </w:lvl>
    <w:lvl w:ilvl="5" w:tplc="7DAA8904">
      <w:start w:val="1"/>
      <w:numFmt w:val="bullet"/>
      <w:lvlText w:val=""/>
      <w:lvlJc w:val="left"/>
      <w:pPr>
        <w:ind w:left="4320" w:hanging="360"/>
      </w:pPr>
      <w:rPr>
        <w:rFonts w:hint="default" w:ascii="Wingdings" w:hAnsi="Wingdings"/>
      </w:rPr>
    </w:lvl>
    <w:lvl w:ilvl="6" w:tplc="D9FC27CE">
      <w:start w:val="1"/>
      <w:numFmt w:val="bullet"/>
      <w:lvlText w:val=""/>
      <w:lvlJc w:val="left"/>
      <w:pPr>
        <w:ind w:left="5040" w:hanging="360"/>
      </w:pPr>
      <w:rPr>
        <w:rFonts w:hint="default" w:ascii="Symbol" w:hAnsi="Symbol"/>
      </w:rPr>
    </w:lvl>
    <w:lvl w:ilvl="7" w:tplc="7E367F66">
      <w:start w:val="1"/>
      <w:numFmt w:val="bullet"/>
      <w:lvlText w:val="o"/>
      <w:lvlJc w:val="left"/>
      <w:pPr>
        <w:ind w:left="5760" w:hanging="360"/>
      </w:pPr>
      <w:rPr>
        <w:rFonts w:hint="default" w:ascii="Courier New" w:hAnsi="Courier New"/>
      </w:rPr>
    </w:lvl>
    <w:lvl w:ilvl="8" w:tplc="F14EFE94">
      <w:start w:val="1"/>
      <w:numFmt w:val="bullet"/>
      <w:lvlText w:val=""/>
      <w:lvlJc w:val="left"/>
      <w:pPr>
        <w:ind w:left="6480" w:hanging="360"/>
      </w:pPr>
      <w:rPr>
        <w:rFonts w:hint="default" w:ascii="Wingdings" w:hAnsi="Wingdings"/>
      </w:rPr>
    </w:lvl>
  </w:abstractNum>
  <w:abstractNum w:abstractNumId="10" w15:restartNumberingAfterBreak="0">
    <w:nsid w:val="5FC13470"/>
    <w:multiLevelType w:val="hybridMultilevel"/>
    <w:tmpl w:val="2800E8CA"/>
    <w:lvl w:ilvl="0" w:tplc="CE36693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65D5644F"/>
    <w:multiLevelType w:val="hybridMultilevel"/>
    <w:tmpl w:val="D316A8FE"/>
    <w:lvl w:ilvl="0" w:tplc="A9B61426">
      <w:start w:val="1"/>
      <w:numFmt w:val="bullet"/>
      <w:lvlText w:val=""/>
      <w:lvlJc w:val="left"/>
      <w:pPr>
        <w:ind w:left="720" w:hanging="360"/>
      </w:pPr>
      <w:rPr>
        <w:rFonts w:hint="default" w:ascii="Symbol" w:hAnsi="Symbol"/>
      </w:rPr>
    </w:lvl>
    <w:lvl w:ilvl="1" w:tplc="47363458">
      <w:start w:val="1"/>
      <w:numFmt w:val="bullet"/>
      <w:lvlText w:val="o"/>
      <w:lvlJc w:val="left"/>
      <w:pPr>
        <w:ind w:left="1440" w:hanging="360"/>
      </w:pPr>
      <w:rPr>
        <w:rFonts w:hint="default" w:ascii="Courier New" w:hAnsi="Courier New"/>
      </w:rPr>
    </w:lvl>
    <w:lvl w:ilvl="2" w:tplc="8E2CA440">
      <w:start w:val="1"/>
      <w:numFmt w:val="bullet"/>
      <w:lvlText w:val=""/>
      <w:lvlJc w:val="left"/>
      <w:pPr>
        <w:ind w:left="2160" w:hanging="360"/>
      </w:pPr>
      <w:rPr>
        <w:rFonts w:hint="default" w:ascii="Wingdings" w:hAnsi="Wingdings"/>
      </w:rPr>
    </w:lvl>
    <w:lvl w:ilvl="3" w:tplc="949CCCB4">
      <w:start w:val="1"/>
      <w:numFmt w:val="bullet"/>
      <w:lvlText w:val=""/>
      <w:lvlJc w:val="left"/>
      <w:pPr>
        <w:ind w:left="2880" w:hanging="360"/>
      </w:pPr>
      <w:rPr>
        <w:rFonts w:hint="default" w:ascii="Symbol" w:hAnsi="Symbol"/>
      </w:rPr>
    </w:lvl>
    <w:lvl w:ilvl="4" w:tplc="C1FC6D88">
      <w:start w:val="1"/>
      <w:numFmt w:val="bullet"/>
      <w:lvlText w:val="o"/>
      <w:lvlJc w:val="left"/>
      <w:pPr>
        <w:ind w:left="3600" w:hanging="360"/>
      </w:pPr>
      <w:rPr>
        <w:rFonts w:hint="default" w:ascii="Courier New" w:hAnsi="Courier New"/>
      </w:rPr>
    </w:lvl>
    <w:lvl w:ilvl="5" w:tplc="7C40387A">
      <w:start w:val="1"/>
      <w:numFmt w:val="bullet"/>
      <w:lvlText w:val=""/>
      <w:lvlJc w:val="left"/>
      <w:pPr>
        <w:ind w:left="4320" w:hanging="360"/>
      </w:pPr>
      <w:rPr>
        <w:rFonts w:hint="default" w:ascii="Wingdings" w:hAnsi="Wingdings"/>
      </w:rPr>
    </w:lvl>
    <w:lvl w:ilvl="6" w:tplc="325A1290">
      <w:start w:val="1"/>
      <w:numFmt w:val="bullet"/>
      <w:lvlText w:val=""/>
      <w:lvlJc w:val="left"/>
      <w:pPr>
        <w:ind w:left="5040" w:hanging="360"/>
      </w:pPr>
      <w:rPr>
        <w:rFonts w:hint="default" w:ascii="Symbol" w:hAnsi="Symbol"/>
      </w:rPr>
    </w:lvl>
    <w:lvl w:ilvl="7" w:tplc="83B40990">
      <w:start w:val="1"/>
      <w:numFmt w:val="bullet"/>
      <w:lvlText w:val="o"/>
      <w:lvlJc w:val="left"/>
      <w:pPr>
        <w:ind w:left="5760" w:hanging="360"/>
      </w:pPr>
      <w:rPr>
        <w:rFonts w:hint="default" w:ascii="Courier New" w:hAnsi="Courier New"/>
      </w:rPr>
    </w:lvl>
    <w:lvl w:ilvl="8" w:tplc="2E70E45C">
      <w:start w:val="1"/>
      <w:numFmt w:val="bullet"/>
      <w:lvlText w:val=""/>
      <w:lvlJc w:val="left"/>
      <w:pPr>
        <w:ind w:left="6480" w:hanging="360"/>
      </w:pPr>
      <w:rPr>
        <w:rFonts w:hint="default" w:ascii="Wingdings" w:hAnsi="Wingdings"/>
      </w:rPr>
    </w:lvl>
  </w:abstractNum>
  <w:abstractNum w:abstractNumId="12" w15:restartNumberingAfterBreak="0">
    <w:nsid w:val="67417245"/>
    <w:multiLevelType w:val="hybridMultilevel"/>
    <w:tmpl w:val="2A229FD4"/>
    <w:lvl w:ilvl="0" w:tplc="3962C748">
      <w:start w:val="1"/>
      <w:numFmt w:val="bullet"/>
      <w:lvlText w:val=""/>
      <w:lvlJc w:val="left"/>
      <w:pPr>
        <w:ind w:left="720" w:hanging="360"/>
      </w:pPr>
      <w:rPr>
        <w:rFonts w:hint="default" w:ascii="Symbol" w:hAnsi="Symbol"/>
      </w:rPr>
    </w:lvl>
    <w:lvl w:ilvl="1" w:tplc="9682607C">
      <w:start w:val="1"/>
      <w:numFmt w:val="bullet"/>
      <w:lvlText w:val="o"/>
      <w:lvlJc w:val="left"/>
      <w:pPr>
        <w:ind w:left="1440" w:hanging="360"/>
      </w:pPr>
      <w:rPr>
        <w:rFonts w:hint="default" w:ascii="Courier New" w:hAnsi="Courier New"/>
      </w:rPr>
    </w:lvl>
    <w:lvl w:ilvl="2" w:tplc="D8CCBCBE">
      <w:start w:val="1"/>
      <w:numFmt w:val="bullet"/>
      <w:lvlText w:val=""/>
      <w:lvlJc w:val="left"/>
      <w:pPr>
        <w:ind w:left="2160" w:hanging="360"/>
      </w:pPr>
      <w:rPr>
        <w:rFonts w:hint="default" w:ascii="Wingdings" w:hAnsi="Wingdings"/>
      </w:rPr>
    </w:lvl>
    <w:lvl w:ilvl="3" w:tplc="6A0A5E4C">
      <w:start w:val="1"/>
      <w:numFmt w:val="bullet"/>
      <w:lvlText w:val=""/>
      <w:lvlJc w:val="left"/>
      <w:pPr>
        <w:ind w:left="2880" w:hanging="360"/>
      </w:pPr>
      <w:rPr>
        <w:rFonts w:hint="default" w:ascii="Symbol" w:hAnsi="Symbol"/>
      </w:rPr>
    </w:lvl>
    <w:lvl w:ilvl="4" w:tplc="0F7C4BFC">
      <w:start w:val="1"/>
      <w:numFmt w:val="bullet"/>
      <w:lvlText w:val="o"/>
      <w:lvlJc w:val="left"/>
      <w:pPr>
        <w:ind w:left="3600" w:hanging="360"/>
      </w:pPr>
      <w:rPr>
        <w:rFonts w:hint="default" w:ascii="Courier New" w:hAnsi="Courier New"/>
      </w:rPr>
    </w:lvl>
    <w:lvl w:ilvl="5" w:tplc="91E4806E">
      <w:start w:val="1"/>
      <w:numFmt w:val="bullet"/>
      <w:lvlText w:val=""/>
      <w:lvlJc w:val="left"/>
      <w:pPr>
        <w:ind w:left="4320" w:hanging="360"/>
      </w:pPr>
      <w:rPr>
        <w:rFonts w:hint="default" w:ascii="Wingdings" w:hAnsi="Wingdings"/>
      </w:rPr>
    </w:lvl>
    <w:lvl w:ilvl="6" w:tplc="6B086FD0">
      <w:start w:val="1"/>
      <w:numFmt w:val="bullet"/>
      <w:lvlText w:val=""/>
      <w:lvlJc w:val="left"/>
      <w:pPr>
        <w:ind w:left="5040" w:hanging="360"/>
      </w:pPr>
      <w:rPr>
        <w:rFonts w:hint="default" w:ascii="Symbol" w:hAnsi="Symbol"/>
      </w:rPr>
    </w:lvl>
    <w:lvl w:ilvl="7" w:tplc="154A1D66">
      <w:start w:val="1"/>
      <w:numFmt w:val="bullet"/>
      <w:lvlText w:val="o"/>
      <w:lvlJc w:val="left"/>
      <w:pPr>
        <w:ind w:left="5760" w:hanging="360"/>
      </w:pPr>
      <w:rPr>
        <w:rFonts w:hint="default" w:ascii="Courier New" w:hAnsi="Courier New"/>
      </w:rPr>
    </w:lvl>
    <w:lvl w:ilvl="8" w:tplc="3CCCA678">
      <w:start w:val="1"/>
      <w:numFmt w:val="bullet"/>
      <w:lvlText w:val=""/>
      <w:lvlJc w:val="left"/>
      <w:pPr>
        <w:ind w:left="6480" w:hanging="360"/>
      </w:pPr>
      <w:rPr>
        <w:rFonts w:hint="default" w:ascii="Wingdings" w:hAnsi="Wingdings"/>
      </w:rPr>
    </w:lvl>
  </w:abstractNum>
  <w:abstractNum w:abstractNumId="13" w15:restartNumberingAfterBreak="0">
    <w:nsid w:val="675F063C"/>
    <w:multiLevelType w:val="hybridMultilevel"/>
    <w:tmpl w:val="B0D69BE8"/>
    <w:lvl w:ilvl="0" w:tplc="C2F61042">
      <w:start w:val="1"/>
      <w:numFmt w:val="bullet"/>
      <w:lvlText w:val=""/>
      <w:lvlJc w:val="left"/>
      <w:pPr>
        <w:ind w:left="720" w:hanging="360"/>
      </w:pPr>
      <w:rPr>
        <w:rFonts w:hint="default" w:ascii="Symbol" w:hAnsi="Symbol"/>
      </w:rPr>
    </w:lvl>
    <w:lvl w:ilvl="1" w:tplc="FBD6E622">
      <w:start w:val="1"/>
      <w:numFmt w:val="bullet"/>
      <w:lvlText w:val="o"/>
      <w:lvlJc w:val="left"/>
      <w:pPr>
        <w:ind w:left="1440" w:hanging="360"/>
      </w:pPr>
      <w:rPr>
        <w:rFonts w:hint="default" w:ascii="Courier New" w:hAnsi="Courier New"/>
      </w:rPr>
    </w:lvl>
    <w:lvl w:ilvl="2" w:tplc="365CD04E">
      <w:start w:val="1"/>
      <w:numFmt w:val="bullet"/>
      <w:lvlText w:val=""/>
      <w:lvlJc w:val="left"/>
      <w:pPr>
        <w:ind w:left="2160" w:hanging="360"/>
      </w:pPr>
      <w:rPr>
        <w:rFonts w:hint="default" w:ascii="Wingdings" w:hAnsi="Wingdings"/>
      </w:rPr>
    </w:lvl>
    <w:lvl w:ilvl="3" w:tplc="FA202E52">
      <w:start w:val="1"/>
      <w:numFmt w:val="bullet"/>
      <w:lvlText w:val=""/>
      <w:lvlJc w:val="left"/>
      <w:pPr>
        <w:ind w:left="2880" w:hanging="360"/>
      </w:pPr>
      <w:rPr>
        <w:rFonts w:hint="default" w:ascii="Symbol" w:hAnsi="Symbol"/>
      </w:rPr>
    </w:lvl>
    <w:lvl w:ilvl="4" w:tplc="4EA8EC16">
      <w:start w:val="1"/>
      <w:numFmt w:val="bullet"/>
      <w:lvlText w:val="o"/>
      <w:lvlJc w:val="left"/>
      <w:pPr>
        <w:ind w:left="3600" w:hanging="360"/>
      </w:pPr>
      <w:rPr>
        <w:rFonts w:hint="default" w:ascii="Courier New" w:hAnsi="Courier New"/>
      </w:rPr>
    </w:lvl>
    <w:lvl w:ilvl="5" w:tplc="C90E9ACA">
      <w:start w:val="1"/>
      <w:numFmt w:val="bullet"/>
      <w:lvlText w:val=""/>
      <w:lvlJc w:val="left"/>
      <w:pPr>
        <w:ind w:left="4320" w:hanging="360"/>
      </w:pPr>
      <w:rPr>
        <w:rFonts w:hint="default" w:ascii="Wingdings" w:hAnsi="Wingdings"/>
      </w:rPr>
    </w:lvl>
    <w:lvl w:ilvl="6" w:tplc="CD142C62">
      <w:start w:val="1"/>
      <w:numFmt w:val="bullet"/>
      <w:lvlText w:val=""/>
      <w:lvlJc w:val="left"/>
      <w:pPr>
        <w:ind w:left="5040" w:hanging="360"/>
      </w:pPr>
      <w:rPr>
        <w:rFonts w:hint="default" w:ascii="Symbol" w:hAnsi="Symbol"/>
      </w:rPr>
    </w:lvl>
    <w:lvl w:ilvl="7" w:tplc="37F41784">
      <w:start w:val="1"/>
      <w:numFmt w:val="bullet"/>
      <w:lvlText w:val="o"/>
      <w:lvlJc w:val="left"/>
      <w:pPr>
        <w:ind w:left="5760" w:hanging="360"/>
      </w:pPr>
      <w:rPr>
        <w:rFonts w:hint="default" w:ascii="Courier New" w:hAnsi="Courier New"/>
      </w:rPr>
    </w:lvl>
    <w:lvl w:ilvl="8" w:tplc="AB22E56A">
      <w:start w:val="1"/>
      <w:numFmt w:val="bullet"/>
      <w:lvlText w:val=""/>
      <w:lvlJc w:val="left"/>
      <w:pPr>
        <w:ind w:left="6480" w:hanging="360"/>
      </w:pPr>
      <w:rPr>
        <w:rFonts w:hint="default" w:ascii="Wingdings" w:hAnsi="Wingdings"/>
      </w:rPr>
    </w:lvl>
  </w:abstractNum>
  <w:abstractNum w:abstractNumId="14" w15:restartNumberingAfterBreak="0">
    <w:nsid w:val="68C81DA1"/>
    <w:multiLevelType w:val="hybridMultilevel"/>
    <w:tmpl w:val="DCE8393E"/>
    <w:lvl w:ilvl="0" w:tplc="6AE07084">
      <w:start w:val="1"/>
      <w:numFmt w:val="decimal"/>
      <w:lvlText w:val="%1."/>
      <w:lvlJc w:val="left"/>
      <w:pPr>
        <w:ind w:left="720" w:hanging="360"/>
      </w:pPr>
    </w:lvl>
    <w:lvl w:ilvl="1" w:tplc="EF4CDD98">
      <w:start w:val="1"/>
      <w:numFmt w:val="lowerLetter"/>
      <w:lvlText w:val="%2."/>
      <w:lvlJc w:val="left"/>
      <w:pPr>
        <w:ind w:left="1440" w:hanging="360"/>
      </w:pPr>
    </w:lvl>
    <w:lvl w:ilvl="2" w:tplc="BC324798">
      <w:start w:val="1"/>
      <w:numFmt w:val="lowerRoman"/>
      <w:lvlText w:val="%3."/>
      <w:lvlJc w:val="right"/>
      <w:pPr>
        <w:ind w:left="2160" w:hanging="180"/>
      </w:pPr>
    </w:lvl>
    <w:lvl w:ilvl="3" w:tplc="23B41DB8">
      <w:start w:val="1"/>
      <w:numFmt w:val="decimal"/>
      <w:lvlText w:val="%4."/>
      <w:lvlJc w:val="left"/>
      <w:pPr>
        <w:ind w:left="2880" w:hanging="360"/>
      </w:pPr>
    </w:lvl>
    <w:lvl w:ilvl="4" w:tplc="7A78C7FE">
      <w:start w:val="1"/>
      <w:numFmt w:val="lowerLetter"/>
      <w:lvlText w:val="%5."/>
      <w:lvlJc w:val="left"/>
      <w:pPr>
        <w:ind w:left="3600" w:hanging="360"/>
      </w:pPr>
    </w:lvl>
    <w:lvl w:ilvl="5" w:tplc="EE7A83AC">
      <w:start w:val="1"/>
      <w:numFmt w:val="lowerRoman"/>
      <w:lvlText w:val="%6."/>
      <w:lvlJc w:val="right"/>
      <w:pPr>
        <w:ind w:left="4320" w:hanging="180"/>
      </w:pPr>
    </w:lvl>
    <w:lvl w:ilvl="6" w:tplc="F98C0380">
      <w:start w:val="1"/>
      <w:numFmt w:val="decimal"/>
      <w:lvlText w:val="%7."/>
      <w:lvlJc w:val="left"/>
      <w:pPr>
        <w:ind w:left="5040" w:hanging="360"/>
      </w:pPr>
    </w:lvl>
    <w:lvl w:ilvl="7" w:tplc="B87E2B6A">
      <w:start w:val="1"/>
      <w:numFmt w:val="lowerLetter"/>
      <w:lvlText w:val="%8."/>
      <w:lvlJc w:val="left"/>
      <w:pPr>
        <w:ind w:left="5760" w:hanging="360"/>
      </w:pPr>
    </w:lvl>
    <w:lvl w:ilvl="8" w:tplc="FA0AD636">
      <w:start w:val="1"/>
      <w:numFmt w:val="lowerRoman"/>
      <w:lvlText w:val="%9."/>
      <w:lvlJc w:val="right"/>
      <w:pPr>
        <w:ind w:left="6480" w:hanging="180"/>
      </w:pPr>
    </w:lvl>
  </w:abstractNum>
  <w:abstractNum w:abstractNumId="15" w15:restartNumberingAfterBreak="0">
    <w:nsid w:val="6D227EF1"/>
    <w:multiLevelType w:val="hybridMultilevel"/>
    <w:tmpl w:val="94ECAFDC"/>
    <w:lvl w:ilvl="0" w:tplc="FEB07096">
      <w:start w:val="1"/>
      <w:numFmt w:val="bullet"/>
      <w:lvlText w:val=""/>
      <w:lvlJc w:val="left"/>
      <w:pPr>
        <w:ind w:left="720" w:hanging="360"/>
      </w:pPr>
      <w:rPr>
        <w:rFonts w:hint="default" w:ascii="Symbol" w:hAnsi="Symbol"/>
      </w:rPr>
    </w:lvl>
    <w:lvl w:ilvl="1" w:tplc="B624FB70">
      <w:start w:val="1"/>
      <w:numFmt w:val="bullet"/>
      <w:lvlText w:val="o"/>
      <w:lvlJc w:val="left"/>
      <w:pPr>
        <w:ind w:left="1440" w:hanging="360"/>
      </w:pPr>
      <w:rPr>
        <w:rFonts w:hint="default" w:ascii="Courier New" w:hAnsi="Courier New"/>
      </w:rPr>
    </w:lvl>
    <w:lvl w:ilvl="2" w:tplc="8BA81898">
      <w:start w:val="1"/>
      <w:numFmt w:val="bullet"/>
      <w:lvlText w:val=""/>
      <w:lvlJc w:val="left"/>
      <w:pPr>
        <w:ind w:left="2160" w:hanging="360"/>
      </w:pPr>
      <w:rPr>
        <w:rFonts w:hint="default" w:ascii="Wingdings" w:hAnsi="Wingdings"/>
      </w:rPr>
    </w:lvl>
    <w:lvl w:ilvl="3" w:tplc="063225CA">
      <w:start w:val="1"/>
      <w:numFmt w:val="bullet"/>
      <w:lvlText w:val=""/>
      <w:lvlJc w:val="left"/>
      <w:pPr>
        <w:ind w:left="2880" w:hanging="360"/>
      </w:pPr>
      <w:rPr>
        <w:rFonts w:hint="default" w:ascii="Symbol" w:hAnsi="Symbol"/>
      </w:rPr>
    </w:lvl>
    <w:lvl w:ilvl="4" w:tplc="FD007C36">
      <w:start w:val="1"/>
      <w:numFmt w:val="bullet"/>
      <w:lvlText w:val="o"/>
      <w:lvlJc w:val="left"/>
      <w:pPr>
        <w:ind w:left="3600" w:hanging="360"/>
      </w:pPr>
      <w:rPr>
        <w:rFonts w:hint="default" w:ascii="Courier New" w:hAnsi="Courier New"/>
      </w:rPr>
    </w:lvl>
    <w:lvl w:ilvl="5" w:tplc="B8006A90">
      <w:start w:val="1"/>
      <w:numFmt w:val="bullet"/>
      <w:lvlText w:val=""/>
      <w:lvlJc w:val="left"/>
      <w:pPr>
        <w:ind w:left="4320" w:hanging="360"/>
      </w:pPr>
      <w:rPr>
        <w:rFonts w:hint="default" w:ascii="Wingdings" w:hAnsi="Wingdings"/>
      </w:rPr>
    </w:lvl>
    <w:lvl w:ilvl="6" w:tplc="AA1C751C">
      <w:start w:val="1"/>
      <w:numFmt w:val="bullet"/>
      <w:lvlText w:val=""/>
      <w:lvlJc w:val="left"/>
      <w:pPr>
        <w:ind w:left="5040" w:hanging="360"/>
      </w:pPr>
      <w:rPr>
        <w:rFonts w:hint="default" w:ascii="Symbol" w:hAnsi="Symbol"/>
      </w:rPr>
    </w:lvl>
    <w:lvl w:ilvl="7" w:tplc="27FE85EA">
      <w:start w:val="1"/>
      <w:numFmt w:val="bullet"/>
      <w:lvlText w:val="o"/>
      <w:lvlJc w:val="left"/>
      <w:pPr>
        <w:ind w:left="5760" w:hanging="360"/>
      </w:pPr>
      <w:rPr>
        <w:rFonts w:hint="default" w:ascii="Courier New" w:hAnsi="Courier New"/>
      </w:rPr>
    </w:lvl>
    <w:lvl w:ilvl="8" w:tplc="00786B1E">
      <w:start w:val="1"/>
      <w:numFmt w:val="bullet"/>
      <w:lvlText w:val=""/>
      <w:lvlJc w:val="left"/>
      <w:pPr>
        <w:ind w:left="6480" w:hanging="360"/>
      </w:pPr>
      <w:rPr>
        <w:rFonts w:hint="default" w:ascii="Wingdings" w:hAnsi="Wingdings"/>
      </w:rPr>
    </w:lvl>
  </w:abstractNum>
  <w:abstractNum w:abstractNumId="16" w15:restartNumberingAfterBreak="0">
    <w:nsid w:val="73F7101C"/>
    <w:multiLevelType w:val="hybridMultilevel"/>
    <w:tmpl w:val="41C826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76E62A88"/>
    <w:multiLevelType w:val="hybridMultilevel"/>
    <w:tmpl w:val="B540FC80"/>
    <w:lvl w:ilvl="0" w:tplc="88B4E4D6">
      <w:start w:val="1"/>
      <w:numFmt w:val="bullet"/>
      <w:lvlText w:val=""/>
      <w:lvlJc w:val="left"/>
      <w:pPr>
        <w:ind w:left="720" w:hanging="360"/>
      </w:pPr>
      <w:rPr>
        <w:rFonts w:hint="default" w:ascii="Symbol" w:hAnsi="Symbol"/>
      </w:rPr>
    </w:lvl>
    <w:lvl w:ilvl="1" w:tplc="7976459E">
      <w:start w:val="1"/>
      <w:numFmt w:val="bullet"/>
      <w:lvlText w:val="o"/>
      <w:lvlJc w:val="left"/>
      <w:pPr>
        <w:ind w:left="1440" w:hanging="360"/>
      </w:pPr>
      <w:rPr>
        <w:rFonts w:hint="default" w:ascii="Courier New" w:hAnsi="Courier New"/>
      </w:rPr>
    </w:lvl>
    <w:lvl w:ilvl="2" w:tplc="1820D26C">
      <w:start w:val="1"/>
      <w:numFmt w:val="bullet"/>
      <w:lvlText w:val=""/>
      <w:lvlJc w:val="left"/>
      <w:pPr>
        <w:ind w:left="2160" w:hanging="360"/>
      </w:pPr>
      <w:rPr>
        <w:rFonts w:hint="default" w:ascii="Wingdings" w:hAnsi="Wingdings"/>
      </w:rPr>
    </w:lvl>
    <w:lvl w:ilvl="3" w:tplc="07129B60">
      <w:start w:val="1"/>
      <w:numFmt w:val="bullet"/>
      <w:lvlText w:val=""/>
      <w:lvlJc w:val="left"/>
      <w:pPr>
        <w:ind w:left="2880" w:hanging="360"/>
      </w:pPr>
      <w:rPr>
        <w:rFonts w:hint="default" w:ascii="Symbol" w:hAnsi="Symbol"/>
      </w:rPr>
    </w:lvl>
    <w:lvl w:ilvl="4" w:tplc="41780370">
      <w:start w:val="1"/>
      <w:numFmt w:val="bullet"/>
      <w:lvlText w:val="o"/>
      <w:lvlJc w:val="left"/>
      <w:pPr>
        <w:ind w:left="3600" w:hanging="360"/>
      </w:pPr>
      <w:rPr>
        <w:rFonts w:hint="default" w:ascii="Courier New" w:hAnsi="Courier New"/>
      </w:rPr>
    </w:lvl>
    <w:lvl w:ilvl="5" w:tplc="2AE4B1CA">
      <w:start w:val="1"/>
      <w:numFmt w:val="bullet"/>
      <w:lvlText w:val=""/>
      <w:lvlJc w:val="left"/>
      <w:pPr>
        <w:ind w:left="4320" w:hanging="360"/>
      </w:pPr>
      <w:rPr>
        <w:rFonts w:hint="default" w:ascii="Wingdings" w:hAnsi="Wingdings"/>
      </w:rPr>
    </w:lvl>
    <w:lvl w:ilvl="6" w:tplc="27A09268">
      <w:start w:val="1"/>
      <w:numFmt w:val="bullet"/>
      <w:lvlText w:val=""/>
      <w:lvlJc w:val="left"/>
      <w:pPr>
        <w:ind w:left="5040" w:hanging="360"/>
      </w:pPr>
      <w:rPr>
        <w:rFonts w:hint="default" w:ascii="Symbol" w:hAnsi="Symbol"/>
      </w:rPr>
    </w:lvl>
    <w:lvl w:ilvl="7" w:tplc="452AA7CE">
      <w:start w:val="1"/>
      <w:numFmt w:val="bullet"/>
      <w:lvlText w:val="o"/>
      <w:lvlJc w:val="left"/>
      <w:pPr>
        <w:ind w:left="5760" w:hanging="360"/>
      </w:pPr>
      <w:rPr>
        <w:rFonts w:hint="default" w:ascii="Courier New" w:hAnsi="Courier New"/>
      </w:rPr>
    </w:lvl>
    <w:lvl w:ilvl="8" w:tplc="10BA10E2">
      <w:start w:val="1"/>
      <w:numFmt w:val="bullet"/>
      <w:lvlText w:val=""/>
      <w:lvlJc w:val="left"/>
      <w:pPr>
        <w:ind w:left="6480" w:hanging="360"/>
      </w:pPr>
      <w:rPr>
        <w:rFonts w:hint="default" w:ascii="Wingdings" w:hAnsi="Wingdings"/>
      </w:rPr>
    </w:lvl>
  </w:abstractNum>
  <w:abstractNum w:abstractNumId="18" w15:restartNumberingAfterBreak="0">
    <w:nsid w:val="774C638C"/>
    <w:multiLevelType w:val="hybridMultilevel"/>
    <w:tmpl w:val="649AC12A"/>
    <w:lvl w:ilvl="0" w:tplc="F26828D0">
      <w:start w:val="1"/>
      <w:numFmt w:val="bullet"/>
      <w:lvlText w:val=""/>
      <w:lvlJc w:val="left"/>
      <w:pPr>
        <w:ind w:left="720" w:hanging="360"/>
      </w:pPr>
      <w:rPr>
        <w:rFonts w:hint="default" w:ascii="Symbol" w:hAnsi="Symbol"/>
      </w:rPr>
    </w:lvl>
    <w:lvl w:ilvl="1" w:tplc="37E6D782">
      <w:start w:val="1"/>
      <w:numFmt w:val="bullet"/>
      <w:lvlText w:val="o"/>
      <w:lvlJc w:val="left"/>
      <w:pPr>
        <w:ind w:left="1440" w:hanging="360"/>
      </w:pPr>
      <w:rPr>
        <w:rFonts w:hint="default" w:ascii="Courier New" w:hAnsi="Courier New"/>
      </w:rPr>
    </w:lvl>
    <w:lvl w:ilvl="2" w:tplc="3AEE3BE4">
      <w:start w:val="1"/>
      <w:numFmt w:val="bullet"/>
      <w:lvlText w:val=""/>
      <w:lvlJc w:val="left"/>
      <w:pPr>
        <w:ind w:left="2160" w:hanging="360"/>
      </w:pPr>
      <w:rPr>
        <w:rFonts w:hint="default" w:ascii="Wingdings" w:hAnsi="Wingdings"/>
      </w:rPr>
    </w:lvl>
    <w:lvl w:ilvl="3" w:tplc="0D246AB8">
      <w:start w:val="1"/>
      <w:numFmt w:val="bullet"/>
      <w:lvlText w:val=""/>
      <w:lvlJc w:val="left"/>
      <w:pPr>
        <w:ind w:left="2880" w:hanging="360"/>
      </w:pPr>
      <w:rPr>
        <w:rFonts w:hint="default" w:ascii="Symbol" w:hAnsi="Symbol"/>
      </w:rPr>
    </w:lvl>
    <w:lvl w:ilvl="4" w:tplc="88E40062">
      <w:start w:val="1"/>
      <w:numFmt w:val="bullet"/>
      <w:lvlText w:val="o"/>
      <w:lvlJc w:val="left"/>
      <w:pPr>
        <w:ind w:left="3600" w:hanging="360"/>
      </w:pPr>
      <w:rPr>
        <w:rFonts w:hint="default" w:ascii="Courier New" w:hAnsi="Courier New"/>
      </w:rPr>
    </w:lvl>
    <w:lvl w:ilvl="5" w:tplc="11B4704E">
      <w:start w:val="1"/>
      <w:numFmt w:val="bullet"/>
      <w:lvlText w:val=""/>
      <w:lvlJc w:val="left"/>
      <w:pPr>
        <w:ind w:left="4320" w:hanging="360"/>
      </w:pPr>
      <w:rPr>
        <w:rFonts w:hint="default" w:ascii="Wingdings" w:hAnsi="Wingdings"/>
      </w:rPr>
    </w:lvl>
    <w:lvl w:ilvl="6" w:tplc="CEEE3EA8">
      <w:start w:val="1"/>
      <w:numFmt w:val="bullet"/>
      <w:lvlText w:val=""/>
      <w:lvlJc w:val="left"/>
      <w:pPr>
        <w:ind w:left="5040" w:hanging="360"/>
      </w:pPr>
      <w:rPr>
        <w:rFonts w:hint="default" w:ascii="Symbol" w:hAnsi="Symbol"/>
      </w:rPr>
    </w:lvl>
    <w:lvl w:ilvl="7" w:tplc="1A988EE8">
      <w:start w:val="1"/>
      <w:numFmt w:val="bullet"/>
      <w:lvlText w:val="o"/>
      <w:lvlJc w:val="left"/>
      <w:pPr>
        <w:ind w:left="5760" w:hanging="360"/>
      </w:pPr>
      <w:rPr>
        <w:rFonts w:hint="default" w:ascii="Courier New" w:hAnsi="Courier New"/>
      </w:rPr>
    </w:lvl>
    <w:lvl w:ilvl="8" w:tplc="DD2A2562">
      <w:start w:val="1"/>
      <w:numFmt w:val="bullet"/>
      <w:lvlText w:val=""/>
      <w:lvlJc w:val="left"/>
      <w:pPr>
        <w:ind w:left="6480" w:hanging="360"/>
      </w:pPr>
      <w:rPr>
        <w:rFonts w:hint="default" w:ascii="Wingdings" w:hAnsi="Wingdings"/>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13"/>
  </w:num>
  <w:num w:numId="9">
    <w:abstractNumId w:val="12"/>
  </w:num>
  <w:num w:numId="10">
    <w:abstractNumId w:val="18"/>
  </w:num>
  <w:num w:numId="11">
    <w:abstractNumId w:val="7"/>
  </w:num>
  <w:num w:numId="12">
    <w:abstractNumId w:val="17"/>
  </w:num>
  <w:num w:numId="13">
    <w:abstractNumId w:val="1"/>
  </w:num>
  <w:num w:numId="14">
    <w:abstractNumId w:val="15"/>
  </w:num>
  <w:num w:numId="15">
    <w:abstractNumId w:val="11"/>
  </w:num>
  <w:num w:numId="16">
    <w:abstractNumId w:val="2"/>
  </w:num>
  <w:num w:numId="17">
    <w:abstractNumId w:val="9"/>
  </w:num>
  <w:num w:numId="18">
    <w:abstractNumId w:val="3"/>
  </w:num>
  <w:num w:numId="19">
    <w:abstractNumId w:val="4"/>
  </w:num>
  <w:num w:numId="20">
    <w:abstractNumId w:val="8"/>
  </w:num>
  <w:num w:numId="21">
    <w:abstractNumId w:val="14"/>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来宾参与者">
    <w15:presenceInfo w15:providerId="AD" w15:userId="SRN:SPO:ANON#953D18BB515CB3A6FE9195CF75E7B9BDBE039B2B3920A174AE5B201FD3429D1C"/>
  </w15:person>
  <w15:person w15:author="Guest Contributor">
    <w15:presenceInfo w15:providerId="AD" w15:userId="SRN:SPO:ANON#EBBE5A390BD6C89ADD587AB7071E2C34472819F5C594787FBA22B97992F25B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2"/>
  </w:compat>
  <w:rsids>
    <w:rsidRoot w:val="00590D07"/>
    <w:rsid w:val="00011C8B"/>
    <w:rsid w:val="00052D56"/>
    <w:rsid w:val="0005735A"/>
    <w:rsid w:val="000B4847"/>
    <w:rsid w:val="000D2817"/>
    <w:rsid w:val="00143E53"/>
    <w:rsid w:val="00183A82"/>
    <w:rsid w:val="0024345B"/>
    <w:rsid w:val="00273046"/>
    <w:rsid w:val="002F6CAE"/>
    <w:rsid w:val="0042454C"/>
    <w:rsid w:val="00434552"/>
    <w:rsid w:val="0044113B"/>
    <w:rsid w:val="00452D03"/>
    <w:rsid w:val="0046664F"/>
    <w:rsid w:val="004A2CC0"/>
    <w:rsid w:val="004A3F64"/>
    <w:rsid w:val="004E29B3"/>
    <w:rsid w:val="00590D07"/>
    <w:rsid w:val="005A03C8"/>
    <w:rsid w:val="005A54AC"/>
    <w:rsid w:val="006272E0"/>
    <w:rsid w:val="006C1FC8"/>
    <w:rsid w:val="007632DB"/>
    <w:rsid w:val="007671C0"/>
    <w:rsid w:val="00784D58"/>
    <w:rsid w:val="00786897"/>
    <w:rsid w:val="00794DF8"/>
    <w:rsid w:val="007A28E0"/>
    <w:rsid w:val="007A64AC"/>
    <w:rsid w:val="007F6EEE"/>
    <w:rsid w:val="00874316"/>
    <w:rsid w:val="008D6863"/>
    <w:rsid w:val="00911DC6"/>
    <w:rsid w:val="009E7519"/>
    <w:rsid w:val="00A17FB1"/>
    <w:rsid w:val="00A20A15"/>
    <w:rsid w:val="00A35346"/>
    <w:rsid w:val="00AA21F9"/>
    <w:rsid w:val="00AD61F9"/>
    <w:rsid w:val="00AE3380"/>
    <w:rsid w:val="00B026A5"/>
    <w:rsid w:val="00B02B9B"/>
    <w:rsid w:val="00B364AC"/>
    <w:rsid w:val="00B4179C"/>
    <w:rsid w:val="00B75D51"/>
    <w:rsid w:val="00B86B75"/>
    <w:rsid w:val="00BC48D5"/>
    <w:rsid w:val="00BF0060"/>
    <w:rsid w:val="00C27133"/>
    <w:rsid w:val="00C36279"/>
    <w:rsid w:val="00CD35C1"/>
    <w:rsid w:val="00D225C3"/>
    <w:rsid w:val="00D96630"/>
    <w:rsid w:val="00DA41FC"/>
    <w:rsid w:val="00DE7C25"/>
    <w:rsid w:val="00E208B7"/>
    <w:rsid w:val="00E315A3"/>
    <w:rsid w:val="00E60001"/>
    <w:rsid w:val="00E91520"/>
    <w:rsid w:val="00EA711F"/>
    <w:rsid w:val="00F059B5"/>
    <w:rsid w:val="00FF1888"/>
    <w:rsid w:val="032DB021"/>
    <w:rsid w:val="0AD49967"/>
    <w:rsid w:val="136F8F36"/>
    <w:rsid w:val="177154D4"/>
    <w:rsid w:val="1A7DC1E4"/>
    <w:rsid w:val="254E5479"/>
    <w:rsid w:val="2CFE1540"/>
    <w:rsid w:val="2EBD2BA3"/>
    <w:rsid w:val="37ADFBCA"/>
    <w:rsid w:val="41148559"/>
    <w:rsid w:val="4DF485CD"/>
    <w:rsid w:val="51894246"/>
    <w:rsid w:val="5C8EF1FF"/>
    <w:rsid w:val="6739BCB7"/>
    <w:rsid w:val="68A80ADC"/>
    <w:rsid w:val="703ECA70"/>
    <w:rsid w:val="71008803"/>
    <w:rsid w:val="71B0AE52"/>
    <w:rsid w:val="7FA8E2A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53DDA28"/>
  <w15:docId w15:val="{5260D6EF-382B-42D0-B349-2A68A1D12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EastAsia"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uiPriority="9" w:semiHidden="1"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a" w:default="1">
    <w:name w:val="Normal"/>
    <w:qFormat/>
  </w:style>
  <w:style w:type="paragraph" w:styleId="1">
    <w:name w:val="heading 1"/>
    <w:basedOn w:val="a"/>
    <w:next w:val="a0"/>
    <w:uiPriority w:val="9"/>
    <w:qFormat/>
    <w:rsid w:val="00452D03"/>
    <w:pPr>
      <w:keepNext/>
      <w:keepLines/>
      <w:spacing w:before="480" w:after="0"/>
      <w:outlineLvl w:val="0"/>
    </w:pPr>
    <w:rPr>
      <w:rFonts w:asciiTheme="majorHAnsi" w:hAnsiTheme="majorHAnsi" w:eastAsiaTheme="majorEastAsia" w:cstheme="majorBidi"/>
      <w:b/>
      <w:bCs/>
      <w:color w:val="7030A0"/>
      <w:sz w:val="44"/>
      <w:szCs w:val="32"/>
    </w:rPr>
  </w:style>
  <w:style w:type="paragraph" w:styleId="2">
    <w:name w:val="heading 2"/>
    <w:basedOn w:val="a"/>
    <w:next w:val="a0"/>
    <w:uiPriority w:val="9"/>
    <w:unhideWhenUsed/>
    <w:qFormat/>
    <w:rsid w:val="007A64AC"/>
    <w:pPr>
      <w:keepNext/>
      <w:keepLines/>
      <w:spacing w:before="200" w:after="0"/>
      <w:outlineLvl w:val="1"/>
    </w:pPr>
    <w:rPr>
      <w:rFonts w:asciiTheme="majorHAnsi" w:hAnsiTheme="majorHAnsi" w:eastAsiaTheme="majorEastAsia" w:cstheme="majorBidi"/>
      <w:b/>
      <w:bCs/>
      <w:color w:val="002060"/>
      <w:sz w:val="36"/>
      <w:szCs w:val="32"/>
    </w:rPr>
  </w:style>
  <w:style w:type="paragraph" w:styleId="3">
    <w:name w:val="heading 3"/>
    <w:basedOn w:val="a"/>
    <w:next w:val="a0"/>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hAnsiTheme="majorHAnsi" w:eastAsiaTheme="majorEastAsia"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hAnsiTheme="majorHAnsi" w:eastAsiaTheme="majorEastAsia"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character" w:styleId="a1" w:default="1">
    <w:name w:val="Default Paragraph Font"/>
    <w:uiPriority w:val="1"/>
    <w:semiHidden/>
    <w:unhideWhenUsed/>
  </w:style>
  <w:style w:type="table" w:styleId="a2" w:default="1">
    <w:name w:val="Normal Table"/>
    <w:uiPriority w:val="99"/>
    <w:semiHidden/>
    <w:unhideWhenUsed/>
    <w:tblPr>
      <w:tblInd w:w="0" w:type="dxa"/>
      <w:tblCellMar>
        <w:top w:w="0" w:type="dxa"/>
        <w:left w:w="108" w:type="dxa"/>
        <w:bottom w:w="0" w:type="dxa"/>
        <w:right w:w="108" w:type="dxa"/>
      </w:tblCellMar>
    </w:tblPr>
  </w:style>
  <w:style w:type="numbering" w:styleId="a3" w:default="1">
    <w:name w:val="No List"/>
    <w:uiPriority w:val="99"/>
    <w:semiHidden/>
    <w:unhideWhenUsed/>
  </w:style>
  <w:style w:type="paragraph" w:styleId="a0">
    <w:name w:val="Body Text"/>
    <w:basedOn w:val="a"/>
    <w:link w:val="a4"/>
    <w:qFormat/>
    <w:pPr>
      <w:spacing w:before="180" w:after="180"/>
    </w:pPr>
  </w:style>
  <w:style w:type="paragraph" w:styleId="FirstParagraph" w:customStyle="1">
    <w:name w:val="First Paragraph"/>
    <w:basedOn w:val="a0"/>
    <w:next w:val="a0"/>
    <w:qFormat/>
  </w:style>
  <w:style w:type="paragraph" w:styleId="Compact" w:customStyle="1">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styleId="Author" w:customStyle="1">
    <w:name w:val="Author"/>
    <w:next w:val="a0"/>
    <w:qFormat/>
    <w:pPr>
      <w:keepNext/>
      <w:keepLines/>
      <w:jc w:val="center"/>
    </w:pPr>
  </w:style>
  <w:style w:type="paragraph" w:styleId="a7">
    <w:name w:val="Date"/>
    <w:next w:val="a0"/>
    <w:qFormat/>
    <w:pPr>
      <w:keepNext/>
      <w:keepLines/>
      <w:jc w:val="center"/>
    </w:pPr>
  </w:style>
  <w:style w:type="paragraph" w:styleId="Abstract" w:customStyle="1">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hAnsiTheme="majorHAnsi" w:eastAsiaTheme="majorEastAsia" w:cstheme="majorBidi"/>
      <w:bCs/>
      <w:sz w:val="20"/>
      <w:szCs w:val="20"/>
    </w:rPr>
  </w:style>
  <w:style w:type="paragraph" w:styleId="aa">
    <w:name w:val="footnote text"/>
    <w:basedOn w:val="a"/>
    <w:uiPriority w:val="9"/>
    <w:unhideWhenUsed/>
    <w:qFormat/>
  </w:style>
  <w:style w:type="paragraph" w:styleId="DefinitionTerm" w:customStyle="1">
    <w:name w:val="Definition Term"/>
    <w:basedOn w:val="a"/>
    <w:next w:val="Definition"/>
    <w:pPr>
      <w:keepNext/>
      <w:keepLines/>
      <w:spacing w:after="0"/>
    </w:pPr>
    <w:rPr>
      <w:b/>
    </w:rPr>
  </w:style>
  <w:style w:type="paragraph" w:styleId="Definition" w:customStyle="1">
    <w:name w:val="Definition"/>
    <w:basedOn w:val="a"/>
  </w:style>
  <w:style w:type="paragraph" w:styleId="ab">
    <w:name w:val="caption"/>
    <w:basedOn w:val="a"/>
    <w:link w:val="ac"/>
    <w:pPr>
      <w:spacing w:after="120"/>
    </w:pPr>
    <w:rPr>
      <w:i/>
    </w:rPr>
  </w:style>
  <w:style w:type="paragraph" w:styleId="TableCaption" w:customStyle="1">
    <w:name w:val="Table Caption"/>
    <w:basedOn w:val="ab"/>
    <w:pPr>
      <w:keepNext/>
    </w:pPr>
  </w:style>
  <w:style w:type="paragraph" w:styleId="ImageCaption" w:customStyle="1">
    <w:name w:val="Image Caption"/>
    <w:basedOn w:val="ab"/>
  </w:style>
  <w:style w:type="paragraph" w:styleId="Figure" w:customStyle="1">
    <w:name w:val="Figure"/>
    <w:basedOn w:val="a"/>
  </w:style>
  <w:style w:type="paragraph" w:styleId="FigurewithCaption" w:customStyle="1">
    <w:name w:val="Figure with Caption"/>
    <w:basedOn w:val="Figure"/>
    <w:pPr>
      <w:keepNext/>
    </w:pPr>
  </w:style>
  <w:style w:type="character" w:styleId="ac" w:customStyle="1">
    <w:name w:val="题注 字符"/>
    <w:basedOn w:val="a1"/>
    <w:link w:val="ab"/>
  </w:style>
  <w:style w:type="character" w:styleId="VerbatimChar" w:customStyle="1">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a"/>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af">
    <w:name w:val="List Paragraph"/>
    <w:basedOn w:val="a"/>
    <w:uiPriority w:val="34"/>
    <w:qFormat/>
    <w:pPr>
      <w:ind w:left="720"/>
      <w:contextualSpacing/>
    </w:pPr>
  </w:style>
  <w:style w:type="paragraph" w:styleId="af0">
    <w:name w:val="annotation text"/>
    <w:basedOn w:val="a"/>
    <w:link w:val="af1"/>
    <w:semiHidden/>
    <w:unhideWhenUsed/>
  </w:style>
  <w:style w:type="character" w:styleId="af1" w:customStyle="1">
    <w:name w:val="批注文字 字符"/>
    <w:basedOn w:val="a1"/>
    <w:link w:val="af0"/>
    <w:semiHidden/>
  </w:style>
  <w:style w:type="character" w:styleId="af2">
    <w:name w:val="annotation reference"/>
    <w:basedOn w:val="a1"/>
    <w:semiHidden/>
    <w:unhideWhenUsed/>
    <w:rPr>
      <w:sz w:val="21"/>
      <w:szCs w:val="21"/>
    </w:rPr>
  </w:style>
  <w:style w:type="paragraph" w:styleId="af3">
    <w:name w:val="Balloon Text"/>
    <w:basedOn w:val="a"/>
    <w:link w:val="af4"/>
    <w:semiHidden/>
    <w:unhideWhenUsed/>
    <w:rsid w:val="00E60001"/>
    <w:pPr>
      <w:spacing w:after="0"/>
    </w:pPr>
    <w:rPr>
      <w:sz w:val="18"/>
      <w:szCs w:val="18"/>
    </w:rPr>
  </w:style>
  <w:style w:type="character" w:styleId="af4" w:customStyle="1">
    <w:name w:val="批注框文本 字符"/>
    <w:basedOn w:val="a1"/>
    <w:link w:val="af3"/>
    <w:semiHidden/>
    <w:rsid w:val="00E60001"/>
    <w:rPr>
      <w:sz w:val="18"/>
      <w:szCs w:val="18"/>
    </w:rPr>
  </w:style>
  <w:style w:type="paragraph" w:styleId="af5">
    <w:name w:val="header"/>
    <w:basedOn w:val="a"/>
    <w:link w:val="af6"/>
    <w:unhideWhenUsed/>
    <w:rsid w:val="00E60001"/>
    <w:pPr>
      <w:pBdr>
        <w:bottom w:val="single" w:color="auto" w:sz="6" w:space="1"/>
      </w:pBdr>
      <w:tabs>
        <w:tab w:val="center" w:pos="4153"/>
        <w:tab w:val="right" w:pos="8306"/>
      </w:tabs>
      <w:snapToGrid w:val="0"/>
      <w:jc w:val="center"/>
    </w:pPr>
    <w:rPr>
      <w:sz w:val="18"/>
      <w:szCs w:val="18"/>
    </w:rPr>
  </w:style>
  <w:style w:type="character" w:styleId="af6" w:customStyle="1">
    <w:name w:val="页眉 字符"/>
    <w:basedOn w:val="a1"/>
    <w:link w:val="af5"/>
    <w:rsid w:val="00E60001"/>
    <w:rPr>
      <w:sz w:val="18"/>
      <w:szCs w:val="18"/>
    </w:rPr>
  </w:style>
  <w:style w:type="paragraph" w:styleId="af7">
    <w:name w:val="footer"/>
    <w:basedOn w:val="a"/>
    <w:link w:val="af8"/>
    <w:unhideWhenUsed/>
    <w:rsid w:val="00E60001"/>
    <w:pPr>
      <w:tabs>
        <w:tab w:val="center" w:pos="4153"/>
        <w:tab w:val="right" w:pos="8306"/>
      </w:tabs>
      <w:snapToGrid w:val="0"/>
    </w:pPr>
    <w:rPr>
      <w:sz w:val="18"/>
      <w:szCs w:val="18"/>
    </w:rPr>
  </w:style>
  <w:style w:type="character" w:styleId="af8" w:customStyle="1">
    <w:name w:val="页脚 字符"/>
    <w:basedOn w:val="a1"/>
    <w:link w:val="af7"/>
    <w:rsid w:val="00E60001"/>
    <w:rPr>
      <w:sz w:val="18"/>
      <w:szCs w:val="18"/>
    </w:rPr>
  </w:style>
  <w:style w:type="character" w:styleId="a4" w:customStyle="1">
    <w:name w:val="正文文本 字符"/>
    <w:basedOn w:val="a1"/>
    <w:link w:val="a0"/>
    <w:rsid w:val="002730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65279;<?xml version="1.0" encoding="utf-8"?><Relationships xmlns="http://schemas.openxmlformats.org/package/2006/relationships"><Relationship Type="http://schemas.openxmlformats.org/officeDocument/2006/relationships/hyperlink" Target="http://slst.shanghaitech.edu.cn/" TargetMode="External" Id="rId21" /><Relationship Type="http://schemas.openxmlformats.org/officeDocument/2006/relationships/image" Target="media/image12.jpg" Id="rId47" /><Relationship Type="http://schemas.openxmlformats.org/officeDocument/2006/relationships/styles" Target="styles.xml" Id="rId2" /><Relationship Type="http://schemas.microsoft.com/office/2011/relationships/people" Target="people.xml" Id="rId107" /><Relationship Type="http://schemas.microsoft.com/office/2011/relationships/commentsExtended" Target="commentsExtended.xml" Id="rId11" /><Relationship Type="http://schemas.openxmlformats.org/officeDocument/2006/relationships/image" Target="media/image10.png" Id="rId37" /><Relationship Type="http://schemas.openxmlformats.org/officeDocument/2006/relationships/image" Target="media/image30.png" Id="rId102" /><Relationship Type="http://schemas.openxmlformats.org/officeDocument/2006/relationships/footnotes" Target="footnotes.xml" Id="rId5" /><Relationship Type="http://schemas.openxmlformats.org/officeDocument/2006/relationships/image" Target="media/image24.png" Id="rId61" /><Relationship Type="http://schemas.openxmlformats.org/officeDocument/2006/relationships/hyperlink" Target="http://sist.shanghaitech.edu.cn/" TargetMode="External" Id="rId22" /><Relationship Type="http://schemas.openxmlformats.org/officeDocument/2006/relationships/image" Target="media/image8.jpg" Id="rId35" /><Relationship Type="http://schemas.openxmlformats.org/officeDocument/2006/relationships/image" Target="media/image13.jpg" Id="rId48" /><Relationship Type="http://schemas.openxmlformats.org/officeDocument/2006/relationships/image" Target="media/image28.png" Id="rId100" /><Relationship Type="http://schemas.openxmlformats.org/officeDocument/2006/relationships/settings" Target="settings.xml" Id="rId3" /><Relationship Type="http://schemas.microsoft.com/office/2016/09/relationships/commentsIds" Target="commentsIds.xml" Id="rId12" /><Relationship Type="http://schemas.openxmlformats.org/officeDocument/2006/relationships/hyperlink" Target="http://sem.shanghaitech.edu.cn/" TargetMode="External" Id="rId25" /><Relationship Type="http://schemas.openxmlformats.org/officeDocument/2006/relationships/image" Target="media/image26.jpg" Id="rId67" /><Relationship Type="http://schemas.openxmlformats.org/officeDocument/2006/relationships/theme" Target="theme/theme1.xml" Id="rId108" /><Relationship Type="http://schemas.openxmlformats.org/officeDocument/2006/relationships/hyperlink" Target="http://spst.shanghaitech.edu.cn/" TargetMode="External" Id="rId20" /><Relationship Type="http://schemas.openxmlformats.org/officeDocument/2006/relationships/image" Target="media/image25.jpg" Id="rId6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3.png" Id="rId15" /><Relationship Type="http://schemas.openxmlformats.org/officeDocument/2006/relationships/image" Target="media/image9.jpg" Id="rId36" /><Relationship Type="http://schemas.openxmlformats.org/officeDocument/2006/relationships/image" Target="media/image14.jpg" Id="rId49" /><Relationship Type="http://schemas.openxmlformats.org/officeDocument/2006/relationships/fontTable" Target="fontTable.xml" Id="rId106" /><Relationship Type="http://schemas.openxmlformats.org/officeDocument/2006/relationships/comments" Target="comments.xml" Id="rId10" /><Relationship Type="http://schemas.openxmlformats.org/officeDocument/2006/relationships/image" Target="media/image7.jpg" Id="rId31" /><Relationship Type="http://schemas.openxmlformats.org/officeDocument/2006/relationships/image" Target="media/image27.png" Id="rId99" /><Relationship Type="http://schemas.openxmlformats.org/officeDocument/2006/relationships/image" Target="media/image29.png" Id="rId101" /><Relationship Type="http://schemas.openxmlformats.org/officeDocument/2006/relationships/webSettings" Target="webSettings.xml" Id="rId4" /><Relationship Type="http://schemas.openxmlformats.org/officeDocument/2006/relationships/image" Target="media/image5.png" Id="rId18" /><Relationship Type="http://schemas.openxmlformats.org/officeDocument/2006/relationships/image" Target="media/image11.png" Id="rId39" /><Relationship Type="http://schemas.openxmlformats.org/officeDocument/2006/relationships/image" Target="media/image15.jpg" Id="rId50" /><Relationship Type="http://schemas.openxmlformats.org/officeDocument/2006/relationships/image" Target="/media/image10.png" Id="R20ace72a3f7e42dc" /><Relationship Type="http://schemas.openxmlformats.org/officeDocument/2006/relationships/image" Target="/media/image11.png" Id="R1bfdda12404f48c4" /><Relationship Type="http://schemas.openxmlformats.org/officeDocument/2006/relationships/hyperlink" Target="mailto:StudentUnion@shanghaitech.edu.cn" TargetMode="External" Id="R3c0fac3fc9064bd0" /><Relationship Type="http://schemas.openxmlformats.org/officeDocument/2006/relationships/hyperlink" Target="http://www.shanghaitech.edu.cn/construct_picture3.asp" TargetMode="External" Id="R6767f64f9f2648ac" /><Relationship Type="http://schemas.openxmlformats.org/officeDocument/2006/relationships/hyperlink" Target="http://www.shanghaitech.edu.cn/news/20150910/465.html" TargetMode="External" Id="Rcbb66b8d29f54578" /><Relationship Type="http://schemas.openxmlformats.org/officeDocument/2006/relationships/hyperlink" Target="http://openinfo.shanghaitech.edu.cn/column/list/132.html" TargetMode="External" Id="R34dd8a4ee3044b98" /><Relationship Type="http://schemas.openxmlformats.org/officeDocument/2006/relationships/image" Target="/media/image10.jpg" Id="R8f6fa6e5e7924ca5" /><Relationship Type="http://schemas.openxmlformats.org/officeDocument/2006/relationships/hyperlink" Target="http://asa.shanghaitech.edu.cn/fresh/more.asp?id=2" TargetMode="External" Id="Rcf417c5fa89740f8" /><Relationship Type="http://schemas.openxmlformats.org/officeDocument/2006/relationships/hyperlink" Target="http://ssist2016.shanghaitech.edu.cn/" TargetMode="External" Id="Rc858fe8471ca403a" /><Relationship Type="http://schemas.openxmlformats.org/officeDocument/2006/relationships/hyperlink" Target="http://swedcs2016.shanghaitech.edu.cn/" TargetMode="External" Id="R5d5e7e877b604eb0" /><Relationship Type="http://schemas.openxmlformats.org/officeDocument/2006/relationships/hyperlink" Target="http://asa.shanghaitech.edu.cn/teaching.asp?tid=18" TargetMode="External" Id="R23e7fcb368be410f" /><Relationship Type="http://schemas.openxmlformats.org/officeDocument/2006/relationships/hyperlink" Target="http://asa.shanghaitech.edu.cn/teaching_detail.asp?id=38" TargetMode="External" Id="R51975e3d74e1476d" /><Relationship Type="http://schemas.openxmlformats.org/officeDocument/2006/relationships/hyperlink" Target="http://library.shanghaitech.edu.cn/library_more/1/1.html" TargetMode="External" Id="Rc98d09ccce864057" /><Relationship Type="http://schemas.openxmlformats.org/officeDocument/2006/relationships/hyperlink" Target="http://asa.shanghaitech.edu.cn/teaching_detail.asp?id=38" TargetMode="External" Id="Rf13f3ab33b5c49ef" /><Relationship Type="http://schemas.openxmlformats.org/officeDocument/2006/relationships/image" Target="/media/image12.png" Id="R77baf855ef1b496e" /><Relationship Type="http://schemas.openxmlformats.org/officeDocument/2006/relationships/hyperlink" Target="mailto:club-emotivstudio@shanghaitech.edu.cn" TargetMode="External" Id="Re948909b25864c9a" /><Relationship Type="http://schemas.openxmlformats.org/officeDocument/2006/relationships/hyperlink" Target="http://i.youku.com/emotiv" TargetMode="External" Id="Rbc4ad06e90cd4e33" /><Relationship Type="http://schemas.openxmlformats.org/officeDocument/2006/relationships/hyperlink" Target="https://www.youtube.com/channel/UCennu2W7UY16pVVCl6ZSTCQ" TargetMode="External" Id="R2b0f29a9e2d6428f" /><Relationship Type="http://schemas.openxmlformats.org/officeDocument/2006/relationships/hyperlink" Target="mailto:club-anime@shanghaitech.edu.cn" TargetMode="External" Id="R91da8df06a5547d1" /><Relationship Type="http://schemas.openxmlformats.org/officeDocument/2006/relationships/hyperlink" Target="https://www.geekpie.org" TargetMode="External" Id="R0d054951c4f0427d" /><Relationship Type="http://schemas.openxmlformats.org/officeDocument/2006/relationships/hyperlink" Target="https://github.com/ShanghaitechGeekPie" TargetMode="External" Id="Rc988d90919014f31" /><Relationship Type="http://schemas.openxmlformats.org/officeDocument/2006/relationships/hyperlink" Target="https://grade.geekpie.org" TargetMode="External" Id="R612e1a2910884673" /><Relationship Type="http://schemas.openxmlformats.org/officeDocument/2006/relationships/hyperlink" Target="https://www.coursebench.net" TargetMode="External" Id="R8a7afe4f3b6947f5" /><Relationship Type="http://schemas.openxmlformats.org/officeDocument/2006/relationships/hyperlink" Target="https://mirrors.geekpie.org" TargetMode="External" Id="R38a05541b09243d3" /><Relationship Type="http://schemas.openxmlformats.org/officeDocument/2006/relationships/hyperlink" Target="https://wiki.geekpie.org" TargetMode="External" Id="R610e6d4ae7f6424a" /><Relationship Type="http://schemas.openxmlformats.org/officeDocument/2006/relationships/hyperlink" Target="http://www.zhouzean.cn" TargetMode="External" Id="R9d92af82ec7d4651" /><Relationship Type="http://schemas.openxmlformats.org/officeDocument/2006/relationships/image" Target="/media/image11.jpg" Id="Rbebd73e3c95a4a69" /><Relationship Type="http://schemas.openxmlformats.org/officeDocument/2006/relationships/image" Target="/media/image13.png" Id="Racda5fd707624c41" /><Relationship Type="http://schemas.openxmlformats.org/officeDocument/2006/relationships/image" Target="/media/image14.png" Id="R1f9dfbd43e2c4fb1" /><Relationship Type="http://schemas.openxmlformats.org/officeDocument/2006/relationships/image" Target="/media/image15.png" Id="R720646e0674f486b" /><Relationship Type="http://schemas.openxmlformats.org/officeDocument/2006/relationships/image" Target="/media/image12.jpg" Id="R4ccddafe53154d45" /><Relationship Type="http://schemas.openxmlformats.org/officeDocument/2006/relationships/image" Target="/media/image13.jpg" Id="R124a90303dc24d12" /><Relationship Type="http://schemas.openxmlformats.org/officeDocument/2006/relationships/image" Target="/media/image14.jpg" Id="Re7b8eeecbb7244ce" /><Relationship Type="http://schemas.openxmlformats.org/officeDocument/2006/relationships/image" Target="/media/image15.jpg" Id="R63cfbfe7e7834d89" /><Relationship Type="http://schemas.openxmlformats.org/officeDocument/2006/relationships/hyperlink" Target="mailto:club-music@shanghaitech.edu.cn" TargetMode="External" Id="R131d6fde72a94fa2" /><Relationship Type="http://schemas.openxmlformats.org/officeDocument/2006/relationships/hyperlink" Target="mailto:mileto://studentunion@shanghaitech.edu.cn" TargetMode="External" Id="Ree9a0e7ab8064f54" /><Relationship Type="http://schemas.openxmlformats.org/officeDocument/2006/relationships/hyperlink" Target="http://www.zhouzean.cn/bus/" TargetMode="External" Id="R3a8b323363bc4372" /><Relationship Type="http://schemas.openxmlformats.org/officeDocument/2006/relationships/hyperlink" Target="http://www.zhouzean.cn/bus/" TargetMode="External" Id="R2249c0bc5e4042ec" /><Relationship Type="http://schemas.openxmlformats.org/officeDocument/2006/relationships/hyperlink" Target="http://www.sptcc.com/index.html" TargetMode="External" Id="R798dcbd79ffc4f46" /><Relationship Type="http://schemas.openxmlformats.org/officeDocument/2006/relationships/hyperlink" Target="http://openinfo.shanghaitech.edu.cn/column/list/132.html" TargetMode="External" Id="Rbb630979595744fa" /><Relationship Type="http://schemas.openxmlformats.org/officeDocument/2006/relationships/hyperlink" Target="http://openinfo.shanghaitech.edu.cn/service/20151021/49.html" TargetMode="External" Id="Rbbd6a27fefa445fa" /><Relationship Type="http://schemas.openxmlformats.org/officeDocument/2006/relationships/hyperlink" Target="mailto:life@shanghaitech.edu.cn" TargetMode="External" Id="R8250b5b44ca64b82" /><Relationship Type="http://schemas.openxmlformats.org/officeDocument/2006/relationships/hyperlink" Target="mailto:asa@shanghaitech.edu.cn" TargetMode="External" Id="R0f408ded3d5e4df7" /><Relationship Type="http://schemas.openxmlformats.org/officeDocument/2006/relationships/hyperlink" Target="mailto:ogs@shanghaitech.edu.cn" TargetMode="External" Id="R0685635b11f649fa" /><Relationship Type="http://schemas.openxmlformats.org/officeDocument/2006/relationships/hyperlink" Target="mailto:library@shanghaitech.edu.cn" TargetMode="External" Id="Ref185b8c71db4a66" /><Relationship Type="http://schemas.openxmlformats.org/officeDocument/2006/relationships/hyperlink" Target="mailto:it@shanghaitech.edu.cn" TargetMode="External" Id="Rb19ade06055f44b2" /><Relationship Type="http://schemas.openxmlformats.org/officeDocument/2006/relationships/hyperlink" Target="http://www.shanghaitech.edu.cn" TargetMode="External" Id="R9e1055bd85894068" /><Relationship Type="http://schemas.openxmlformats.org/officeDocument/2006/relationships/hyperlink" Target="http://mail.shanghaitech.edu.cn" TargetMode="External" Id="R5458546e00974a78" /><Relationship Type="http://schemas.openxmlformats.org/officeDocument/2006/relationships/hyperlink" Target="http://asa.shanghaitech.edu.cn" TargetMode="External" Id="Re6949098520e40bd" /><Relationship Type="http://schemas.openxmlformats.org/officeDocument/2006/relationships/hyperlink" Target="http://openinfo.shanghaitech.edu.cn/" TargetMode="External" Id="Rf28a7d600ceb46db" /><Relationship Type="http://schemas.openxmlformats.org/officeDocument/2006/relationships/hyperlink" Target="https://grade.geekpie.org" TargetMode="External" Id="Ref173532a6b24bc7" /><Relationship Type="http://schemas.openxmlformats.org/officeDocument/2006/relationships/hyperlink" Target="https://www.coursebench.net" TargetMode="External" Id="Rf3c69db6f5ad4642" /><Relationship Type="http://schemas.openxmlformats.org/officeDocument/2006/relationships/hyperlink" Target="https://mirrors.geekpie.org" TargetMode="External" Id="Rb05195ac7056460c" /><Relationship Type="http://schemas.openxmlformats.org/officeDocument/2006/relationships/hyperlink" Target="https://wiki.geekpie.org" TargetMode="External" Id="Re89e826129414e6d" /><Relationship Type="http://schemas.openxmlformats.org/officeDocument/2006/relationships/hyperlink" Target="https://shtech.org" TargetMode="External" Id="Rec10f534abaa4324" /><Relationship Type="http://schemas.openxmlformats.org/officeDocument/2006/relationships/hyperlink" Target="http://www.emotivstudio.org" TargetMode="External" Id="Ra4c5cc00d44348da" /><Relationship Type="http://schemas.openxmlformats.org/officeDocument/2006/relationships/hyperlink" Target="http://www.geekpie.org" TargetMode="External" Id="R6ccd262fb4af4e34" /><Relationship Type="http://schemas.openxmlformats.org/officeDocument/2006/relationships/hyperlink" Target="http://www.zhouzean.cn" TargetMode="External" Id="R2179ee0d2f074404" /><Relationship Type="http://schemas.openxmlformats.org/officeDocument/2006/relationships/hyperlink" Target="https://www.google.com/" TargetMode="External" Id="R5b6beabc12024e55" /><Relationship Type="http://schemas.openxmlformats.org/officeDocument/2006/relationships/hyperlink" Target="https://www.wikipedia.org/" TargetMode="External" Id="R2c5e57930df542f9" /><Relationship Type="http://schemas.openxmlformats.org/officeDocument/2006/relationships/hyperlink" Target="https://www.coursera.org/" TargetMode="External" Id="Rdb2f730e7dbf4b6a" /><Relationship Type="http://schemas.openxmlformats.org/officeDocument/2006/relationships/hyperlink" Target="https://piazza.com/" TargetMode="External" Id="R6ad2462bfcdb4d1e" /><Relationship Type="http://schemas.openxmlformats.org/officeDocument/2006/relationships/hyperlink" Target="https://www.linkedin.com/" TargetMode="External" Id="R900a6320e47f4602" /><Relationship Type="http://schemas.openxmlformats.org/officeDocument/2006/relationships/hyperlink" Target="https://www.youtube.com/" TargetMode="External" Id="Ra70e47287fdb4068" /><Relationship Type="http://schemas.openxmlformats.org/officeDocument/2006/relationships/hyperlink" Target="http://stackoverflow.com/" TargetMode="External" Id="Rf1174914f8c540f9" /><Relationship Type="http://schemas.openxmlformats.org/officeDocument/2006/relationships/hyperlink" Target="http://www.allaboutcircuits.com/" TargetMode="External" Id="Rcd03401cd32f4846" /><Relationship Type="http://schemas.openxmlformats.org/officeDocument/2006/relationships/hyperlink" Target="http://open.163.com/" TargetMode="External" Id="Rdcb5a3e51596475c" /><Relationship Type="http://schemas.openxmlformats.org/officeDocument/2006/relationships/hyperlink" Target="http://www.cnki.net/" TargetMode="External" Id="Rf96cf414fbcb4e26" /><Relationship Type="http://schemas.openxmlformats.org/officeDocument/2006/relationships/hyperlink" Target="https://www.wolframalpha.com/" TargetMode="External" Id="R2d6d83ed22df4950" /><Relationship Type="http://schemas.openxmlformats.org/officeDocument/2006/relationships/hyperlink" Target="https://github.com/" TargetMode="External" Id="Rdefb1d5c61b34fa3" /><Relationship Type="http://schemas.openxmlformats.org/officeDocument/2006/relationships/hyperlink" Target="http://library.shanghaitech.edu.cn/library_resource/3.html" TargetMode="External" Id="Rcf49652069334593" /><Relationship Type="http://schemas.openxmlformats.org/officeDocument/2006/relationships/hyperlink" Target="http://library.shanghaitech.edu.cn/library_mission/20160411/160.html" TargetMode="External" Id="R3efffec1491e40bb" /><Relationship Type="http://schemas.openxmlformats.org/officeDocument/2006/relationships/hyperlink" Target="https://github.com/ShanghaitechGeekPie/fresh" TargetMode="External" Id="R7696d2e93620473e" /><Relationship Type="http://schemas.openxmlformats.org/officeDocument/2006/relationships/hyperlink" Target="https://tech.zjuqsc.com/" TargetMode="External" Id="Ra12a5489e7e7464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lastModifiedBy>Guest Contributor</lastModifiedBy>
  <revision>28</revision>
  <lastPrinted>2017-07-21T09:17:00.0000000Z</lastPrinted>
  <dcterms:created xsi:type="dcterms:W3CDTF">2017-07-11T14:05:00.0000000Z</dcterms:created>
  <dcterms:modified xsi:type="dcterms:W3CDTF">2017-07-21T10:48:46.411187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Ref">
    <vt:lpwstr>https://api.informationprotection.azure.com/api/72f988bf-86f1-41af-91ab-2d7cd011db47</vt:lpwstr>
  </property>
  <property fmtid="{D5CDD505-2E9C-101B-9397-08002B2CF9AE}" pid="5" name="MSIP_Label_f42aa342-8706-4288-bd11-ebb85995028c_Owner">
    <vt:lpwstr>t-welv@microsoft.com</vt:lpwstr>
  </property>
  <property fmtid="{D5CDD505-2E9C-101B-9397-08002B2CF9AE}" pid="6" name="MSIP_Label_f42aa342-8706-4288-bd11-ebb85995028c_SetDate">
    <vt:lpwstr>2017-07-21T17:17:36.8436755+08:00</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